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0"/>
        <w:tblpPr w:leftFromText="180" w:rightFromText="180" w:vertAnchor="text" w:horzAnchor="page" w:tblpX="6346" w:tblpY="515"/>
        <w:tblW w:w="0" w:type="auto"/>
        <w:tblLook w:val="04A0" w:firstRow="1" w:lastRow="0" w:firstColumn="1" w:lastColumn="0" w:noHBand="0" w:noVBand="1"/>
      </w:tblPr>
      <w:tblGrid>
        <w:gridCol w:w="2166"/>
        <w:gridCol w:w="2166"/>
      </w:tblGrid>
      <w:tr w:rsidR="005F5285" w14:paraId="1C7011C9" w14:textId="77777777" w:rsidTr="001565CE">
        <w:trPr>
          <w:trHeight w:val="2681"/>
        </w:trPr>
        <w:tc>
          <w:tcPr>
            <w:tcW w:w="2166" w:type="dxa"/>
          </w:tcPr>
          <w:p w14:paraId="28ECA29F" w14:textId="77777777" w:rsidR="005F5285" w:rsidRDefault="005F5285" w:rsidP="005F5285">
            <w:pPr>
              <w:spacing w:after="131"/>
              <w:ind w:left="0" w:right="0" w:firstLine="0"/>
              <w:rPr>
                <w:rFonts w:ascii="SimSun" w:eastAsia="SimSun" w:hAnsi="SimSun"/>
                <w:sz w:val="28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75648" behindDoc="0" locked="0" layoutInCell="1" allowOverlap="1" wp14:anchorId="679D3C6A" wp14:editId="0F03C012">
                  <wp:simplePos x="0" y="0"/>
                  <wp:positionH relativeFrom="margin">
                    <wp:posOffset>185420</wp:posOffset>
                  </wp:positionH>
                  <wp:positionV relativeFrom="paragraph">
                    <wp:posOffset>163830</wp:posOffset>
                  </wp:positionV>
                  <wp:extent cx="1057275" cy="1282700"/>
                  <wp:effectExtent l="0" t="0" r="9525" b="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6762" t="3685" r="26891" b="65525"/>
                          <a:stretch/>
                        </pic:blipFill>
                        <pic:spPr bwMode="auto">
                          <a:xfrm>
                            <a:off x="0" y="0"/>
                            <a:ext cx="1057275" cy="1282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166" w:type="dxa"/>
          </w:tcPr>
          <w:p w14:paraId="192786EE" w14:textId="77777777" w:rsidR="005F5285" w:rsidRDefault="005F5285" w:rsidP="005F5285">
            <w:pPr>
              <w:spacing w:after="131"/>
              <w:ind w:left="0" w:right="0" w:firstLine="0"/>
              <w:rPr>
                <w:rFonts w:ascii="SimSun" w:eastAsia="SimSun" w:hAnsi="SimSun"/>
                <w:sz w:val="28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76672" behindDoc="0" locked="0" layoutInCell="1" allowOverlap="1" wp14:anchorId="7079BEBA" wp14:editId="02813C44">
                  <wp:simplePos x="0" y="0"/>
                  <wp:positionH relativeFrom="margin">
                    <wp:posOffset>-1270</wp:posOffset>
                  </wp:positionH>
                  <wp:positionV relativeFrom="paragraph">
                    <wp:posOffset>245745</wp:posOffset>
                  </wp:positionV>
                  <wp:extent cx="1238250" cy="1257300"/>
                  <wp:effectExtent l="0" t="0" r="0" b="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8241" t="5840" r="3596" b="65539"/>
                          <a:stretch/>
                        </pic:blipFill>
                        <pic:spPr bwMode="auto">
                          <a:xfrm>
                            <a:off x="0" y="0"/>
                            <a:ext cx="1238250" cy="1257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5F5285" w14:paraId="05C1671B" w14:textId="77777777" w:rsidTr="005F5285">
        <w:trPr>
          <w:trHeight w:val="402"/>
        </w:trPr>
        <w:tc>
          <w:tcPr>
            <w:tcW w:w="2166" w:type="dxa"/>
          </w:tcPr>
          <w:p w14:paraId="1266FDC6" w14:textId="77777777" w:rsidR="005F5285" w:rsidRDefault="005F5285" w:rsidP="005F5285">
            <w:pPr>
              <w:spacing w:after="131"/>
              <w:ind w:left="0" w:right="0" w:firstLine="0"/>
              <w:rPr>
                <w:rFonts w:ascii="SimSun" w:eastAsia="SimSun" w:hAnsi="SimSun"/>
                <w:sz w:val="28"/>
                <w:szCs w:val="20"/>
              </w:rPr>
            </w:pPr>
          </w:p>
        </w:tc>
        <w:tc>
          <w:tcPr>
            <w:tcW w:w="2166" w:type="dxa"/>
          </w:tcPr>
          <w:p w14:paraId="14225FC9" w14:textId="77777777" w:rsidR="005F5285" w:rsidRDefault="005F5285" w:rsidP="005F5285">
            <w:pPr>
              <w:spacing w:after="131"/>
              <w:ind w:left="0" w:right="0" w:firstLine="0"/>
              <w:rPr>
                <w:rFonts w:ascii="SimSun" w:eastAsia="SimSun" w:hAnsi="SimSun"/>
                <w:sz w:val="28"/>
                <w:szCs w:val="20"/>
              </w:rPr>
            </w:pPr>
          </w:p>
        </w:tc>
      </w:tr>
    </w:tbl>
    <w:p w14:paraId="7A1A8EF8" w14:textId="7E1DC403" w:rsidR="002E021C" w:rsidRDefault="004132F5" w:rsidP="00762099">
      <w:pPr>
        <w:spacing w:after="131"/>
        <w:ind w:right="0"/>
        <w:rPr>
          <w:rFonts w:ascii="SimSun" w:eastAsia="SimSun" w:hAnsi="SimSun"/>
          <w:sz w:val="28"/>
          <w:szCs w:val="20"/>
        </w:rPr>
      </w:pPr>
      <w:proofErr w:type="spellStart"/>
      <w:r w:rsidRPr="00762099">
        <w:rPr>
          <w:rFonts w:ascii="SimSun" w:eastAsia="SimSun" w:hAnsi="SimSun" w:cs="Microsoft YaHei" w:hint="eastAsia"/>
          <w:sz w:val="28"/>
          <w:szCs w:val="20"/>
        </w:rPr>
        <w:t>把数量多的一组画</w:t>
      </w:r>
      <w:proofErr w:type="spellEnd"/>
      <w:r w:rsidRPr="00762099">
        <w:rPr>
          <w:rFonts w:ascii="SimSun" w:eastAsia="SimSun" w:hAnsi="SimSun" w:cs="SimSun"/>
          <w:sz w:val="28"/>
          <w:szCs w:val="20"/>
        </w:rPr>
        <w:t>√</w:t>
      </w:r>
      <w:r w:rsidRPr="00762099">
        <w:rPr>
          <w:rFonts w:ascii="SimSun" w:eastAsia="SimSun" w:hAnsi="SimSun"/>
          <w:sz w:val="28"/>
          <w:szCs w:val="20"/>
        </w:rPr>
        <w:t>，</w:t>
      </w:r>
      <w:proofErr w:type="spellStart"/>
      <w:r w:rsidRPr="00762099">
        <w:rPr>
          <w:rFonts w:ascii="SimSun" w:eastAsia="SimSun" w:hAnsi="SimSun"/>
          <w:sz w:val="28"/>
          <w:szCs w:val="20"/>
        </w:rPr>
        <w:t>数量少的一组画X</w:t>
      </w:r>
      <w:proofErr w:type="spellEnd"/>
      <w:r w:rsidRPr="00762099">
        <w:rPr>
          <w:rFonts w:ascii="SimSun" w:eastAsia="SimSun" w:hAnsi="SimSun"/>
          <w:sz w:val="28"/>
          <w:szCs w:val="20"/>
        </w:rPr>
        <w:t xml:space="preserve">。 </w:t>
      </w:r>
    </w:p>
    <w:tbl>
      <w:tblPr>
        <w:tblStyle w:val="TableGrid0"/>
        <w:tblW w:w="0" w:type="auto"/>
        <w:tblInd w:w="505" w:type="dxa"/>
        <w:tblLook w:val="04A0" w:firstRow="1" w:lastRow="0" w:firstColumn="1" w:lastColumn="0" w:noHBand="0" w:noVBand="1"/>
      </w:tblPr>
      <w:tblGrid>
        <w:gridCol w:w="2166"/>
        <w:gridCol w:w="2166"/>
      </w:tblGrid>
      <w:tr w:rsidR="002E021C" w14:paraId="1AF3F363" w14:textId="77777777" w:rsidTr="001565CE">
        <w:trPr>
          <w:trHeight w:val="1975"/>
        </w:trPr>
        <w:tc>
          <w:tcPr>
            <w:tcW w:w="2166" w:type="dxa"/>
          </w:tcPr>
          <w:p w14:paraId="3CB4FD79" w14:textId="56F5A472" w:rsidR="002E021C" w:rsidRDefault="002E021C" w:rsidP="00762099">
            <w:pPr>
              <w:spacing w:after="131"/>
              <w:ind w:left="0" w:right="0" w:firstLine="0"/>
              <w:rPr>
                <w:rFonts w:ascii="SimSun" w:eastAsia="SimSun" w:hAnsi="SimSun"/>
                <w:sz w:val="28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71552" behindDoc="0" locked="0" layoutInCell="1" allowOverlap="1" wp14:anchorId="28B27EE9" wp14:editId="46021EAE">
                  <wp:simplePos x="0" y="0"/>
                  <wp:positionH relativeFrom="margin">
                    <wp:posOffset>8255</wp:posOffset>
                  </wp:positionH>
                  <wp:positionV relativeFrom="paragraph">
                    <wp:posOffset>198120</wp:posOffset>
                  </wp:positionV>
                  <wp:extent cx="1238250" cy="1257300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427" t="5637" r="75410" b="65742"/>
                          <a:stretch/>
                        </pic:blipFill>
                        <pic:spPr bwMode="auto">
                          <a:xfrm>
                            <a:off x="0" y="0"/>
                            <a:ext cx="1238250" cy="1257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166" w:type="dxa"/>
          </w:tcPr>
          <w:p w14:paraId="066CE759" w14:textId="49971887" w:rsidR="002E021C" w:rsidRDefault="002E021C" w:rsidP="00762099">
            <w:pPr>
              <w:spacing w:after="131"/>
              <w:ind w:left="0" w:right="0" w:firstLine="0"/>
              <w:rPr>
                <w:rFonts w:ascii="SimSun" w:eastAsia="SimSun" w:hAnsi="SimSun"/>
                <w:sz w:val="28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73600" behindDoc="0" locked="0" layoutInCell="1" allowOverlap="1" wp14:anchorId="4494C47D" wp14:editId="20C6711B">
                  <wp:simplePos x="0" y="0"/>
                  <wp:positionH relativeFrom="margin">
                    <wp:posOffset>-1270</wp:posOffset>
                  </wp:positionH>
                  <wp:positionV relativeFrom="paragraph">
                    <wp:posOffset>245745</wp:posOffset>
                  </wp:positionV>
                  <wp:extent cx="1238250" cy="1257300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87" t="5420" r="55850" b="65959"/>
                          <a:stretch/>
                        </pic:blipFill>
                        <pic:spPr bwMode="auto">
                          <a:xfrm>
                            <a:off x="0" y="0"/>
                            <a:ext cx="1238250" cy="1257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E021C" w14:paraId="3025C7CB" w14:textId="77777777" w:rsidTr="001565CE">
        <w:trPr>
          <w:trHeight w:val="402"/>
        </w:trPr>
        <w:tc>
          <w:tcPr>
            <w:tcW w:w="2166" w:type="dxa"/>
          </w:tcPr>
          <w:p w14:paraId="1BCCDD55" w14:textId="77777777" w:rsidR="002E021C" w:rsidRDefault="002E021C" w:rsidP="00762099">
            <w:pPr>
              <w:spacing w:after="131"/>
              <w:ind w:left="0" w:right="0" w:firstLine="0"/>
              <w:rPr>
                <w:rFonts w:ascii="SimSun" w:eastAsia="SimSun" w:hAnsi="SimSun"/>
                <w:sz w:val="28"/>
                <w:szCs w:val="20"/>
              </w:rPr>
            </w:pPr>
          </w:p>
        </w:tc>
        <w:tc>
          <w:tcPr>
            <w:tcW w:w="2166" w:type="dxa"/>
          </w:tcPr>
          <w:p w14:paraId="1D53BA7B" w14:textId="77777777" w:rsidR="002E021C" w:rsidRDefault="002E021C" w:rsidP="00762099">
            <w:pPr>
              <w:spacing w:after="131"/>
              <w:ind w:left="0" w:right="0" w:firstLine="0"/>
              <w:rPr>
                <w:rFonts w:ascii="SimSun" w:eastAsia="SimSun" w:hAnsi="SimSun"/>
                <w:sz w:val="28"/>
                <w:szCs w:val="20"/>
              </w:rPr>
            </w:pPr>
          </w:p>
        </w:tc>
      </w:tr>
    </w:tbl>
    <w:p w14:paraId="2112BB18" w14:textId="77777777" w:rsidR="005F5285" w:rsidRDefault="005F5285" w:rsidP="00762099">
      <w:pPr>
        <w:spacing w:after="131"/>
        <w:ind w:right="0"/>
        <w:rPr>
          <w:rFonts w:ascii="SimSun" w:eastAsia="SimSun" w:hAnsi="SimSun"/>
          <w:sz w:val="28"/>
          <w:szCs w:val="20"/>
        </w:rPr>
      </w:pPr>
      <w:r>
        <w:rPr>
          <w:rFonts w:ascii="SimSun" w:eastAsia="SimSun" w:hAnsi="SimSun"/>
          <w:sz w:val="28"/>
          <w:szCs w:val="20"/>
        </w:rPr>
        <w:t xml:space="preserve"> </w:t>
      </w:r>
    </w:p>
    <w:tbl>
      <w:tblPr>
        <w:tblStyle w:val="TableGrid0"/>
        <w:tblW w:w="0" w:type="auto"/>
        <w:tblInd w:w="505" w:type="dxa"/>
        <w:tblLook w:val="04A0" w:firstRow="1" w:lastRow="0" w:firstColumn="1" w:lastColumn="0" w:noHBand="0" w:noVBand="1"/>
      </w:tblPr>
      <w:tblGrid>
        <w:gridCol w:w="2166"/>
        <w:gridCol w:w="2166"/>
      </w:tblGrid>
      <w:tr w:rsidR="008E1DC3" w14:paraId="1CD1F922" w14:textId="77777777" w:rsidTr="00A65A76">
        <w:trPr>
          <w:trHeight w:val="1975"/>
        </w:trPr>
        <w:tc>
          <w:tcPr>
            <w:tcW w:w="2166" w:type="dxa"/>
          </w:tcPr>
          <w:p w14:paraId="71114B38" w14:textId="77777777" w:rsidR="008E1DC3" w:rsidRDefault="008E1DC3" w:rsidP="00A65A76">
            <w:pPr>
              <w:spacing w:after="131"/>
              <w:ind w:left="0" w:right="0" w:firstLine="0"/>
              <w:rPr>
                <w:rFonts w:ascii="SimSun" w:eastAsia="SimSun" w:hAnsi="SimSun"/>
                <w:sz w:val="28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78720" behindDoc="0" locked="0" layoutInCell="1" allowOverlap="1" wp14:anchorId="5D13883D" wp14:editId="20DF89DF">
                  <wp:simplePos x="0" y="0"/>
                  <wp:positionH relativeFrom="margin">
                    <wp:posOffset>8255</wp:posOffset>
                  </wp:positionH>
                  <wp:positionV relativeFrom="paragraph">
                    <wp:posOffset>198120</wp:posOffset>
                  </wp:positionV>
                  <wp:extent cx="1238250" cy="1257300"/>
                  <wp:effectExtent l="0" t="0" r="0" b="0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87" t="51388" r="75550" b="19991"/>
                          <a:stretch/>
                        </pic:blipFill>
                        <pic:spPr bwMode="auto">
                          <a:xfrm>
                            <a:off x="0" y="0"/>
                            <a:ext cx="1238250" cy="1257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166" w:type="dxa"/>
          </w:tcPr>
          <w:p w14:paraId="3F7F9709" w14:textId="77777777" w:rsidR="008E1DC3" w:rsidRDefault="008E1DC3" w:rsidP="00A65A76">
            <w:pPr>
              <w:spacing w:after="131"/>
              <w:ind w:left="0" w:right="0" w:firstLine="0"/>
              <w:rPr>
                <w:rFonts w:ascii="SimSun" w:eastAsia="SimSun" w:hAnsi="SimSun"/>
                <w:sz w:val="28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79744" behindDoc="0" locked="0" layoutInCell="1" allowOverlap="1" wp14:anchorId="2F5EC9F2" wp14:editId="63A850D0">
                  <wp:simplePos x="0" y="0"/>
                  <wp:positionH relativeFrom="margin">
                    <wp:posOffset>-1270</wp:posOffset>
                  </wp:positionH>
                  <wp:positionV relativeFrom="paragraph">
                    <wp:posOffset>245745</wp:posOffset>
                  </wp:positionV>
                  <wp:extent cx="1238250" cy="1257300"/>
                  <wp:effectExtent l="0" t="0" r="0" b="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267" t="51170" r="55570" b="20209"/>
                          <a:stretch/>
                        </pic:blipFill>
                        <pic:spPr bwMode="auto">
                          <a:xfrm>
                            <a:off x="0" y="0"/>
                            <a:ext cx="1238250" cy="1257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8E1DC3" w14:paraId="56E9A95F" w14:textId="77777777" w:rsidTr="00A65A76">
        <w:trPr>
          <w:trHeight w:val="402"/>
        </w:trPr>
        <w:tc>
          <w:tcPr>
            <w:tcW w:w="2166" w:type="dxa"/>
          </w:tcPr>
          <w:p w14:paraId="3E4F3E0E" w14:textId="77777777" w:rsidR="008E1DC3" w:rsidRDefault="008E1DC3" w:rsidP="00A65A76">
            <w:pPr>
              <w:spacing w:after="131"/>
              <w:ind w:left="0" w:right="0" w:firstLine="0"/>
              <w:rPr>
                <w:rFonts w:ascii="SimSun" w:eastAsia="SimSun" w:hAnsi="SimSun"/>
                <w:sz w:val="28"/>
                <w:szCs w:val="20"/>
              </w:rPr>
            </w:pPr>
          </w:p>
        </w:tc>
        <w:tc>
          <w:tcPr>
            <w:tcW w:w="2166" w:type="dxa"/>
          </w:tcPr>
          <w:p w14:paraId="010C7B7A" w14:textId="77777777" w:rsidR="008E1DC3" w:rsidRDefault="008E1DC3" w:rsidP="00A65A76">
            <w:pPr>
              <w:spacing w:after="131"/>
              <w:ind w:left="0" w:right="0" w:firstLine="0"/>
              <w:rPr>
                <w:rFonts w:ascii="SimSun" w:eastAsia="SimSun" w:hAnsi="SimSun"/>
                <w:sz w:val="28"/>
                <w:szCs w:val="20"/>
              </w:rPr>
            </w:pPr>
          </w:p>
        </w:tc>
      </w:tr>
    </w:tbl>
    <w:tbl>
      <w:tblPr>
        <w:tblStyle w:val="TableGrid0"/>
        <w:tblpPr w:leftFromText="180" w:rightFromText="180" w:vertAnchor="text" w:horzAnchor="page" w:tblpX="6346" w:tblpY="-3221"/>
        <w:tblW w:w="0" w:type="auto"/>
        <w:tblLook w:val="04A0" w:firstRow="1" w:lastRow="0" w:firstColumn="1" w:lastColumn="0" w:noHBand="0" w:noVBand="1"/>
      </w:tblPr>
      <w:tblGrid>
        <w:gridCol w:w="2166"/>
        <w:gridCol w:w="2166"/>
      </w:tblGrid>
      <w:tr w:rsidR="008E1DC3" w14:paraId="23BA40EF" w14:textId="77777777" w:rsidTr="008E1DC3">
        <w:trPr>
          <w:trHeight w:val="1975"/>
        </w:trPr>
        <w:tc>
          <w:tcPr>
            <w:tcW w:w="2166" w:type="dxa"/>
          </w:tcPr>
          <w:p w14:paraId="2E252223" w14:textId="77777777" w:rsidR="008E1DC3" w:rsidRDefault="008E1DC3" w:rsidP="008E1DC3">
            <w:pPr>
              <w:spacing w:after="131"/>
              <w:ind w:left="0" w:right="0" w:firstLine="0"/>
              <w:rPr>
                <w:rFonts w:ascii="SimSun" w:eastAsia="SimSun" w:hAnsi="SimSun"/>
                <w:sz w:val="28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81792" behindDoc="0" locked="0" layoutInCell="1" allowOverlap="1" wp14:anchorId="6419FEDB" wp14:editId="549E079D">
                  <wp:simplePos x="0" y="0"/>
                  <wp:positionH relativeFrom="margin">
                    <wp:posOffset>4445</wp:posOffset>
                  </wp:positionH>
                  <wp:positionV relativeFrom="paragraph">
                    <wp:posOffset>201930</wp:posOffset>
                  </wp:positionV>
                  <wp:extent cx="1153795" cy="1171575"/>
                  <wp:effectExtent l="0" t="0" r="8255" b="9525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6584" t="51605" r="25253" b="19774"/>
                          <a:stretch/>
                        </pic:blipFill>
                        <pic:spPr bwMode="auto">
                          <a:xfrm>
                            <a:off x="0" y="0"/>
                            <a:ext cx="1153795" cy="1171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166" w:type="dxa"/>
          </w:tcPr>
          <w:p w14:paraId="619B73E7" w14:textId="77777777" w:rsidR="008E1DC3" w:rsidRDefault="008E1DC3" w:rsidP="008E1DC3">
            <w:pPr>
              <w:spacing w:after="131"/>
              <w:ind w:left="0" w:right="0" w:firstLine="0"/>
              <w:rPr>
                <w:rFonts w:ascii="SimSun" w:eastAsia="SimSun" w:hAnsi="SimSun"/>
                <w:sz w:val="28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82816" behindDoc="0" locked="0" layoutInCell="1" allowOverlap="1" wp14:anchorId="0E6AF790" wp14:editId="172F4E84">
                  <wp:simplePos x="0" y="0"/>
                  <wp:positionH relativeFrom="margin">
                    <wp:posOffset>-1270</wp:posOffset>
                  </wp:positionH>
                  <wp:positionV relativeFrom="paragraph">
                    <wp:posOffset>245745</wp:posOffset>
                  </wp:positionV>
                  <wp:extent cx="1238250" cy="1257300"/>
                  <wp:effectExtent l="0" t="0" r="0" b="0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7683" t="52038" r="4154" b="19341"/>
                          <a:stretch/>
                        </pic:blipFill>
                        <pic:spPr bwMode="auto">
                          <a:xfrm>
                            <a:off x="0" y="0"/>
                            <a:ext cx="1238250" cy="1257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8E1DC3" w14:paraId="3B631B45" w14:textId="77777777" w:rsidTr="008E1DC3">
        <w:trPr>
          <w:trHeight w:val="402"/>
        </w:trPr>
        <w:tc>
          <w:tcPr>
            <w:tcW w:w="2166" w:type="dxa"/>
          </w:tcPr>
          <w:p w14:paraId="3B59C666" w14:textId="77777777" w:rsidR="008E1DC3" w:rsidRDefault="008E1DC3" w:rsidP="008E1DC3">
            <w:pPr>
              <w:spacing w:after="131"/>
              <w:ind w:left="0" w:right="0" w:firstLine="0"/>
              <w:rPr>
                <w:rFonts w:ascii="SimSun" w:eastAsia="SimSun" w:hAnsi="SimSun"/>
                <w:sz w:val="28"/>
                <w:szCs w:val="20"/>
              </w:rPr>
            </w:pPr>
          </w:p>
        </w:tc>
        <w:tc>
          <w:tcPr>
            <w:tcW w:w="2166" w:type="dxa"/>
          </w:tcPr>
          <w:p w14:paraId="7E1D0C05" w14:textId="77777777" w:rsidR="008E1DC3" w:rsidRDefault="008E1DC3" w:rsidP="008E1DC3">
            <w:pPr>
              <w:spacing w:after="131"/>
              <w:ind w:left="0" w:right="0" w:firstLine="0"/>
              <w:rPr>
                <w:rFonts w:ascii="SimSun" w:eastAsia="SimSun" w:hAnsi="SimSun"/>
                <w:sz w:val="28"/>
                <w:szCs w:val="20"/>
              </w:rPr>
            </w:pPr>
          </w:p>
        </w:tc>
      </w:tr>
    </w:tbl>
    <w:p w14:paraId="6802E792" w14:textId="77777777" w:rsidR="00725B66" w:rsidRDefault="00725B66" w:rsidP="00725B66">
      <w:pPr>
        <w:spacing w:after="94"/>
        <w:ind w:left="0" w:right="1120" w:firstLine="0"/>
        <w:rPr>
          <w:rFonts w:ascii="SimSun" w:eastAsia="SimSun" w:hAnsi="SimSun"/>
          <w:sz w:val="28"/>
          <w:szCs w:val="20"/>
        </w:rPr>
      </w:pPr>
    </w:p>
    <w:p w14:paraId="267270D3" w14:textId="527AAAF9" w:rsidR="002D30DF" w:rsidRPr="00725B66" w:rsidRDefault="004132F5" w:rsidP="00725B66">
      <w:pPr>
        <w:spacing w:after="94"/>
        <w:ind w:left="0" w:right="1120" w:firstLine="0"/>
      </w:pPr>
      <w:proofErr w:type="spellStart"/>
      <w:r w:rsidRPr="002271B4">
        <w:rPr>
          <w:rFonts w:ascii="SimSun" w:eastAsia="SimSun" w:hAnsi="SimSun"/>
          <w:sz w:val="28"/>
          <w:szCs w:val="20"/>
        </w:rPr>
        <w:t>比一比，圈出正确的答案</w:t>
      </w:r>
      <w:proofErr w:type="spellEnd"/>
      <w:r w:rsidRPr="002271B4">
        <w:rPr>
          <w:rFonts w:ascii="SimSun" w:eastAsia="SimSun" w:hAnsi="SimSun"/>
          <w:sz w:val="28"/>
          <w:szCs w:val="20"/>
        </w:rPr>
        <w:t xml:space="preserve">。 </w:t>
      </w:r>
    </w:p>
    <w:tbl>
      <w:tblPr>
        <w:tblStyle w:val="TableGrid"/>
        <w:tblW w:w="10104" w:type="dxa"/>
        <w:tblInd w:w="365" w:type="dxa"/>
        <w:tblCellMar>
          <w:top w:w="49" w:type="dxa"/>
          <w:left w:w="48" w:type="dxa"/>
        </w:tblCellMar>
        <w:tblLook w:val="04A0" w:firstRow="1" w:lastRow="0" w:firstColumn="1" w:lastColumn="0" w:noHBand="0" w:noVBand="1"/>
      </w:tblPr>
      <w:tblGrid>
        <w:gridCol w:w="537"/>
        <w:gridCol w:w="2253"/>
        <w:gridCol w:w="2260"/>
        <w:gridCol w:w="536"/>
        <w:gridCol w:w="2245"/>
        <w:gridCol w:w="2273"/>
      </w:tblGrid>
      <w:tr w:rsidR="002D30DF" w14:paraId="44E8A464" w14:textId="77777777" w:rsidTr="003527F8">
        <w:trPr>
          <w:trHeight w:val="2913"/>
        </w:trPr>
        <w:tc>
          <w:tcPr>
            <w:tcW w:w="53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F5F2400" w14:textId="77777777" w:rsidR="002D30DF" w:rsidRDefault="004132F5">
            <w:pPr>
              <w:spacing w:after="0"/>
              <w:ind w:left="60" w:right="0" w:firstLine="0"/>
              <w:jc w:val="both"/>
            </w:pPr>
            <w:r>
              <w:t xml:space="preserve">1. </w:t>
            </w:r>
          </w:p>
        </w:tc>
        <w:tc>
          <w:tcPr>
            <w:tcW w:w="225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FF4C334" w14:textId="77777777" w:rsidR="002D30DF" w:rsidRDefault="004132F5">
            <w:pPr>
              <w:spacing w:after="152"/>
              <w:ind w:left="0" w:right="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9A9C10E" wp14:editId="405FFB2C">
                      <wp:extent cx="1292860" cy="1021080"/>
                      <wp:effectExtent l="0" t="0" r="0" b="0"/>
                      <wp:docPr id="11819" name="Group 1181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92860" cy="1021080"/>
                                <a:chOff x="0" y="0"/>
                                <a:chExt cx="1292860" cy="102108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70" name="Picture 270"/>
                                <pic:cNvPicPr/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89940" cy="5613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72" name="Picture 272"/>
                                <pic:cNvPicPr/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02920" y="457200"/>
                                  <a:ext cx="789940" cy="563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1819" style="width:101.8pt;height:80.4pt;mso-position-horizontal-relative:char;mso-position-vertical-relative:line" coordsize="12928,10210">
                      <v:shape id="Picture 270" style="position:absolute;width:7899;height:5613;left:0;top:0;" filled="f">
                        <v:imagedata r:id="rId9"/>
                      </v:shape>
                      <v:shape id="Picture 272" style="position:absolute;width:7899;height:5638;left:5029;top:4572;" filled="f">
                        <v:imagedata r:id="rId9"/>
                      </v:shape>
                    </v:group>
                  </w:pict>
                </mc:Fallback>
              </mc:AlternateContent>
            </w:r>
          </w:p>
          <w:p w14:paraId="7BF18C5C" w14:textId="77777777" w:rsidR="002D30DF" w:rsidRDefault="004132F5">
            <w:pPr>
              <w:spacing w:after="0"/>
              <w:ind w:left="8" w:right="0" w:firstLine="0"/>
            </w:pPr>
            <w:r>
              <w:rPr>
                <w:noProof/>
              </w:rPr>
              <w:drawing>
                <wp:inline distT="0" distB="0" distL="0" distR="0" wp14:anchorId="3D338C98" wp14:editId="7DA5733D">
                  <wp:extent cx="792480" cy="563880"/>
                  <wp:effectExtent l="0" t="0" r="0" b="0"/>
                  <wp:docPr id="274" name="Picture 27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Picture 274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2480" cy="563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CA2A9E4" w14:textId="77777777" w:rsidR="002D30DF" w:rsidRDefault="004132F5">
            <w:pPr>
              <w:spacing w:after="120"/>
              <w:ind w:left="57" w:right="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4F42EB10" wp14:editId="5540A10C">
                      <wp:extent cx="1284224" cy="1102360"/>
                      <wp:effectExtent l="0" t="0" r="0" b="0"/>
                      <wp:docPr id="11856" name="Group 1185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84224" cy="1102360"/>
                                <a:chOff x="0" y="0"/>
                                <a:chExt cx="1284224" cy="1102360"/>
                              </a:xfrm>
                            </wpg:grpSpPr>
                            <wps:wsp>
                              <wps:cNvPr id="76" name="Rectangle 76"/>
                              <wps:cNvSpPr/>
                              <wps:spPr>
                                <a:xfrm>
                                  <a:off x="0" y="0"/>
                                  <a:ext cx="135128" cy="27025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1E5A84C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276" name="Picture 276"/>
                                <pic:cNvPicPr/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604" y="73660"/>
                                  <a:ext cx="789940" cy="5613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78" name="Picture 278"/>
                                <pic:cNvPicPr/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91744" y="538480"/>
                                  <a:ext cx="792480" cy="563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F42EB10" id="Group 11856" o:spid="_x0000_s1026" style="width:101.1pt;height:86.8pt;mso-position-horizontal-relative:char;mso-position-vertical-relative:line" coordsize="12842,1102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">
                      <v:rect id="Rectangle 76" o:spid="_x0000_s1027" style="position:absolute;width:1351;height:27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" filled="f" stroked="f">
                        <v:textbox inset="0,0,0,0">
                          <w:txbxContent>
                            <w:p w14:paraId="11E5A84C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76" o:spid="_x0000_s1028" type="#_x0000_t75" style="position:absolute;left:66;top:736;width:7899;height:56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">
                        <v:imagedata r:id="rId10" o:title=""/>
                      </v:shape>
                      <v:shape id="Picture 278" o:spid="_x0000_s1029" type="#_x0000_t75" style="position:absolute;left:4917;top:5384;width:7925;height:56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">
                        <v:imagedata r:id="rId10" o:title=""/>
                      </v:shape>
                      <w10:anchorlock/>
                    </v:group>
                  </w:pict>
                </mc:Fallback>
              </mc:AlternateContent>
            </w:r>
          </w:p>
          <w:p w14:paraId="075C956E" w14:textId="77777777" w:rsidR="002D30DF" w:rsidRDefault="004132F5">
            <w:pPr>
              <w:spacing w:after="0"/>
              <w:ind w:left="67" w:right="0" w:firstLine="0"/>
            </w:pPr>
            <w:r>
              <w:rPr>
                <w:noProof/>
              </w:rPr>
              <w:drawing>
                <wp:inline distT="0" distB="0" distL="0" distR="0" wp14:anchorId="2B6F3A34" wp14:editId="6518A57F">
                  <wp:extent cx="789940" cy="561340"/>
                  <wp:effectExtent l="0" t="0" r="0" b="0"/>
                  <wp:docPr id="280" name="Picture 28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Picture 280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9940" cy="561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5DD4B58" w14:textId="77777777" w:rsidR="002D30DF" w:rsidRDefault="004132F5">
            <w:pPr>
              <w:spacing w:after="0"/>
              <w:ind w:left="60" w:right="0" w:firstLine="0"/>
              <w:jc w:val="both"/>
            </w:pPr>
            <w:r>
              <w:t xml:space="preserve">2. </w:t>
            </w:r>
          </w:p>
        </w:tc>
        <w:tc>
          <w:tcPr>
            <w:tcW w:w="224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5A03328" w14:textId="77777777" w:rsidR="002D30DF" w:rsidRDefault="004132F5">
            <w:pPr>
              <w:spacing w:after="0"/>
              <w:ind w:left="47" w:right="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D91D359" wp14:editId="5E65F1D8">
                      <wp:extent cx="1257300" cy="325120"/>
                      <wp:effectExtent l="0" t="0" r="0" b="0"/>
                      <wp:docPr id="11933" name="Group 1193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57300" cy="325120"/>
                                <a:chOff x="0" y="0"/>
                                <a:chExt cx="1257300" cy="32512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82" name="Picture 282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12140" cy="3225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84" name="Picture 284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45160" y="1"/>
                                  <a:ext cx="612140" cy="3251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1933" style="width:99pt;height:25.6pt;mso-position-horizontal-relative:char;mso-position-vertical-relative:line" coordsize="12573,3251">
                      <v:shape id="Picture 282" style="position:absolute;width:6121;height:3225;left:0;top:0;" filled="f">
                        <v:imagedata r:id="rId12"/>
                      </v:shape>
                      <v:shape id="Picture 284" style="position:absolute;width:6121;height:3251;left:6451;top:0;" filled="f">
                        <v:imagedata r:id="rId12"/>
                      </v:shape>
                    </v:group>
                  </w:pict>
                </mc:Fallback>
              </mc:AlternateContent>
            </w:r>
            <w:r>
              <w:t xml:space="preserve"> </w:t>
            </w:r>
          </w:p>
          <w:p w14:paraId="3DD7443F" w14:textId="77777777" w:rsidR="002D30DF" w:rsidRDefault="004132F5">
            <w:pPr>
              <w:spacing w:after="28"/>
              <w:ind w:left="75" w:right="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7FBD6B2" wp14:editId="63681B5E">
                      <wp:extent cx="1267460" cy="332741"/>
                      <wp:effectExtent l="0" t="0" r="0" b="0"/>
                      <wp:docPr id="11934" name="Group 1193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67460" cy="332741"/>
                                <a:chOff x="0" y="0"/>
                                <a:chExt cx="1267460" cy="33274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86" name="Picture 286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7621"/>
                                  <a:ext cx="612140" cy="3251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88" name="Picture 288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57860" y="0"/>
                                  <a:ext cx="609600" cy="3225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1934" style="width:99.8pt;height:26.2001pt;mso-position-horizontal-relative:char;mso-position-vertical-relative:line" coordsize="12674,3327">
                      <v:shape id="Picture 286" style="position:absolute;width:6121;height:3251;left:0;top:76;" filled="f">
                        <v:imagedata r:id="rId12"/>
                      </v:shape>
                      <v:shape id="Picture 288" style="position:absolute;width:6096;height:3225;left:6578;top:0;" filled="f">
                        <v:imagedata r:id="rId12"/>
                      </v:shape>
                    </v:group>
                  </w:pict>
                </mc:Fallback>
              </mc:AlternateContent>
            </w:r>
          </w:p>
          <w:p w14:paraId="06620001" w14:textId="77777777" w:rsidR="002D30DF" w:rsidRDefault="004132F5">
            <w:pPr>
              <w:spacing w:after="16"/>
              <w:ind w:left="47" w:right="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BEEC189" wp14:editId="01837D30">
                      <wp:extent cx="1254760" cy="325120"/>
                      <wp:effectExtent l="0" t="0" r="0" b="0"/>
                      <wp:docPr id="11935" name="Group 1193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54760" cy="325120"/>
                                <a:chOff x="0" y="0"/>
                                <a:chExt cx="1254760" cy="32512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90" name="Picture 290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09600" cy="3251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92" name="Picture 292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45160" y="2539"/>
                                  <a:ext cx="609600" cy="3225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1935" style="width:98.8pt;height:25.6pt;mso-position-horizontal-relative:char;mso-position-vertical-relative:line" coordsize="12547,3251">
                      <v:shape id="Picture 290" style="position:absolute;width:6096;height:3251;left:0;top:0;" filled="f">
                        <v:imagedata r:id="rId12"/>
                      </v:shape>
                      <v:shape id="Picture 292" style="position:absolute;width:6096;height:3225;left:6451;top:25;" filled="f">
                        <v:imagedata r:id="rId12"/>
                      </v:shape>
                    </v:group>
                  </w:pict>
                </mc:Fallback>
              </mc:AlternateContent>
            </w:r>
          </w:p>
          <w:p w14:paraId="78A6D50A" w14:textId="77777777" w:rsidR="002D30DF" w:rsidRDefault="004132F5">
            <w:pPr>
              <w:spacing w:after="0"/>
              <w:ind w:left="75" w:right="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C665ACD" wp14:editId="6DB6456F">
                      <wp:extent cx="1267460" cy="332740"/>
                      <wp:effectExtent l="0" t="0" r="0" b="0"/>
                      <wp:docPr id="11936" name="Group 1193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67460" cy="332740"/>
                                <a:chOff x="0" y="0"/>
                                <a:chExt cx="1267460" cy="33274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94" name="Picture 294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10160"/>
                                  <a:ext cx="609600" cy="3225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96" name="Picture 296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55320" y="0"/>
                                  <a:ext cx="612140" cy="3251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1936" style="width:99.8pt;height:26.2pt;mso-position-horizontal-relative:char;mso-position-vertical-relative:line" coordsize="12674,3327">
                      <v:shape id="Picture 294" style="position:absolute;width:6096;height:3225;left:0;top:101;" filled="f">
                        <v:imagedata r:id="rId12"/>
                      </v:shape>
                      <v:shape id="Picture 296" style="position:absolute;width:6121;height:3251;left:6553;top:0;" filled="f">
                        <v:imagedata r:id="rId12"/>
                      </v:shape>
                    </v:group>
                  </w:pict>
                </mc:Fallback>
              </mc:AlternateContent>
            </w:r>
          </w:p>
        </w:tc>
        <w:tc>
          <w:tcPr>
            <w:tcW w:w="227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347E70E" w14:textId="77777777" w:rsidR="002D30DF" w:rsidRDefault="004132F5">
            <w:pPr>
              <w:spacing w:after="0"/>
              <w:ind w:left="57" w:right="0" w:firstLine="0"/>
            </w:pPr>
            <w:r>
              <w:t xml:space="preserve"> </w:t>
            </w:r>
          </w:p>
          <w:p w14:paraId="6877D8D4" w14:textId="77777777" w:rsidR="002D30DF" w:rsidRDefault="004132F5">
            <w:pPr>
              <w:spacing w:after="12"/>
              <w:ind w:left="50" w:right="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492AC4D" wp14:editId="09E8B050">
                      <wp:extent cx="1257300" cy="325120"/>
                      <wp:effectExtent l="0" t="0" r="0" b="0"/>
                      <wp:docPr id="11987" name="Group 1198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57300" cy="325120"/>
                                <a:chOff x="0" y="0"/>
                                <a:chExt cx="1257300" cy="32512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98" name="Picture 298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12140" cy="3225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00" name="Picture 300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45160" y="1"/>
                                  <a:ext cx="612140" cy="3251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1987" style="width:99pt;height:25.6pt;mso-position-horizontal-relative:char;mso-position-vertical-relative:line" coordsize="12573,3251">
                      <v:shape id="Picture 298" style="position:absolute;width:6121;height:3225;left:0;top:0;" filled="f">
                        <v:imagedata r:id="rId12"/>
                      </v:shape>
                      <v:shape id="Picture 300" style="position:absolute;width:6121;height:3251;left:6451;top:0;" filled="f">
                        <v:imagedata r:id="rId12"/>
                      </v:shape>
                    </v:group>
                  </w:pict>
                </mc:Fallback>
              </mc:AlternateContent>
            </w:r>
          </w:p>
          <w:p w14:paraId="58C62790" w14:textId="77777777" w:rsidR="002D30DF" w:rsidRDefault="004132F5">
            <w:pPr>
              <w:spacing w:after="0"/>
              <w:ind w:left="78" w:right="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EC0923A" wp14:editId="7CB69881">
                      <wp:extent cx="1267460" cy="335280"/>
                      <wp:effectExtent l="0" t="0" r="0" b="0"/>
                      <wp:docPr id="11988" name="Group 1198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67460" cy="335280"/>
                                <a:chOff x="0" y="0"/>
                                <a:chExt cx="1267460" cy="33528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02" name="Picture 302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10160"/>
                                  <a:ext cx="612140" cy="3251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04" name="Picture 304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57860" y="0"/>
                                  <a:ext cx="609600" cy="3251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1988" style="width:99.8pt;height:26.4pt;mso-position-horizontal-relative:char;mso-position-vertical-relative:line" coordsize="12674,3352">
                      <v:shape id="Picture 302" style="position:absolute;width:6121;height:3251;left:0;top:101;" filled="f">
                        <v:imagedata r:id="rId12"/>
                      </v:shape>
                      <v:shape id="Picture 304" style="position:absolute;width:6096;height:3251;left:6578;top:0;" filled="f">
                        <v:imagedata r:id="rId12"/>
                      </v:shape>
                    </v:group>
                  </w:pict>
                </mc:Fallback>
              </mc:AlternateContent>
            </w:r>
          </w:p>
        </w:tc>
      </w:tr>
      <w:tr w:rsidR="003527F8" w14:paraId="59FDCC56" w14:textId="77777777" w:rsidTr="003527F8">
        <w:trPr>
          <w:trHeight w:val="279"/>
        </w:trPr>
        <w:tc>
          <w:tcPr>
            <w:tcW w:w="53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E2E3BFF" w14:textId="77777777" w:rsidR="003527F8" w:rsidRDefault="003527F8">
            <w:pPr>
              <w:spacing w:after="0"/>
              <w:ind w:left="60" w:right="0" w:firstLine="0"/>
              <w:jc w:val="both"/>
            </w:pPr>
          </w:p>
        </w:tc>
        <w:tc>
          <w:tcPr>
            <w:tcW w:w="4513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9B93F0F" w14:textId="3F79D0CA" w:rsidR="003527F8" w:rsidRDefault="003527F8" w:rsidP="003527F8">
            <w:pPr>
              <w:spacing w:after="120"/>
              <w:ind w:left="57" w:right="0" w:firstLine="0"/>
              <w:jc w:val="center"/>
              <w:rPr>
                <w:noProof/>
                <w:sz w:val="22"/>
              </w:rPr>
            </w:pPr>
            <w:r w:rsidRPr="002271B4">
              <w:rPr>
                <w:rFonts w:ascii="SimSun" w:eastAsia="SimSun" w:hAnsi="SimSun" w:cs="MS Gothic" w:hint="eastAsia"/>
                <w:sz w:val="28"/>
                <w:szCs w:val="20"/>
                <w:lang w:eastAsia="zh-CN"/>
              </w:rPr>
              <w:t>（ 一样多 ， 不一样多 ）</w:t>
            </w:r>
          </w:p>
        </w:tc>
        <w:tc>
          <w:tcPr>
            <w:tcW w:w="53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2B51769" w14:textId="77777777" w:rsidR="003527F8" w:rsidRDefault="003527F8" w:rsidP="003527F8">
            <w:pPr>
              <w:spacing w:after="0"/>
              <w:ind w:left="60" w:right="0" w:firstLine="0"/>
              <w:jc w:val="center"/>
            </w:pPr>
          </w:p>
        </w:tc>
        <w:tc>
          <w:tcPr>
            <w:tcW w:w="4518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C576247" w14:textId="77777777" w:rsidR="003527F8" w:rsidRDefault="003527F8" w:rsidP="003527F8">
            <w:pPr>
              <w:spacing w:after="186"/>
              <w:ind w:left="361" w:right="0" w:firstLine="0"/>
              <w:jc w:val="center"/>
              <w:rPr>
                <w:rFonts w:ascii="SimSun" w:eastAsia="SimSun" w:hAnsi="SimSun" w:cs="MS Gothic"/>
                <w:sz w:val="28"/>
                <w:szCs w:val="20"/>
                <w:lang w:eastAsia="zh-CN"/>
              </w:rPr>
            </w:pPr>
          </w:p>
          <w:p w14:paraId="6DC2C18E" w14:textId="0000089F" w:rsidR="003527F8" w:rsidRPr="002271B4" w:rsidRDefault="003527F8" w:rsidP="003527F8">
            <w:pPr>
              <w:spacing w:after="186"/>
              <w:ind w:left="361" w:right="0" w:firstLine="0"/>
              <w:jc w:val="center"/>
              <w:rPr>
                <w:rFonts w:ascii="SimSun" w:eastAsia="SimSun" w:hAnsi="SimSun"/>
                <w:sz w:val="28"/>
                <w:szCs w:val="20"/>
              </w:rPr>
            </w:pPr>
            <w:r w:rsidRPr="002271B4">
              <w:rPr>
                <w:rFonts w:ascii="SimSun" w:eastAsia="SimSun" w:hAnsi="SimSun" w:cs="MS Gothic" w:hint="eastAsia"/>
                <w:sz w:val="28"/>
                <w:szCs w:val="20"/>
                <w:lang w:eastAsia="zh-CN"/>
              </w:rPr>
              <w:t>（ 一样多 ， 不一样多 ）</w:t>
            </w:r>
          </w:p>
          <w:p w14:paraId="00FBE145" w14:textId="77777777" w:rsidR="003527F8" w:rsidRDefault="003527F8" w:rsidP="003527F8">
            <w:pPr>
              <w:spacing w:after="0"/>
              <w:ind w:left="57" w:right="0" w:firstLine="0"/>
              <w:jc w:val="center"/>
            </w:pPr>
          </w:p>
        </w:tc>
      </w:tr>
    </w:tbl>
    <w:p w14:paraId="412E468B" w14:textId="0C9F9106" w:rsidR="00BC206F" w:rsidRPr="005B54FD" w:rsidRDefault="004132F5" w:rsidP="005B54FD">
      <w:pPr>
        <w:spacing w:after="186"/>
        <w:ind w:left="361" w:right="0" w:firstLine="0"/>
      </w:pPr>
      <w:r>
        <w:t xml:space="preserve">   </w:t>
      </w:r>
      <w:r w:rsidR="00BC206F" w:rsidRPr="002271B4">
        <w:rPr>
          <w:rFonts w:ascii="SimSun" w:eastAsia="SimSun" w:hAnsi="SimSun" w:cs="MS Gothic"/>
          <w:sz w:val="28"/>
          <w:szCs w:val="20"/>
          <w:lang w:eastAsia="zh-CN"/>
        </w:rPr>
        <w:tab/>
      </w:r>
      <w:r w:rsidR="00BC206F" w:rsidRPr="002271B4">
        <w:rPr>
          <w:rFonts w:ascii="SimSun" w:eastAsia="SimSun" w:hAnsi="SimSun" w:cs="MS Gothic"/>
          <w:sz w:val="28"/>
          <w:szCs w:val="20"/>
          <w:lang w:eastAsia="zh-CN"/>
        </w:rPr>
        <w:tab/>
      </w:r>
      <w:r w:rsidR="00BC206F" w:rsidRPr="002271B4">
        <w:rPr>
          <w:rFonts w:ascii="SimSun" w:eastAsia="SimSun" w:hAnsi="SimSun" w:cs="MS Gothic"/>
          <w:sz w:val="28"/>
          <w:szCs w:val="20"/>
          <w:lang w:eastAsia="zh-CN"/>
        </w:rPr>
        <w:tab/>
      </w:r>
    </w:p>
    <w:tbl>
      <w:tblPr>
        <w:tblStyle w:val="TableGrid"/>
        <w:tblpPr w:vertAnchor="text" w:tblpX="365" w:tblpY="567"/>
        <w:tblOverlap w:val="never"/>
        <w:tblW w:w="10104" w:type="dxa"/>
        <w:tblInd w:w="0" w:type="dxa"/>
        <w:tblLook w:val="04A0" w:firstRow="1" w:lastRow="0" w:firstColumn="1" w:lastColumn="0" w:noHBand="0" w:noVBand="1"/>
      </w:tblPr>
      <w:tblGrid>
        <w:gridCol w:w="3771"/>
        <w:gridCol w:w="2295"/>
        <w:gridCol w:w="4038"/>
      </w:tblGrid>
      <w:tr w:rsidR="002D30DF" w14:paraId="05C1FDD2" w14:textId="77777777" w:rsidTr="00C403AC">
        <w:trPr>
          <w:trHeight w:val="13320"/>
        </w:trPr>
        <w:tc>
          <w:tcPr>
            <w:tcW w:w="3771" w:type="dxa"/>
            <w:tcBorders>
              <w:top w:val="nil"/>
              <w:left w:val="nil"/>
              <w:bottom w:val="nil"/>
              <w:right w:val="nil"/>
            </w:tcBorders>
          </w:tcPr>
          <w:p w14:paraId="4DE1A318" w14:textId="77777777" w:rsidR="002D30DF" w:rsidRDefault="002D30DF">
            <w:pPr>
              <w:spacing w:after="0"/>
              <w:ind w:left="-1085" w:right="354" w:firstLine="0"/>
            </w:pPr>
          </w:p>
          <w:tbl>
            <w:tblPr>
              <w:tblStyle w:val="TableGrid"/>
              <w:tblW w:w="3521" w:type="dxa"/>
              <w:tblInd w:w="0" w:type="dxa"/>
              <w:tblCellMar>
                <w:top w:w="49" w:type="dxa"/>
                <w:left w:w="108" w:type="dxa"/>
              </w:tblCellMar>
              <w:tblLook w:val="04A0" w:firstRow="1" w:lastRow="0" w:firstColumn="1" w:lastColumn="0" w:noHBand="0" w:noVBand="1"/>
            </w:tblPr>
            <w:tblGrid>
              <w:gridCol w:w="552"/>
              <w:gridCol w:w="2969"/>
            </w:tblGrid>
            <w:tr w:rsidR="002D30DF" w14:paraId="15F71913" w14:textId="77777777" w:rsidTr="00C403AC">
              <w:trPr>
                <w:trHeight w:val="2060"/>
              </w:trPr>
              <w:tc>
                <w:tcPr>
                  <w:tcW w:w="55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643AAFC6" w14:textId="77777777" w:rsidR="002D30DF" w:rsidRDefault="004132F5" w:rsidP="00A545D6">
                  <w:pPr>
                    <w:framePr w:wrap="around" w:vAnchor="text" w:hAnchor="text" w:x="365" w:y="567"/>
                    <w:spacing w:after="0"/>
                    <w:ind w:left="0" w:right="0" w:firstLine="0"/>
                    <w:suppressOverlap/>
                    <w:jc w:val="both"/>
                  </w:pPr>
                  <w:r>
                    <w:t xml:space="preserve">1. </w:t>
                  </w:r>
                </w:p>
              </w:tc>
              <w:tc>
                <w:tcPr>
                  <w:tcW w:w="2969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3A7639E3" w14:textId="77777777" w:rsidR="002D30DF" w:rsidRDefault="004132F5" w:rsidP="00A545D6">
                  <w:pPr>
                    <w:framePr w:wrap="around" w:vAnchor="text" w:hAnchor="text" w:x="365" w:y="567"/>
                    <w:spacing w:after="84"/>
                    <w:ind w:left="44" w:right="0" w:firstLine="0"/>
                    <w:suppressOverlap/>
                  </w:pPr>
                  <w:r>
                    <w:rPr>
                      <w:noProof/>
                      <w:sz w:val="22"/>
                    </w:rPr>
                    <mc:AlternateContent>
                      <mc:Choice Requires="wpg">
                        <w:drawing>
                          <wp:inline distT="0" distB="0" distL="0" distR="0" wp14:anchorId="04057A1D" wp14:editId="612A57B7">
                            <wp:extent cx="1607820" cy="685800"/>
                            <wp:effectExtent l="0" t="0" r="0" b="0"/>
                            <wp:docPr id="13050" name="Group 13050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607820" cy="685800"/>
                                      <a:chOff x="0" y="0"/>
                                      <a:chExt cx="1607820" cy="685800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477" name="Picture 477"/>
                                      <pic:cNvPicPr/>
                                    </pic:nvPicPr>
                                    <pic:blipFill>
                                      <a:blip r:embed="rId1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12700"/>
                                        <a:ext cx="492760" cy="660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479" name="Picture 479"/>
                                      <pic:cNvPicPr/>
                                    </pic:nvPicPr>
                                    <pic:blipFill>
                                      <a:blip r:embed="rId1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548640" y="25400"/>
                                        <a:ext cx="495300" cy="660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481" name="Picture 481"/>
                                      <pic:cNvPicPr/>
                                    </pic:nvPicPr>
                                    <pic:blipFill>
                                      <a:blip r:embed="rId1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1112520" y="0"/>
                                        <a:ext cx="495300" cy="660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13050" style="width:126.6pt;height:54pt;mso-position-horizontal-relative:char;mso-position-vertical-relative:line" coordsize="16078,6858">
                            <v:shape id="Picture 477" style="position:absolute;width:4927;height:6604;left:0;top:127;" filled="f">
                              <v:imagedata r:id="rId14"/>
                            </v:shape>
                            <v:shape id="Picture 479" style="position:absolute;width:4953;height:6604;left:5486;top:254;" filled="f">
                              <v:imagedata r:id="rId14"/>
                            </v:shape>
                            <v:shape id="Picture 481" style="position:absolute;width:4953;height:6604;left:11125;top:0;" filled="f">
                              <v:imagedata r:id="rId14"/>
                            </v:shape>
                          </v:group>
                        </w:pict>
                      </mc:Fallback>
                    </mc:AlternateContent>
                  </w:r>
                </w:p>
                <w:p w14:paraId="26654439" w14:textId="0DEE464E" w:rsidR="008B66B6" w:rsidRPr="008B66B6" w:rsidRDefault="004132F5" w:rsidP="00A545D6">
                  <w:pPr>
                    <w:framePr w:wrap="around" w:vAnchor="text" w:hAnchor="text" w:x="365" w:y="567"/>
                    <w:spacing w:after="94"/>
                    <w:ind w:left="8" w:right="0" w:firstLine="0"/>
                    <w:suppressOverlap/>
                    <w:rPr>
                      <w:noProof/>
                      <w:sz w:val="22"/>
                    </w:rPr>
                  </w:pPr>
                  <w:r>
                    <w:rPr>
                      <w:noProof/>
                      <w:sz w:val="22"/>
                    </w:rPr>
                    <mc:AlternateContent>
                      <mc:Choice Requires="wpg">
                        <w:drawing>
                          <wp:inline distT="0" distB="0" distL="0" distR="0" wp14:anchorId="3073F5A0" wp14:editId="6BA2D569">
                            <wp:extent cx="1620520" cy="673100"/>
                            <wp:effectExtent l="0" t="0" r="0" b="0"/>
                            <wp:docPr id="13051" name="Group 13051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620520" cy="673100"/>
                                      <a:chOff x="0" y="0"/>
                                      <a:chExt cx="1620520" cy="673100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483" name="Picture 483"/>
                                      <pic:cNvPicPr/>
                                    </pic:nvPicPr>
                                    <pic:blipFill>
                                      <a:blip r:embed="rId1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12700"/>
                                        <a:ext cx="495300" cy="660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485" name="Picture 485"/>
                                      <pic:cNvPicPr/>
                                    </pic:nvPicPr>
                                    <pic:blipFill>
                                      <a:blip r:embed="rId1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563880" y="5080"/>
                                        <a:ext cx="495300" cy="660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487" name="Picture 487"/>
                                      <pic:cNvPicPr/>
                                    </pic:nvPicPr>
                                    <pic:blipFill>
                                      <a:blip r:embed="rId1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1125220" y="0"/>
                                        <a:ext cx="495300" cy="660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13051" style="width:127.6pt;height:53pt;mso-position-horizontal-relative:char;mso-position-vertical-relative:line" coordsize="16205,6731">
                            <v:shape id="Picture 483" style="position:absolute;width:4953;height:6604;left:0;top:127;" filled="f">
                              <v:imagedata r:id="rId14"/>
                            </v:shape>
                            <v:shape id="Picture 485" style="position:absolute;width:4953;height:6604;left:5638;top:50;" filled="f">
                              <v:imagedata r:id="rId14"/>
                            </v:shape>
                            <v:shape id="Picture 487" style="position:absolute;width:4953;height:6604;left:11252;top:0;" filled="f">
                              <v:imagedata r:id="rId14"/>
                            </v:shape>
                          </v:group>
                        </w:pict>
                      </mc:Fallback>
                    </mc:AlternateContent>
                  </w:r>
                </w:p>
              </w:tc>
            </w:tr>
            <w:tr w:rsidR="002D30DF" w14:paraId="1FD59094" w14:textId="77777777" w:rsidTr="00C403AC">
              <w:trPr>
                <w:trHeight w:val="2328"/>
              </w:trPr>
              <w:tc>
                <w:tcPr>
                  <w:tcW w:w="55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4389A3A0" w14:textId="77777777" w:rsidR="002D30DF" w:rsidRDefault="004132F5" w:rsidP="00A545D6">
                  <w:pPr>
                    <w:framePr w:wrap="around" w:vAnchor="text" w:hAnchor="text" w:x="365" w:y="567"/>
                    <w:spacing w:after="0"/>
                    <w:ind w:left="0" w:right="0" w:firstLine="0"/>
                    <w:suppressOverlap/>
                    <w:jc w:val="both"/>
                  </w:pPr>
                  <w:r>
                    <w:t xml:space="preserve">2. </w:t>
                  </w:r>
                </w:p>
              </w:tc>
              <w:tc>
                <w:tcPr>
                  <w:tcW w:w="2969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12571409" w14:textId="77777777" w:rsidR="002D30DF" w:rsidRDefault="004132F5" w:rsidP="00A545D6">
                  <w:pPr>
                    <w:framePr w:wrap="around" w:vAnchor="text" w:hAnchor="text" w:x="365" w:y="567"/>
                    <w:spacing w:after="40"/>
                    <w:ind w:left="192" w:right="0" w:firstLine="0"/>
                    <w:suppressOverlap/>
                  </w:pPr>
                  <w:r>
                    <w:rPr>
                      <w:noProof/>
                      <w:sz w:val="22"/>
                    </w:rPr>
                    <mc:AlternateContent>
                      <mc:Choice Requires="wpg">
                        <w:drawing>
                          <wp:inline distT="0" distB="0" distL="0" distR="0" wp14:anchorId="60E218A0" wp14:editId="5CD79926">
                            <wp:extent cx="1374140" cy="792480"/>
                            <wp:effectExtent l="0" t="0" r="0" b="0"/>
                            <wp:docPr id="13210" name="Group 13210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374140" cy="792480"/>
                                      <a:chOff x="0" y="0"/>
                                      <a:chExt cx="1374140" cy="792480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489" name="Picture 489"/>
                                      <pic:cNvPicPr/>
                                    </pic:nvPicPr>
                                    <pic:blipFill>
                                      <a:blip r:embed="rId1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70560" cy="78994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491" name="Picture 491"/>
                                      <pic:cNvPicPr/>
                                    </pic:nvPicPr>
                                    <pic:blipFill>
                                      <a:blip r:embed="rId1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703580" y="2540"/>
                                        <a:ext cx="670560" cy="78994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13210" style="width:108.2pt;height:62.4pt;mso-position-horizontal-relative:char;mso-position-vertical-relative:line" coordsize="13741,7924">
                            <v:shape id="Picture 489" style="position:absolute;width:6705;height:7899;left:0;top:0;" filled="f">
                              <v:imagedata r:id="rId16"/>
                            </v:shape>
                            <v:shape id="Picture 491" style="position:absolute;width:6705;height:7899;left:7035;top:25;" filled="f">
                              <v:imagedata r:id="rId16"/>
                            </v:shape>
                          </v:group>
                        </w:pict>
                      </mc:Fallback>
                    </mc:AlternateContent>
                  </w:r>
                </w:p>
                <w:p w14:paraId="31A847C1" w14:textId="0F818068" w:rsidR="003478DC" w:rsidRDefault="004132F5" w:rsidP="00A545D6">
                  <w:pPr>
                    <w:framePr w:wrap="around" w:vAnchor="text" w:hAnchor="text" w:x="365" w:y="567"/>
                    <w:spacing w:after="0"/>
                    <w:ind w:left="128" w:right="0" w:firstLine="0"/>
                    <w:suppressOverlap/>
                  </w:pPr>
                  <w:r>
                    <w:rPr>
                      <w:noProof/>
                      <w:sz w:val="22"/>
                    </w:rPr>
                    <mc:AlternateContent>
                      <mc:Choice Requires="wpg">
                        <w:drawing>
                          <wp:inline distT="0" distB="0" distL="0" distR="0" wp14:anchorId="561B3DA4" wp14:editId="6E189990">
                            <wp:extent cx="1356360" cy="795020"/>
                            <wp:effectExtent l="0" t="0" r="0" b="0"/>
                            <wp:docPr id="13211" name="Group 13211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356360" cy="795020"/>
                                      <a:chOff x="0" y="0"/>
                                      <a:chExt cx="1356360" cy="795020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493" name="Picture 493"/>
                                      <pic:cNvPicPr/>
                                    </pic:nvPicPr>
                                    <pic:blipFill>
                                      <a:blip r:embed="rId1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70560" cy="78994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495" name="Picture 495"/>
                                      <pic:cNvPicPr/>
                                    </pic:nvPicPr>
                                    <pic:blipFill>
                                      <a:blip r:embed="rId1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685800" y="2540"/>
                                        <a:ext cx="670560" cy="79248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13211" style="width:106.8pt;height:62.6pt;mso-position-horizontal-relative:char;mso-position-vertical-relative:line" coordsize="13563,7950">
                            <v:shape id="Picture 493" style="position:absolute;width:6705;height:7899;left:0;top:0;" filled="f">
                              <v:imagedata r:id="rId16"/>
                            </v:shape>
                            <v:shape id="Picture 495" style="position:absolute;width:6705;height:7924;left:6858;top:25;" filled="f">
                              <v:imagedata r:id="rId16"/>
                            </v:shape>
                          </v:group>
                        </w:pict>
                      </mc:Fallback>
                    </mc:AlternateContent>
                  </w:r>
                </w:p>
              </w:tc>
            </w:tr>
            <w:tr w:rsidR="002D30DF" w14:paraId="3C5F085D" w14:textId="77777777" w:rsidTr="00C403AC">
              <w:trPr>
                <w:trHeight w:val="2509"/>
              </w:trPr>
              <w:tc>
                <w:tcPr>
                  <w:tcW w:w="55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5F1852F5" w14:textId="77777777" w:rsidR="002D30DF" w:rsidRDefault="004132F5" w:rsidP="00A545D6">
                  <w:pPr>
                    <w:framePr w:wrap="around" w:vAnchor="text" w:hAnchor="text" w:x="365" w:y="567"/>
                    <w:spacing w:after="0"/>
                    <w:ind w:left="0" w:right="0" w:firstLine="0"/>
                    <w:suppressOverlap/>
                    <w:jc w:val="both"/>
                  </w:pPr>
                  <w:r>
                    <w:t xml:space="preserve">3. </w:t>
                  </w:r>
                </w:p>
              </w:tc>
              <w:tc>
                <w:tcPr>
                  <w:tcW w:w="2969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43336F00" w14:textId="77777777" w:rsidR="002D30DF" w:rsidRDefault="004132F5" w:rsidP="00A545D6">
                  <w:pPr>
                    <w:framePr w:wrap="around" w:vAnchor="text" w:hAnchor="text" w:x="365" w:y="567"/>
                    <w:spacing w:after="76"/>
                    <w:ind w:left="56" w:right="0" w:firstLine="0"/>
                    <w:suppressOverlap/>
                  </w:pPr>
                  <w:r>
                    <w:rPr>
                      <w:noProof/>
                      <w:sz w:val="22"/>
                    </w:rPr>
                    <mc:AlternateContent>
                      <mc:Choice Requires="wpg">
                        <w:drawing>
                          <wp:inline distT="0" distB="0" distL="0" distR="0" wp14:anchorId="40C8131D" wp14:editId="5692054B">
                            <wp:extent cx="1501140" cy="505460"/>
                            <wp:effectExtent l="0" t="0" r="0" b="0"/>
                            <wp:docPr id="13359" name="Group 13359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501140" cy="505460"/>
                                      <a:chOff x="0" y="0"/>
                                      <a:chExt cx="1501140" cy="505460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497" name="Picture 497"/>
                                      <pic:cNvPicPr/>
                                    </pic:nvPicPr>
                                    <pic:blipFill>
                                      <a:blip r:embed="rId17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 rot="-10799999" flipV="1">
                                        <a:off x="0" y="30480"/>
                                        <a:ext cx="454660" cy="47498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499" name="Picture 499"/>
                                      <pic:cNvPicPr/>
                                    </pic:nvPicPr>
                                    <pic:blipFill>
                                      <a:blip r:embed="rId1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 rot="-10799999" flipV="1">
                                        <a:off x="538480" y="5080"/>
                                        <a:ext cx="454660" cy="47498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01" name="Picture 501"/>
                                      <pic:cNvPicPr/>
                                    </pic:nvPicPr>
                                    <pic:blipFill>
                                      <a:blip r:embed="rId1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 rot="-10799999" flipV="1">
                                        <a:off x="1046480" y="0"/>
                                        <a:ext cx="454660" cy="47752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13359" style="width:118.2pt;height:39.8pt;mso-position-horizontal-relative:char;mso-position-vertical-relative:line" coordsize="15011,5054">
                            <v:shape id="Picture 497" style="position:absolute;width:4546;height:4749;left:0;top:304;rotation:-179;flip:y;" filled="f">
                              <v:imagedata r:id="rId19"/>
                            </v:shape>
                            <v:shape id="Picture 499" style="position:absolute;width:4546;height:4749;left:5384;top:50;rotation:-179;flip:y;" filled="f">
                              <v:imagedata r:id="rId20"/>
                            </v:shape>
                            <v:shape id="Picture 501" style="position:absolute;width:4546;height:4775;left:10464;top:0;rotation:-179;flip:y;" filled="f">
                              <v:imagedata r:id="rId20"/>
                            </v:shape>
                          </v:group>
                        </w:pict>
                      </mc:Fallback>
                    </mc:AlternateContent>
                  </w:r>
                </w:p>
                <w:p w14:paraId="27361F5B" w14:textId="77777777" w:rsidR="002D30DF" w:rsidRDefault="004132F5" w:rsidP="00A545D6">
                  <w:pPr>
                    <w:framePr w:wrap="around" w:vAnchor="text" w:hAnchor="text" w:x="365" w:y="567"/>
                    <w:spacing w:after="96"/>
                    <w:ind w:left="104" w:right="0" w:firstLine="0"/>
                    <w:suppressOverlap/>
                  </w:pPr>
                  <w:r>
                    <w:rPr>
                      <w:noProof/>
                      <w:sz w:val="22"/>
                    </w:rPr>
                    <mc:AlternateContent>
                      <mc:Choice Requires="wpg">
                        <w:drawing>
                          <wp:inline distT="0" distB="0" distL="0" distR="0" wp14:anchorId="3AE1EC35" wp14:editId="082F7E8E">
                            <wp:extent cx="1460500" cy="510540"/>
                            <wp:effectExtent l="0" t="0" r="0" b="0"/>
                            <wp:docPr id="13360" name="Group 13360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460500" cy="510540"/>
                                      <a:chOff x="0" y="0"/>
                                      <a:chExt cx="1460500" cy="510540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503" name="Picture 503"/>
                                      <pic:cNvPicPr/>
                                    </pic:nvPicPr>
                                    <pic:blipFill>
                                      <a:blip r:embed="rId1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 rot="-10799999" flipV="1">
                                        <a:off x="0" y="35560"/>
                                        <a:ext cx="454660" cy="47498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05" name="Picture 505"/>
                                      <pic:cNvPicPr/>
                                    </pic:nvPicPr>
                                    <pic:blipFill>
                                      <a:blip r:embed="rId1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 rot="-10799999" flipV="1">
                                        <a:off x="502920" y="0"/>
                                        <a:ext cx="454660" cy="47498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07" name="Picture 507"/>
                                      <pic:cNvPicPr/>
                                    </pic:nvPicPr>
                                    <pic:blipFill>
                                      <a:blip r:embed="rId1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 rot="-10799999" flipV="1">
                                        <a:off x="1005840" y="15240"/>
                                        <a:ext cx="454660" cy="47752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13360" style="width:115pt;height:40.2pt;mso-position-horizontal-relative:char;mso-position-vertical-relative:line" coordsize="14605,5105">
                            <v:shape id="Picture 503" style="position:absolute;width:4546;height:4749;left:0;top:355;rotation:-179;flip:y;" filled="f">
                              <v:imagedata r:id="rId20"/>
                            </v:shape>
                            <v:shape id="Picture 505" style="position:absolute;width:4546;height:4749;left:5029;top:0;rotation:-179;flip:y;" filled="f">
                              <v:imagedata r:id="rId20"/>
                            </v:shape>
                            <v:shape id="Picture 507" style="position:absolute;width:4546;height:4775;left:10058;top:152;rotation:-179;flip:y;" filled="f">
                              <v:imagedata r:id="rId20"/>
                            </v:shape>
                          </v:group>
                        </w:pict>
                      </mc:Fallback>
                    </mc:AlternateContent>
                  </w:r>
                </w:p>
                <w:p w14:paraId="625D9D0E" w14:textId="28D0BCE3" w:rsidR="003478DC" w:rsidRDefault="004132F5" w:rsidP="00A545D6">
                  <w:pPr>
                    <w:framePr w:wrap="around" w:vAnchor="text" w:hAnchor="text" w:x="365" w:y="567"/>
                    <w:spacing w:after="0"/>
                    <w:ind w:left="72" w:right="0" w:firstLine="0"/>
                    <w:suppressOverlap/>
                  </w:pPr>
                  <w:r>
                    <w:rPr>
                      <w:noProof/>
                      <w:sz w:val="22"/>
                    </w:rPr>
                    <mc:AlternateContent>
                      <mc:Choice Requires="wpg">
                        <w:drawing>
                          <wp:inline distT="0" distB="0" distL="0" distR="0" wp14:anchorId="2116C423" wp14:editId="016F2F30">
                            <wp:extent cx="1473200" cy="497840"/>
                            <wp:effectExtent l="0" t="0" r="0" b="0"/>
                            <wp:docPr id="13361" name="Group 13361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473200" cy="497840"/>
                                      <a:chOff x="0" y="0"/>
                                      <a:chExt cx="1473200" cy="497840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509" name="Picture 509"/>
                                      <pic:cNvPicPr/>
                                    </pic:nvPicPr>
                                    <pic:blipFill>
                                      <a:blip r:embed="rId1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 rot="-10799999" flipV="1">
                                        <a:off x="0" y="22860"/>
                                        <a:ext cx="454660" cy="47498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11" name="Picture 511"/>
                                      <pic:cNvPicPr/>
                                    </pic:nvPicPr>
                                    <pic:blipFill>
                                      <a:blip r:embed="rId1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 rot="-10799999" flipV="1">
                                        <a:off x="513080" y="0"/>
                                        <a:ext cx="454660" cy="47498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13" name="Picture 513"/>
                                      <pic:cNvPicPr/>
                                    </pic:nvPicPr>
                                    <pic:blipFill>
                                      <a:blip r:embed="rId1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 rot="-10799999" flipV="1">
                                        <a:off x="1018540" y="0"/>
                                        <a:ext cx="454660" cy="47498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13361" style="width:116pt;height:39.2pt;mso-position-horizontal-relative:char;mso-position-vertical-relative:line" coordsize="14732,4978">
                            <v:shape id="Picture 509" style="position:absolute;width:4546;height:4749;left:0;top:228;rotation:-179;flip:y;" filled="f">
                              <v:imagedata r:id="rId20"/>
                            </v:shape>
                            <v:shape id="Picture 511" style="position:absolute;width:4546;height:4749;left:5130;top:0;rotation:-179;flip:y;" filled="f">
                              <v:imagedata r:id="rId20"/>
                            </v:shape>
                            <v:shape id="Picture 513" style="position:absolute;width:4546;height:4749;left:10185;top:0;rotation:-179;flip:y;" filled="f">
                              <v:imagedata r:id="rId20"/>
                            </v:shape>
                          </v:group>
                        </w:pict>
                      </mc:Fallback>
                    </mc:AlternateContent>
                  </w:r>
                </w:p>
              </w:tc>
            </w:tr>
            <w:tr w:rsidR="002D30DF" w14:paraId="5CB85DA0" w14:textId="77777777" w:rsidTr="00C403AC">
              <w:trPr>
                <w:trHeight w:val="2715"/>
              </w:trPr>
              <w:tc>
                <w:tcPr>
                  <w:tcW w:w="55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24D0AF4E" w14:textId="77777777" w:rsidR="002D30DF" w:rsidRDefault="004132F5" w:rsidP="00A545D6">
                  <w:pPr>
                    <w:framePr w:wrap="around" w:vAnchor="text" w:hAnchor="text" w:x="365" w:y="567"/>
                    <w:spacing w:after="0"/>
                    <w:ind w:left="0" w:right="0" w:firstLine="0"/>
                    <w:suppressOverlap/>
                    <w:jc w:val="both"/>
                  </w:pPr>
                  <w:r>
                    <w:t xml:space="preserve">4. </w:t>
                  </w:r>
                </w:p>
              </w:tc>
              <w:tc>
                <w:tcPr>
                  <w:tcW w:w="2969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74E1FCCE" w14:textId="77777777" w:rsidR="002D30DF" w:rsidRDefault="004132F5" w:rsidP="00A545D6">
                  <w:pPr>
                    <w:framePr w:wrap="around" w:vAnchor="text" w:hAnchor="text" w:x="365" w:y="567"/>
                    <w:spacing w:after="0"/>
                    <w:ind w:left="0" w:right="0" w:firstLine="0"/>
                    <w:suppressOverlap/>
                  </w:pPr>
                  <w:r>
                    <w:t xml:space="preserve"> </w:t>
                  </w:r>
                </w:p>
                <w:p w14:paraId="19A7FD98" w14:textId="2DE79A16" w:rsidR="003478DC" w:rsidRDefault="004132F5" w:rsidP="00A545D6">
                  <w:pPr>
                    <w:framePr w:wrap="around" w:vAnchor="text" w:hAnchor="text" w:x="365" w:y="567"/>
                    <w:spacing w:after="329"/>
                    <w:ind w:left="176" w:right="0" w:firstLine="0"/>
                    <w:suppressOverlap/>
                  </w:pPr>
                  <w:r>
                    <w:rPr>
                      <w:noProof/>
                      <w:sz w:val="22"/>
                    </w:rPr>
                    <mc:AlternateContent>
                      <mc:Choice Requires="wpg">
                        <w:drawing>
                          <wp:inline distT="0" distB="0" distL="0" distR="0" wp14:anchorId="2171E7F5" wp14:editId="29DC593B">
                            <wp:extent cx="1292860" cy="1109980"/>
                            <wp:effectExtent l="0" t="0" r="0" b="0"/>
                            <wp:docPr id="13446" name="Group 13446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292860" cy="1109980"/>
                                      <a:chOff x="0" y="0"/>
                                      <a:chExt cx="1292860" cy="1109980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515" name="Picture 515"/>
                                      <pic:cNvPicPr/>
                                    </pic:nvPicPr>
                                    <pic:blipFill>
                                      <a:blip r:embed="rId2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09600" cy="65786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17" name="Picture 517"/>
                                      <pic:cNvPicPr/>
                                    </pic:nvPicPr>
                                    <pic:blipFill>
                                      <a:blip r:embed="rId2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683260" y="452120"/>
                                        <a:ext cx="609600" cy="65786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13446" style="width:101.8pt;height:87.4pt;mso-position-horizontal-relative:char;mso-position-vertical-relative:line" coordsize="12928,11099">
                            <v:shape id="Picture 515" style="position:absolute;width:6096;height:6578;left:0;top:0;" filled="f">
                              <v:imagedata r:id="rId22"/>
                            </v:shape>
                            <v:shape id="Picture 517" style="position:absolute;width:6096;height:6578;left:6832;top:4521;" filled="f">
                              <v:imagedata r:id="rId22"/>
                            </v:shape>
                          </v:group>
                        </w:pict>
                      </mc:Fallback>
                    </mc:AlternateContent>
                  </w:r>
                </w:p>
              </w:tc>
            </w:tr>
            <w:tr w:rsidR="002D30DF" w14:paraId="69562C21" w14:textId="77777777" w:rsidTr="00C403AC">
              <w:trPr>
                <w:trHeight w:val="2714"/>
              </w:trPr>
              <w:tc>
                <w:tcPr>
                  <w:tcW w:w="55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27EC9FD0" w14:textId="77777777" w:rsidR="002D30DF" w:rsidRDefault="004132F5" w:rsidP="00A545D6">
                  <w:pPr>
                    <w:framePr w:wrap="around" w:vAnchor="text" w:hAnchor="text" w:x="365" w:y="567"/>
                    <w:spacing w:after="0"/>
                    <w:ind w:left="0" w:right="0" w:firstLine="0"/>
                    <w:suppressOverlap/>
                    <w:jc w:val="both"/>
                  </w:pPr>
                  <w:r>
                    <w:t xml:space="preserve">5. </w:t>
                  </w:r>
                </w:p>
              </w:tc>
              <w:tc>
                <w:tcPr>
                  <w:tcW w:w="2969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3BBBBC7D" w14:textId="77777777" w:rsidR="002D30DF" w:rsidRDefault="004132F5" w:rsidP="00A545D6">
                  <w:pPr>
                    <w:framePr w:wrap="around" w:vAnchor="text" w:hAnchor="text" w:x="365" w:y="567"/>
                    <w:spacing w:after="60"/>
                    <w:ind w:left="8" w:right="0" w:firstLine="0"/>
                    <w:suppressOverlap/>
                  </w:pPr>
                  <w:r>
                    <w:rPr>
                      <w:noProof/>
                      <w:sz w:val="22"/>
                    </w:rPr>
                    <mc:AlternateContent>
                      <mc:Choice Requires="wpg">
                        <w:drawing>
                          <wp:inline distT="0" distB="0" distL="0" distR="0" wp14:anchorId="0557E665" wp14:editId="182E6422">
                            <wp:extent cx="1623060" cy="535940"/>
                            <wp:effectExtent l="0" t="0" r="0" b="0"/>
                            <wp:docPr id="13547" name="Group 13547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623060" cy="535940"/>
                                      <a:chOff x="0" y="0"/>
                                      <a:chExt cx="1623060" cy="535940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521" name="Picture 521"/>
                                      <pic:cNvPicPr/>
                                    </pic:nvPicPr>
                                    <pic:blipFill>
                                      <a:blip r:embed="rId2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23240" cy="52324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23" name="Picture 523"/>
                                      <pic:cNvPicPr/>
                                    </pic:nvPicPr>
                                    <pic:blipFill>
                                      <a:blip r:embed="rId2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360680" y="12700"/>
                                        <a:ext cx="525780" cy="52324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25" name="Picture 525"/>
                                      <pic:cNvPicPr/>
                                    </pic:nvPicPr>
                                    <pic:blipFill>
                                      <a:blip r:embed="rId2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736600" y="12700"/>
                                        <a:ext cx="523240" cy="52324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27" name="Picture 527"/>
                                      <pic:cNvPicPr/>
                                    </pic:nvPicPr>
                                    <pic:blipFill>
                                      <a:blip r:embed="rId2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1099820" y="0"/>
                                        <a:ext cx="523240" cy="52324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13547" style="width:127.8pt;height:42.2pt;mso-position-horizontal-relative:char;mso-position-vertical-relative:line" coordsize="16230,5359">
                            <v:shape id="Picture 521" style="position:absolute;width:5232;height:5232;left:0;top:0;" filled="f">
                              <v:imagedata r:id="rId25"/>
                            </v:shape>
                            <v:shape id="Picture 523" style="position:absolute;width:5257;height:5232;left:3606;top:127;" filled="f">
                              <v:imagedata r:id="rId26"/>
                            </v:shape>
                            <v:shape id="Picture 525" style="position:absolute;width:5232;height:5232;left:7366;top:127;" filled="f">
                              <v:imagedata r:id="rId25"/>
                            </v:shape>
                            <v:shape id="Picture 527" style="position:absolute;width:5232;height:5232;left:10998;top:0;" filled="f">
                              <v:imagedata r:id="rId25"/>
                            </v:shape>
                          </v:group>
                        </w:pict>
                      </mc:Fallback>
                    </mc:AlternateContent>
                  </w:r>
                </w:p>
                <w:p w14:paraId="2C3ADDA7" w14:textId="77777777" w:rsidR="002D30DF" w:rsidRDefault="004132F5" w:rsidP="00A545D6">
                  <w:pPr>
                    <w:framePr w:wrap="around" w:vAnchor="text" w:hAnchor="text" w:x="365" w:y="567"/>
                    <w:spacing w:after="0"/>
                    <w:ind w:left="28" w:right="0" w:firstLine="0"/>
                    <w:suppressOverlap/>
                  </w:pPr>
                  <w:r>
                    <w:rPr>
                      <w:noProof/>
                      <w:sz w:val="22"/>
                    </w:rPr>
                    <mc:AlternateContent>
                      <mc:Choice Requires="wpg">
                        <w:drawing>
                          <wp:inline distT="0" distB="0" distL="0" distR="0" wp14:anchorId="46C4275C" wp14:editId="57C604C2">
                            <wp:extent cx="1409700" cy="746760"/>
                            <wp:effectExtent l="0" t="0" r="0" b="0"/>
                            <wp:docPr id="13548" name="Group 13548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409700" cy="746760"/>
                                      <a:chOff x="0" y="0"/>
                                      <a:chExt cx="1620520" cy="1008380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529" name="Picture 529"/>
                                      <pic:cNvPicPr/>
                                    </pic:nvPicPr>
                                    <pic:blipFill>
                                      <a:blip r:embed="rId2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23240" cy="52324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31" name="Picture 531"/>
                                      <pic:cNvPicPr/>
                                    </pic:nvPicPr>
                                    <pic:blipFill>
                                      <a:blip r:embed="rId2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360680" y="12700"/>
                                        <a:ext cx="523240" cy="52324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33" name="Picture 533"/>
                                      <pic:cNvPicPr/>
                                    </pic:nvPicPr>
                                    <pic:blipFill>
                                      <a:blip r:embed="rId2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736600" y="12700"/>
                                        <a:ext cx="523240" cy="52324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35" name="Picture 535"/>
                                      <pic:cNvPicPr/>
                                    </pic:nvPicPr>
                                    <pic:blipFill>
                                      <a:blip r:embed="rId2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1097280" y="0"/>
                                        <a:ext cx="523240" cy="52324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37" name="Picture 537"/>
                                      <pic:cNvPicPr/>
                                    </pic:nvPicPr>
                                    <pic:blipFill>
                                      <a:blip r:embed="rId2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50800" y="477520"/>
                                        <a:ext cx="525780" cy="52324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39" name="Picture 539"/>
                                      <pic:cNvPicPr/>
                                    </pic:nvPicPr>
                                    <pic:blipFill>
                                      <a:blip r:embed="rId2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805180" y="485140"/>
                                        <a:ext cx="525780" cy="52324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6DD285B9" id="Group 13548" o:spid="_x0000_s1026" style="width:111pt;height:58.8pt;mso-position-horizontal-relative:char;mso-position-vertical-relative:line" coordsize="16205,100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">
                            <v:shape id="Picture 529" o:spid="_x0000_s1027" type="#_x0000_t75" style="position:absolute;width:5232;height:5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">
                              <v:imagedata r:id="rId27" o:title=""/>
                            </v:shape>
                            <v:shape id="Picture 531" o:spid="_x0000_s1028" type="#_x0000_t75" style="position:absolute;left:3606;top:127;width:5233;height:5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">
                              <v:imagedata r:id="rId27" o:title=""/>
                            </v:shape>
                            <v:shape id="Picture 533" o:spid="_x0000_s1029" type="#_x0000_t75" style="position:absolute;left:7366;top:127;width:5232;height:5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">
                              <v:imagedata r:id="rId27" o:title=""/>
                            </v:shape>
                            <v:shape id="Picture 535" o:spid="_x0000_s1030" type="#_x0000_t75" style="position:absolute;left:10972;width:5233;height:5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">
                              <v:imagedata r:id="rId27" o:title=""/>
                            </v:shape>
                            <v:shape id="Picture 537" o:spid="_x0000_s1031" type="#_x0000_t75" style="position:absolute;left:508;top:4775;width:5257;height:5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">
                              <v:imagedata r:id="rId28" o:title=""/>
                            </v:shape>
                            <v:shape id="Picture 539" o:spid="_x0000_s1032" type="#_x0000_t75" style="position:absolute;left:8051;top:4851;width:5258;height:5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">
                              <v:imagedata r:id="rId28" o:title="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</w:tbl>
          <w:p w14:paraId="29E7CD60" w14:textId="77777777" w:rsidR="002D30DF" w:rsidRDefault="002D30DF">
            <w:pPr>
              <w:spacing w:after="160"/>
              <w:ind w:left="0" w:right="0" w:firstLine="0"/>
            </w:pPr>
          </w:p>
        </w:tc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</w:tcPr>
          <w:p w14:paraId="3CBE981E" w14:textId="77777777" w:rsidR="002D30DF" w:rsidRDefault="004132F5">
            <w:pPr>
              <w:spacing w:after="0"/>
              <w:ind w:left="354" w:right="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F21A060" wp14:editId="1CC34D7D">
                      <wp:extent cx="970280" cy="9047481"/>
                      <wp:effectExtent l="0" t="0" r="20320" b="20320"/>
                      <wp:docPr id="13626" name="Group 1362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70280" cy="9047481"/>
                                <a:chOff x="0" y="0"/>
                                <a:chExt cx="970280" cy="9047481"/>
                              </a:xfrm>
                            </wpg:grpSpPr>
                            <wps:wsp>
                              <wps:cNvPr id="587" name="Shape 587"/>
                              <wps:cNvSpPr/>
                              <wps:spPr>
                                <a:xfrm>
                                  <a:off x="0" y="0"/>
                                  <a:ext cx="873760" cy="6985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873760" h="698500">
                                      <a:moveTo>
                                        <a:pt x="0" y="349250"/>
                                      </a:moveTo>
                                      <a:cubicBezTo>
                                        <a:pt x="0" y="156337"/>
                                        <a:pt x="195580" y="0"/>
                                        <a:pt x="436880" y="0"/>
                                      </a:cubicBezTo>
                                      <a:cubicBezTo>
                                        <a:pt x="678180" y="0"/>
                                        <a:pt x="873760" y="156337"/>
                                        <a:pt x="873760" y="349250"/>
                                      </a:cubicBezTo>
                                      <a:cubicBezTo>
                                        <a:pt x="873760" y="542163"/>
                                        <a:pt x="678180" y="698500"/>
                                        <a:pt x="436880" y="698500"/>
                                      </a:cubicBezTo>
                                      <a:cubicBezTo>
                                        <a:pt x="195580" y="698500"/>
                                        <a:pt x="0" y="542163"/>
                                        <a:pt x="0" y="34925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700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588" name="Rectangle 588"/>
                              <wps:cNvSpPr/>
                              <wps:spPr>
                                <a:xfrm>
                                  <a:off x="322580" y="76200"/>
                                  <a:ext cx="305051" cy="52690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90C1B3B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rPr>
                                        <w:rFonts w:ascii="Microsoft YaHei" w:eastAsia="Microsoft YaHei" w:hAnsi="Microsoft YaHei" w:cs="Microsoft YaHei"/>
                                        <w:w w:val="115"/>
                                        <w:sz w:val="56"/>
                                      </w:rPr>
                                      <w:t>9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89" name="Rectangle 589"/>
                              <wps:cNvSpPr/>
                              <wps:spPr>
                                <a:xfrm>
                                  <a:off x="551180" y="225237"/>
                                  <a:ext cx="135263" cy="44454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C6C2F9F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rPr>
                                        <w:rFonts w:ascii="Microsoft YaHei" w:eastAsia="Microsoft YaHei" w:hAnsi="Microsoft YaHei" w:cs="Microsoft YaHei"/>
                                        <w:sz w:val="56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91" name="Shape 591"/>
                              <wps:cNvSpPr/>
                              <wps:spPr>
                                <a:xfrm>
                                  <a:off x="12700" y="863600"/>
                                  <a:ext cx="873760" cy="6985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873760" h="698500">
                                      <a:moveTo>
                                        <a:pt x="0" y="349250"/>
                                      </a:moveTo>
                                      <a:cubicBezTo>
                                        <a:pt x="0" y="156337"/>
                                        <a:pt x="195580" y="0"/>
                                        <a:pt x="436880" y="0"/>
                                      </a:cubicBezTo>
                                      <a:cubicBezTo>
                                        <a:pt x="678180" y="0"/>
                                        <a:pt x="873760" y="156337"/>
                                        <a:pt x="873760" y="349250"/>
                                      </a:cubicBezTo>
                                      <a:cubicBezTo>
                                        <a:pt x="873760" y="542163"/>
                                        <a:pt x="678180" y="698500"/>
                                        <a:pt x="436880" y="698500"/>
                                      </a:cubicBezTo>
                                      <a:cubicBezTo>
                                        <a:pt x="195580" y="698500"/>
                                        <a:pt x="0" y="542163"/>
                                        <a:pt x="0" y="34925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700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592" name="Rectangle 592"/>
                              <wps:cNvSpPr/>
                              <wps:spPr>
                                <a:xfrm>
                                  <a:off x="403860" y="933689"/>
                                  <a:ext cx="117764" cy="44454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98C4855" w14:textId="7562CC0D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rPr>
                                        <w:rFonts w:ascii="Microsoft YaHei" w:eastAsia="Microsoft YaHei" w:hAnsi="Microsoft YaHei" w:cs="Microsoft YaHei"/>
                                        <w:w w:val="64"/>
                                        <w:sz w:val="56"/>
                                      </w:rPr>
                                      <w:t>1</w:t>
                                    </w:r>
                                    <w:r w:rsidR="00040BB4">
                                      <w:rPr>
                                        <w:rFonts w:ascii="Microsoft YaHei" w:eastAsia="Microsoft YaHei" w:hAnsi="Microsoft YaHei" w:cs="Microsoft YaHei"/>
                                        <w:w w:val="64"/>
                                        <w:sz w:val="56"/>
                                      </w:rPr>
                                      <w:t>o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93" name="Rectangle 593"/>
                              <wps:cNvSpPr/>
                              <wps:spPr>
                                <a:xfrm>
                                  <a:off x="273677" y="933689"/>
                                  <a:ext cx="214003" cy="524112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96E9A38" w14:textId="49D82A4C" w:rsidR="002D30DF" w:rsidRDefault="002D30DF">
                                    <w:pPr>
                                      <w:spacing w:after="160"/>
                                      <w:ind w:left="0" w:right="0" w:firstLine="0"/>
                                      <w:rPr>
                                        <w:rFonts w:ascii="Microsoft YaHei" w:eastAsia="Microsoft YaHei" w:hAnsi="Microsoft YaHei" w:cs="Microsoft YaHei"/>
                                        <w:sz w:val="56"/>
                                      </w:rPr>
                                    </w:pPr>
                                  </w:p>
                                  <w:p w14:paraId="04DB8659" w14:textId="74BDA48C" w:rsidR="00040BB4" w:rsidRDefault="00040BB4">
                                    <w:pPr>
                                      <w:spacing w:after="160"/>
                                      <w:ind w:left="0" w:right="0" w:firstLine="0"/>
                                      <w:rPr>
                                        <w:rFonts w:ascii="Microsoft YaHei" w:eastAsia="Microsoft YaHei" w:hAnsi="Microsoft YaHei" w:cs="Microsoft YaHei"/>
                                        <w:sz w:val="56"/>
                                      </w:rPr>
                                    </w:pPr>
                                  </w:p>
                                  <w:p w14:paraId="2A5E931C" w14:textId="093E6394" w:rsidR="00040BB4" w:rsidRDefault="00040BB4">
                                    <w:pPr>
                                      <w:spacing w:after="160"/>
                                      <w:ind w:left="0" w:right="0" w:firstLine="0"/>
                                      <w:rPr>
                                        <w:rFonts w:ascii="Microsoft YaHei" w:eastAsia="Microsoft YaHei" w:hAnsi="Microsoft YaHei" w:cs="Microsoft YaHei"/>
                                        <w:sz w:val="56"/>
                                      </w:rPr>
                                    </w:pPr>
                                  </w:p>
                                  <w:p w14:paraId="397EE667" w14:textId="21091B23" w:rsidR="00040BB4" w:rsidRDefault="00040BB4">
                                    <w:pPr>
                                      <w:spacing w:after="160"/>
                                      <w:ind w:left="0" w:right="0" w:firstLine="0"/>
                                      <w:rPr>
                                        <w:lang w:eastAsia="zh-CN"/>
                                      </w:rPr>
                                    </w:pPr>
                                    <w:r>
                                      <w:rPr>
                                        <w:rFonts w:ascii="Microsoft YaHei" w:eastAsia="Microsoft YaHei" w:hAnsi="Microsoft YaHei" w:cs="Microsoft YaHei" w:hint="eastAsia"/>
                                        <w:sz w:val="56"/>
                                        <w:lang w:eastAsia="zh-CN"/>
                                      </w:rPr>
                                      <w:t>哦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95" name="Shape 595"/>
                              <wps:cNvSpPr/>
                              <wps:spPr>
                                <a:xfrm>
                                  <a:off x="40640" y="1691640"/>
                                  <a:ext cx="873760" cy="6985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873760" h="698500">
                                      <a:moveTo>
                                        <a:pt x="0" y="349250"/>
                                      </a:moveTo>
                                      <a:cubicBezTo>
                                        <a:pt x="0" y="156337"/>
                                        <a:pt x="195580" y="0"/>
                                        <a:pt x="436880" y="0"/>
                                      </a:cubicBezTo>
                                      <a:cubicBezTo>
                                        <a:pt x="678180" y="0"/>
                                        <a:pt x="873760" y="156337"/>
                                        <a:pt x="873760" y="349250"/>
                                      </a:cubicBezTo>
                                      <a:cubicBezTo>
                                        <a:pt x="873760" y="542163"/>
                                        <a:pt x="678180" y="698500"/>
                                        <a:pt x="436880" y="698500"/>
                                      </a:cubicBezTo>
                                      <a:cubicBezTo>
                                        <a:pt x="195580" y="698500"/>
                                        <a:pt x="0" y="542163"/>
                                        <a:pt x="0" y="34925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700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596" name="Rectangle 596"/>
                              <wps:cNvSpPr/>
                              <wps:spPr>
                                <a:xfrm>
                                  <a:off x="375920" y="1783909"/>
                                  <a:ext cx="270526" cy="44454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1232EBE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rPr>
                                        <w:rFonts w:ascii="Microsoft YaHei" w:eastAsia="Microsoft YaHei" w:hAnsi="Microsoft YaHei" w:cs="Microsoft YaHei"/>
                                        <w:w w:val="102"/>
                                        <w:sz w:val="56"/>
                                      </w:rPr>
                                      <w:t>6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97" name="Rectangle 597"/>
                              <wps:cNvSpPr/>
                              <wps:spPr>
                                <a:xfrm>
                                  <a:off x="579120" y="1917259"/>
                                  <a:ext cx="135263" cy="44454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B53AA91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rPr>
                                        <w:rFonts w:ascii="Microsoft YaHei" w:eastAsia="Microsoft YaHei" w:hAnsi="Microsoft YaHei" w:cs="Microsoft YaHei"/>
                                        <w:sz w:val="56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99" name="Shape 599"/>
                              <wps:cNvSpPr/>
                              <wps:spPr>
                                <a:xfrm>
                                  <a:off x="12700" y="2623821"/>
                                  <a:ext cx="873760" cy="6985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873760" h="698500">
                                      <a:moveTo>
                                        <a:pt x="0" y="349250"/>
                                      </a:moveTo>
                                      <a:cubicBezTo>
                                        <a:pt x="0" y="156337"/>
                                        <a:pt x="195580" y="0"/>
                                        <a:pt x="436880" y="0"/>
                                      </a:cubicBezTo>
                                      <a:cubicBezTo>
                                        <a:pt x="678180" y="0"/>
                                        <a:pt x="873760" y="156337"/>
                                        <a:pt x="873760" y="349250"/>
                                      </a:cubicBezTo>
                                      <a:cubicBezTo>
                                        <a:pt x="873760" y="542163"/>
                                        <a:pt x="678180" y="698500"/>
                                        <a:pt x="436880" y="698500"/>
                                      </a:cubicBezTo>
                                      <a:cubicBezTo>
                                        <a:pt x="195580" y="698500"/>
                                        <a:pt x="0" y="542163"/>
                                        <a:pt x="0" y="34925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700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600" name="Rectangle 600"/>
                              <wps:cNvSpPr/>
                              <wps:spPr>
                                <a:xfrm>
                                  <a:off x="253214" y="2697293"/>
                                  <a:ext cx="388763" cy="44454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2ADB33F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rPr>
                                        <w:rFonts w:ascii="Microsoft YaHei" w:eastAsia="Microsoft YaHei" w:hAnsi="Microsoft YaHei" w:cs="Microsoft YaHei"/>
                                        <w:spacing w:val="1"/>
                                        <w:w w:val="87"/>
                                        <w:sz w:val="56"/>
                                      </w:rPr>
                                      <w:t>10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601" name="Rectangle 601"/>
                              <wps:cNvSpPr/>
                              <wps:spPr>
                                <a:xfrm>
                                  <a:off x="594360" y="2849693"/>
                                  <a:ext cx="135263" cy="44454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2F49EB4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rPr>
                                        <w:rFonts w:ascii="Microsoft YaHei" w:eastAsia="Microsoft YaHei" w:hAnsi="Microsoft YaHei" w:cs="Microsoft YaHei"/>
                                        <w:sz w:val="56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603" name="Shape 603"/>
                              <wps:cNvSpPr/>
                              <wps:spPr>
                                <a:xfrm>
                                  <a:off x="53340" y="3556001"/>
                                  <a:ext cx="873760" cy="6985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873760" h="698500">
                                      <a:moveTo>
                                        <a:pt x="0" y="349250"/>
                                      </a:moveTo>
                                      <a:cubicBezTo>
                                        <a:pt x="0" y="156337"/>
                                        <a:pt x="195580" y="0"/>
                                        <a:pt x="436880" y="0"/>
                                      </a:cubicBezTo>
                                      <a:cubicBezTo>
                                        <a:pt x="678180" y="0"/>
                                        <a:pt x="873760" y="156337"/>
                                        <a:pt x="873760" y="349250"/>
                                      </a:cubicBezTo>
                                      <a:cubicBezTo>
                                        <a:pt x="873760" y="542163"/>
                                        <a:pt x="678180" y="698500"/>
                                        <a:pt x="436880" y="698500"/>
                                      </a:cubicBezTo>
                                      <a:cubicBezTo>
                                        <a:pt x="195580" y="698500"/>
                                        <a:pt x="0" y="542163"/>
                                        <a:pt x="0" y="34925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700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604" name="Rectangle 604"/>
                              <wps:cNvSpPr/>
                              <wps:spPr>
                                <a:xfrm>
                                  <a:off x="380365" y="3637236"/>
                                  <a:ext cx="270526" cy="44454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E4D8156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rPr>
                                        <w:rFonts w:ascii="Microsoft YaHei" w:eastAsia="Microsoft YaHei" w:hAnsi="Microsoft YaHei" w:cs="Microsoft YaHei"/>
                                        <w:w w:val="102"/>
                                        <w:sz w:val="56"/>
                                      </w:rPr>
                                      <w:t>5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605" name="Rectangle 605"/>
                              <wps:cNvSpPr/>
                              <wps:spPr>
                                <a:xfrm>
                                  <a:off x="594360" y="3782254"/>
                                  <a:ext cx="135263" cy="44454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B6E9CAE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rPr>
                                        <w:rFonts w:ascii="Microsoft YaHei" w:eastAsia="Microsoft YaHei" w:hAnsi="Microsoft YaHei" w:cs="Microsoft YaHei"/>
                                        <w:sz w:val="56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607" name="Shape 607"/>
                              <wps:cNvSpPr/>
                              <wps:spPr>
                                <a:xfrm>
                                  <a:off x="53340" y="4493260"/>
                                  <a:ext cx="873760" cy="6985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873760" h="698500">
                                      <a:moveTo>
                                        <a:pt x="0" y="349250"/>
                                      </a:moveTo>
                                      <a:cubicBezTo>
                                        <a:pt x="0" y="156337"/>
                                        <a:pt x="195580" y="0"/>
                                        <a:pt x="436880" y="0"/>
                                      </a:cubicBezTo>
                                      <a:cubicBezTo>
                                        <a:pt x="678180" y="0"/>
                                        <a:pt x="873760" y="156337"/>
                                        <a:pt x="873760" y="349250"/>
                                      </a:cubicBezTo>
                                      <a:cubicBezTo>
                                        <a:pt x="873760" y="542163"/>
                                        <a:pt x="678180" y="698500"/>
                                        <a:pt x="436880" y="698500"/>
                                      </a:cubicBezTo>
                                      <a:cubicBezTo>
                                        <a:pt x="195580" y="698500"/>
                                        <a:pt x="0" y="542163"/>
                                        <a:pt x="0" y="34925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700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608" name="Rectangle 608"/>
                              <wps:cNvSpPr/>
                              <wps:spPr>
                                <a:xfrm>
                                  <a:off x="408305" y="4582162"/>
                                  <a:ext cx="270526" cy="44454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BBD9BE9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rPr>
                                        <w:rFonts w:ascii="Microsoft YaHei" w:eastAsia="Microsoft YaHei" w:hAnsi="Microsoft YaHei" w:cs="Microsoft YaHei"/>
                                        <w:w w:val="102"/>
                                        <w:sz w:val="56"/>
                                      </w:rPr>
                                      <w:t>3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609" name="Rectangle 609"/>
                              <wps:cNvSpPr/>
                              <wps:spPr>
                                <a:xfrm>
                                  <a:off x="591820" y="4719768"/>
                                  <a:ext cx="135263" cy="44454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B15EB44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rPr>
                                        <w:rFonts w:ascii="Microsoft YaHei" w:eastAsia="Microsoft YaHei" w:hAnsi="Microsoft YaHei" w:cs="Microsoft YaHei"/>
                                        <w:sz w:val="56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611" name="Shape 611"/>
                              <wps:cNvSpPr/>
                              <wps:spPr>
                                <a:xfrm>
                                  <a:off x="78740" y="5476240"/>
                                  <a:ext cx="873760" cy="6985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873760" h="698500">
                                      <a:moveTo>
                                        <a:pt x="0" y="349250"/>
                                      </a:moveTo>
                                      <a:cubicBezTo>
                                        <a:pt x="0" y="156337"/>
                                        <a:pt x="195580" y="0"/>
                                        <a:pt x="436880" y="0"/>
                                      </a:cubicBezTo>
                                      <a:cubicBezTo>
                                        <a:pt x="678180" y="0"/>
                                        <a:pt x="873760" y="156337"/>
                                        <a:pt x="873760" y="349250"/>
                                      </a:cubicBezTo>
                                      <a:cubicBezTo>
                                        <a:pt x="873760" y="542163"/>
                                        <a:pt x="678180" y="698500"/>
                                        <a:pt x="436880" y="698500"/>
                                      </a:cubicBezTo>
                                      <a:cubicBezTo>
                                        <a:pt x="195580" y="698500"/>
                                        <a:pt x="0" y="542163"/>
                                        <a:pt x="0" y="34925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700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612" name="Rectangle 612"/>
                              <wps:cNvSpPr/>
                              <wps:spPr>
                                <a:xfrm>
                                  <a:off x="433705" y="5560000"/>
                                  <a:ext cx="270526" cy="44454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FA370E1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rPr>
                                        <w:rFonts w:ascii="Microsoft YaHei" w:eastAsia="Microsoft YaHei" w:hAnsi="Microsoft YaHei" w:cs="Microsoft YaHei"/>
                                        <w:w w:val="106"/>
                                        <w:sz w:val="56"/>
                                      </w:rPr>
                                      <w:t>7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613" name="Rectangle 613"/>
                              <wps:cNvSpPr/>
                              <wps:spPr>
                                <a:xfrm>
                                  <a:off x="617220" y="5702875"/>
                                  <a:ext cx="135263" cy="44454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F330606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rPr>
                                        <w:rFonts w:ascii="Microsoft YaHei" w:eastAsia="Microsoft YaHei" w:hAnsi="Microsoft YaHei" w:cs="Microsoft YaHei"/>
                                        <w:sz w:val="56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615" name="Shape 615"/>
                              <wps:cNvSpPr/>
                              <wps:spPr>
                                <a:xfrm>
                                  <a:off x="78740" y="6416040"/>
                                  <a:ext cx="873760" cy="6985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873760" h="698500">
                                      <a:moveTo>
                                        <a:pt x="0" y="349250"/>
                                      </a:moveTo>
                                      <a:cubicBezTo>
                                        <a:pt x="0" y="156337"/>
                                        <a:pt x="195580" y="0"/>
                                        <a:pt x="436880" y="0"/>
                                      </a:cubicBezTo>
                                      <a:cubicBezTo>
                                        <a:pt x="678180" y="0"/>
                                        <a:pt x="873760" y="156337"/>
                                        <a:pt x="873760" y="349250"/>
                                      </a:cubicBezTo>
                                      <a:cubicBezTo>
                                        <a:pt x="873760" y="542163"/>
                                        <a:pt x="678180" y="698500"/>
                                        <a:pt x="436880" y="698500"/>
                                      </a:cubicBezTo>
                                      <a:cubicBezTo>
                                        <a:pt x="195580" y="698500"/>
                                        <a:pt x="0" y="542163"/>
                                        <a:pt x="0" y="34925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700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616" name="Rectangle 616"/>
                              <wps:cNvSpPr/>
                              <wps:spPr>
                                <a:xfrm>
                                  <a:off x="433705" y="6478863"/>
                                  <a:ext cx="270526" cy="44454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EADE01D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rPr>
                                        <w:rFonts w:ascii="Microsoft YaHei" w:eastAsia="Microsoft YaHei" w:hAnsi="Microsoft YaHei" w:cs="Microsoft YaHei"/>
                                        <w:w w:val="102"/>
                                        <w:sz w:val="56"/>
                                      </w:rPr>
                                      <w:t>8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617" name="Rectangle 617"/>
                              <wps:cNvSpPr/>
                              <wps:spPr>
                                <a:xfrm>
                                  <a:off x="617220" y="6642929"/>
                                  <a:ext cx="135263" cy="44454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7A4A541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rPr>
                                        <w:rFonts w:ascii="Microsoft YaHei" w:eastAsia="Microsoft YaHei" w:hAnsi="Microsoft YaHei" w:cs="Microsoft YaHei"/>
                                        <w:sz w:val="56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619" name="Shape 619"/>
                              <wps:cNvSpPr/>
                              <wps:spPr>
                                <a:xfrm>
                                  <a:off x="91440" y="7358381"/>
                                  <a:ext cx="873760" cy="6985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873760" h="698500">
                                      <a:moveTo>
                                        <a:pt x="0" y="349250"/>
                                      </a:moveTo>
                                      <a:cubicBezTo>
                                        <a:pt x="0" y="156337"/>
                                        <a:pt x="195580" y="0"/>
                                        <a:pt x="436880" y="0"/>
                                      </a:cubicBezTo>
                                      <a:cubicBezTo>
                                        <a:pt x="678180" y="0"/>
                                        <a:pt x="873760" y="156337"/>
                                        <a:pt x="873760" y="349250"/>
                                      </a:cubicBezTo>
                                      <a:cubicBezTo>
                                        <a:pt x="873760" y="542163"/>
                                        <a:pt x="678180" y="698500"/>
                                        <a:pt x="436880" y="698500"/>
                                      </a:cubicBezTo>
                                      <a:cubicBezTo>
                                        <a:pt x="195580" y="698500"/>
                                        <a:pt x="0" y="542163"/>
                                        <a:pt x="0" y="34925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700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620" name="Rectangle 620"/>
                              <wps:cNvSpPr/>
                              <wps:spPr>
                                <a:xfrm>
                                  <a:off x="437515" y="7442774"/>
                                  <a:ext cx="280686" cy="44454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820E14D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rPr>
                                        <w:rFonts w:ascii="Microsoft YaHei" w:eastAsia="Microsoft YaHei" w:hAnsi="Microsoft YaHei" w:cs="Microsoft YaHei"/>
                                        <w:w w:val="102"/>
                                        <w:sz w:val="56"/>
                                      </w:rPr>
                                      <w:t>2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621" name="Rectangle 621"/>
                              <wps:cNvSpPr/>
                              <wps:spPr>
                                <a:xfrm>
                                  <a:off x="632460" y="7585650"/>
                                  <a:ext cx="135263" cy="44454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876BF6F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rPr>
                                        <w:rFonts w:ascii="Microsoft YaHei" w:eastAsia="Microsoft YaHei" w:hAnsi="Microsoft YaHei" w:cs="Microsoft YaHei"/>
                                        <w:sz w:val="56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623" name="Shape 623"/>
                              <wps:cNvSpPr/>
                              <wps:spPr>
                                <a:xfrm>
                                  <a:off x="96520" y="8348981"/>
                                  <a:ext cx="873760" cy="6985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873760" h="698500">
                                      <a:moveTo>
                                        <a:pt x="0" y="349250"/>
                                      </a:moveTo>
                                      <a:cubicBezTo>
                                        <a:pt x="0" y="156363"/>
                                        <a:pt x="195580" y="0"/>
                                        <a:pt x="436880" y="0"/>
                                      </a:cubicBezTo>
                                      <a:cubicBezTo>
                                        <a:pt x="678180" y="0"/>
                                        <a:pt x="873760" y="156363"/>
                                        <a:pt x="873760" y="349250"/>
                                      </a:cubicBezTo>
                                      <a:cubicBezTo>
                                        <a:pt x="873760" y="542137"/>
                                        <a:pt x="678180" y="698500"/>
                                        <a:pt x="436880" y="698500"/>
                                      </a:cubicBezTo>
                                      <a:cubicBezTo>
                                        <a:pt x="195580" y="698500"/>
                                        <a:pt x="0" y="542137"/>
                                        <a:pt x="0" y="34925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700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624" name="Rectangle 624"/>
                              <wps:cNvSpPr/>
                              <wps:spPr>
                                <a:xfrm>
                                  <a:off x="459097" y="8386004"/>
                                  <a:ext cx="270526" cy="44454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55F0C36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rPr>
                                        <w:rFonts w:ascii="Microsoft YaHei" w:eastAsia="Microsoft YaHei" w:hAnsi="Microsoft YaHei" w:cs="Microsoft YaHei"/>
                                        <w:w w:val="99"/>
                                        <w:sz w:val="56"/>
                                      </w:rPr>
                                      <w:t>4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625" name="Rectangle 625"/>
                              <wps:cNvSpPr/>
                              <wps:spPr>
                                <a:xfrm>
                                  <a:off x="635000" y="8576504"/>
                                  <a:ext cx="135263" cy="44454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BD8A44E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rPr>
                                        <w:rFonts w:ascii="Microsoft YaHei" w:eastAsia="Microsoft YaHei" w:hAnsi="Microsoft YaHei" w:cs="Microsoft YaHei"/>
                                        <w:sz w:val="56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F21A060" id="Group 13626" o:spid="_x0000_s1030" style="width:76.4pt;height:712.4pt;mso-position-horizontal-relative:char;mso-position-vertical-relative:line" coordsize="9702,904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">
                      <v:shape id="Shape 587" o:spid="_x0000_s1031" style="position:absolute;width:8737;height:6985;visibility:visible;mso-wrap-style:square;v-text-anchor:top" coordsize="873760,698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" path="m,349250c,156337,195580,,436880,,678180,,873760,156337,873760,349250v,192913,-195580,349250,-436880,349250c195580,698500,,542163,,349250xe" filled="f" strokeweight="1pt">
                        <v:stroke miterlimit="83231f" joinstyle="miter"/>
                        <v:path arrowok="t" textboxrect="0,0,873760,698500"/>
                      </v:shape>
                      <v:rect id="Rectangle 588" o:spid="_x0000_s1032" style="position:absolute;left:3225;top:762;width:3051;height:5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" filled="f" stroked="f">
                        <v:textbox inset="0,0,0,0">
                          <w:txbxContent>
                            <w:p w14:paraId="790C1B3B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w w:val="115"/>
                                  <w:sz w:val="56"/>
                                </w:rPr>
                                <w:t>9</w:t>
                              </w:r>
                            </w:p>
                          </w:txbxContent>
                        </v:textbox>
                      </v:rect>
                      <v:rect id="Rectangle 589" o:spid="_x0000_s1033" style="position:absolute;left:5511;top:2252;width:1353;height:4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" filled="f" stroked="f">
                        <v:textbox inset="0,0,0,0">
                          <w:txbxContent>
                            <w:p w14:paraId="4C6C2F9F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sz w:val="56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Shape 591" o:spid="_x0000_s1034" style="position:absolute;left:127;top:8636;width:8737;height:6985;visibility:visible;mso-wrap-style:square;v-text-anchor:top" coordsize="873760,698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" path="m,349250c,156337,195580,,436880,,678180,,873760,156337,873760,349250v,192913,-195580,349250,-436880,349250c195580,698500,,542163,,349250xe" filled="f" strokeweight="1pt">
                        <v:stroke miterlimit="83231f" joinstyle="miter"/>
                        <v:path arrowok="t" textboxrect="0,0,873760,698500"/>
                      </v:shape>
                      <v:rect id="Rectangle 592" o:spid="_x0000_s1035" style="position:absolute;left:4038;top:9336;width:1178;height:4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" filled="f" stroked="f">
                        <v:textbox inset="0,0,0,0">
                          <w:txbxContent>
                            <w:p w14:paraId="598C4855" w14:textId="7562CC0D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w w:val="64"/>
                                  <w:sz w:val="56"/>
                                </w:rPr>
                                <w:t>1</w:t>
                              </w:r>
                              <w:r w:rsidR="00040BB4">
                                <w:rPr>
                                  <w:rFonts w:ascii="Microsoft YaHei" w:eastAsia="Microsoft YaHei" w:hAnsi="Microsoft YaHei" w:cs="Microsoft YaHei"/>
                                  <w:w w:val="64"/>
                                  <w:sz w:val="56"/>
                                </w:rPr>
                                <w:t>o</w:t>
                              </w:r>
                            </w:p>
                          </w:txbxContent>
                        </v:textbox>
                      </v:rect>
                      <v:rect id="Rectangle 593" o:spid="_x0000_s1036" style="position:absolute;left:2736;top:9336;width:2140;height:52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" filled="f" stroked="f">
                        <v:textbox inset="0,0,0,0">
                          <w:txbxContent>
                            <w:p w14:paraId="596E9A38" w14:textId="49D82A4C" w:rsidR="002D30DF" w:rsidRDefault="002D30DF">
                              <w:pPr>
                                <w:spacing w:after="160"/>
                                <w:ind w:left="0" w:right="0" w:firstLine="0"/>
                                <w:rPr>
                                  <w:rFonts w:ascii="Microsoft YaHei" w:eastAsia="Microsoft YaHei" w:hAnsi="Microsoft YaHei" w:cs="Microsoft YaHei"/>
                                  <w:sz w:val="56"/>
                                </w:rPr>
                              </w:pPr>
                            </w:p>
                            <w:p w14:paraId="04DB8659" w14:textId="74BDA48C" w:rsidR="00040BB4" w:rsidRDefault="00040BB4">
                              <w:pPr>
                                <w:spacing w:after="160"/>
                                <w:ind w:left="0" w:right="0" w:firstLine="0"/>
                                <w:rPr>
                                  <w:rFonts w:ascii="Microsoft YaHei" w:eastAsia="Microsoft YaHei" w:hAnsi="Microsoft YaHei" w:cs="Microsoft YaHei"/>
                                  <w:sz w:val="56"/>
                                </w:rPr>
                              </w:pPr>
                            </w:p>
                            <w:p w14:paraId="2A5E931C" w14:textId="093E6394" w:rsidR="00040BB4" w:rsidRDefault="00040BB4">
                              <w:pPr>
                                <w:spacing w:after="160"/>
                                <w:ind w:left="0" w:right="0" w:firstLine="0"/>
                                <w:rPr>
                                  <w:rFonts w:ascii="Microsoft YaHei" w:eastAsia="Microsoft YaHei" w:hAnsi="Microsoft YaHei" w:cs="Microsoft YaHei"/>
                                  <w:sz w:val="56"/>
                                </w:rPr>
                              </w:pPr>
                            </w:p>
                            <w:p w14:paraId="397EE667" w14:textId="21091B23" w:rsidR="00040BB4" w:rsidRDefault="00040BB4">
                              <w:pPr>
                                <w:spacing w:after="160"/>
                                <w:ind w:left="0" w:right="0" w:firstLine="0"/>
                                <w:rPr>
                                  <w:lang w:eastAsia="zh-CN"/>
                                </w:rPr>
                              </w:pPr>
                              <w:r>
                                <w:rPr>
                                  <w:rFonts w:ascii="Microsoft YaHei" w:eastAsia="Microsoft YaHei" w:hAnsi="Microsoft YaHei" w:cs="Microsoft YaHei" w:hint="eastAsia"/>
                                  <w:sz w:val="56"/>
                                  <w:lang w:eastAsia="zh-CN"/>
                                </w:rPr>
                                <w:t>哦</w:t>
                              </w:r>
                            </w:p>
                          </w:txbxContent>
                        </v:textbox>
                      </v:rect>
                      <v:shape id="Shape 595" o:spid="_x0000_s1037" style="position:absolute;left:406;top:16916;width:8738;height:6985;visibility:visible;mso-wrap-style:square;v-text-anchor:top" coordsize="873760,698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" path="m,349250c,156337,195580,,436880,,678180,,873760,156337,873760,349250v,192913,-195580,349250,-436880,349250c195580,698500,,542163,,349250xe" filled="f" strokeweight="1pt">
                        <v:stroke miterlimit="83231f" joinstyle="miter"/>
                        <v:path arrowok="t" textboxrect="0,0,873760,698500"/>
                      </v:shape>
                      <v:rect id="Rectangle 596" o:spid="_x0000_s1038" style="position:absolute;left:3759;top:17839;width:2705;height:4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" filled="f" stroked="f">
                        <v:textbox inset="0,0,0,0">
                          <w:txbxContent>
                            <w:p w14:paraId="61232EBE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w w:val="102"/>
                                  <w:sz w:val="56"/>
                                </w:rPr>
                                <w:t>6</w:t>
                              </w:r>
                            </w:p>
                          </w:txbxContent>
                        </v:textbox>
                      </v:rect>
                      <v:rect id="Rectangle 597" o:spid="_x0000_s1039" style="position:absolute;left:5791;top:19172;width:1352;height:4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" filled="f" stroked="f">
                        <v:textbox inset="0,0,0,0">
                          <w:txbxContent>
                            <w:p w14:paraId="2B53AA91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sz w:val="56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Shape 599" o:spid="_x0000_s1040" style="position:absolute;left:127;top:26238;width:8737;height:6985;visibility:visible;mso-wrap-style:square;v-text-anchor:top" coordsize="873760,698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" path="m,349250c,156337,195580,,436880,,678180,,873760,156337,873760,349250v,192913,-195580,349250,-436880,349250c195580,698500,,542163,,349250xe" filled="f" strokeweight="1pt">
                        <v:stroke miterlimit="83231f" joinstyle="miter"/>
                        <v:path arrowok="t" textboxrect="0,0,873760,698500"/>
                      </v:shape>
                      <v:rect id="Rectangle 600" o:spid="_x0000_s1041" style="position:absolute;left:2532;top:26972;width:3887;height:4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" filled="f" stroked="f">
                        <v:textbox inset="0,0,0,0">
                          <w:txbxContent>
                            <w:p w14:paraId="32ADB33F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spacing w:val="1"/>
                                  <w:w w:val="87"/>
                                  <w:sz w:val="56"/>
                                </w:rPr>
                                <w:t>10</w:t>
                              </w:r>
                            </w:p>
                          </w:txbxContent>
                        </v:textbox>
                      </v:rect>
                      <v:rect id="Rectangle 601" o:spid="_x0000_s1042" style="position:absolute;left:5943;top:28496;width:1353;height:4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" filled="f" stroked="f">
                        <v:textbox inset="0,0,0,0">
                          <w:txbxContent>
                            <w:p w14:paraId="52F49EB4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sz w:val="56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Shape 603" o:spid="_x0000_s1043" style="position:absolute;left:533;top:35560;width:8738;height:6985;visibility:visible;mso-wrap-style:square;v-text-anchor:top" coordsize="873760,698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" path="m,349250c,156337,195580,,436880,,678180,,873760,156337,873760,349250v,192913,-195580,349250,-436880,349250c195580,698500,,542163,,349250xe" filled="f" strokeweight="1pt">
                        <v:stroke miterlimit="83231f" joinstyle="miter"/>
                        <v:path arrowok="t" textboxrect="0,0,873760,698500"/>
                      </v:shape>
                      <v:rect id="Rectangle 604" o:spid="_x0000_s1044" style="position:absolute;left:3803;top:36372;width:2705;height:4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" filled="f" stroked="f">
                        <v:textbox inset="0,0,0,0">
                          <w:txbxContent>
                            <w:p w14:paraId="7E4D8156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w w:val="102"/>
                                  <w:sz w:val="56"/>
                                </w:rPr>
                                <w:t>5</w:t>
                              </w:r>
                            </w:p>
                          </w:txbxContent>
                        </v:textbox>
                      </v:rect>
                      <v:rect id="Rectangle 605" o:spid="_x0000_s1045" style="position:absolute;left:5943;top:37822;width:1353;height:4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" filled="f" stroked="f">
                        <v:textbox inset="0,0,0,0">
                          <w:txbxContent>
                            <w:p w14:paraId="6B6E9CAE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sz w:val="56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Shape 607" o:spid="_x0000_s1046" style="position:absolute;left:533;top:44932;width:8738;height:6985;visibility:visible;mso-wrap-style:square;v-text-anchor:top" coordsize="873760,698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" path="m,349250c,156337,195580,,436880,,678180,,873760,156337,873760,349250v,192913,-195580,349250,-436880,349250c195580,698500,,542163,,349250xe" filled="f" strokeweight="1pt">
                        <v:stroke miterlimit="83231f" joinstyle="miter"/>
                        <v:path arrowok="t" textboxrect="0,0,873760,698500"/>
                      </v:shape>
                      <v:rect id="Rectangle 608" o:spid="_x0000_s1047" style="position:absolute;left:4083;top:45821;width:2705;height:4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" filled="f" stroked="f">
                        <v:textbox inset="0,0,0,0">
                          <w:txbxContent>
                            <w:p w14:paraId="2BBD9BE9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w w:val="102"/>
                                  <w:sz w:val="56"/>
                                </w:rPr>
                                <w:t>3</w:t>
                              </w:r>
                            </w:p>
                          </w:txbxContent>
                        </v:textbox>
                      </v:rect>
                      <v:rect id="Rectangle 609" o:spid="_x0000_s1048" style="position:absolute;left:5918;top:47197;width:1352;height:4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" filled="f" stroked="f">
                        <v:textbox inset="0,0,0,0">
                          <w:txbxContent>
                            <w:p w14:paraId="0B15EB44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sz w:val="56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Shape 611" o:spid="_x0000_s1049" style="position:absolute;left:787;top:54762;width:8738;height:6985;visibility:visible;mso-wrap-style:square;v-text-anchor:top" coordsize="873760,698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" path="m,349250c,156337,195580,,436880,,678180,,873760,156337,873760,349250v,192913,-195580,349250,-436880,349250c195580,698500,,542163,,349250xe" filled="f" strokeweight="1pt">
                        <v:stroke miterlimit="83231f" joinstyle="miter"/>
                        <v:path arrowok="t" textboxrect="0,0,873760,698500"/>
                      </v:shape>
                      <v:rect id="Rectangle 612" o:spid="_x0000_s1050" style="position:absolute;left:4337;top:55600;width:2705;height:4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" filled="f" stroked="f">
                        <v:textbox inset="0,0,0,0">
                          <w:txbxContent>
                            <w:p w14:paraId="0FA370E1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w w:val="106"/>
                                  <w:sz w:val="56"/>
                                </w:rPr>
                                <w:t>7</w:t>
                              </w:r>
                            </w:p>
                          </w:txbxContent>
                        </v:textbox>
                      </v:rect>
                      <v:rect id="Rectangle 613" o:spid="_x0000_s1051" style="position:absolute;left:6172;top:57028;width:1352;height:4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" filled="f" stroked="f">
                        <v:textbox inset="0,0,0,0">
                          <w:txbxContent>
                            <w:p w14:paraId="5F330606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sz w:val="56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Shape 615" o:spid="_x0000_s1052" style="position:absolute;left:787;top:64160;width:8738;height:6985;visibility:visible;mso-wrap-style:square;v-text-anchor:top" coordsize="873760,698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" path="m,349250c,156337,195580,,436880,,678180,,873760,156337,873760,349250v,192913,-195580,349250,-436880,349250c195580,698500,,542163,,349250xe" filled="f" strokeweight="1pt">
                        <v:stroke miterlimit="83231f" joinstyle="miter"/>
                        <v:path arrowok="t" textboxrect="0,0,873760,698500"/>
                      </v:shape>
                      <v:rect id="Rectangle 616" o:spid="_x0000_s1053" style="position:absolute;left:4337;top:64788;width:2705;height:4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" filled="f" stroked="f">
                        <v:textbox inset="0,0,0,0">
                          <w:txbxContent>
                            <w:p w14:paraId="5EADE01D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w w:val="102"/>
                                  <w:sz w:val="56"/>
                                </w:rPr>
                                <w:t>8</w:t>
                              </w:r>
                            </w:p>
                          </w:txbxContent>
                        </v:textbox>
                      </v:rect>
                      <v:rect id="Rectangle 617" o:spid="_x0000_s1054" style="position:absolute;left:6172;top:66429;width:1352;height:4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" filled="f" stroked="f">
                        <v:textbox inset="0,0,0,0">
                          <w:txbxContent>
                            <w:p w14:paraId="57A4A541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sz w:val="56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Shape 619" o:spid="_x0000_s1055" style="position:absolute;left:914;top:73583;width:8738;height:6985;visibility:visible;mso-wrap-style:square;v-text-anchor:top" coordsize="873760,698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" path="m,349250c,156337,195580,,436880,,678180,,873760,156337,873760,349250v,192913,-195580,349250,-436880,349250c195580,698500,,542163,,349250xe" filled="f" strokeweight="1pt">
                        <v:stroke miterlimit="83231f" joinstyle="miter"/>
                        <v:path arrowok="t" textboxrect="0,0,873760,698500"/>
                      </v:shape>
                      <v:rect id="Rectangle 620" o:spid="_x0000_s1056" style="position:absolute;left:4375;top:74427;width:2807;height:4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" filled="f" stroked="f">
                        <v:textbox inset="0,0,0,0">
                          <w:txbxContent>
                            <w:p w14:paraId="4820E14D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w w:val="102"/>
                                  <w:sz w:val="56"/>
                                </w:rPr>
                                <w:t>2</w:t>
                              </w:r>
                            </w:p>
                          </w:txbxContent>
                        </v:textbox>
                      </v:rect>
                      <v:rect id="Rectangle 621" o:spid="_x0000_s1057" style="position:absolute;left:6324;top:75856;width:1353;height:4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" filled="f" stroked="f">
                        <v:textbox inset="0,0,0,0">
                          <w:txbxContent>
                            <w:p w14:paraId="5876BF6F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sz w:val="56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Shape 623" o:spid="_x0000_s1058" style="position:absolute;left:965;top:83489;width:8737;height:6985;visibility:visible;mso-wrap-style:square;v-text-anchor:top" coordsize="873760,698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" path="m,349250c,156363,195580,,436880,,678180,,873760,156363,873760,349250v,192887,-195580,349250,-436880,349250c195580,698500,,542137,,349250xe" filled="f" strokeweight="1pt">
                        <v:stroke miterlimit="83231f" joinstyle="miter"/>
                        <v:path arrowok="t" textboxrect="0,0,873760,698500"/>
                      </v:shape>
                      <v:rect id="Rectangle 624" o:spid="_x0000_s1059" style="position:absolute;left:4590;top:83860;width:2706;height:4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" filled="f" stroked="f">
                        <v:textbox inset="0,0,0,0">
                          <w:txbxContent>
                            <w:p w14:paraId="755F0C36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w w:val="99"/>
                                  <w:sz w:val="56"/>
                                </w:rPr>
                                <w:t>4</w:t>
                              </w:r>
                            </w:p>
                          </w:txbxContent>
                        </v:textbox>
                      </v:rect>
                      <v:rect id="Rectangle 625" o:spid="_x0000_s1060" style="position:absolute;left:6350;top:85765;width:1352;height:4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" filled="f" stroked="f">
                        <v:textbox inset="0,0,0,0">
                          <w:txbxContent>
                            <w:p w14:paraId="5BD8A44E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sz w:val="56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038" w:type="dxa"/>
            <w:tcBorders>
              <w:top w:val="nil"/>
              <w:left w:val="nil"/>
              <w:bottom w:val="nil"/>
              <w:right w:val="nil"/>
            </w:tcBorders>
          </w:tcPr>
          <w:p w14:paraId="76DE923C" w14:textId="77777777" w:rsidR="002D30DF" w:rsidRDefault="002D30DF">
            <w:pPr>
              <w:spacing w:after="0"/>
              <w:ind w:left="-7150" w:right="204" w:firstLine="0"/>
            </w:pPr>
          </w:p>
          <w:tbl>
            <w:tblPr>
              <w:tblStyle w:val="TableGrid"/>
              <w:tblW w:w="3322" w:type="dxa"/>
              <w:tblInd w:w="412" w:type="dxa"/>
              <w:tblCellMar>
                <w:top w:w="30" w:type="dxa"/>
                <w:left w:w="57" w:type="dxa"/>
                <w:right w:w="32" w:type="dxa"/>
              </w:tblCellMar>
              <w:tblLook w:val="04A0" w:firstRow="1" w:lastRow="0" w:firstColumn="1" w:lastColumn="0" w:noHBand="0" w:noVBand="1"/>
            </w:tblPr>
            <w:tblGrid>
              <w:gridCol w:w="561"/>
              <w:gridCol w:w="2761"/>
            </w:tblGrid>
            <w:tr w:rsidR="002D30DF" w14:paraId="735CBB16" w14:textId="77777777" w:rsidTr="00C403AC">
              <w:trPr>
                <w:trHeight w:val="2239"/>
              </w:trPr>
              <w:tc>
                <w:tcPr>
                  <w:tcW w:w="660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539CF1BF" w14:textId="77777777" w:rsidR="002D30DF" w:rsidRDefault="004132F5" w:rsidP="00A545D6">
                  <w:pPr>
                    <w:framePr w:wrap="around" w:vAnchor="text" w:hAnchor="text" w:x="365" w:y="567"/>
                    <w:spacing w:after="0"/>
                    <w:ind w:left="51" w:right="0" w:firstLine="0"/>
                    <w:suppressOverlap/>
                    <w:jc w:val="both"/>
                  </w:pPr>
                  <w:r>
                    <w:t xml:space="preserve">6. </w:t>
                  </w:r>
                </w:p>
              </w:tc>
              <w:tc>
                <w:tcPr>
                  <w:tcW w:w="266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46F3003B" w14:textId="74B7D7C8" w:rsidR="008B66B6" w:rsidRPr="008B66B6" w:rsidRDefault="004132F5" w:rsidP="00A545D6">
                  <w:pPr>
                    <w:framePr w:wrap="around" w:vAnchor="text" w:hAnchor="text" w:x="365" w:y="567"/>
                    <w:spacing w:after="0"/>
                    <w:ind w:left="24" w:right="0" w:firstLine="0"/>
                    <w:suppressOverlap/>
                    <w:rPr>
                      <w:noProof/>
                      <w:sz w:val="22"/>
                    </w:rPr>
                  </w:pPr>
                  <w:r>
                    <w:rPr>
                      <w:noProof/>
                      <w:sz w:val="22"/>
                    </w:rPr>
                    <mc:AlternateContent>
                      <mc:Choice Requires="wpg">
                        <w:drawing>
                          <wp:inline distT="0" distB="0" distL="0" distR="0" wp14:anchorId="650E180B" wp14:editId="68BD5C40">
                            <wp:extent cx="1663700" cy="1521460"/>
                            <wp:effectExtent l="0" t="0" r="0" b="0"/>
                            <wp:docPr id="12267" name="Group 12267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663700" cy="1521460"/>
                                      <a:chOff x="0" y="0"/>
                                      <a:chExt cx="1663700" cy="1521460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541" name="Picture 541"/>
                                      <pic:cNvPicPr/>
                                    </pic:nvPicPr>
                                    <pic:blipFill>
                                      <a:blip r:embed="rId2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70560" cy="55118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43" name="Picture 543"/>
                                      <pic:cNvPicPr/>
                                    </pic:nvPicPr>
                                    <pic:blipFill>
                                      <a:blip r:embed="rId2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525780" y="472440"/>
                                        <a:ext cx="670560" cy="55118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45" name="Picture 545"/>
                                      <pic:cNvPicPr/>
                                    </pic:nvPicPr>
                                    <pic:blipFill>
                                      <a:blip r:embed="rId2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993140" y="970280"/>
                                        <a:ext cx="670560" cy="55118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12267" style="width:131pt;height:119.8pt;mso-position-horizontal-relative:char;mso-position-vertical-relative:line" coordsize="16637,15214">
                            <v:shape id="Picture 541" style="position:absolute;width:6705;height:5511;left:0;top:0;" filled="f">
                              <v:imagedata r:id="rId30"/>
                            </v:shape>
                            <v:shape id="Picture 543" style="position:absolute;width:6705;height:5511;left:5257;top:4724;" filled="f">
                              <v:imagedata r:id="rId30"/>
                            </v:shape>
                            <v:shape id="Picture 545" style="position:absolute;width:6705;height:5511;left:9931;top:9702;" filled="f">
                              <v:imagedata r:id="rId30"/>
                            </v:shape>
                          </v:group>
                        </w:pict>
                      </mc:Fallback>
                    </mc:AlternateContent>
                  </w:r>
                  <w:r>
                    <w:t xml:space="preserve"> </w:t>
                  </w:r>
                </w:p>
              </w:tc>
            </w:tr>
            <w:tr w:rsidR="002D30DF" w14:paraId="0F9007C2" w14:textId="77777777" w:rsidTr="00C403AC">
              <w:trPr>
                <w:trHeight w:val="2326"/>
              </w:trPr>
              <w:tc>
                <w:tcPr>
                  <w:tcW w:w="660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47822B29" w14:textId="77777777" w:rsidR="002D30DF" w:rsidRDefault="004132F5" w:rsidP="00A545D6">
                  <w:pPr>
                    <w:framePr w:wrap="around" w:vAnchor="text" w:hAnchor="text" w:x="365" w:y="567"/>
                    <w:spacing w:after="0"/>
                    <w:ind w:left="51" w:right="0" w:firstLine="0"/>
                    <w:suppressOverlap/>
                    <w:jc w:val="both"/>
                  </w:pPr>
                  <w:r>
                    <w:t xml:space="preserve">7. </w:t>
                  </w:r>
                </w:p>
              </w:tc>
              <w:tc>
                <w:tcPr>
                  <w:tcW w:w="266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67BE9A96" w14:textId="77777777" w:rsidR="002D30DF" w:rsidRDefault="004132F5" w:rsidP="00A545D6">
                  <w:pPr>
                    <w:framePr w:wrap="around" w:vAnchor="text" w:hAnchor="text" w:x="365" w:y="567"/>
                    <w:spacing w:after="136"/>
                    <w:ind w:left="4" w:right="0" w:firstLine="0"/>
                    <w:suppressOverlap/>
                  </w:pPr>
                  <w:r>
                    <w:rPr>
                      <w:noProof/>
                      <w:sz w:val="22"/>
                    </w:rPr>
                    <mc:AlternateContent>
                      <mc:Choice Requires="wpg">
                        <w:drawing>
                          <wp:inline distT="0" distB="0" distL="0" distR="0" wp14:anchorId="4388DF90" wp14:editId="5844190B">
                            <wp:extent cx="1558925" cy="428625"/>
                            <wp:effectExtent l="0" t="0" r="3175" b="9525"/>
                            <wp:docPr id="12315" name="Group 12315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558925" cy="428625"/>
                                      <a:chOff x="0" y="0"/>
                                      <a:chExt cx="1729740" cy="588010"/>
                                    </a:xfrm>
                                  </wpg:grpSpPr>
                                  <wps:wsp>
                                    <wps:cNvPr id="361" name="Rectangle 361"/>
                                    <wps:cNvSpPr/>
                                    <wps:spPr>
                                      <a:xfrm>
                                        <a:off x="29845" y="0"/>
                                        <a:ext cx="135128" cy="270256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05C56690" w14:textId="77777777" w:rsidR="002D30DF" w:rsidRDefault="004132F5">
                                          <w:pPr>
                                            <w:spacing w:after="160"/>
                                            <w:ind w:left="0" w:right="0" w:firstLine="0"/>
                                          </w:pPr>
                                          <w:r>
                                            <w:t xml:space="preserve"> 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pic:pic xmlns:pic="http://schemas.openxmlformats.org/drawingml/2006/picture">
                                    <pic:nvPicPr>
                                      <pic:cNvPr id="557" name="Picture 557"/>
                                      <pic:cNvPicPr/>
                                    </pic:nvPicPr>
                                    <pic:blipFill>
                                      <a:blip r:embed="rId3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54610"/>
                                        <a:ext cx="523240" cy="53086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59" name="Picture 559"/>
                                      <pic:cNvPicPr/>
                                    </pic:nvPicPr>
                                    <pic:blipFill>
                                      <a:blip r:embed="rId3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601980" y="54610"/>
                                        <a:ext cx="523240" cy="533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61" name="Picture 561"/>
                                      <pic:cNvPicPr/>
                                    </pic:nvPicPr>
                                    <pic:blipFill>
                                      <a:blip r:embed="rId3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1206500" y="54610"/>
                                        <a:ext cx="523240" cy="533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4388DF90" id="Group 12315" o:spid="_x0000_s1061" style="width:122.75pt;height:33.75pt;mso-position-horizontal-relative:char;mso-position-vertical-relative:line" coordsize="17297,588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">
                            <v:rect id="Rectangle 361" o:spid="_x0000_s1062" style="position:absolute;left:298;width:1351;height:27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" filled="f" stroked="f">
                              <v:textbox inset="0,0,0,0">
                                <w:txbxContent>
                                  <w:p w14:paraId="05C56690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v:textbox>
                            </v:rect>
                            <v:shape id="Picture 557" o:spid="_x0000_s1063" type="#_x0000_t75" style="position:absolute;top:546;width:5232;height:53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">
                              <v:imagedata r:id="rId32" o:title=""/>
                            </v:shape>
                            <v:shape id="Picture 559" o:spid="_x0000_s1064" type="#_x0000_t75" style="position:absolute;left:6019;top:546;width:5233;height:5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">
                              <v:imagedata r:id="rId32" o:title=""/>
                            </v:shape>
                            <v:shape id="Picture 561" o:spid="_x0000_s1065" type="#_x0000_t75" style="position:absolute;left:12065;top:546;width:5232;height:5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">
                              <v:imagedata r:id="rId32" o:title="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  <w:p w14:paraId="163D4C67" w14:textId="77777777" w:rsidR="002D30DF" w:rsidRDefault="004132F5" w:rsidP="00A545D6">
                  <w:pPr>
                    <w:framePr w:wrap="around" w:vAnchor="text" w:hAnchor="text" w:x="365" w:y="567"/>
                    <w:spacing w:after="32"/>
                    <w:ind w:left="952" w:right="0" w:firstLine="0"/>
                    <w:suppressOverlap/>
                  </w:pPr>
                  <w:r>
                    <w:rPr>
                      <w:noProof/>
                    </w:rPr>
                    <w:drawing>
                      <wp:inline distT="0" distB="0" distL="0" distR="0" wp14:anchorId="05C0C554" wp14:editId="67F524DB">
                        <wp:extent cx="457200" cy="458918"/>
                        <wp:effectExtent l="0" t="0" r="0" b="0"/>
                        <wp:docPr id="569" name="Picture 569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69" name="Picture 569"/>
                                <pic:cNvPicPr/>
                              </pic:nvPicPr>
                              <pic:blipFill>
                                <a:blip r:embed="rId3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58316" cy="46003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8A8D213" w14:textId="32ABB6E9" w:rsidR="0058298C" w:rsidRPr="0058298C" w:rsidRDefault="004132F5" w:rsidP="00A545D6">
                  <w:pPr>
                    <w:framePr w:wrap="around" w:vAnchor="text" w:hAnchor="text" w:x="365" w:y="567"/>
                    <w:spacing w:after="0"/>
                    <w:ind w:left="0" w:right="0" w:firstLine="0"/>
                    <w:suppressOverlap/>
                  </w:pPr>
                  <w:r>
                    <w:rPr>
                      <w:noProof/>
                      <w:sz w:val="22"/>
                    </w:rPr>
                    <mc:AlternateContent>
                      <mc:Choice Requires="wpg">
                        <w:drawing>
                          <wp:inline distT="0" distB="0" distL="0" distR="0" wp14:anchorId="05269266" wp14:editId="72C0FDC0">
                            <wp:extent cx="1619250" cy="419100"/>
                            <wp:effectExtent l="0" t="0" r="0" b="0"/>
                            <wp:docPr id="12319" name="Group 12319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619250" cy="419100"/>
                                      <a:chOff x="0" y="0"/>
                                      <a:chExt cx="1729740" cy="533400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563" name="Picture 563"/>
                                      <pic:cNvPicPr/>
                                    </pic:nvPicPr>
                                    <pic:blipFill>
                                      <a:blip r:embed="rId3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23240" cy="53086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65" name="Picture 565"/>
                                      <pic:cNvPicPr/>
                                    </pic:nvPicPr>
                                    <pic:blipFill>
                                      <a:blip r:embed="rId3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601980" y="2540"/>
                                        <a:ext cx="523240" cy="53086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67" name="Picture 567"/>
                                      <pic:cNvPicPr/>
                                    </pic:nvPicPr>
                                    <pic:blipFill>
                                      <a:blip r:embed="rId3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1206500" y="2540"/>
                                        <a:ext cx="523240" cy="53086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618F7ED0" id="Group 12319" o:spid="_x0000_s1026" style="width:127.5pt;height:33pt;mso-position-horizontal-relative:char;mso-position-vertical-relative:line" coordsize="17297,533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">
                            <v:shape id="Picture 563" o:spid="_x0000_s1027" type="#_x0000_t75" style="position:absolute;width:5232;height:53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">
                              <v:imagedata r:id="rId33" o:title=""/>
                            </v:shape>
                            <v:shape id="Picture 565" o:spid="_x0000_s1028" type="#_x0000_t75" style="position:absolute;left:6019;top:25;width:5233;height:53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">
                              <v:imagedata r:id="rId33" o:title=""/>
                            </v:shape>
                            <v:shape id="Picture 567" o:spid="_x0000_s1029" type="#_x0000_t75" style="position:absolute;left:12065;top:25;width:5232;height:53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">
                              <v:imagedata r:id="rId33" o:title="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="002D30DF" w14:paraId="58ADC322" w14:textId="77777777" w:rsidTr="00C403AC">
              <w:trPr>
                <w:trHeight w:val="2751"/>
              </w:trPr>
              <w:tc>
                <w:tcPr>
                  <w:tcW w:w="660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238663B0" w14:textId="77777777" w:rsidR="002D30DF" w:rsidRDefault="004132F5" w:rsidP="00A545D6">
                  <w:pPr>
                    <w:framePr w:wrap="around" w:vAnchor="text" w:hAnchor="text" w:x="365" w:y="567"/>
                    <w:spacing w:after="0"/>
                    <w:ind w:left="51" w:right="0" w:firstLine="0"/>
                    <w:suppressOverlap/>
                    <w:jc w:val="both"/>
                  </w:pPr>
                  <w:r>
                    <w:t xml:space="preserve">8. </w:t>
                  </w:r>
                </w:p>
              </w:tc>
              <w:tc>
                <w:tcPr>
                  <w:tcW w:w="266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75AB11FA" w14:textId="77777777" w:rsidR="002D30DF" w:rsidRDefault="004132F5" w:rsidP="00A545D6">
                  <w:pPr>
                    <w:framePr w:wrap="around" w:vAnchor="text" w:hAnchor="text" w:x="365" w:y="567"/>
                    <w:spacing w:after="4"/>
                    <w:ind w:left="4" w:right="0" w:firstLine="0"/>
                    <w:suppressOverlap/>
                  </w:pPr>
                  <w:r>
                    <w:rPr>
                      <w:noProof/>
                      <w:sz w:val="22"/>
                    </w:rPr>
                    <mc:AlternateContent>
                      <mc:Choice Requires="wpg">
                        <w:drawing>
                          <wp:inline distT="0" distB="0" distL="0" distR="0" wp14:anchorId="0D0BB4FF" wp14:editId="152B627F">
                            <wp:extent cx="1694180" cy="1052195"/>
                            <wp:effectExtent l="0" t="0" r="0" b="0"/>
                            <wp:docPr id="12371" name="Group 12371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694180" cy="1052195"/>
                                      <a:chOff x="0" y="0"/>
                                      <a:chExt cx="1694180" cy="1052195"/>
                                    </a:xfrm>
                                  </wpg:grpSpPr>
                                  <wps:wsp>
                                    <wps:cNvPr id="389" name="Rectangle 389"/>
                                    <wps:cNvSpPr/>
                                    <wps:spPr>
                                      <a:xfrm>
                                        <a:off x="29845" y="0"/>
                                        <a:ext cx="135128" cy="270256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68F2F4E4" w14:textId="77777777" w:rsidR="002D30DF" w:rsidRDefault="004132F5">
                                          <w:pPr>
                                            <w:spacing w:after="160"/>
                                            <w:ind w:left="0" w:right="0" w:firstLine="0"/>
                                          </w:pPr>
                                          <w:r>
                                            <w:t xml:space="preserve"> 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pic:pic xmlns:pic="http://schemas.openxmlformats.org/drawingml/2006/picture">
                                    <pic:nvPicPr>
                                      <pic:cNvPr id="547" name="Picture 547"/>
                                      <pic:cNvPicPr/>
                                    </pic:nvPicPr>
                                    <pic:blipFill>
                                      <a:blip r:embed="rId3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15875"/>
                                        <a:ext cx="726440" cy="57912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49" name="Picture 549"/>
                                      <pic:cNvPicPr/>
                                    </pic:nvPicPr>
                                    <pic:blipFill>
                                      <a:blip r:embed="rId3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965200" y="5715"/>
                                        <a:ext cx="728980" cy="57658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51" name="Picture 551"/>
                                      <pic:cNvPicPr/>
                                    </pic:nvPicPr>
                                    <pic:blipFill>
                                      <a:blip r:embed="rId3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480060" y="475615"/>
                                        <a:ext cx="726440" cy="57658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0D0BB4FF" id="Group 12371" o:spid="_x0000_s1066" style="width:133.4pt;height:82.85pt;mso-position-horizontal-relative:char;mso-position-vertical-relative:line" coordsize="16941,10521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">
                            <v:rect id="Rectangle 389" o:spid="_x0000_s1067" style="position:absolute;left:298;width:1351;height:27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" filled="f" stroked="f">
                              <v:textbox inset="0,0,0,0">
                                <w:txbxContent>
                                  <w:p w14:paraId="68F2F4E4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v:textbox>
                            </v:rect>
                            <v:shape id="Picture 547" o:spid="_x0000_s1068" type="#_x0000_t75" style="position:absolute;top:158;width:7264;height:57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">
                              <v:imagedata r:id="rId36" o:title=""/>
                            </v:shape>
                            <v:shape id="Picture 549" o:spid="_x0000_s1069" type="#_x0000_t75" style="position:absolute;left:9652;top:57;width:7289;height:57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">
                              <v:imagedata r:id="rId36" o:title=""/>
                            </v:shape>
                            <v:shape id="Picture 551" o:spid="_x0000_s1070" type="#_x0000_t75" style="position:absolute;left:4800;top:4756;width:7265;height:57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">
                              <v:imagedata r:id="rId37" o:title="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  <w:p w14:paraId="3EDDA91E" w14:textId="6AEB0AC2" w:rsidR="003478DC" w:rsidRDefault="004132F5" w:rsidP="00A545D6">
                  <w:pPr>
                    <w:framePr w:wrap="around" w:vAnchor="text" w:hAnchor="text" w:x="365" w:y="567"/>
                    <w:spacing w:after="0"/>
                    <w:ind w:left="84" w:right="0" w:firstLine="0"/>
                    <w:suppressOverlap/>
                  </w:pPr>
                  <w:r>
                    <w:rPr>
                      <w:noProof/>
                      <w:sz w:val="22"/>
                    </w:rPr>
                    <mc:AlternateContent>
                      <mc:Choice Requires="wpg">
                        <w:drawing>
                          <wp:inline distT="0" distB="0" distL="0" distR="0" wp14:anchorId="3C6E5D08" wp14:editId="70F3CCE7">
                            <wp:extent cx="1602740" cy="622300"/>
                            <wp:effectExtent l="0" t="0" r="0" b="0"/>
                            <wp:docPr id="12372" name="Group 12372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602740" cy="622300"/>
                                      <a:chOff x="0" y="0"/>
                                      <a:chExt cx="1602740" cy="622300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553" name="Picture 553"/>
                                      <pic:cNvPicPr/>
                                    </pic:nvPicPr>
                                    <pic:blipFill>
                                      <a:blip r:embed="rId3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45720"/>
                                        <a:ext cx="728980" cy="57658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55" name="Picture 555"/>
                                      <pic:cNvPicPr/>
                                    </pic:nvPicPr>
                                    <pic:blipFill>
                                      <a:blip r:embed="rId3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873760" y="0"/>
                                        <a:ext cx="728980" cy="57658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12372" style="width:126.2pt;height:49pt;mso-position-horizontal-relative:char;mso-position-vertical-relative:line" coordsize="16027,6223">
                            <v:shape id="Picture 553" style="position:absolute;width:7289;height:5765;left:0;top:457;" filled="f">
                              <v:imagedata r:id="rId38"/>
                            </v:shape>
                            <v:shape id="Picture 555" style="position:absolute;width:7289;height:5765;left:8737;top:0;" filled="f">
                              <v:imagedata r:id="rId38"/>
                            </v:shape>
                          </v:group>
                        </w:pict>
                      </mc:Fallback>
                    </mc:AlternateContent>
                  </w:r>
                </w:p>
              </w:tc>
            </w:tr>
            <w:tr w:rsidR="002D30DF" w14:paraId="5DC448B3" w14:textId="77777777" w:rsidTr="00C403AC">
              <w:trPr>
                <w:trHeight w:val="2751"/>
              </w:trPr>
              <w:tc>
                <w:tcPr>
                  <w:tcW w:w="660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1D23C406" w14:textId="77777777" w:rsidR="002D30DF" w:rsidRDefault="004132F5" w:rsidP="00A545D6">
                  <w:pPr>
                    <w:framePr w:wrap="around" w:vAnchor="text" w:hAnchor="text" w:x="365" w:y="567"/>
                    <w:spacing w:after="0"/>
                    <w:ind w:left="51" w:right="0" w:firstLine="0"/>
                    <w:suppressOverlap/>
                    <w:jc w:val="both"/>
                  </w:pPr>
                  <w:r>
                    <w:t xml:space="preserve">9. </w:t>
                  </w:r>
                </w:p>
              </w:tc>
              <w:tc>
                <w:tcPr>
                  <w:tcW w:w="266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0023D766" w14:textId="77777777" w:rsidR="002D30DF" w:rsidRDefault="004132F5" w:rsidP="00A545D6">
                  <w:pPr>
                    <w:framePr w:wrap="around" w:vAnchor="text" w:hAnchor="text" w:x="365" w:y="567"/>
                    <w:spacing w:after="0"/>
                    <w:ind w:left="51" w:right="0" w:firstLine="0"/>
                    <w:suppressOverlap/>
                  </w:pPr>
                  <w:r>
                    <w:t xml:space="preserve"> </w:t>
                  </w:r>
                </w:p>
                <w:p w14:paraId="7A0B26E3" w14:textId="77777777" w:rsidR="002D30DF" w:rsidRDefault="004132F5" w:rsidP="00A545D6">
                  <w:pPr>
                    <w:framePr w:wrap="around" w:vAnchor="text" w:hAnchor="text" w:x="365" w:y="567"/>
                    <w:spacing w:after="236"/>
                    <w:ind w:left="192" w:right="0" w:firstLine="0"/>
                    <w:suppressOverlap/>
                  </w:pPr>
                  <w:r>
                    <w:rPr>
                      <w:noProof/>
                      <w:sz w:val="22"/>
                    </w:rPr>
                    <mc:AlternateContent>
                      <mc:Choice Requires="wpg">
                        <w:drawing>
                          <wp:inline distT="0" distB="0" distL="0" distR="0" wp14:anchorId="5408A151" wp14:editId="6A2193BD">
                            <wp:extent cx="1435100" cy="525780"/>
                            <wp:effectExtent l="0" t="0" r="0" b="0"/>
                            <wp:docPr id="12408" name="Group 12408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435100" cy="525780"/>
                                      <a:chOff x="0" y="0"/>
                                      <a:chExt cx="1435100" cy="525780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571" name="Picture 571"/>
                                      <pic:cNvPicPr/>
                                    </pic:nvPicPr>
                                    <pic:blipFill>
                                      <a:blip r:embed="rId3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429260" cy="4699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73" name="Picture 573"/>
                                      <pic:cNvPicPr/>
                                    </pic:nvPicPr>
                                    <pic:blipFill>
                                      <a:blip r:embed="rId3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325120" y="2540"/>
                                        <a:ext cx="426720" cy="4699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75" name="Picture 575"/>
                                      <pic:cNvPicPr/>
                                    </pic:nvPicPr>
                                    <pic:blipFill>
                                      <a:blip r:embed="rId3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655320" y="30480"/>
                                        <a:ext cx="426720" cy="4699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77" name="Picture 577"/>
                                      <pic:cNvPicPr/>
                                    </pic:nvPicPr>
                                    <pic:blipFill>
                                      <a:blip r:embed="rId3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1005840" y="55880"/>
                                        <a:ext cx="429260" cy="4699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12408" style="width:113pt;height:41.4pt;mso-position-horizontal-relative:char;mso-position-vertical-relative:line" coordsize="14351,5257">
                            <v:shape id="Picture 571" style="position:absolute;width:4292;height:4699;left:0;top:0;" filled="f">
                              <v:imagedata r:id="rId40"/>
                            </v:shape>
                            <v:shape id="Picture 573" style="position:absolute;width:4267;height:4699;left:3251;top:25;" filled="f">
                              <v:imagedata r:id="rId40"/>
                            </v:shape>
                            <v:shape id="Picture 575" style="position:absolute;width:4267;height:4699;left:6553;top:304;" filled="f">
                              <v:imagedata r:id="rId40"/>
                            </v:shape>
                            <v:shape id="Picture 577" style="position:absolute;width:4292;height:4699;left:10058;top:558;" filled="f">
                              <v:imagedata r:id="rId40"/>
                            </v:shape>
                          </v:group>
                        </w:pict>
                      </mc:Fallback>
                    </mc:AlternateContent>
                  </w:r>
                </w:p>
                <w:p w14:paraId="04900809" w14:textId="77777777" w:rsidR="002D30DF" w:rsidRDefault="004132F5" w:rsidP="00A545D6">
                  <w:pPr>
                    <w:framePr w:wrap="around" w:vAnchor="text" w:hAnchor="text" w:x="365" w:y="567"/>
                    <w:spacing w:after="0"/>
                    <w:ind w:left="128" w:right="0" w:firstLine="0"/>
                    <w:suppressOverlap/>
                  </w:pPr>
                  <w:r>
                    <w:rPr>
                      <w:noProof/>
                      <w:sz w:val="22"/>
                    </w:rPr>
                    <mc:AlternateContent>
                      <mc:Choice Requires="wpg">
                        <w:drawing>
                          <wp:inline distT="0" distB="0" distL="0" distR="0" wp14:anchorId="252DA868" wp14:editId="63A26317">
                            <wp:extent cx="1432560" cy="528320"/>
                            <wp:effectExtent l="0" t="0" r="0" b="0"/>
                            <wp:docPr id="12410" name="Group 12410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432560" cy="528320"/>
                                      <a:chOff x="0" y="0"/>
                                      <a:chExt cx="1432560" cy="528320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579" name="Picture 579"/>
                                      <pic:cNvPicPr/>
                                    </pic:nvPicPr>
                                    <pic:blipFill>
                                      <a:blip r:embed="rId3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426720" cy="4699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81" name="Picture 581"/>
                                      <pic:cNvPicPr/>
                                    </pic:nvPicPr>
                                    <pic:blipFill>
                                      <a:blip r:embed="rId3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322580" y="2539"/>
                                        <a:ext cx="429260" cy="47244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83" name="Picture 583"/>
                                      <pic:cNvPicPr/>
                                    </pic:nvPicPr>
                                    <pic:blipFill>
                                      <a:blip r:embed="rId3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652780" y="30480"/>
                                        <a:ext cx="429260" cy="4699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585" name="Picture 585"/>
                                      <pic:cNvPicPr/>
                                    </pic:nvPicPr>
                                    <pic:blipFill>
                                      <a:blip r:embed="rId3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1005840" y="55880"/>
                                        <a:ext cx="426720" cy="47244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12410" style="width:112.8pt;height:41.6pt;mso-position-horizontal-relative:char;mso-position-vertical-relative:line" coordsize="14325,5283">
                            <v:shape id="Picture 579" style="position:absolute;width:4267;height:4699;left:0;top:0;" filled="f">
                              <v:imagedata r:id="rId40"/>
                            </v:shape>
                            <v:shape id="Picture 581" style="position:absolute;width:4292;height:4724;left:3225;top:25;" filled="f">
                              <v:imagedata r:id="rId40"/>
                            </v:shape>
                            <v:shape id="Picture 583" style="position:absolute;width:4292;height:4699;left:6527;top:304;" filled="f">
                              <v:imagedata r:id="rId40"/>
                            </v:shape>
                            <v:shape id="Picture 585" style="position:absolute;width:4267;height:4724;left:10058;top:558;" filled="f">
                              <v:imagedata r:id="rId40"/>
                            </v:shape>
                          </v:group>
                        </w:pict>
                      </mc:Fallback>
                    </mc:AlternateContent>
                  </w:r>
                </w:p>
                <w:p w14:paraId="18DFD392" w14:textId="4206364D" w:rsidR="003478DC" w:rsidRDefault="003478DC" w:rsidP="00A545D6">
                  <w:pPr>
                    <w:framePr w:wrap="around" w:vAnchor="text" w:hAnchor="text" w:x="365" w:y="567"/>
                    <w:spacing w:after="0"/>
                    <w:ind w:left="0" w:right="0" w:firstLine="0"/>
                    <w:suppressOverlap/>
                  </w:pPr>
                </w:p>
              </w:tc>
            </w:tr>
            <w:tr w:rsidR="002D30DF" w14:paraId="7BC4A8DD" w14:textId="77777777" w:rsidTr="00C403AC">
              <w:trPr>
                <w:trHeight w:val="2751"/>
              </w:trPr>
              <w:tc>
                <w:tcPr>
                  <w:tcW w:w="660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4E25F1DD" w14:textId="77777777" w:rsidR="002D30DF" w:rsidRDefault="004132F5" w:rsidP="00A545D6">
                  <w:pPr>
                    <w:framePr w:wrap="around" w:vAnchor="text" w:hAnchor="text" w:x="365" w:y="567"/>
                    <w:spacing w:after="0"/>
                    <w:ind w:left="51" w:right="0" w:firstLine="0"/>
                    <w:suppressOverlap/>
                    <w:jc w:val="both"/>
                  </w:pPr>
                  <w:r>
                    <w:rPr>
                      <w:sz w:val="28"/>
                    </w:rPr>
                    <w:t>10.</w:t>
                  </w:r>
                  <w:r>
                    <w:t xml:space="preserve"> </w:t>
                  </w:r>
                </w:p>
              </w:tc>
              <w:tc>
                <w:tcPr>
                  <w:tcW w:w="266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20BC8846" w14:textId="77777777" w:rsidR="002D30DF" w:rsidRDefault="004132F5" w:rsidP="00A545D6">
                  <w:pPr>
                    <w:framePr w:wrap="around" w:vAnchor="text" w:hAnchor="text" w:x="365" w:y="567"/>
                    <w:spacing w:after="0"/>
                    <w:ind w:left="535" w:right="0" w:firstLine="0"/>
                    <w:suppressOverlap/>
                  </w:pPr>
                  <w: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67C043DE" wp14:editId="55F885AC">
                        <wp:extent cx="767080" cy="1242060"/>
                        <wp:effectExtent l="0" t="0" r="0" b="0"/>
                        <wp:docPr id="519" name="Picture 519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19" name="Picture 519"/>
                                <pic:cNvPicPr/>
                              </pic:nvPicPr>
                              <pic:blipFill>
                                <a:blip r:embed="rId4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7080" cy="12420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428F1268" w14:textId="77777777" w:rsidR="002D30DF" w:rsidRDefault="002D30DF">
            <w:pPr>
              <w:spacing w:after="160"/>
              <w:ind w:left="0" w:right="0" w:firstLine="0"/>
            </w:pPr>
          </w:p>
        </w:tc>
      </w:tr>
    </w:tbl>
    <w:p w14:paraId="7E331330" w14:textId="6105C4D7" w:rsidR="002D30DF" w:rsidRPr="002271B4" w:rsidRDefault="002271B4" w:rsidP="005B54FD">
      <w:pPr>
        <w:ind w:right="0"/>
        <w:rPr>
          <w:rFonts w:ascii="SimSun" w:eastAsia="SimSun" w:hAnsi="SimSun"/>
        </w:rPr>
      </w:pPr>
      <w:r w:rsidRPr="002271B4">
        <w:rPr>
          <w:rFonts w:ascii="SimSun" w:eastAsia="SimSun" w:hAnsi="SimSun" w:cs="Microsoft JhengHei" w:hint="eastAsia"/>
          <w:sz w:val="28"/>
          <w:szCs w:val="20"/>
          <w:lang w:eastAsia="zh-CN"/>
        </w:rPr>
        <w:t>连一连。</w:t>
      </w:r>
      <w:r w:rsidR="004132F5" w:rsidRPr="002271B4">
        <w:rPr>
          <w:rFonts w:ascii="SimSun" w:eastAsia="SimSun" w:hAnsi="SimSun"/>
        </w:rPr>
        <w:br w:type="page"/>
      </w:r>
    </w:p>
    <w:p w14:paraId="08741798" w14:textId="7B507245" w:rsidR="002D30DF" w:rsidRPr="002271B4" w:rsidRDefault="004132F5">
      <w:pPr>
        <w:ind w:left="731" w:right="0"/>
        <w:rPr>
          <w:rFonts w:ascii="SimSun" w:eastAsia="SimSun" w:hAnsi="SimSun"/>
          <w:sz w:val="28"/>
          <w:szCs w:val="20"/>
        </w:rPr>
      </w:pPr>
      <w:proofErr w:type="spellStart"/>
      <w:r w:rsidRPr="002271B4">
        <w:rPr>
          <w:rFonts w:ascii="SimSun" w:eastAsia="SimSun" w:hAnsi="SimSun"/>
          <w:sz w:val="28"/>
          <w:szCs w:val="20"/>
        </w:rPr>
        <w:lastRenderedPageBreak/>
        <w:t>数一数，以数字和文字写出物体的数量</w:t>
      </w:r>
      <w:proofErr w:type="spellEnd"/>
      <w:r w:rsidRPr="002271B4">
        <w:rPr>
          <w:rFonts w:ascii="SimSun" w:eastAsia="SimSun" w:hAnsi="SimSun"/>
          <w:sz w:val="28"/>
          <w:szCs w:val="20"/>
        </w:rPr>
        <w:t xml:space="preserve">。 </w:t>
      </w:r>
    </w:p>
    <w:tbl>
      <w:tblPr>
        <w:tblStyle w:val="TableGrid"/>
        <w:tblW w:w="10104" w:type="dxa"/>
        <w:tblInd w:w="365" w:type="dxa"/>
        <w:tblCellMar>
          <w:top w:w="49" w:type="dxa"/>
          <w:left w:w="99" w:type="dxa"/>
          <w:right w:w="115" w:type="dxa"/>
        </w:tblCellMar>
        <w:tblLook w:val="04A0" w:firstRow="1" w:lastRow="0" w:firstColumn="1" w:lastColumn="0" w:noHBand="0" w:noVBand="1"/>
      </w:tblPr>
      <w:tblGrid>
        <w:gridCol w:w="2525"/>
        <w:gridCol w:w="2525"/>
        <w:gridCol w:w="2525"/>
        <w:gridCol w:w="2529"/>
      </w:tblGrid>
      <w:tr w:rsidR="002D30DF" w14:paraId="677063A9" w14:textId="77777777" w:rsidTr="00246D2E">
        <w:trPr>
          <w:trHeight w:val="3148"/>
        </w:trPr>
        <w:tc>
          <w:tcPr>
            <w:tcW w:w="5050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8B9DF22" w14:textId="3F38883D" w:rsidR="002D30DF" w:rsidRDefault="004132F5">
            <w:pPr>
              <w:spacing w:after="0"/>
              <w:ind w:left="0" w:right="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A2CF226" wp14:editId="09BEF9D0">
                      <wp:extent cx="2768600" cy="2019300"/>
                      <wp:effectExtent l="0" t="0" r="0" b="0"/>
                      <wp:docPr id="13501" name="Group 1350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68600" cy="2019300"/>
                                <a:chOff x="0" y="0"/>
                                <a:chExt cx="2768600" cy="2119884"/>
                              </a:xfrm>
                            </wpg:grpSpPr>
                            <wps:wsp>
                              <wps:cNvPr id="639" name="Rectangle 639"/>
                              <wps:cNvSpPr/>
                              <wps:spPr>
                                <a:xfrm>
                                  <a:off x="5397" y="72009"/>
                                  <a:ext cx="135128" cy="27025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C24E6CB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eaVert" lIns="0" tIns="0" rIns="0" bIns="0" rtlCol="0">
                                <a:noAutofit/>
                              </wps:bodyPr>
                            </wps:wsp>
                            <wps:wsp>
                              <wps:cNvPr id="640" name="Rectangle 640"/>
                              <wps:cNvSpPr/>
                              <wps:spPr>
                                <a:xfrm>
                                  <a:off x="5397" y="336169"/>
                                  <a:ext cx="135128" cy="27025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644BA27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eaVert" lIns="0" tIns="0" rIns="0" bIns="0" rtlCol="0">
                                <a:noAutofit/>
                              </wps:bodyPr>
                            </wps:wsp>
                            <wps:wsp>
                              <wps:cNvPr id="641" name="Rectangle 641"/>
                              <wps:cNvSpPr/>
                              <wps:spPr>
                                <a:xfrm>
                                  <a:off x="5397" y="600329"/>
                                  <a:ext cx="135128" cy="27025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F95A295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eaVert" lIns="0" tIns="0" rIns="0" bIns="0" rtlCol="0">
                                <a:noAutofit/>
                              </wps:bodyPr>
                            </wps:wsp>
                            <wps:wsp>
                              <wps:cNvPr id="642" name="Rectangle 642"/>
                              <wps:cNvSpPr/>
                              <wps:spPr>
                                <a:xfrm>
                                  <a:off x="5397" y="862330"/>
                                  <a:ext cx="135128" cy="27025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061E1EC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eaVert" lIns="0" tIns="0" rIns="0" bIns="0" rtlCol="0">
                                <a:noAutofit/>
                              </wps:bodyPr>
                            </wps:wsp>
                            <wps:wsp>
                              <wps:cNvPr id="643" name="Rectangle 643"/>
                              <wps:cNvSpPr/>
                              <wps:spPr>
                                <a:xfrm>
                                  <a:off x="5397" y="1126490"/>
                                  <a:ext cx="135128" cy="27025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5EC58DC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eaVert" lIns="0" tIns="0" rIns="0" bIns="0" rtlCol="0">
                                <a:noAutofit/>
                              </wps:bodyPr>
                            </wps:wsp>
                            <wps:wsp>
                              <wps:cNvPr id="644" name="Rectangle 644"/>
                              <wps:cNvSpPr/>
                              <wps:spPr>
                                <a:xfrm>
                                  <a:off x="5397" y="1390650"/>
                                  <a:ext cx="135128" cy="27025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899933E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eaVert" lIns="0" tIns="0" rIns="0" bIns="0" rtlCol="0">
                                <a:noAutofit/>
                              </wps:bodyPr>
                            </wps:wsp>
                            <wps:wsp>
                              <wps:cNvPr id="645" name="Rectangle 645"/>
                              <wps:cNvSpPr/>
                              <wps:spPr>
                                <a:xfrm>
                                  <a:off x="5397" y="1654810"/>
                                  <a:ext cx="135128" cy="27025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FF182F8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eaVert" lIns="0" tIns="0" rIns="0" bIns="0" rtlCol="0">
                                <a:noAutofit/>
                              </wps:bodyPr>
                            </wps:wsp>
                            <wps:wsp>
                              <wps:cNvPr id="646" name="Rectangle 646"/>
                              <wps:cNvSpPr/>
                              <wps:spPr>
                                <a:xfrm>
                                  <a:off x="5397" y="1916684"/>
                                  <a:ext cx="135128" cy="27025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E5D26FA" w14:textId="77777777" w:rsidR="002D30DF" w:rsidRDefault="004132F5">
                                    <w:pPr>
                                      <w:spacing w:after="160"/>
                                      <w:ind w:left="0" w:righ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eaVert" lIns="0" tIns="0" rIns="0" bIns="0" rtlCol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832" name="Picture 832"/>
                                <pic:cNvPicPr/>
                              </pic:nvPicPr>
                              <pic:blipFill>
                                <a:blip r:embed="rId4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45720"/>
                                  <a:ext cx="929640" cy="673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34" name="Picture 834"/>
                                <pic:cNvPicPr/>
                              </pic:nvPicPr>
                              <pic:blipFill>
                                <a:blip r:embed="rId4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858520" y="27940"/>
                                  <a:ext cx="929640" cy="673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36" name="Picture 836"/>
                                <pic:cNvPicPr/>
                              </pic:nvPicPr>
                              <pic:blipFill>
                                <a:blip r:embed="rId4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719580" y="0"/>
                                  <a:ext cx="927100" cy="673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38" name="Picture 838"/>
                                <pic:cNvPicPr/>
                              </pic:nvPicPr>
                              <pic:blipFill>
                                <a:blip r:embed="rId4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5400" y="708660"/>
                                  <a:ext cx="927100" cy="673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40" name="Picture 840"/>
                                <pic:cNvPicPr/>
                              </pic:nvPicPr>
                              <pic:blipFill>
                                <a:blip r:embed="rId4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952500" y="746760"/>
                                  <a:ext cx="929640" cy="673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42" name="Picture 842"/>
                                <pic:cNvPicPr/>
                              </pic:nvPicPr>
                              <pic:blipFill>
                                <a:blip r:embed="rId4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841500" y="721360"/>
                                  <a:ext cx="927100" cy="673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44" name="Picture 844"/>
                                <pic:cNvPicPr/>
                              </pic:nvPicPr>
                              <pic:blipFill>
                                <a:blip r:embed="rId4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01320" y="1397000"/>
                                  <a:ext cx="929640" cy="673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46" name="Picture 846"/>
                                <pic:cNvPicPr/>
                              </pic:nvPicPr>
                              <pic:blipFill>
                                <a:blip r:embed="rId4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452880" y="1356360"/>
                                  <a:ext cx="927100" cy="673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A2CF226" id="Group 13501" o:spid="_x0000_s1071" style="width:218pt;height:159pt;mso-position-horizontal-relative:char;mso-position-vertical-relative:line" coordsize="27686,2119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">
                      <v:rect id="Rectangle 639" o:spid="_x0000_s1072" style="position:absolute;left:53;top:720;width:1352;height:27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" filled="f" stroked="f">
                        <v:textbox style="layout-flow:vertical-ideographic" inset="0,0,0,0">
                          <w:txbxContent>
                            <w:p w14:paraId="4C24E6CB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640" o:spid="_x0000_s1073" style="position:absolute;left:53;top:3361;width:1352;height:27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" filled="f" stroked="f">
                        <v:textbox style="layout-flow:vertical-ideographic" inset="0,0,0,0">
                          <w:txbxContent>
                            <w:p w14:paraId="0644BA27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641" o:spid="_x0000_s1074" style="position:absolute;left:53;top:6003;width:1352;height:27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" filled="f" stroked="f">
                        <v:textbox style="layout-flow:vertical-ideographic" inset="0,0,0,0">
                          <w:txbxContent>
                            <w:p w14:paraId="1F95A295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642" o:spid="_x0000_s1075" style="position:absolute;left:53;top:8623;width:1352;height:27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" filled="f" stroked="f">
                        <v:textbox style="layout-flow:vertical-ideographic" inset="0,0,0,0">
                          <w:txbxContent>
                            <w:p w14:paraId="5061E1EC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643" o:spid="_x0000_s1076" style="position:absolute;left:53;top:11264;width:1352;height:27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" filled="f" stroked="f">
                        <v:textbox style="layout-flow:vertical-ideographic" inset="0,0,0,0">
                          <w:txbxContent>
                            <w:p w14:paraId="65EC58DC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644" o:spid="_x0000_s1077" style="position:absolute;left:53;top:13906;width:1352;height:27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" filled="f" stroked="f">
                        <v:textbox style="layout-flow:vertical-ideographic" inset="0,0,0,0">
                          <w:txbxContent>
                            <w:p w14:paraId="7899933E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645" o:spid="_x0000_s1078" style="position:absolute;left:53;top:16548;width:1352;height:27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" filled="f" stroked="f">
                        <v:textbox style="layout-flow:vertical-ideographic" inset="0,0,0,0">
                          <w:txbxContent>
                            <w:p w14:paraId="7FF182F8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646" o:spid="_x0000_s1079" style="position:absolute;left:53;top:19166;width:1352;height:27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" filled="f" stroked="f">
                        <v:textbox style="layout-flow:vertical-ideographic" inset="0,0,0,0">
                          <w:txbxContent>
                            <w:p w14:paraId="2E5D26FA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Picture 832" o:spid="_x0000_s1080" type="#_x0000_t75" style="position:absolute;top:457;width:9296;height:67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">
                        <v:imagedata r:id="rId43" o:title=""/>
                      </v:shape>
                      <v:shape id="Picture 834" o:spid="_x0000_s1081" type="#_x0000_t75" style="position:absolute;left:8585;top:279;width:9296;height:67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">
                        <v:imagedata r:id="rId43" o:title=""/>
                      </v:shape>
                      <v:shape id="Picture 836" o:spid="_x0000_s1082" type="#_x0000_t75" style="position:absolute;left:17195;width:9271;height:67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">
                        <v:imagedata r:id="rId43" o:title=""/>
                      </v:shape>
                      <v:shape id="Picture 838" o:spid="_x0000_s1083" type="#_x0000_t75" style="position:absolute;left:254;top:7086;width:9271;height:67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">
                        <v:imagedata r:id="rId43" o:title=""/>
                      </v:shape>
                      <v:shape id="Picture 840" o:spid="_x0000_s1084" type="#_x0000_t75" style="position:absolute;left:9525;top:7467;width:9296;height:67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">
                        <v:imagedata r:id="rId43" o:title=""/>
                      </v:shape>
                      <v:shape id="Picture 842" o:spid="_x0000_s1085" type="#_x0000_t75" style="position:absolute;left:18415;top:7213;width:9271;height:67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">
                        <v:imagedata r:id="rId43" o:title=""/>
                      </v:shape>
                      <v:shape id="Picture 844" o:spid="_x0000_s1086" type="#_x0000_t75" style="position:absolute;left:4013;top:13970;width:9296;height:67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">
                        <v:imagedata r:id="rId43" o:title=""/>
                      </v:shape>
                      <v:shape id="Picture 846" o:spid="_x0000_s1087" type="#_x0000_t75" style="position:absolute;left:14528;top:13563;width:9271;height:67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">
                        <v:imagedata r:id="rId43" o:title=""/>
                      </v:shape>
                      <w10:anchorlock/>
                    </v:group>
                  </w:pict>
                </mc:Fallback>
              </mc:AlternateContent>
            </w:r>
            <w:r>
              <w:t xml:space="preserve"> </w:t>
            </w:r>
          </w:p>
        </w:tc>
        <w:tc>
          <w:tcPr>
            <w:tcW w:w="5054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2F7DDDA" w14:textId="77777777" w:rsidR="002D30DF" w:rsidRDefault="004132F5">
            <w:pPr>
              <w:spacing w:after="448"/>
              <w:ind w:left="222" w:right="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A3BDAD7" wp14:editId="05473C75">
                      <wp:extent cx="2809240" cy="495300"/>
                      <wp:effectExtent l="0" t="0" r="0" b="0"/>
                      <wp:docPr id="13564" name="Group 1356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809240" cy="495300"/>
                                <a:chOff x="0" y="0"/>
                                <a:chExt cx="2809240" cy="4953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848" name="Picture 848"/>
                                <pic:cNvPicPr/>
                              </pic:nvPicPr>
                              <pic:blipFill>
                                <a:blip r:embed="rId4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25400"/>
                                  <a:ext cx="47244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50" name="Picture 850"/>
                                <pic:cNvPicPr/>
                              </pic:nvPicPr>
                              <pic:blipFill>
                                <a:blip r:embed="rId4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69900" y="0"/>
                                  <a:ext cx="46990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52" name="Picture 852"/>
                                <pic:cNvPicPr/>
                              </pic:nvPicPr>
                              <pic:blipFill>
                                <a:blip r:embed="rId4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980440" y="0"/>
                                  <a:ext cx="46990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54" name="Picture 854"/>
                                <pic:cNvPicPr/>
                              </pic:nvPicPr>
                              <pic:blipFill>
                                <a:blip r:embed="rId4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465580" y="0"/>
                                  <a:ext cx="46990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56" name="Picture 856"/>
                                <pic:cNvPicPr/>
                              </pic:nvPicPr>
                              <pic:blipFill>
                                <a:blip r:embed="rId4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894840" y="0"/>
                                  <a:ext cx="46990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58" name="Picture 858"/>
                                <pic:cNvPicPr/>
                              </pic:nvPicPr>
                              <pic:blipFill>
                                <a:blip r:embed="rId4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339340" y="0"/>
                                  <a:ext cx="46990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3564" style="width:221.2pt;height:39pt;mso-position-horizontal-relative:char;mso-position-vertical-relative:line" coordsize="28092,4953">
                      <v:shape id="Picture 848" style="position:absolute;width:4724;height:4699;left:0;top:254;" filled="f">
                        <v:imagedata r:id="rId45"/>
                      </v:shape>
                      <v:shape id="Picture 850" style="position:absolute;width:4699;height:4699;left:4699;top:0;" filled="f">
                        <v:imagedata r:id="rId45"/>
                      </v:shape>
                      <v:shape id="Picture 852" style="position:absolute;width:4699;height:4699;left:9804;top:0;" filled="f">
                        <v:imagedata r:id="rId45"/>
                      </v:shape>
                      <v:shape id="Picture 854" style="position:absolute;width:4699;height:4699;left:14655;top:0;" filled="f">
                        <v:imagedata r:id="rId45"/>
                      </v:shape>
                      <v:shape id="Picture 856" style="position:absolute;width:4699;height:4699;left:18948;top:0;" filled="f">
                        <v:imagedata r:id="rId45"/>
                      </v:shape>
                      <v:shape id="Picture 858" style="position:absolute;width:4699;height:4699;left:23393;top:0;" filled="f">
                        <v:imagedata r:id="rId45"/>
                      </v:shape>
                    </v:group>
                  </w:pict>
                </mc:Fallback>
              </mc:AlternateContent>
            </w:r>
          </w:p>
          <w:p w14:paraId="2A06F1A0" w14:textId="77777777" w:rsidR="002D30DF" w:rsidRDefault="004132F5">
            <w:pPr>
              <w:spacing w:after="0"/>
              <w:ind w:left="178" w:right="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8E6F985" wp14:editId="6FFF32D0">
                      <wp:extent cx="2809240" cy="495300"/>
                      <wp:effectExtent l="0" t="0" r="0" b="0"/>
                      <wp:docPr id="13568" name="Group 1356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809240" cy="495300"/>
                                <a:chOff x="0" y="0"/>
                                <a:chExt cx="2809240" cy="4953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860" name="Picture 860"/>
                                <pic:cNvPicPr/>
                              </pic:nvPicPr>
                              <pic:blipFill>
                                <a:blip r:embed="rId4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25400"/>
                                  <a:ext cx="46990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62" name="Picture 862"/>
                                <pic:cNvPicPr/>
                              </pic:nvPicPr>
                              <pic:blipFill>
                                <a:blip r:embed="rId4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67360" y="0"/>
                                  <a:ext cx="472440" cy="4724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64" name="Picture 864"/>
                                <pic:cNvPicPr/>
                              </pic:nvPicPr>
                              <pic:blipFill>
                                <a:blip r:embed="rId4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980440" y="0"/>
                                  <a:ext cx="46990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66" name="Picture 866"/>
                                <pic:cNvPicPr/>
                              </pic:nvPicPr>
                              <pic:blipFill>
                                <a:blip r:embed="rId4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463040" y="0"/>
                                  <a:ext cx="472440" cy="4724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68" name="Picture 868"/>
                                <pic:cNvPicPr/>
                              </pic:nvPicPr>
                              <pic:blipFill>
                                <a:blip r:embed="rId4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894840" y="0"/>
                                  <a:ext cx="469900" cy="4724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70" name="Picture 870"/>
                                <pic:cNvPicPr/>
                              </pic:nvPicPr>
                              <pic:blipFill>
                                <a:blip r:embed="rId4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336800" y="0"/>
                                  <a:ext cx="472440" cy="4724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3568" style="width:221.2pt;height:39pt;mso-position-horizontal-relative:char;mso-position-vertical-relative:line" coordsize="28092,4953">
                      <v:shape id="Picture 860" style="position:absolute;width:4699;height:4699;left:0;top:254;" filled="f">
                        <v:imagedata r:id="rId45"/>
                      </v:shape>
                      <v:shape id="Picture 862" style="position:absolute;width:4724;height:4724;left:4673;top:0;" filled="f">
                        <v:imagedata r:id="rId45"/>
                      </v:shape>
                      <v:shape id="Picture 864" style="position:absolute;width:4699;height:4699;left:9804;top:0;" filled="f">
                        <v:imagedata r:id="rId45"/>
                      </v:shape>
                      <v:shape id="Picture 866" style="position:absolute;width:4724;height:4724;left:14630;top:0;" filled="f">
                        <v:imagedata r:id="rId45"/>
                      </v:shape>
                      <v:shape id="Picture 868" style="position:absolute;width:4699;height:4724;left:18948;top:0;" filled="f">
                        <v:imagedata r:id="rId45"/>
                      </v:shape>
                      <v:shape id="Picture 870" style="position:absolute;width:4724;height:4724;left:23368;top:0;" filled="f">
                        <v:imagedata r:id="rId45"/>
                      </v:shape>
                    </v:group>
                  </w:pict>
                </mc:Fallback>
              </mc:AlternateContent>
            </w:r>
          </w:p>
        </w:tc>
      </w:tr>
      <w:tr w:rsidR="002D30DF" w14:paraId="74DE864D" w14:textId="77777777" w:rsidTr="00C06846">
        <w:trPr>
          <w:trHeight w:val="977"/>
        </w:trPr>
        <w:tc>
          <w:tcPr>
            <w:tcW w:w="25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DAC30BF" w14:textId="0CAB89A2" w:rsidR="002D30DF" w:rsidRDefault="004132F5">
            <w:pPr>
              <w:spacing w:after="0"/>
              <w:ind w:left="8" w:right="0" w:firstLine="0"/>
            </w:pPr>
            <w:proofErr w:type="spellStart"/>
            <w:r>
              <w:t>数字</w:t>
            </w:r>
            <w:proofErr w:type="spellEnd"/>
            <w:r>
              <w:t>：</w:t>
            </w:r>
          </w:p>
        </w:tc>
        <w:tc>
          <w:tcPr>
            <w:tcW w:w="25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1D6EDDF" w14:textId="43F8F9DC" w:rsidR="002D30DF" w:rsidRDefault="004132F5">
            <w:pPr>
              <w:spacing w:after="0"/>
              <w:ind w:left="8" w:right="0" w:firstLine="0"/>
            </w:pPr>
            <w:proofErr w:type="spellStart"/>
            <w:r>
              <w:t>文字</w:t>
            </w:r>
            <w:proofErr w:type="spellEnd"/>
            <w:r>
              <w:t>：</w:t>
            </w:r>
          </w:p>
        </w:tc>
        <w:tc>
          <w:tcPr>
            <w:tcW w:w="25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D705FBA" w14:textId="77777777" w:rsidR="002D30DF" w:rsidRDefault="004132F5">
            <w:pPr>
              <w:spacing w:after="0"/>
              <w:ind w:left="8" w:right="0" w:firstLine="0"/>
            </w:pPr>
            <w:proofErr w:type="spellStart"/>
            <w:r>
              <w:t>数字</w:t>
            </w:r>
            <w:proofErr w:type="spellEnd"/>
            <w:r>
              <w:t xml:space="preserve">： </w:t>
            </w:r>
          </w:p>
        </w:tc>
        <w:tc>
          <w:tcPr>
            <w:tcW w:w="252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7D97DEC" w14:textId="77777777" w:rsidR="002D30DF" w:rsidRDefault="004132F5">
            <w:pPr>
              <w:spacing w:after="0"/>
              <w:ind w:left="8" w:right="0" w:firstLine="0"/>
            </w:pPr>
            <w:proofErr w:type="spellStart"/>
            <w:r>
              <w:t>文字</w:t>
            </w:r>
            <w:proofErr w:type="spellEnd"/>
            <w:r>
              <w:t xml:space="preserve">： </w:t>
            </w:r>
          </w:p>
          <w:p w14:paraId="7B1522A1" w14:textId="0BDDD24D" w:rsidR="00A24E84" w:rsidRDefault="00A24E84">
            <w:pPr>
              <w:spacing w:after="0"/>
              <w:ind w:left="8" w:right="0" w:firstLine="0"/>
            </w:pPr>
          </w:p>
        </w:tc>
      </w:tr>
    </w:tbl>
    <w:p w14:paraId="17D33614" w14:textId="77777777" w:rsidR="002D30DF" w:rsidRDefault="004132F5">
      <w:pPr>
        <w:spacing w:after="0"/>
        <w:ind w:left="361" w:right="0" w:firstLine="0"/>
      </w:pPr>
      <w:r>
        <w:t xml:space="preserve"> </w:t>
      </w:r>
    </w:p>
    <w:tbl>
      <w:tblPr>
        <w:tblStyle w:val="TableGrid"/>
        <w:tblW w:w="10104" w:type="dxa"/>
        <w:tblInd w:w="365" w:type="dxa"/>
        <w:tblCellMar>
          <w:top w:w="49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2525"/>
        <w:gridCol w:w="2525"/>
        <w:gridCol w:w="2525"/>
        <w:gridCol w:w="2529"/>
      </w:tblGrid>
      <w:tr w:rsidR="002D30DF" w14:paraId="0A92CA59" w14:textId="77777777">
        <w:trPr>
          <w:trHeight w:val="3745"/>
        </w:trPr>
        <w:tc>
          <w:tcPr>
            <w:tcW w:w="5050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CCE6BB8" w14:textId="20BCD1C2" w:rsidR="002D30DF" w:rsidRDefault="007D49C0">
            <w:pPr>
              <w:spacing w:after="0"/>
              <w:ind w:left="0" w:right="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anchor distT="0" distB="0" distL="114300" distR="114300" simplePos="0" relativeHeight="251658240" behindDoc="0" locked="0" layoutInCell="1" allowOverlap="1" wp14:anchorId="2C4D4B0D" wp14:editId="445956E1">
                      <wp:simplePos x="0" y="0"/>
                      <wp:positionH relativeFrom="column">
                        <wp:posOffset>103505</wp:posOffset>
                      </wp:positionH>
                      <wp:positionV relativeFrom="paragraph">
                        <wp:posOffset>276225</wp:posOffset>
                      </wp:positionV>
                      <wp:extent cx="2819400" cy="1732280"/>
                      <wp:effectExtent l="0" t="0" r="0" b="0"/>
                      <wp:wrapSquare wrapText="bothSides"/>
                      <wp:docPr id="12212" name="Group 122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819400" cy="1732280"/>
                                <a:chOff x="0" y="0"/>
                                <a:chExt cx="2819400" cy="173228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872" name="Picture 872"/>
                                <pic:cNvPicPr/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540" y="27940"/>
                                  <a:ext cx="599440" cy="5765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74" name="Picture 874"/>
                                <pic:cNvPicPr/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584200"/>
                                  <a:ext cx="599440" cy="5765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76" name="Picture 876"/>
                                <pic:cNvPicPr/>
                              </pic:nvPicPr>
                              <pic:blipFill>
                                <a:blip r:embed="rId4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540" y="1155700"/>
                                  <a:ext cx="596900" cy="5765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78" name="Picture 878"/>
                                <pic:cNvPicPr/>
                              </pic:nvPicPr>
                              <pic:blipFill>
                                <a:blip r:embed="rId4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53720" y="20320"/>
                                  <a:ext cx="599440" cy="5791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80" name="Picture 880"/>
                                <pic:cNvPicPr/>
                              </pic:nvPicPr>
                              <pic:blipFill>
                                <a:blip r:embed="rId4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51180" y="576580"/>
                                  <a:ext cx="599440" cy="5791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82" name="Picture 882"/>
                                <pic:cNvPicPr/>
                              </pic:nvPicPr>
                              <pic:blipFill>
                                <a:blip r:embed="rId4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53720" y="1148080"/>
                                  <a:ext cx="596900" cy="5791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84" name="Picture 884"/>
                                <pic:cNvPicPr/>
                              </pic:nvPicPr>
                              <pic:blipFill>
                                <a:blip r:embed="rId4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132840" y="0"/>
                                  <a:ext cx="596900" cy="5765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86" name="Picture 886"/>
                                <pic:cNvPicPr/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130300" y="556260"/>
                                  <a:ext cx="599440" cy="5765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88" name="Picture 888"/>
                                <pic:cNvPicPr/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130300" y="1127760"/>
                                  <a:ext cx="599440" cy="5765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90" name="Picture 890"/>
                                <pic:cNvPicPr/>
                              </pic:nvPicPr>
                              <pic:blipFill>
                                <a:blip r:embed="rId4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656080" y="20320"/>
                                  <a:ext cx="599440" cy="5791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92" name="Picture 892"/>
                                <pic:cNvPicPr/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653540" y="576580"/>
                                  <a:ext cx="599440" cy="5765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94" name="Picture 894"/>
                                <pic:cNvPicPr/>
                              </pic:nvPicPr>
                              <pic:blipFill>
                                <a:blip r:embed="rId4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656080" y="1148080"/>
                                  <a:ext cx="599440" cy="5791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96" name="Picture 896"/>
                                <pic:cNvPicPr/>
                              </pic:nvPicPr>
                              <pic:blipFill>
                                <a:blip r:embed="rId4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222500" y="15240"/>
                                  <a:ext cx="596900" cy="5765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98" name="Picture 898"/>
                                <pic:cNvPicPr/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219960" y="571500"/>
                                  <a:ext cx="599440" cy="5765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00" name="Picture 900"/>
                                <pic:cNvPicPr/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219960" y="1143000"/>
                                  <a:ext cx="599440" cy="5765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AA5121E" id="Group 12212" o:spid="_x0000_s1026" style="position:absolute;margin-left:8.15pt;margin-top:21.75pt;width:222pt;height:136.4pt;z-index:251658240" coordsize="28194,173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">
                      <v:shape id="Picture 872" o:spid="_x0000_s1027" type="#_x0000_t75" style="position:absolute;left:25;top:279;width:5994;height:5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">
                        <v:imagedata r:id="rId50" o:title=""/>
                      </v:shape>
                      <v:shape id="Picture 874" o:spid="_x0000_s1028" type="#_x0000_t75" style="position:absolute;top:5842;width:5994;height:57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">
                        <v:imagedata r:id="rId50" o:title=""/>
                      </v:shape>
                      <v:shape id="Picture 876" o:spid="_x0000_s1029" type="#_x0000_t75" style="position:absolute;left:25;top:11557;width:5969;height:57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">
                        <v:imagedata r:id="rId51" o:title=""/>
                      </v:shape>
                      <v:shape id="Picture 878" o:spid="_x0000_s1030" type="#_x0000_t75" style="position:absolute;left:5537;top:203;width:5994;height:57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">
                        <v:imagedata r:id="rId52" o:title=""/>
                      </v:shape>
                      <v:shape id="Picture 880" o:spid="_x0000_s1031" type="#_x0000_t75" style="position:absolute;left:5511;top:5765;width:5995;height:5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">
                        <v:imagedata r:id="rId52" o:title=""/>
                      </v:shape>
                      <v:shape id="Picture 882" o:spid="_x0000_s1032" type="#_x0000_t75" style="position:absolute;left:5537;top:11480;width:5969;height:5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">
                        <v:imagedata r:id="rId53" o:title=""/>
                      </v:shape>
                      <v:shape id="Picture 884" o:spid="_x0000_s1033" type="#_x0000_t75" style="position:absolute;left:11328;width:5969;height:57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">
                        <v:imagedata r:id="rId51" o:title=""/>
                      </v:shape>
                      <v:shape id="Picture 886" o:spid="_x0000_s1034" type="#_x0000_t75" style="position:absolute;left:11303;top:5562;width:5994;height:5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">
                        <v:imagedata r:id="rId50" o:title=""/>
                      </v:shape>
                      <v:shape id="Picture 888" o:spid="_x0000_s1035" type="#_x0000_t75" style="position:absolute;left:11303;top:11277;width:5994;height:5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">
                        <v:imagedata r:id="rId50" o:title=""/>
                      </v:shape>
                      <v:shape id="Picture 890" o:spid="_x0000_s1036" type="#_x0000_t75" style="position:absolute;left:16560;top:203;width:5995;height:57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">
                        <v:imagedata r:id="rId52" o:title=""/>
                      </v:shape>
                      <v:shape id="Picture 892" o:spid="_x0000_s1037" type="#_x0000_t75" style="position:absolute;left:16535;top:5765;width:5994;height:5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">
                        <v:imagedata r:id="rId50" o:title=""/>
                      </v:shape>
                      <v:shape id="Picture 894" o:spid="_x0000_s1038" type="#_x0000_t75" style="position:absolute;left:16560;top:11480;width:5995;height:5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">
                        <v:imagedata r:id="rId52" o:title=""/>
                      </v:shape>
                      <v:shape id="Picture 896" o:spid="_x0000_s1039" type="#_x0000_t75" style="position:absolute;left:22225;top:152;width:5969;height:5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">
                        <v:imagedata r:id="rId51" o:title=""/>
                      </v:shape>
                      <v:shape id="Picture 898" o:spid="_x0000_s1040" type="#_x0000_t75" style="position:absolute;left:22199;top:5715;width:5995;height:57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">
                        <v:imagedata r:id="rId50" o:title=""/>
                      </v:shape>
                      <v:shape id="Picture 900" o:spid="_x0000_s1041" type="#_x0000_t75" style="position:absolute;left:22199;top:11430;width:5995;height:57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">
                        <v:imagedata r:id="rId50" o:title=""/>
                      </v:shape>
                      <w10:wrap type="square"/>
                    </v:group>
                  </w:pict>
                </mc:Fallback>
              </mc:AlternateContent>
            </w:r>
          </w:p>
          <w:p w14:paraId="769FE301" w14:textId="68821941" w:rsidR="002D30DF" w:rsidRDefault="004132F5">
            <w:pPr>
              <w:spacing w:after="0"/>
              <w:ind w:left="0" w:right="0" w:firstLine="0"/>
            </w:pPr>
            <w:r>
              <w:t xml:space="preserve"> </w:t>
            </w:r>
          </w:p>
        </w:tc>
        <w:tc>
          <w:tcPr>
            <w:tcW w:w="5054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ED4867C" w14:textId="6F5FE1B8" w:rsidR="002D30DF" w:rsidRDefault="002D30DF">
            <w:pPr>
              <w:spacing w:after="0"/>
              <w:ind w:left="0" w:right="0" w:firstLine="0"/>
            </w:pPr>
          </w:p>
          <w:p w14:paraId="6A383D41" w14:textId="77777777" w:rsidR="002D30DF" w:rsidRDefault="004132F5">
            <w:pPr>
              <w:spacing w:after="0"/>
              <w:ind w:left="978" w:right="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EC57166" wp14:editId="279C3B6F">
                      <wp:extent cx="1783080" cy="1668780"/>
                      <wp:effectExtent l="0" t="0" r="0" b="0"/>
                      <wp:docPr id="12304" name="Group 1230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783080" cy="1668780"/>
                                <a:chOff x="0" y="0"/>
                                <a:chExt cx="1783080" cy="166878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02" name="Picture 902"/>
                                <pic:cNvPicPr/>
                              </pic:nvPicPr>
                              <pic:blipFill>
                                <a:blip r:embed="rId5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10161"/>
                                  <a:ext cx="320040" cy="16535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04" name="Picture 904"/>
                                <pic:cNvPicPr/>
                              </pic:nvPicPr>
                              <pic:blipFill>
                                <a:blip r:embed="rId5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63220" y="0"/>
                                  <a:ext cx="320040" cy="16535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06" name="Picture 906"/>
                                <pic:cNvPicPr/>
                              </pic:nvPicPr>
                              <pic:blipFill>
                                <a:blip r:embed="rId5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723900" y="0"/>
                                  <a:ext cx="320040" cy="16535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08" name="Picture 908"/>
                                <pic:cNvPicPr/>
                              </pic:nvPicPr>
                              <pic:blipFill>
                                <a:blip r:embed="rId5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099820" y="15240"/>
                                  <a:ext cx="320040" cy="16535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10" name="Picture 910"/>
                                <pic:cNvPicPr/>
                              </pic:nvPicPr>
                              <pic:blipFill>
                                <a:blip r:embed="rId5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463040" y="15240"/>
                                  <a:ext cx="320040" cy="16535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2304" style="width:140.4pt;height:131.4pt;mso-position-horizontal-relative:char;mso-position-vertical-relative:line" coordsize="17830,16687">
                      <v:shape id="Picture 902" style="position:absolute;width:3200;height:16535;left:0;top:101;" filled="f">
                        <v:imagedata r:id="rId55"/>
                      </v:shape>
                      <v:shape id="Picture 904" style="position:absolute;width:3200;height:16535;left:3632;top:0;" filled="f">
                        <v:imagedata r:id="rId55"/>
                      </v:shape>
                      <v:shape id="Picture 906" style="position:absolute;width:3200;height:16535;left:7239;top:0;" filled="f">
                        <v:imagedata r:id="rId55"/>
                      </v:shape>
                      <v:shape id="Picture 908" style="position:absolute;width:3200;height:16535;left:10998;top:152;" filled="f">
                        <v:imagedata r:id="rId55"/>
                      </v:shape>
                      <v:shape id="Picture 910" style="position:absolute;width:3200;height:16535;left:14630;top:152;" filled="f">
                        <v:imagedata r:id="rId55"/>
                      </v:shape>
                    </v:group>
                  </w:pict>
                </mc:Fallback>
              </mc:AlternateContent>
            </w:r>
          </w:p>
        </w:tc>
      </w:tr>
      <w:tr w:rsidR="002D30DF" w14:paraId="041FD020" w14:textId="77777777" w:rsidTr="00104FB8">
        <w:trPr>
          <w:trHeight w:val="909"/>
        </w:trPr>
        <w:tc>
          <w:tcPr>
            <w:tcW w:w="25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C6962BE" w14:textId="77777777" w:rsidR="002D30DF" w:rsidRDefault="004132F5">
            <w:pPr>
              <w:spacing w:after="0"/>
              <w:ind w:left="0" w:right="0" w:firstLine="0"/>
            </w:pPr>
            <w:proofErr w:type="spellStart"/>
            <w:r>
              <w:t>数字</w:t>
            </w:r>
            <w:proofErr w:type="spellEnd"/>
            <w:r>
              <w:t xml:space="preserve">： </w:t>
            </w:r>
          </w:p>
        </w:tc>
        <w:tc>
          <w:tcPr>
            <w:tcW w:w="25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1FDE585" w14:textId="77777777" w:rsidR="002D30DF" w:rsidRDefault="004132F5">
            <w:pPr>
              <w:spacing w:after="0"/>
              <w:ind w:left="0" w:right="0" w:firstLine="0"/>
            </w:pPr>
            <w:proofErr w:type="spellStart"/>
            <w:r>
              <w:t>文字</w:t>
            </w:r>
            <w:proofErr w:type="spellEnd"/>
            <w:r>
              <w:t xml:space="preserve">： </w:t>
            </w:r>
          </w:p>
        </w:tc>
        <w:tc>
          <w:tcPr>
            <w:tcW w:w="25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45AF8A1" w14:textId="77777777" w:rsidR="002D30DF" w:rsidRDefault="004132F5">
            <w:pPr>
              <w:spacing w:after="0"/>
              <w:ind w:left="0" w:right="0" w:firstLine="0"/>
            </w:pPr>
            <w:proofErr w:type="spellStart"/>
            <w:r>
              <w:t>数字</w:t>
            </w:r>
            <w:proofErr w:type="spellEnd"/>
            <w:r>
              <w:t xml:space="preserve">： </w:t>
            </w:r>
          </w:p>
        </w:tc>
        <w:tc>
          <w:tcPr>
            <w:tcW w:w="252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101261B" w14:textId="77777777" w:rsidR="002D30DF" w:rsidRDefault="004132F5">
            <w:pPr>
              <w:spacing w:after="0"/>
              <w:ind w:left="0" w:right="0" w:firstLine="0"/>
            </w:pPr>
            <w:proofErr w:type="spellStart"/>
            <w:r>
              <w:t>文字</w:t>
            </w:r>
            <w:proofErr w:type="spellEnd"/>
            <w:r>
              <w:t xml:space="preserve">： </w:t>
            </w:r>
          </w:p>
        </w:tc>
      </w:tr>
    </w:tbl>
    <w:p w14:paraId="538007D5" w14:textId="3178667B" w:rsidR="002D30DF" w:rsidRDefault="004132F5">
      <w:pPr>
        <w:spacing w:after="0"/>
        <w:ind w:left="361" w:right="0" w:firstLine="0"/>
      </w:pPr>
      <w:r>
        <w:t xml:space="preserve"> </w:t>
      </w:r>
    </w:p>
    <w:tbl>
      <w:tblPr>
        <w:tblStyle w:val="TableGrid"/>
        <w:tblW w:w="10164" w:type="dxa"/>
        <w:tblInd w:w="365" w:type="dxa"/>
        <w:tblCellMar>
          <w:top w:w="49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2540"/>
        <w:gridCol w:w="2540"/>
        <w:gridCol w:w="2540"/>
        <w:gridCol w:w="2544"/>
      </w:tblGrid>
      <w:tr w:rsidR="002D30DF" w14:paraId="60041AC8" w14:textId="77777777" w:rsidTr="00A24E84">
        <w:trPr>
          <w:trHeight w:val="2772"/>
        </w:trPr>
        <w:tc>
          <w:tcPr>
            <w:tcW w:w="5080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1B956A9" w14:textId="2DBBC46C" w:rsidR="002D30DF" w:rsidRDefault="00A24E84">
            <w:pPr>
              <w:spacing w:after="0"/>
              <w:ind w:left="0" w:right="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anchor distT="0" distB="0" distL="114300" distR="114300" simplePos="0" relativeHeight="251667456" behindDoc="0" locked="0" layoutInCell="1" allowOverlap="1" wp14:anchorId="6D4F3802" wp14:editId="0019982B">
                      <wp:simplePos x="0" y="0"/>
                      <wp:positionH relativeFrom="column">
                        <wp:posOffset>363855</wp:posOffset>
                      </wp:positionH>
                      <wp:positionV relativeFrom="paragraph">
                        <wp:posOffset>263525</wp:posOffset>
                      </wp:positionV>
                      <wp:extent cx="2407920" cy="1314450"/>
                      <wp:effectExtent l="0" t="0" r="0" b="0"/>
                      <wp:wrapSquare wrapText="bothSides"/>
                      <wp:docPr id="12856" name="Group 1285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07920" cy="1314450"/>
                                <a:chOff x="0" y="0"/>
                                <a:chExt cx="2821940" cy="207264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12" name="Picture 912"/>
                                <pic:cNvPicPr/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177800"/>
                                  <a:ext cx="48514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14" name="Picture 914"/>
                                <pic:cNvPicPr/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63880" y="5080"/>
                                  <a:ext cx="48514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16" name="Picture 916"/>
                                <pic:cNvPicPr/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155700" y="172720"/>
                                  <a:ext cx="48260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18" name="Picture 918"/>
                                <pic:cNvPicPr/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719580" y="0"/>
                                  <a:ext cx="48514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20" name="Picture 920"/>
                                <pic:cNvPicPr/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319020" y="172720"/>
                                  <a:ext cx="48514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22" name="Picture 922"/>
                                <pic:cNvPicPr/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0320" y="711200"/>
                                  <a:ext cx="48260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24" name="Picture 924"/>
                                <pic:cNvPicPr/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84200" y="523240"/>
                                  <a:ext cx="48260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26" name="Picture 926"/>
                                <pic:cNvPicPr/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173480" y="706120"/>
                                  <a:ext cx="48514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28" name="Picture 928"/>
                                <pic:cNvPicPr/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765300" y="505460"/>
                                  <a:ext cx="48514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30" name="Picture 930"/>
                                <pic:cNvPicPr/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339340" y="706120"/>
                                  <a:ext cx="48260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32" name="Picture 932"/>
                                <pic:cNvPicPr/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2700" y="1254760"/>
                                  <a:ext cx="48260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34" name="Picture 934"/>
                                <pic:cNvPicPr/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84200" y="1041400"/>
                                  <a:ext cx="48260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36" name="Picture 936"/>
                                <pic:cNvPicPr/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168400" y="1252221"/>
                                  <a:ext cx="48260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38" name="Picture 938"/>
                                <pic:cNvPicPr/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760220" y="1064260"/>
                                  <a:ext cx="48260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40" name="Picture 940"/>
                                <pic:cNvPicPr/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331720" y="1252221"/>
                                  <a:ext cx="48260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42" name="Picture 942"/>
                                <pic:cNvPicPr/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96900" y="1602740"/>
                                  <a:ext cx="48260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44" name="Picture 944"/>
                                <pic:cNvPicPr/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744980" y="1595121"/>
                                  <a:ext cx="485140" cy="469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68A6013" id="Group 12856" o:spid="_x0000_s1026" style="position:absolute;margin-left:28.65pt;margin-top:20.75pt;width:189.6pt;height:103.5pt;z-index:251667456;mso-width-relative:margin;mso-height-relative:margin" coordsize="28219,2072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">
                      <v:shape id="Picture 912" o:spid="_x0000_s1027" type="#_x0000_t75" style="position:absolute;top:1778;width:4851;height:4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">
                        <v:imagedata r:id="rId57" o:title=""/>
                      </v:shape>
                      <v:shape id="Picture 914" o:spid="_x0000_s1028" type="#_x0000_t75" style="position:absolute;left:5638;top:50;width:4852;height:4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">
                        <v:imagedata r:id="rId57" o:title=""/>
                      </v:shape>
                      <v:shape id="Picture 916" o:spid="_x0000_s1029" type="#_x0000_t75" style="position:absolute;left:11557;top:1727;width:4826;height:4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">
                        <v:imagedata r:id="rId57" o:title=""/>
                      </v:shape>
                      <v:shape id="Picture 918" o:spid="_x0000_s1030" type="#_x0000_t75" style="position:absolute;left:17195;width:4852;height:4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">
                        <v:imagedata r:id="rId57" o:title=""/>
                      </v:shape>
                      <v:shape id="Picture 920" o:spid="_x0000_s1031" type="#_x0000_t75" style="position:absolute;left:23190;top:1727;width:4851;height:4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">
                        <v:imagedata r:id="rId57" o:title=""/>
                      </v:shape>
                      <v:shape id="Picture 922" o:spid="_x0000_s1032" type="#_x0000_t75" style="position:absolute;left:203;top:7112;width:4826;height:4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">
                        <v:imagedata r:id="rId57" o:title=""/>
                      </v:shape>
                      <v:shape id="Picture 924" o:spid="_x0000_s1033" type="#_x0000_t75" style="position:absolute;left:5842;top:5232;width:4826;height:4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">
                        <v:imagedata r:id="rId57" o:title=""/>
                      </v:shape>
                      <v:shape id="Picture 926" o:spid="_x0000_s1034" type="#_x0000_t75" style="position:absolute;left:11734;top:7061;width:4852;height:4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">
                        <v:imagedata r:id="rId57" o:title=""/>
                      </v:shape>
                      <v:shape id="Picture 928" o:spid="_x0000_s1035" type="#_x0000_t75" style="position:absolute;left:17653;top:5054;width:4851;height:4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">
                        <v:imagedata r:id="rId57" o:title=""/>
                      </v:shape>
                      <v:shape id="Picture 930" o:spid="_x0000_s1036" type="#_x0000_t75" style="position:absolute;left:23393;top:7061;width:4826;height:4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">
                        <v:imagedata r:id="rId57" o:title=""/>
                      </v:shape>
                      <v:shape id="Picture 932" o:spid="_x0000_s1037" type="#_x0000_t75" style="position:absolute;left:127;top:12547;width:4826;height:4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">
                        <v:imagedata r:id="rId57" o:title=""/>
                      </v:shape>
                      <v:shape id="Picture 934" o:spid="_x0000_s1038" type="#_x0000_t75" style="position:absolute;left:5842;top:10414;width:4826;height:4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">
                        <v:imagedata r:id="rId57" o:title=""/>
                      </v:shape>
                      <v:shape id="Picture 936" o:spid="_x0000_s1039" type="#_x0000_t75" style="position:absolute;left:11684;top:12522;width:4826;height:4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">
                        <v:imagedata r:id="rId57" o:title=""/>
                      </v:shape>
                      <v:shape id="Picture 938" o:spid="_x0000_s1040" type="#_x0000_t75" style="position:absolute;left:17602;top:10642;width:4826;height:4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">
                        <v:imagedata r:id="rId57" o:title=""/>
                      </v:shape>
                      <v:shape id="Picture 940" o:spid="_x0000_s1041" type="#_x0000_t75" style="position:absolute;left:23317;top:12522;width:4826;height:4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">
                        <v:imagedata r:id="rId57" o:title=""/>
                      </v:shape>
                      <v:shape id="Picture 942" o:spid="_x0000_s1042" type="#_x0000_t75" style="position:absolute;left:5969;top:16027;width:4826;height:4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">
                        <v:imagedata r:id="rId57" o:title=""/>
                      </v:shape>
                      <v:shape id="Picture 944" o:spid="_x0000_s1043" type="#_x0000_t75" style="position:absolute;left:17449;top:15951;width:4852;height:4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">
                        <v:imagedata r:id="rId57" o:title=""/>
                      </v:shape>
                      <w10:wrap type="square"/>
                    </v:group>
                  </w:pict>
                </mc:Fallback>
              </mc:AlternateContent>
            </w:r>
            <w:r w:rsidR="004132F5">
              <w:t xml:space="preserve"> </w:t>
            </w:r>
          </w:p>
          <w:p w14:paraId="6E3E7AE4" w14:textId="1CE6F500" w:rsidR="002D30DF" w:rsidRDefault="004132F5">
            <w:pPr>
              <w:spacing w:after="0"/>
              <w:ind w:left="0" w:right="0" w:firstLine="0"/>
            </w:pPr>
            <w:r>
              <w:t xml:space="preserve"> </w:t>
            </w:r>
          </w:p>
          <w:p w14:paraId="6DFD7370" w14:textId="1188988D" w:rsidR="002D30DF" w:rsidRDefault="004132F5">
            <w:pPr>
              <w:spacing w:after="0"/>
              <w:ind w:left="0" w:right="0" w:firstLine="0"/>
            </w:pPr>
            <w:r>
              <w:t xml:space="preserve"> </w:t>
            </w:r>
          </w:p>
          <w:p w14:paraId="2F427E35" w14:textId="77777777" w:rsidR="002D30DF" w:rsidRDefault="004132F5">
            <w:pPr>
              <w:spacing w:after="0"/>
              <w:ind w:left="0" w:right="0" w:firstLine="0"/>
            </w:pPr>
            <w:r>
              <w:t xml:space="preserve"> </w:t>
            </w:r>
          </w:p>
          <w:p w14:paraId="24F08E19" w14:textId="77777777" w:rsidR="002D30DF" w:rsidRDefault="004132F5">
            <w:pPr>
              <w:spacing w:after="0"/>
              <w:ind w:left="0" w:right="0" w:firstLine="0"/>
            </w:pPr>
            <w:r>
              <w:t xml:space="preserve"> </w:t>
            </w:r>
          </w:p>
          <w:p w14:paraId="3B881C90" w14:textId="77777777" w:rsidR="002D30DF" w:rsidRDefault="004132F5">
            <w:pPr>
              <w:spacing w:after="0"/>
              <w:ind w:left="0" w:right="0" w:firstLine="0"/>
            </w:pPr>
            <w:r>
              <w:t xml:space="preserve"> </w:t>
            </w:r>
          </w:p>
          <w:p w14:paraId="78F9C487" w14:textId="684911CC" w:rsidR="002D30DF" w:rsidRDefault="004132F5">
            <w:pPr>
              <w:spacing w:after="0"/>
              <w:ind w:left="0" w:right="0" w:firstLine="0"/>
            </w:pPr>
            <w:r>
              <w:t xml:space="preserve"> </w:t>
            </w:r>
          </w:p>
        </w:tc>
        <w:tc>
          <w:tcPr>
            <w:tcW w:w="5084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0F573F8" w14:textId="3E5F5477" w:rsidR="002D30DF" w:rsidRDefault="0013566F">
            <w:pPr>
              <w:spacing w:after="0"/>
              <w:ind w:left="0" w:right="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anchor distT="0" distB="0" distL="114300" distR="114300" simplePos="0" relativeHeight="251683840" behindDoc="0" locked="0" layoutInCell="1" allowOverlap="1" wp14:anchorId="7470424A" wp14:editId="5F2F44CB">
                      <wp:simplePos x="0" y="0"/>
                      <wp:positionH relativeFrom="column">
                        <wp:posOffset>167005</wp:posOffset>
                      </wp:positionH>
                      <wp:positionV relativeFrom="paragraph">
                        <wp:posOffset>7571</wp:posOffset>
                      </wp:positionV>
                      <wp:extent cx="2447925" cy="381000"/>
                      <wp:effectExtent l="0" t="0" r="9525" b="0"/>
                      <wp:wrapSquare wrapText="bothSides"/>
                      <wp:docPr id="12983" name="Group 1298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47925" cy="381000"/>
                                <a:chOff x="0" y="0"/>
                                <a:chExt cx="2689860" cy="46228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46" name="Picture 946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19100" cy="429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48" name="Picture 948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72440" y="5080"/>
                                  <a:ext cx="419100" cy="429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50" name="Picture 950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942340" y="5080"/>
                                  <a:ext cx="419100" cy="429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52" name="Picture 952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386840" y="30480"/>
                                  <a:ext cx="419100" cy="4318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54" name="Picture 954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805940" y="30480"/>
                                  <a:ext cx="419100" cy="4318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56" name="Picture 956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270760" y="5080"/>
                                  <a:ext cx="419100" cy="429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4BEE975" id="Group 12983" o:spid="_x0000_s1026" style="position:absolute;margin-left:13.15pt;margin-top:.6pt;width:192.75pt;height:30pt;z-index:251683840" coordsize="26898,462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">
                      <v:shape id="Picture 946" o:spid="_x0000_s1027" type="#_x0000_t75" style="position:absolute;width:4191;height:4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">
                        <v:imagedata r:id="rId59" o:title=""/>
                      </v:shape>
                      <v:shape id="Picture 948" o:spid="_x0000_s1028" type="#_x0000_t75" style="position:absolute;left:4724;top:50;width:4191;height:4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">
                        <v:imagedata r:id="rId59" o:title=""/>
                      </v:shape>
                      <v:shape id="Picture 950" o:spid="_x0000_s1029" type="#_x0000_t75" style="position:absolute;left:9423;top:50;width:4191;height:4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">
                        <v:imagedata r:id="rId59" o:title=""/>
                      </v:shape>
                      <v:shape id="Picture 952" o:spid="_x0000_s1030" type="#_x0000_t75" style="position:absolute;left:13868;top:304;width:4191;height:43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">
                        <v:imagedata r:id="rId59" o:title=""/>
                      </v:shape>
                      <v:shape id="Picture 954" o:spid="_x0000_s1031" type="#_x0000_t75" style="position:absolute;left:18059;top:304;width:4191;height:43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">
                        <v:imagedata r:id="rId59" o:title=""/>
                      </v:shape>
                      <v:shape id="Picture 956" o:spid="_x0000_s1032" type="#_x0000_t75" style="position:absolute;left:22707;top:50;width:4191;height:4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">
                        <v:imagedata r:id="rId59" o:title=""/>
                      </v:shape>
                      <w10:wrap type="square"/>
                    </v:group>
                  </w:pict>
                </mc:Fallback>
              </mc:AlternateContent>
            </w:r>
            <w:r w:rsidR="004132F5">
              <w:t xml:space="preserve"> </w:t>
            </w:r>
          </w:p>
          <w:p w14:paraId="036EAD91" w14:textId="359C3119" w:rsidR="002D30DF" w:rsidRDefault="004132F5">
            <w:pPr>
              <w:spacing w:after="76"/>
              <w:ind w:left="234" w:right="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2EB8EF9" wp14:editId="1D7730FA">
                      <wp:extent cx="2533650" cy="400050"/>
                      <wp:effectExtent l="0" t="0" r="0" b="0"/>
                      <wp:docPr id="12984" name="Group 1298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33650" cy="400050"/>
                                <a:chOff x="0" y="0"/>
                                <a:chExt cx="2689860" cy="46228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58" name="Picture 958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19100" cy="429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60" name="Picture 960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72440" y="5080"/>
                                  <a:ext cx="419100" cy="429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62" name="Picture 962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942340" y="5080"/>
                                  <a:ext cx="419100" cy="429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64" name="Picture 964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386840" y="33020"/>
                                  <a:ext cx="419100" cy="429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66" name="Picture 966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805940" y="33020"/>
                                  <a:ext cx="419100" cy="429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68" name="Picture 968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270760" y="5080"/>
                                  <a:ext cx="419100" cy="429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E2237E5" id="Group 12984" o:spid="_x0000_s1026" style="width:199.5pt;height:31.5pt;mso-position-horizontal-relative:char;mso-position-vertical-relative:line" coordsize="26898,462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">
                      <v:shape id="Picture 958" o:spid="_x0000_s1027" type="#_x0000_t75" style="position:absolute;width:4191;height:4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">
                        <v:imagedata r:id="rId60" o:title=""/>
                      </v:shape>
                      <v:shape id="Picture 960" o:spid="_x0000_s1028" type="#_x0000_t75" style="position:absolute;left:4724;top:50;width:4191;height:4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">
                        <v:imagedata r:id="rId60" o:title=""/>
                      </v:shape>
                      <v:shape id="Picture 962" o:spid="_x0000_s1029" type="#_x0000_t75" style="position:absolute;left:9423;top:50;width:4191;height:4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">
                        <v:imagedata r:id="rId60" o:title=""/>
                      </v:shape>
                      <v:shape id="Picture 964" o:spid="_x0000_s1030" type="#_x0000_t75" style="position:absolute;left:13868;top:330;width:4191;height:4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">
                        <v:imagedata r:id="rId60" o:title=""/>
                      </v:shape>
                      <v:shape id="Picture 966" o:spid="_x0000_s1031" type="#_x0000_t75" style="position:absolute;left:18059;top:330;width:4191;height:4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">
                        <v:imagedata r:id="rId60" o:title=""/>
                      </v:shape>
                      <v:shape id="Picture 968" o:spid="_x0000_s1032" type="#_x0000_t75" style="position:absolute;left:22707;top:50;width:4191;height:4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">
                        <v:imagedata r:id="rId60" o:title=""/>
                      </v:shape>
                      <w10:anchorlock/>
                    </v:group>
                  </w:pict>
                </mc:Fallback>
              </mc:AlternateContent>
            </w:r>
          </w:p>
          <w:p w14:paraId="48053731" w14:textId="77777777" w:rsidR="002D30DF" w:rsidRDefault="004132F5">
            <w:pPr>
              <w:spacing w:after="120"/>
              <w:ind w:left="234" w:right="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E8A8C82" wp14:editId="38FC506F">
                      <wp:extent cx="2533650" cy="371475"/>
                      <wp:effectExtent l="0" t="0" r="0" b="9525"/>
                      <wp:docPr id="12985" name="Group 1298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33650" cy="371475"/>
                                <a:chOff x="0" y="0"/>
                                <a:chExt cx="2689860" cy="46228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70" name="Picture 970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19100" cy="429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72" name="Picture 972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72440" y="5080"/>
                                  <a:ext cx="419100" cy="429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74" name="Picture 974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942340" y="5080"/>
                                  <a:ext cx="419100" cy="429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76" name="Picture 976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386840" y="33020"/>
                                  <a:ext cx="419100" cy="429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78" name="Picture 978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805940" y="33020"/>
                                  <a:ext cx="419100" cy="429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80" name="Picture 980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270760" y="5080"/>
                                  <a:ext cx="419100" cy="429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A51329F" id="Group 12985" o:spid="_x0000_s1026" style="width:199.5pt;height:29.25pt;mso-position-horizontal-relative:char;mso-position-vertical-relative:line" coordsize="26898,462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">
                      <v:shape id="Picture 970" o:spid="_x0000_s1027" type="#_x0000_t75" style="position:absolute;width:4191;height:4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">
                        <v:imagedata r:id="rId60" o:title=""/>
                      </v:shape>
                      <v:shape id="Picture 972" o:spid="_x0000_s1028" type="#_x0000_t75" style="position:absolute;left:4724;top:50;width:4191;height:4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">
                        <v:imagedata r:id="rId60" o:title=""/>
                      </v:shape>
                      <v:shape id="Picture 974" o:spid="_x0000_s1029" type="#_x0000_t75" style="position:absolute;left:9423;top:50;width:4191;height:4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">
                        <v:imagedata r:id="rId60" o:title=""/>
                      </v:shape>
                      <v:shape id="Picture 976" o:spid="_x0000_s1030" type="#_x0000_t75" style="position:absolute;left:13868;top:330;width:4191;height:4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">
                        <v:imagedata r:id="rId60" o:title=""/>
                      </v:shape>
                      <v:shape id="Picture 978" o:spid="_x0000_s1031" type="#_x0000_t75" style="position:absolute;left:18059;top:330;width:4191;height:4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">
                        <v:imagedata r:id="rId60" o:title=""/>
                      </v:shape>
                      <v:shape id="Picture 980" o:spid="_x0000_s1032" type="#_x0000_t75" style="position:absolute;left:22707;top:50;width:4191;height:4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">
                        <v:imagedata r:id="rId60" o:title=""/>
                      </v:shape>
                      <w10:anchorlock/>
                    </v:group>
                  </w:pict>
                </mc:Fallback>
              </mc:AlternateContent>
            </w:r>
          </w:p>
          <w:p w14:paraId="0B233064" w14:textId="1C4C28C2" w:rsidR="00A24E84" w:rsidRPr="00A24E84" w:rsidRDefault="004132F5" w:rsidP="00A24E84">
            <w:pPr>
              <w:spacing w:after="0"/>
              <w:ind w:left="250" w:right="0" w:firstLine="0"/>
              <w:rPr>
                <w:noProof/>
                <w:sz w:val="22"/>
              </w:rPr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7710ECC" wp14:editId="4E4E20FC">
                      <wp:extent cx="2552700" cy="342900"/>
                      <wp:effectExtent l="0" t="0" r="0" b="0"/>
                      <wp:docPr id="12986" name="Group 1298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52700" cy="342900"/>
                                <a:chOff x="0" y="0"/>
                                <a:chExt cx="2689860" cy="46228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82" name="Picture 982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19100" cy="429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84" name="Picture 984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72440" y="5080"/>
                                  <a:ext cx="419100" cy="429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86" name="Picture 986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942340" y="5080"/>
                                  <a:ext cx="419100" cy="429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88" name="Picture 988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386840" y="33020"/>
                                  <a:ext cx="419100" cy="429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90" name="Picture 990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805940" y="33020"/>
                                  <a:ext cx="419100" cy="429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92" name="Picture 992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270760" y="5080"/>
                                  <a:ext cx="419100" cy="429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7327E17" id="Group 12986" o:spid="_x0000_s1026" style="width:201pt;height:27pt;mso-position-horizontal-relative:char;mso-position-vertical-relative:line" coordsize="26898,462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">
                      <v:shape id="Picture 982" o:spid="_x0000_s1027" type="#_x0000_t75" style="position:absolute;width:4191;height:4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">
                        <v:imagedata r:id="rId60" o:title=""/>
                      </v:shape>
                      <v:shape id="Picture 984" o:spid="_x0000_s1028" type="#_x0000_t75" style="position:absolute;left:4724;top:50;width:4191;height:4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">
                        <v:imagedata r:id="rId60" o:title=""/>
                      </v:shape>
                      <v:shape id="Picture 986" o:spid="_x0000_s1029" type="#_x0000_t75" style="position:absolute;left:9423;top:50;width:4191;height:4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">
                        <v:imagedata r:id="rId60" o:title=""/>
                      </v:shape>
                      <v:shape id="Picture 988" o:spid="_x0000_s1030" type="#_x0000_t75" style="position:absolute;left:13868;top:330;width:4191;height:4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">
                        <v:imagedata r:id="rId60" o:title=""/>
                      </v:shape>
                      <v:shape id="Picture 990" o:spid="_x0000_s1031" type="#_x0000_t75" style="position:absolute;left:18059;top:330;width:4191;height:4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">
                        <v:imagedata r:id="rId60" o:title=""/>
                      </v:shape>
                      <v:shape id="Picture 992" o:spid="_x0000_s1032" type="#_x0000_t75" style="position:absolute;left:22707;top:50;width:4191;height:4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">
                        <v:imagedata r:id="rId60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D30DF" w14:paraId="41C92BFC" w14:textId="77777777" w:rsidTr="00C06846">
        <w:trPr>
          <w:trHeight w:val="943"/>
        </w:trPr>
        <w:tc>
          <w:tcPr>
            <w:tcW w:w="254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8845C2D" w14:textId="77777777" w:rsidR="002D30DF" w:rsidRDefault="004132F5">
            <w:pPr>
              <w:spacing w:after="0"/>
              <w:ind w:left="0" w:right="0" w:firstLine="0"/>
            </w:pPr>
            <w:proofErr w:type="spellStart"/>
            <w:r>
              <w:t>数字</w:t>
            </w:r>
            <w:proofErr w:type="spellEnd"/>
            <w:r>
              <w:t xml:space="preserve">： </w:t>
            </w:r>
          </w:p>
        </w:tc>
        <w:tc>
          <w:tcPr>
            <w:tcW w:w="254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810E996" w14:textId="77777777" w:rsidR="002D30DF" w:rsidRDefault="004132F5">
            <w:pPr>
              <w:spacing w:after="0"/>
              <w:ind w:left="0" w:right="0" w:firstLine="0"/>
            </w:pPr>
            <w:proofErr w:type="spellStart"/>
            <w:r>
              <w:t>文字</w:t>
            </w:r>
            <w:proofErr w:type="spellEnd"/>
            <w:r>
              <w:t xml:space="preserve">： </w:t>
            </w:r>
          </w:p>
          <w:p w14:paraId="28D0E4F1" w14:textId="02DA3431" w:rsidR="00A24E84" w:rsidRDefault="00A24E84">
            <w:pPr>
              <w:spacing w:after="0"/>
              <w:ind w:left="0" w:right="0" w:firstLine="0"/>
            </w:pPr>
          </w:p>
        </w:tc>
        <w:tc>
          <w:tcPr>
            <w:tcW w:w="254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0EBCD09" w14:textId="77777777" w:rsidR="002D30DF" w:rsidRDefault="004132F5">
            <w:pPr>
              <w:spacing w:after="0"/>
              <w:ind w:left="0" w:right="0" w:firstLine="0"/>
            </w:pPr>
            <w:proofErr w:type="spellStart"/>
            <w:r>
              <w:t>数字</w:t>
            </w:r>
            <w:proofErr w:type="spellEnd"/>
            <w:r>
              <w:t xml:space="preserve">： </w:t>
            </w:r>
          </w:p>
        </w:tc>
        <w:tc>
          <w:tcPr>
            <w:tcW w:w="25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125CA28" w14:textId="77777777" w:rsidR="002D30DF" w:rsidRDefault="004132F5">
            <w:pPr>
              <w:spacing w:after="0"/>
              <w:ind w:left="0" w:right="0" w:firstLine="0"/>
            </w:pPr>
            <w:proofErr w:type="spellStart"/>
            <w:r>
              <w:t>文字</w:t>
            </w:r>
            <w:proofErr w:type="spellEnd"/>
            <w:r>
              <w:t xml:space="preserve">： </w:t>
            </w:r>
          </w:p>
        </w:tc>
      </w:tr>
    </w:tbl>
    <w:p w14:paraId="3FFD1975" w14:textId="2F49F54A" w:rsidR="002D30DF" w:rsidRPr="002271B4" w:rsidRDefault="004132F5" w:rsidP="009C7404">
      <w:pPr>
        <w:spacing w:after="160"/>
        <w:ind w:left="0" w:right="0" w:firstLine="0"/>
        <w:rPr>
          <w:rFonts w:ascii="SimSun" w:eastAsia="SimSun" w:hAnsi="SimSun"/>
          <w:sz w:val="28"/>
          <w:szCs w:val="20"/>
        </w:rPr>
      </w:pPr>
      <w:proofErr w:type="spellStart"/>
      <w:r w:rsidRPr="002271B4">
        <w:rPr>
          <w:rFonts w:ascii="SimSun" w:eastAsia="SimSun" w:hAnsi="SimSun"/>
          <w:sz w:val="28"/>
          <w:szCs w:val="20"/>
        </w:rPr>
        <w:t>填一填</w:t>
      </w:r>
      <w:proofErr w:type="spellEnd"/>
      <w:r w:rsidR="00C06846" w:rsidRPr="002271B4">
        <w:rPr>
          <w:rFonts w:ascii="SimSun" w:eastAsia="SimSun" w:hAnsi="SimSun" w:cs="MS Gothic" w:hint="eastAsia"/>
          <w:sz w:val="28"/>
          <w:szCs w:val="20"/>
          <w:lang w:eastAsia="zh-CN"/>
        </w:rPr>
        <w:t>。</w:t>
      </w:r>
      <w:r w:rsidRPr="002271B4">
        <w:rPr>
          <w:rFonts w:ascii="SimSun" w:eastAsia="SimSun" w:hAnsi="SimSun"/>
          <w:sz w:val="28"/>
          <w:szCs w:val="20"/>
        </w:rPr>
        <w:t xml:space="preserve"> </w:t>
      </w:r>
    </w:p>
    <w:p w14:paraId="67EDCEB4" w14:textId="77777777" w:rsidR="002D30DF" w:rsidRDefault="00C06846" w:rsidP="002461E0">
      <w:pPr>
        <w:spacing w:after="325"/>
        <w:ind w:left="2" w:right="0" w:firstLine="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CC08E3" wp14:editId="4FB1FB83">
                <wp:simplePos x="0" y="0"/>
                <wp:positionH relativeFrom="column">
                  <wp:posOffset>4468455</wp:posOffset>
                </wp:positionH>
                <wp:positionV relativeFrom="paragraph">
                  <wp:posOffset>2136140</wp:posOffset>
                </wp:positionV>
                <wp:extent cx="1001903" cy="531861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1903" cy="53186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28A97D1" w14:textId="511F62EF" w:rsidR="00C06846" w:rsidRPr="00C06846" w:rsidRDefault="00C06846" w:rsidP="00C06846">
                            <w:pPr>
                              <w:spacing w:after="160"/>
                              <w:ind w:left="0" w:right="0" w:firstLine="0"/>
                              <w:jc w:val="center"/>
                              <w:rPr>
                                <w:rFonts w:ascii="MS Gothic" w:eastAsia="DengXian" w:hAnsi="MS Gothic" w:cs="MS Gothic"/>
                                <w:lang w:eastAsia="zh-CN"/>
                              </w:rPr>
                            </w:pPr>
                            <w:r>
                              <w:rPr>
                                <w:rFonts w:ascii="MS Gothic" w:eastAsia="MS Gothic" w:hAnsi="MS Gothic" w:cs="MS Gothic" w:hint="eastAsia"/>
                                <w:lang w:eastAsia="zh-CN"/>
                              </w:rPr>
                              <w:t>比</w:t>
                            </w:r>
                            <w:r>
                              <w:rPr>
                                <w:rFonts w:ascii="MS Gothic" w:eastAsia="DengXian" w:hAnsi="MS Gothic" w:cs="MS Gothic" w:hint="eastAsia"/>
                                <w:lang w:eastAsia="zh-CN"/>
                              </w:rPr>
                              <w:t>1</w:t>
                            </w:r>
                            <w:r>
                              <w:rPr>
                                <w:rFonts w:ascii="MS Gothic" w:eastAsia="DengXian" w:hAnsi="MS Gothic" w:cs="MS Gothic"/>
                                <w:lang w:eastAsia="zh-CN"/>
                              </w:rPr>
                              <w:t>0</w:t>
                            </w:r>
                            <w:r>
                              <w:rPr>
                                <w:rFonts w:ascii="MS Gothic" w:eastAsia="DengXian" w:hAnsi="MS Gothic" w:cs="MS Gothic" w:hint="eastAsia"/>
                                <w:lang w:eastAsia="zh-CN"/>
                              </w:rPr>
                              <w:t>大的数目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CC08E3" id="Rectangle 1" o:spid="_x0000_s1088" style="position:absolute;left:0;text-align:left;margin-left:351.85pt;margin-top:168.2pt;width:78.9pt;height:41.9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" filled="f" stroked="f">
                <v:textbox inset="0,0,0,0">
                  <w:txbxContent>
                    <w:p w14:paraId="628A97D1" w14:textId="511F62EF" w:rsidR="00C06846" w:rsidRPr="00C06846" w:rsidRDefault="00C06846" w:rsidP="00C06846">
                      <w:pPr>
                        <w:spacing w:after="160"/>
                        <w:ind w:left="0" w:right="0" w:firstLine="0"/>
                        <w:jc w:val="center"/>
                        <w:rPr>
                          <w:rFonts w:ascii="MS Gothic" w:eastAsia="DengXian" w:hAnsi="MS Gothic" w:cs="MS Gothic"/>
                          <w:lang w:eastAsia="zh-CN"/>
                        </w:rPr>
                      </w:pPr>
                      <w:r>
                        <w:rPr>
                          <w:rFonts w:ascii="MS Gothic" w:eastAsia="MS Gothic" w:hAnsi="MS Gothic" w:cs="MS Gothic" w:hint="eastAsia"/>
                          <w:lang w:eastAsia="zh-CN"/>
                        </w:rPr>
                        <w:t>比</w:t>
                      </w:r>
                      <w:r>
                        <w:rPr>
                          <w:rFonts w:ascii="MS Gothic" w:eastAsia="DengXian" w:hAnsi="MS Gothic" w:cs="MS Gothic" w:hint="eastAsia"/>
                          <w:lang w:eastAsia="zh-CN"/>
                        </w:rPr>
                        <w:t>1</w:t>
                      </w:r>
                      <w:r>
                        <w:rPr>
                          <w:rFonts w:ascii="MS Gothic" w:eastAsia="DengXian" w:hAnsi="MS Gothic" w:cs="MS Gothic"/>
                          <w:lang w:eastAsia="zh-CN"/>
                        </w:rPr>
                        <w:t>0</w:t>
                      </w:r>
                      <w:r>
                        <w:rPr>
                          <w:rFonts w:ascii="MS Gothic" w:eastAsia="DengXian" w:hAnsi="MS Gothic" w:cs="MS Gothic" w:hint="eastAsia"/>
                          <w:lang w:eastAsia="zh-CN"/>
                        </w:rPr>
                        <w:t>大的数目</w:t>
                      </w:r>
                    </w:p>
                  </w:txbxContent>
                </v:textbox>
              </v:rect>
            </w:pict>
          </mc:Fallback>
        </mc:AlternateContent>
      </w:r>
      <w:r w:rsidR="004132F5">
        <w:rPr>
          <w:noProof/>
          <w:sz w:val="22"/>
        </w:rPr>
        <mc:AlternateContent>
          <mc:Choice Requires="wpg">
            <w:drawing>
              <wp:inline distT="0" distB="0" distL="0" distR="0" wp14:anchorId="11D86091" wp14:editId="51C736B5">
                <wp:extent cx="6535420" cy="4058920"/>
                <wp:effectExtent l="0" t="0" r="17780" b="17780"/>
                <wp:docPr id="13105" name="Group 13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35420" cy="4058920"/>
                          <a:chOff x="0" y="0"/>
                          <a:chExt cx="6535420" cy="4058920"/>
                        </a:xfrm>
                      </wpg:grpSpPr>
                      <wps:wsp>
                        <wps:cNvPr id="1042" name="Shape 1042"/>
                        <wps:cNvSpPr/>
                        <wps:spPr>
                          <a:xfrm>
                            <a:off x="0" y="779780"/>
                            <a:ext cx="3200400" cy="32791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00400" h="3279140">
                                <a:moveTo>
                                  <a:pt x="0" y="1639570"/>
                                </a:moveTo>
                                <a:cubicBezTo>
                                  <a:pt x="0" y="734060"/>
                                  <a:pt x="716432" y="0"/>
                                  <a:pt x="1600200" y="0"/>
                                </a:cubicBezTo>
                                <a:cubicBezTo>
                                  <a:pt x="2483993" y="0"/>
                                  <a:pt x="3200400" y="734060"/>
                                  <a:pt x="3200400" y="1639570"/>
                                </a:cubicBezTo>
                                <a:cubicBezTo>
                                  <a:pt x="3200400" y="2545080"/>
                                  <a:pt x="2483993" y="3279140"/>
                                  <a:pt x="1600200" y="3279140"/>
                                </a:cubicBezTo>
                                <a:cubicBezTo>
                                  <a:pt x="716432" y="3279140"/>
                                  <a:pt x="0" y="2545080"/>
                                  <a:pt x="0" y="1639570"/>
                                </a:cubicBezTo>
                                <a:close/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3" name="Shape 1043"/>
                        <wps:cNvSpPr/>
                        <wps:spPr>
                          <a:xfrm>
                            <a:off x="873760" y="1724660"/>
                            <a:ext cx="1437640" cy="14503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37640" h="1450340">
                                <a:moveTo>
                                  <a:pt x="718820" y="0"/>
                                </a:moveTo>
                                <a:cubicBezTo>
                                  <a:pt x="1115822" y="0"/>
                                  <a:pt x="1437640" y="324612"/>
                                  <a:pt x="1437640" y="725170"/>
                                </a:cubicBezTo>
                                <a:cubicBezTo>
                                  <a:pt x="1437640" y="1125728"/>
                                  <a:pt x="1115822" y="1450340"/>
                                  <a:pt x="718820" y="1450340"/>
                                </a:cubicBezTo>
                                <a:cubicBezTo>
                                  <a:pt x="321818" y="1450340"/>
                                  <a:pt x="0" y="1125728"/>
                                  <a:pt x="0" y="725170"/>
                                </a:cubicBezTo>
                                <a:cubicBezTo>
                                  <a:pt x="0" y="324612"/>
                                  <a:pt x="321818" y="0"/>
                                  <a:pt x="71882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4" name="Shape 1044"/>
                        <wps:cNvSpPr/>
                        <wps:spPr>
                          <a:xfrm>
                            <a:off x="873760" y="1724660"/>
                            <a:ext cx="1437640" cy="14503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37640" h="1450340">
                                <a:moveTo>
                                  <a:pt x="0" y="725170"/>
                                </a:moveTo>
                                <a:cubicBezTo>
                                  <a:pt x="0" y="324612"/>
                                  <a:pt x="321818" y="0"/>
                                  <a:pt x="718820" y="0"/>
                                </a:cubicBezTo>
                                <a:cubicBezTo>
                                  <a:pt x="1115822" y="0"/>
                                  <a:pt x="1437640" y="324612"/>
                                  <a:pt x="1437640" y="725170"/>
                                </a:cubicBezTo>
                                <a:cubicBezTo>
                                  <a:pt x="1437640" y="1125728"/>
                                  <a:pt x="1115822" y="1450340"/>
                                  <a:pt x="718820" y="1450340"/>
                                </a:cubicBezTo>
                                <a:cubicBezTo>
                                  <a:pt x="321818" y="1450340"/>
                                  <a:pt x="0" y="1125728"/>
                                  <a:pt x="0" y="725170"/>
                                </a:cubicBezTo>
                                <a:close/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6" name="Rectangle 1046"/>
                        <wps:cNvSpPr/>
                        <wps:spPr>
                          <a:xfrm>
                            <a:off x="1152771" y="2201830"/>
                            <a:ext cx="1001903" cy="5318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DF959B" w14:textId="1812ED3A" w:rsidR="002D30DF" w:rsidRPr="00C06846" w:rsidRDefault="00C06846" w:rsidP="00C06846">
                              <w:pPr>
                                <w:spacing w:after="160"/>
                                <w:ind w:left="0" w:right="0" w:firstLine="0"/>
                                <w:jc w:val="center"/>
                                <w:rPr>
                                  <w:rFonts w:ascii="MS Gothic" w:eastAsia="DengXian" w:hAnsi="MS Gothic" w:cs="MS Gothic"/>
                                  <w:lang w:eastAsia="zh-CN"/>
                                </w:rPr>
                              </w:pPr>
                              <w:r>
                                <w:rPr>
                                  <w:rFonts w:ascii="MS Gothic" w:eastAsia="MS Gothic" w:hAnsi="MS Gothic" w:cs="MS Gothic" w:hint="eastAsia"/>
                                  <w:lang w:eastAsia="zh-CN"/>
                                </w:rPr>
                                <w:t>比</w:t>
                              </w:r>
                              <w:r>
                                <w:rPr>
                                  <w:rFonts w:ascii="MS Gothic" w:eastAsia="DengXian" w:hAnsi="MS Gothic" w:cs="MS Gothic" w:hint="eastAsia"/>
                                  <w:lang w:eastAsia="zh-CN"/>
                                </w:rPr>
                                <w:t>1</w:t>
                              </w:r>
                              <w:r>
                                <w:rPr>
                                  <w:rFonts w:ascii="MS Gothic" w:eastAsia="DengXian" w:hAnsi="MS Gothic" w:cs="MS Gothic"/>
                                  <w:lang w:eastAsia="zh-CN"/>
                                </w:rPr>
                                <w:t>0</w:t>
                              </w:r>
                              <w:r>
                                <w:rPr>
                                  <w:rFonts w:ascii="MS Gothic" w:eastAsia="DengXian" w:hAnsi="MS Gothic" w:cs="MS Gothic" w:hint="eastAsia"/>
                                  <w:lang w:eastAsia="zh-CN"/>
                                </w:rPr>
                                <w:t>小的数目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47" name="Rectangle 1047"/>
                        <wps:cNvSpPr/>
                        <wps:spPr>
                          <a:xfrm>
                            <a:off x="1764665" y="2106946"/>
                            <a:ext cx="304038" cy="3040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ADDE4A" w14:textId="7F9471A9" w:rsidR="002D30DF" w:rsidRDefault="002D30DF">
                              <w:pPr>
                                <w:spacing w:after="160"/>
                                <w:ind w:left="0" w:right="0" w:firstLine="0"/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48" name="Rectangle 1048"/>
                        <wps:cNvSpPr/>
                        <wps:spPr>
                          <a:xfrm>
                            <a:off x="1246505" y="2429653"/>
                            <a:ext cx="915154" cy="3040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92CEAB5" w14:textId="0B875E7D" w:rsidR="002D30DF" w:rsidRDefault="002D30DF">
                              <w:pPr>
                                <w:spacing w:after="160"/>
                                <w:ind w:left="0" w:right="0" w:firstLine="0"/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49" name="Rectangle 1049"/>
                        <wps:cNvSpPr/>
                        <wps:spPr>
                          <a:xfrm>
                            <a:off x="1935226" y="2429653"/>
                            <a:ext cx="152019" cy="3040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B93E02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51" name="Shape 1051"/>
                        <wps:cNvSpPr/>
                        <wps:spPr>
                          <a:xfrm>
                            <a:off x="3335020" y="726440"/>
                            <a:ext cx="3200400" cy="32816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00400" h="3281680">
                                <a:moveTo>
                                  <a:pt x="0" y="1640840"/>
                                </a:moveTo>
                                <a:cubicBezTo>
                                  <a:pt x="0" y="734568"/>
                                  <a:pt x="716407" y="0"/>
                                  <a:pt x="1600200" y="0"/>
                                </a:cubicBezTo>
                                <a:cubicBezTo>
                                  <a:pt x="2483993" y="0"/>
                                  <a:pt x="3200400" y="734568"/>
                                  <a:pt x="3200400" y="1640840"/>
                                </a:cubicBezTo>
                                <a:cubicBezTo>
                                  <a:pt x="3200400" y="2547112"/>
                                  <a:pt x="2483993" y="3281680"/>
                                  <a:pt x="1600200" y="3281680"/>
                                </a:cubicBezTo>
                                <a:cubicBezTo>
                                  <a:pt x="716407" y="3281680"/>
                                  <a:pt x="0" y="2547112"/>
                                  <a:pt x="0" y="1640840"/>
                                </a:cubicBezTo>
                                <a:close/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2" name="Shape 1052"/>
                        <wps:cNvSpPr/>
                        <wps:spPr>
                          <a:xfrm>
                            <a:off x="4208780" y="1671321"/>
                            <a:ext cx="1437640" cy="14528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37640" h="1452880">
                                <a:moveTo>
                                  <a:pt x="718820" y="0"/>
                                </a:moveTo>
                                <a:cubicBezTo>
                                  <a:pt x="1115822" y="0"/>
                                  <a:pt x="1437640" y="325247"/>
                                  <a:pt x="1437640" y="726439"/>
                                </a:cubicBezTo>
                                <a:cubicBezTo>
                                  <a:pt x="1437640" y="1127633"/>
                                  <a:pt x="1115822" y="1452880"/>
                                  <a:pt x="718820" y="1452880"/>
                                </a:cubicBezTo>
                                <a:cubicBezTo>
                                  <a:pt x="321818" y="1452880"/>
                                  <a:pt x="0" y="1127633"/>
                                  <a:pt x="0" y="726439"/>
                                </a:cubicBezTo>
                                <a:cubicBezTo>
                                  <a:pt x="0" y="325247"/>
                                  <a:pt x="321818" y="0"/>
                                  <a:pt x="71882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3" name="Shape 1053"/>
                        <wps:cNvSpPr/>
                        <wps:spPr>
                          <a:xfrm>
                            <a:off x="4208780" y="1671321"/>
                            <a:ext cx="1437640" cy="14528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37640" h="1452880">
                                <a:moveTo>
                                  <a:pt x="0" y="726439"/>
                                </a:moveTo>
                                <a:cubicBezTo>
                                  <a:pt x="0" y="325247"/>
                                  <a:pt x="321818" y="0"/>
                                  <a:pt x="718820" y="0"/>
                                </a:cubicBezTo>
                                <a:cubicBezTo>
                                  <a:pt x="1115822" y="0"/>
                                  <a:pt x="1437640" y="325247"/>
                                  <a:pt x="1437640" y="726439"/>
                                </a:cubicBezTo>
                                <a:cubicBezTo>
                                  <a:pt x="1437640" y="1127633"/>
                                  <a:pt x="1115822" y="1452880"/>
                                  <a:pt x="718820" y="1452880"/>
                                </a:cubicBezTo>
                                <a:cubicBezTo>
                                  <a:pt x="321818" y="1452880"/>
                                  <a:pt x="0" y="1127633"/>
                                  <a:pt x="0" y="726439"/>
                                </a:cubicBezTo>
                                <a:close/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8" name="Rectangle 1058"/>
                        <wps:cNvSpPr/>
                        <wps:spPr>
                          <a:xfrm>
                            <a:off x="5271135" y="2381394"/>
                            <a:ext cx="152019" cy="3040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CD0158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60" name="Shape 1060"/>
                        <wps:cNvSpPr/>
                        <wps:spPr>
                          <a:xfrm>
                            <a:off x="502920" y="12700"/>
                            <a:ext cx="551180" cy="5105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1180" h="510540">
                                <a:moveTo>
                                  <a:pt x="0" y="255270"/>
                                </a:moveTo>
                                <a:cubicBezTo>
                                  <a:pt x="0" y="114300"/>
                                  <a:pt x="123381" y="0"/>
                                  <a:pt x="275590" y="0"/>
                                </a:cubicBezTo>
                                <a:cubicBezTo>
                                  <a:pt x="427736" y="0"/>
                                  <a:pt x="551180" y="114300"/>
                                  <a:pt x="551180" y="255270"/>
                                </a:cubicBezTo>
                                <a:cubicBezTo>
                                  <a:pt x="551180" y="396240"/>
                                  <a:pt x="427736" y="510540"/>
                                  <a:pt x="275590" y="510540"/>
                                </a:cubicBezTo>
                                <a:cubicBezTo>
                                  <a:pt x="123381" y="510540"/>
                                  <a:pt x="0" y="396240"/>
                                  <a:pt x="0" y="255270"/>
                                </a:cubicBezTo>
                                <a:close/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1" name="Rectangle 1061"/>
                        <wps:cNvSpPr/>
                        <wps:spPr>
                          <a:xfrm>
                            <a:off x="734378" y="90494"/>
                            <a:ext cx="173910" cy="2857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30F02DF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w w:val="102"/>
                                  <w:sz w:val="36"/>
                                </w:rPr>
                                <w:t>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62" name="Rectangle 1062"/>
                        <wps:cNvSpPr/>
                        <wps:spPr>
                          <a:xfrm>
                            <a:off x="673354" y="71444"/>
                            <a:ext cx="86955" cy="2857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79246AD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64" name="Shape 1064"/>
                        <wps:cNvSpPr/>
                        <wps:spPr>
                          <a:xfrm>
                            <a:off x="1287780" y="0"/>
                            <a:ext cx="657860" cy="523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57860" h="523240">
                                <a:moveTo>
                                  <a:pt x="0" y="261620"/>
                                </a:moveTo>
                                <a:cubicBezTo>
                                  <a:pt x="0" y="117094"/>
                                  <a:pt x="147320" y="0"/>
                                  <a:pt x="328930" y="0"/>
                                </a:cubicBezTo>
                                <a:cubicBezTo>
                                  <a:pt x="510540" y="0"/>
                                  <a:pt x="657860" y="117094"/>
                                  <a:pt x="657860" y="261620"/>
                                </a:cubicBezTo>
                                <a:cubicBezTo>
                                  <a:pt x="657860" y="406147"/>
                                  <a:pt x="510540" y="523240"/>
                                  <a:pt x="328930" y="523240"/>
                                </a:cubicBezTo>
                                <a:cubicBezTo>
                                  <a:pt x="147320" y="523240"/>
                                  <a:pt x="0" y="406147"/>
                                  <a:pt x="0" y="261620"/>
                                </a:cubicBezTo>
                                <a:close/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5" name="Rectangle 1065"/>
                        <wps:cNvSpPr/>
                        <wps:spPr>
                          <a:xfrm>
                            <a:off x="1475105" y="90494"/>
                            <a:ext cx="270425" cy="2857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CBEE3D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spacing w:val="-2"/>
                                  <w:w w:val="94"/>
                                  <w:sz w:val="36"/>
                                </w:rPr>
                                <w:t>1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66" name="Rectangle 1066"/>
                        <wps:cNvSpPr/>
                        <wps:spPr>
                          <a:xfrm>
                            <a:off x="1718945" y="175457"/>
                            <a:ext cx="86955" cy="2857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CB9E98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68" name="Shape 1068"/>
                        <wps:cNvSpPr/>
                        <wps:spPr>
                          <a:xfrm>
                            <a:off x="2072640" y="0"/>
                            <a:ext cx="670560" cy="523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0560" h="523240">
                                <a:moveTo>
                                  <a:pt x="0" y="261620"/>
                                </a:moveTo>
                                <a:cubicBezTo>
                                  <a:pt x="0" y="117094"/>
                                  <a:pt x="150114" y="0"/>
                                  <a:pt x="335280" y="0"/>
                                </a:cubicBezTo>
                                <a:cubicBezTo>
                                  <a:pt x="520446" y="0"/>
                                  <a:pt x="670560" y="117094"/>
                                  <a:pt x="670560" y="261620"/>
                                </a:cubicBezTo>
                                <a:cubicBezTo>
                                  <a:pt x="670560" y="406147"/>
                                  <a:pt x="520446" y="523240"/>
                                  <a:pt x="335280" y="523240"/>
                                </a:cubicBezTo>
                                <a:cubicBezTo>
                                  <a:pt x="150114" y="523240"/>
                                  <a:pt x="0" y="406147"/>
                                  <a:pt x="0" y="261620"/>
                                </a:cubicBezTo>
                                <a:close/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9" name="Rectangle 1069"/>
                        <wps:cNvSpPr/>
                        <wps:spPr>
                          <a:xfrm>
                            <a:off x="2277963" y="71444"/>
                            <a:ext cx="346198" cy="2857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B8E19D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spacing w:val="-2"/>
                                  <w:w w:val="102"/>
                                  <w:sz w:val="36"/>
                                </w:rPr>
                                <w:t>2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0" name="Rectangle 1070"/>
                        <wps:cNvSpPr/>
                        <wps:spPr>
                          <a:xfrm>
                            <a:off x="2537206" y="175457"/>
                            <a:ext cx="86955" cy="2857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DFA5077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2" name="Shape 1072"/>
                        <wps:cNvSpPr/>
                        <wps:spPr>
                          <a:xfrm>
                            <a:off x="2880360" y="12700"/>
                            <a:ext cx="551180" cy="523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1180" h="523240">
                                <a:moveTo>
                                  <a:pt x="0" y="261620"/>
                                </a:moveTo>
                                <a:cubicBezTo>
                                  <a:pt x="0" y="117094"/>
                                  <a:pt x="123444" y="0"/>
                                  <a:pt x="275590" y="0"/>
                                </a:cubicBezTo>
                                <a:cubicBezTo>
                                  <a:pt x="427736" y="0"/>
                                  <a:pt x="551180" y="117094"/>
                                  <a:pt x="551180" y="261620"/>
                                </a:cubicBezTo>
                                <a:cubicBezTo>
                                  <a:pt x="551180" y="406147"/>
                                  <a:pt x="427736" y="523240"/>
                                  <a:pt x="275590" y="523240"/>
                                </a:cubicBezTo>
                                <a:cubicBezTo>
                                  <a:pt x="123444" y="523240"/>
                                  <a:pt x="0" y="406147"/>
                                  <a:pt x="0" y="261620"/>
                                </a:cubicBezTo>
                                <a:close/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3" name="Rectangle 1073"/>
                        <wps:cNvSpPr/>
                        <wps:spPr>
                          <a:xfrm>
                            <a:off x="3108325" y="111957"/>
                            <a:ext cx="150026" cy="2857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2F715B5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spacing w:val="-2"/>
                                  <w:w w:val="64"/>
                                  <w:sz w:val="36"/>
                                </w:rPr>
                                <w:t>1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4" name="Rectangle 1074"/>
                        <wps:cNvSpPr/>
                        <wps:spPr>
                          <a:xfrm>
                            <a:off x="3213100" y="188157"/>
                            <a:ext cx="86955" cy="2857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7FBDC06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6" name="Shape 1076"/>
                        <wps:cNvSpPr/>
                        <wps:spPr>
                          <a:xfrm>
                            <a:off x="3578860" y="12700"/>
                            <a:ext cx="551180" cy="5105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1180" h="510540">
                                <a:moveTo>
                                  <a:pt x="0" y="255270"/>
                                </a:moveTo>
                                <a:cubicBezTo>
                                  <a:pt x="0" y="114300"/>
                                  <a:pt x="123444" y="0"/>
                                  <a:pt x="275590" y="0"/>
                                </a:cubicBezTo>
                                <a:cubicBezTo>
                                  <a:pt x="427736" y="0"/>
                                  <a:pt x="551180" y="114300"/>
                                  <a:pt x="551180" y="255270"/>
                                </a:cubicBezTo>
                                <a:cubicBezTo>
                                  <a:pt x="551180" y="396240"/>
                                  <a:pt x="427736" y="510540"/>
                                  <a:pt x="275590" y="510540"/>
                                </a:cubicBezTo>
                                <a:cubicBezTo>
                                  <a:pt x="123444" y="510540"/>
                                  <a:pt x="0" y="396240"/>
                                  <a:pt x="0" y="255270"/>
                                </a:cubicBezTo>
                                <a:close/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7" name="Rectangle 1077"/>
                        <wps:cNvSpPr/>
                        <wps:spPr>
                          <a:xfrm>
                            <a:off x="3811270" y="100019"/>
                            <a:ext cx="173910" cy="2857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217403E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w w:val="106"/>
                                  <w:sz w:val="36"/>
                                </w:rPr>
                                <w:t>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8" name="Rectangle 1078"/>
                        <wps:cNvSpPr/>
                        <wps:spPr>
                          <a:xfrm>
                            <a:off x="3922141" y="185744"/>
                            <a:ext cx="86955" cy="2857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7E124C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80" name="Shape 1080"/>
                        <wps:cNvSpPr/>
                        <wps:spPr>
                          <a:xfrm>
                            <a:off x="4340860" y="12700"/>
                            <a:ext cx="551180" cy="523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1180" h="523240">
                                <a:moveTo>
                                  <a:pt x="0" y="261620"/>
                                </a:moveTo>
                                <a:cubicBezTo>
                                  <a:pt x="0" y="117094"/>
                                  <a:pt x="123444" y="0"/>
                                  <a:pt x="275590" y="0"/>
                                </a:cubicBezTo>
                                <a:cubicBezTo>
                                  <a:pt x="427736" y="0"/>
                                  <a:pt x="551180" y="117094"/>
                                  <a:pt x="551180" y="261620"/>
                                </a:cubicBezTo>
                                <a:cubicBezTo>
                                  <a:pt x="551180" y="406147"/>
                                  <a:pt x="427736" y="523240"/>
                                  <a:pt x="275590" y="523240"/>
                                </a:cubicBezTo>
                                <a:cubicBezTo>
                                  <a:pt x="123444" y="523240"/>
                                  <a:pt x="0" y="406147"/>
                                  <a:pt x="0" y="261620"/>
                                </a:cubicBezTo>
                                <a:close/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1" name="Rectangle 1081"/>
                        <wps:cNvSpPr/>
                        <wps:spPr>
                          <a:xfrm>
                            <a:off x="4561586" y="100019"/>
                            <a:ext cx="173910" cy="2857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EECFC33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w w:val="99"/>
                                  <w:sz w:val="36"/>
                                </w:rPr>
                                <w:t>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82" name="Rectangle 1082"/>
                        <wps:cNvSpPr/>
                        <wps:spPr>
                          <a:xfrm>
                            <a:off x="4681601" y="188157"/>
                            <a:ext cx="86955" cy="2857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EF6E2F7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84" name="Shape 1084"/>
                        <wps:cNvSpPr/>
                        <wps:spPr>
                          <a:xfrm>
                            <a:off x="5039360" y="12700"/>
                            <a:ext cx="551180" cy="523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1180" h="523240">
                                <a:moveTo>
                                  <a:pt x="0" y="261620"/>
                                </a:moveTo>
                                <a:cubicBezTo>
                                  <a:pt x="0" y="117094"/>
                                  <a:pt x="123444" y="0"/>
                                  <a:pt x="275590" y="0"/>
                                </a:cubicBezTo>
                                <a:cubicBezTo>
                                  <a:pt x="427736" y="0"/>
                                  <a:pt x="551180" y="117094"/>
                                  <a:pt x="551180" y="261620"/>
                                </a:cubicBezTo>
                                <a:cubicBezTo>
                                  <a:pt x="551180" y="406147"/>
                                  <a:pt x="427736" y="523240"/>
                                  <a:pt x="275590" y="523240"/>
                                </a:cubicBezTo>
                                <a:cubicBezTo>
                                  <a:pt x="123444" y="523240"/>
                                  <a:pt x="0" y="406147"/>
                                  <a:pt x="0" y="261620"/>
                                </a:cubicBezTo>
                                <a:close/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5" name="Rectangle 1085"/>
                        <wps:cNvSpPr/>
                        <wps:spPr>
                          <a:xfrm>
                            <a:off x="5249244" y="90494"/>
                            <a:ext cx="173910" cy="2857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717A2E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w w:val="102"/>
                                  <w:sz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86" name="Rectangle 1086"/>
                        <wps:cNvSpPr/>
                        <wps:spPr>
                          <a:xfrm>
                            <a:off x="5382895" y="188157"/>
                            <a:ext cx="86955" cy="2857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9167011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88" name="Shape 1088"/>
                        <wps:cNvSpPr/>
                        <wps:spPr>
                          <a:xfrm>
                            <a:off x="5765800" y="12700"/>
                            <a:ext cx="551180" cy="5105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1180" h="510540">
                                <a:moveTo>
                                  <a:pt x="0" y="255270"/>
                                </a:moveTo>
                                <a:cubicBezTo>
                                  <a:pt x="0" y="114300"/>
                                  <a:pt x="123444" y="0"/>
                                  <a:pt x="275590" y="0"/>
                                </a:cubicBezTo>
                                <a:cubicBezTo>
                                  <a:pt x="427736" y="0"/>
                                  <a:pt x="551180" y="114300"/>
                                  <a:pt x="551180" y="255270"/>
                                </a:cubicBezTo>
                                <a:cubicBezTo>
                                  <a:pt x="551180" y="396240"/>
                                  <a:pt x="427736" y="510540"/>
                                  <a:pt x="275590" y="510540"/>
                                </a:cubicBezTo>
                                <a:cubicBezTo>
                                  <a:pt x="123444" y="510540"/>
                                  <a:pt x="0" y="396240"/>
                                  <a:pt x="0" y="255270"/>
                                </a:cubicBezTo>
                                <a:close/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9" name="Rectangle 1089"/>
                        <wps:cNvSpPr/>
                        <wps:spPr>
                          <a:xfrm>
                            <a:off x="5928106" y="80969"/>
                            <a:ext cx="248230" cy="2857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086D60A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spacing w:val="-2"/>
                                  <w:w w:val="86"/>
                                  <w:sz w:val="36"/>
                                </w:rPr>
                                <w:t>1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90" name="Rectangle 1090"/>
                        <wps:cNvSpPr/>
                        <wps:spPr>
                          <a:xfrm>
                            <a:off x="6134989" y="185744"/>
                            <a:ext cx="86955" cy="2857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A89C6" w14:textId="77777777" w:rsidR="002D30DF" w:rsidRDefault="004132F5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rPr>
                                  <w:rFonts w:ascii="Microsoft YaHei" w:eastAsia="Microsoft YaHei" w:hAnsi="Microsoft YaHei" w:cs="Microsoft YaHei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1D86091" id="Group 13105" o:spid="_x0000_s1089" style="width:514.6pt;height:319.6pt;mso-position-horizontal-relative:char;mso-position-vertical-relative:line" coordsize="65354,405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">
                <v:shape id="Shape 1042" o:spid="_x0000_s1090" style="position:absolute;top:7797;width:32004;height:32792;visibility:visible;mso-wrap-style:square;v-text-anchor:top" coordsize="3200400,3279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" path="m,1639570c,734060,716432,,1600200,v883793,,1600200,734060,1600200,1639570c3200400,2545080,2483993,3279140,1600200,3279140,716432,3279140,,2545080,,1639570xe" filled="f" strokeweight="1pt">
                  <v:stroke miterlimit="83231f" joinstyle="miter"/>
                  <v:path arrowok="t" textboxrect="0,0,3200400,3279140"/>
                </v:shape>
                <v:shape id="Shape 1043" o:spid="_x0000_s1091" style="position:absolute;left:8737;top:17246;width:14377;height:14504;visibility:visible;mso-wrap-style:square;v-text-anchor:top" coordsize="1437640,1450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" path="m718820,v397002,,718820,324612,718820,725170c1437640,1125728,1115822,1450340,718820,1450340,321818,1450340,,1125728,,725170,,324612,321818,,718820,xe" stroked="f" strokeweight="0">
                  <v:stroke miterlimit="83231f" joinstyle="miter"/>
                  <v:path arrowok="t" textboxrect="0,0,1437640,1450340"/>
                </v:shape>
                <v:shape id="Shape 1044" o:spid="_x0000_s1092" style="position:absolute;left:8737;top:17246;width:14377;height:14504;visibility:visible;mso-wrap-style:square;v-text-anchor:top" coordsize="1437640,1450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" path="m,725170c,324612,321818,,718820,v397002,,718820,324612,718820,725170c1437640,1125728,1115822,1450340,718820,1450340,321818,1450340,,1125728,,725170xe" filled="f" strokeweight="1pt">
                  <v:stroke miterlimit="83231f" joinstyle="miter"/>
                  <v:path arrowok="t" textboxrect="0,0,1437640,1450340"/>
                </v:shape>
                <v:rect id="Rectangle 1046" o:spid="_x0000_s1093" style="position:absolute;left:11527;top:22018;width:10019;height:5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" filled="f" stroked="f">
                  <v:textbox inset="0,0,0,0">
                    <w:txbxContent>
                      <w:p w14:paraId="1FDF959B" w14:textId="1812ED3A" w:rsidR="002D30DF" w:rsidRPr="00C06846" w:rsidRDefault="00C06846" w:rsidP="00C06846">
                        <w:pPr>
                          <w:spacing w:after="160"/>
                          <w:ind w:left="0" w:right="0" w:firstLine="0"/>
                          <w:jc w:val="center"/>
                          <w:rPr>
                            <w:rFonts w:ascii="MS Gothic" w:eastAsia="DengXian" w:hAnsi="MS Gothic" w:cs="MS Gothic"/>
                            <w:lang w:eastAsia="zh-CN"/>
                          </w:rPr>
                        </w:pPr>
                        <w:r>
                          <w:rPr>
                            <w:rFonts w:ascii="MS Gothic" w:eastAsia="MS Gothic" w:hAnsi="MS Gothic" w:cs="MS Gothic" w:hint="eastAsia"/>
                            <w:lang w:eastAsia="zh-CN"/>
                          </w:rPr>
                          <w:t>比</w:t>
                        </w:r>
                        <w:r>
                          <w:rPr>
                            <w:rFonts w:ascii="MS Gothic" w:eastAsia="DengXian" w:hAnsi="MS Gothic" w:cs="MS Gothic" w:hint="eastAsia"/>
                            <w:lang w:eastAsia="zh-CN"/>
                          </w:rPr>
                          <w:t>1</w:t>
                        </w:r>
                        <w:r>
                          <w:rPr>
                            <w:rFonts w:ascii="MS Gothic" w:eastAsia="DengXian" w:hAnsi="MS Gothic" w:cs="MS Gothic"/>
                            <w:lang w:eastAsia="zh-CN"/>
                          </w:rPr>
                          <w:t>0</w:t>
                        </w:r>
                        <w:r>
                          <w:rPr>
                            <w:rFonts w:ascii="MS Gothic" w:eastAsia="DengXian" w:hAnsi="MS Gothic" w:cs="MS Gothic" w:hint="eastAsia"/>
                            <w:lang w:eastAsia="zh-CN"/>
                          </w:rPr>
                          <w:t>小的数目</w:t>
                        </w:r>
                      </w:p>
                    </w:txbxContent>
                  </v:textbox>
                </v:rect>
                <v:rect id="Rectangle 1047" o:spid="_x0000_s1094" style="position:absolute;left:17646;top:21069;width:3041;height:3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" filled="f" stroked="f">
                  <v:textbox inset="0,0,0,0">
                    <w:txbxContent>
                      <w:p w14:paraId="0FADDE4A" w14:textId="7F9471A9" w:rsidR="002D30DF" w:rsidRDefault="002D30DF">
                        <w:pPr>
                          <w:spacing w:after="160"/>
                          <w:ind w:left="0" w:right="0" w:firstLine="0"/>
                        </w:pPr>
                      </w:p>
                    </w:txbxContent>
                  </v:textbox>
                </v:rect>
                <v:rect id="Rectangle 1048" o:spid="_x0000_s1095" style="position:absolute;left:12465;top:24296;width:9151;height:3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" filled="f" stroked="f">
                  <v:textbox inset="0,0,0,0">
                    <w:txbxContent>
                      <w:p w14:paraId="492CEAB5" w14:textId="0B875E7D" w:rsidR="002D30DF" w:rsidRDefault="002D30DF">
                        <w:pPr>
                          <w:spacing w:after="160"/>
                          <w:ind w:left="0" w:right="0" w:firstLine="0"/>
                        </w:pPr>
                      </w:p>
                    </w:txbxContent>
                  </v:textbox>
                </v:rect>
                <v:rect id="Rectangle 1049" o:spid="_x0000_s1096" style="position:absolute;left:19352;top:24296;width:1520;height:3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" filled="f" stroked="f">
                  <v:textbox inset="0,0,0,0">
                    <w:txbxContent>
                      <w:p w14:paraId="18B93E02" w14:textId="77777777" w:rsidR="002D30DF" w:rsidRDefault="004132F5">
                        <w:pPr>
                          <w:spacing w:after="160"/>
                          <w:ind w:left="0" w:right="0" w:firstLine="0"/>
                        </w:pPr>
                        <w:r>
                          <w:rPr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051" o:spid="_x0000_s1097" style="position:absolute;left:33350;top:7264;width:32004;height:32817;visibility:visible;mso-wrap-style:square;v-text-anchor:top" coordsize="3200400,328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" path="m,1640840c,734568,716407,,1600200,v883793,,1600200,734568,1600200,1640840c3200400,2547112,2483993,3281680,1600200,3281680,716407,3281680,,2547112,,1640840xe" filled="f" strokeweight="1pt">
                  <v:stroke miterlimit="83231f" joinstyle="miter"/>
                  <v:path arrowok="t" textboxrect="0,0,3200400,3281680"/>
                </v:shape>
                <v:shape id="Shape 1052" o:spid="_x0000_s1098" style="position:absolute;left:42087;top:16713;width:14377;height:14529;visibility:visible;mso-wrap-style:square;v-text-anchor:top" coordsize="1437640,14528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" path="m718820,v397002,,718820,325247,718820,726439c1437640,1127633,1115822,1452880,718820,1452880,321818,1452880,,1127633,,726439,,325247,321818,,718820,xe" stroked="f" strokeweight="0">
                  <v:stroke miterlimit="83231f" joinstyle="miter"/>
                  <v:path arrowok="t" textboxrect="0,0,1437640,1452880"/>
                </v:shape>
                <v:shape id="Shape 1053" o:spid="_x0000_s1099" style="position:absolute;left:42087;top:16713;width:14377;height:14529;visibility:visible;mso-wrap-style:square;v-text-anchor:top" coordsize="1437640,14528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" path="m,726439c,325247,321818,,718820,v397002,,718820,325247,718820,726439c1437640,1127633,1115822,1452880,718820,1452880,321818,1452880,,1127633,,726439xe" filled="f" strokeweight="1pt">
                  <v:stroke miterlimit="83231f" joinstyle="miter"/>
                  <v:path arrowok="t" textboxrect="0,0,1437640,1452880"/>
                </v:shape>
                <v:rect id="Rectangle 1058" o:spid="_x0000_s1100" style="position:absolute;left:52711;top:23813;width:1520;height:3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" filled="f" stroked="f">
                  <v:textbox inset="0,0,0,0">
                    <w:txbxContent>
                      <w:p w14:paraId="13CD0158" w14:textId="77777777" w:rsidR="002D30DF" w:rsidRDefault="004132F5">
                        <w:pPr>
                          <w:spacing w:after="160"/>
                          <w:ind w:left="0" w:right="0" w:firstLine="0"/>
                        </w:pPr>
                        <w:r>
                          <w:rPr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060" o:spid="_x0000_s1101" style="position:absolute;left:5029;top:127;width:5512;height:5105;visibility:visible;mso-wrap-style:square;v-text-anchor:top" coordsize="551180,510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" path="m,255270c,114300,123381,,275590,,427736,,551180,114300,551180,255270v,140970,-123444,255270,-275590,255270c123381,510540,,396240,,255270xe" filled="f" strokeweight="1pt">
                  <v:stroke miterlimit="83231f" joinstyle="miter"/>
                  <v:path arrowok="t" textboxrect="0,0,551180,510540"/>
                </v:shape>
                <v:rect id="Rectangle 1061" o:spid="_x0000_s1102" style="position:absolute;left:7343;top:904;width:1739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" filled="f" stroked="f">
                  <v:textbox inset="0,0,0,0">
                    <w:txbxContent>
                      <w:p w14:paraId="730F02DF" w14:textId="77777777" w:rsidR="002D30DF" w:rsidRDefault="004132F5">
                        <w:pPr>
                          <w:spacing w:after="160"/>
                          <w:ind w:left="0" w:right="0" w:firstLine="0"/>
                        </w:pPr>
                        <w:r>
                          <w:rPr>
                            <w:rFonts w:ascii="Microsoft YaHei" w:eastAsia="Microsoft YaHei" w:hAnsi="Microsoft YaHei" w:cs="Microsoft YaHei"/>
                            <w:w w:val="102"/>
                            <w:sz w:val="36"/>
                          </w:rPr>
                          <w:t>2</w:t>
                        </w:r>
                      </w:p>
                    </w:txbxContent>
                  </v:textbox>
                </v:rect>
                <v:rect id="Rectangle 1062" o:spid="_x0000_s1103" style="position:absolute;left:6733;top:714;width:870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" filled="f" stroked="f">
                  <v:textbox inset="0,0,0,0">
                    <w:txbxContent>
                      <w:p w14:paraId="479246AD" w14:textId="77777777" w:rsidR="002D30DF" w:rsidRDefault="004132F5">
                        <w:pPr>
                          <w:spacing w:after="160"/>
                          <w:ind w:left="0" w:right="0" w:firstLine="0"/>
                        </w:pPr>
                        <w:r>
                          <w:rPr>
                            <w:rFonts w:ascii="Microsoft YaHei" w:eastAsia="Microsoft YaHei" w:hAnsi="Microsoft YaHei" w:cs="Microsoft YaHei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064" o:spid="_x0000_s1104" style="position:absolute;left:12877;width:6579;height:5232;visibility:visible;mso-wrap-style:square;v-text-anchor:top" coordsize="657860,523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" path="m,261620c,117094,147320,,328930,,510540,,657860,117094,657860,261620v,144527,-147320,261620,-328930,261620c147320,523240,,406147,,261620xe" filled="f" strokeweight="1pt">
                  <v:stroke miterlimit="83231f" joinstyle="miter"/>
                  <v:path arrowok="t" textboxrect="0,0,657860,523240"/>
                </v:shape>
                <v:rect id="Rectangle 1065" o:spid="_x0000_s1105" style="position:absolute;left:14751;top:904;width:2704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" filled="f" stroked="f">
                  <v:textbox inset="0,0,0,0">
                    <w:txbxContent>
                      <w:p w14:paraId="23CBEE3D" w14:textId="77777777" w:rsidR="002D30DF" w:rsidRDefault="004132F5">
                        <w:pPr>
                          <w:spacing w:after="160"/>
                          <w:ind w:left="0" w:right="0" w:firstLine="0"/>
                        </w:pPr>
                        <w:r>
                          <w:rPr>
                            <w:rFonts w:ascii="Microsoft YaHei" w:eastAsia="Microsoft YaHei" w:hAnsi="Microsoft YaHei" w:cs="Microsoft YaHei"/>
                            <w:spacing w:val="-2"/>
                            <w:w w:val="94"/>
                            <w:sz w:val="36"/>
                          </w:rPr>
                          <w:t>19</w:t>
                        </w:r>
                      </w:p>
                    </w:txbxContent>
                  </v:textbox>
                </v:rect>
                <v:rect id="Rectangle 1066" o:spid="_x0000_s1106" style="position:absolute;left:17189;top:1754;width:870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" filled="f" stroked="f">
                  <v:textbox inset="0,0,0,0">
                    <w:txbxContent>
                      <w:p w14:paraId="70CB9E98" w14:textId="77777777" w:rsidR="002D30DF" w:rsidRDefault="004132F5">
                        <w:pPr>
                          <w:spacing w:after="160"/>
                          <w:ind w:left="0" w:right="0" w:firstLine="0"/>
                        </w:pPr>
                        <w:r>
                          <w:rPr>
                            <w:rFonts w:ascii="Microsoft YaHei" w:eastAsia="Microsoft YaHei" w:hAnsi="Microsoft YaHei" w:cs="Microsoft YaHei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068" o:spid="_x0000_s1107" style="position:absolute;left:20726;width:6706;height:5232;visibility:visible;mso-wrap-style:square;v-text-anchor:top" coordsize="670560,523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" path="m,261620c,117094,150114,,335280,,520446,,670560,117094,670560,261620v,144527,-150114,261620,-335280,261620c150114,523240,,406147,,261620xe" filled="f" strokeweight="1pt">
                  <v:stroke miterlimit="83231f" joinstyle="miter"/>
                  <v:path arrowok="t" textboxrect="0,0,670560,523240"/>
                </v:shape>
                <v:rect id="Rectangle 1069" o:spid="_x0000_s1108" style="position:absolute;left:22779;top:714;width:3462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" filled="f" stroked="f">
                  <v:textbox inset="0,0,0,0">
                    <w:txbxContent>
                      <w:p w14:paraId="08B8E19D" w14:textId="77777777" w:rsidR="002D30DF" w:rsidRDefault="004132F5">
                        <w:pPr>
                          <w:spacing w:after="160"/>
                          <w:ind w:left="0" w:right="0" w:firstLine="0"/>
                        </w:pPr>
                        <w:r>
                          <w:rPr>
                            <w:rFonts w:ascii="Microsoft YaHei" w:eastAsia="Microsoft YaHei" w:hAnsi="Microsoft YaHei" w:cs="Microsoft YaHei"/>
                            <w:spacing w:val="-2"/>
                            <w:w w:val="102"/>
                            <w:sz w:val="36"/>
                          </w:rPr>
                          <w:t>20</w:t>
                        </w:r>
                      </w:p>
                    </w:txbxContent>
                  </v:textbox>
                </v:rect>
                <v:rect id="Rectangle 1070" o:spid="_x0000_s1109" style="position:absolute;left:25372;top:1754;width:869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" filled="f" stroked="f">
                  <v:textbox inset="0,0,0,0">
                    <w:txbxContent>
                      <w:p w14:paraId="0DFA5077" w14:textId="77777777" w:rsidR="002D30DF" w:rsidRDefault="004132F5">
                        <w:pPr>
                          <w:spacing w:after="160"/>
                          <w:ind w:left="0" w:right="0" w:firstLine="0"/>
                        </w:pPr>
                        <w:r>
                          <w:rPr>
                            <w:rFonts w:ascii="Microsoft YaHei" w:eastAsia="Microsoft YaHei" w:hAnsi="Microsoft YaHei" w:cs="Microsoft YaHei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072" o:spid="_x0000_s1110" style="position:absolute;left:28803;top:127;width:5512;height:5232;visibility:visible;mso-wrap-style:square;v-text-anchor:top" coordsize="551180,523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" path="m,261620c,117094,123444,,275590,,427736,,551180,117094,551180,261620v,144527,-123444,261620,-275590,261620c123444,523240,,406147,,261620xe" filled="f" strokeweight="1pt">
                  <v:stroke miterlimit="83231f" joinstyle="miter"/>
                  <v:path arrowok="t" textboxrect="0,0,551180,523240"/>
                </v:shape>
                <v:rect id="Rectangle 1073" o:spid="_x0000_s1111" style="position:absolute;left:31083;top:1119;width:1500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" filled="f" stroked="f">
                  <v:textbox inset="0,0,0,0">
                    <w:txbxContent>
                      <w:p w14:paraId="72F715B5" w14:textId="77777777" w:rsidR="002D30DF" w:rsidRDefault="004132F5">
                        <w:pPr>
                          <w:spacing w:after="160"/>
                          <w:ind w:left="0" w:right="0" w:firstLine="0"/>
                        </w:pPr>
                        <w:r>
                          <w:rPr>
                            <w:rFonts w:ascii="Microsoft YaHei" w:eastAsia="Microsoft YaHei" w:hAnsi="Microsoft YaHei" w:cs="Microsoft YaHei"/>
                            <w:spacing w:val="-2"/>
                            <w:w w:val="64"/>
                            <w:sz w:val="36"/>
                          </w:rPr>
                          <w:t>11</w:t>
                        </w:r>
                      </w:p>
                    </w:txbxContent>
                  </v:textbox>
                </v:rect>
                <v:rect id="Rectangle 1074" o:spid="_x0000_s1112" style="position:absolute;left:32131;top:1881;width:869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" filled="f" stroked="f">
                  <v:textbox inset="0,0,0,0">
                    <w:txbxContent>
                      <w:p w14:paraId="47FBDC06" w14:textId="77777777" w:rsidR="002D30DF" w:rsidRDefault="004132F5">
                        <w:pPr>
                          <w:spacing w:after="160"/>
                          <w:ind w:left="0" w:right="0" w:firstLine="0"/>
                        </w:pPr>
                        <w:r>
                          <w:rPr>
                            <w:rFonts w:ascii="Microsoft YaHei" w:eastAsia="Microsoft YaHei" w:hAnsi="Microsoft YaHei" w:cs="Microsoft YaHei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076" o:spid="_x0000_s1113" style="position:absolute;left:35788;top:127;width:5512;height:5105;visibility:visible;mso-wrap-style:square;v-text-anchor:top" coordsize="551180,510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" path="m,255270c,114300,123444,,275590,,427736,,551180,114300,551180,255270v,140970,-123444,255270,-275590,255270c123444,510540,,396240,,255270xe" filled="f" strokeweight="1pt">
                  <v:stroke miterlimit="83231f" joinstyle="miter"/>
                  <v:path arrowok="t" textboxrect="0,0,551180,510540"/>
                </v:shape>
                <v:rect id="Rectangle 1077" o:spid="_x0000_s1114" style="position:absolute;left:38112;top:1000;width:1739;height:2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" filled="f" stroked="f">
                  <v:textbox inset="0,0,0,0">
                    <w:txbxContent>
                      <w:p w14:paraId="1217403E" w14:textId="77777777" w:rsidR="002D30DF" w:rsidRDefault="004132F5">
                        <w:pPr>
                          <w:spacing w:after="160"/>
                          <w:ind w:left="0" w:right="0" w:firstLine="0"/>
                        </w:pPr>
                        <w:r>
                          <w:rPr>
                            <w:rFonts w:ascii="Microsoft YaHei" w:eastAsia="Microsoft YaHei" w:hAnsi="Microsoft YaHei" w:cs="Microsoft YaHei"/>
                            <w:w w:val="106"/>
                            <w:sz w:val="36"/>
                          </w:rPr>
                          <w:t>7</w:t>
                        </w:r>
                      </w:p>
                    </w:txbxContent>
                  </v:textbox>
                </v:rect>
                <v:rect id="Rectangle 1078" o:spid="_x0000_s1115" style="position:absolute;left:39221;top:1857;width:869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" filled="f" stroked="f">
                  <v:textbox inset="0,0,0,0">
                    <w:txbxContent>
                      <w:p w14:paraId="577E124C" w14:textId="77777777" w:rsidR="002D30DF" w:rsidRDefault="004132F5">
                        <w:pPr>
                          <w:spacing w:after="160"/>
                          <w:ind w:left="0" w:right="0" w:firstLine="0"/>
                        </w:pPr>
                        <w:r>
                          <w:rPr>
                            <w:rFonts w:ascii="Microsoft YaHei" w:eastAsia="Microsoft YaHei" w:hAnsi="Microsoft YaHei" w:cs="Microsoft YaHei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080" o:spid="_x0000_s1116" style="position:absolute;left:43408;top:127;width:5512;height:5232;visibility:visible;mso-wrap-style:square;v-text-anchor:top" coordsize="551180,523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" path="m,261620c,117094,123444,,275590,,427736,,551180,117094,551180,261620v,144527,-123444,261620,-275590,261620c123444,523240,,406147,,261620xe" filled="f" strokeweight="1pt">
                  <v:stroke miterlimit="83231f" joinstyle="miter"/>
                  <v:path arrowok="t" textboxrect="0,0,551180,523240"/>
                </v:shape>
                <v:rect id="Rectangle 1081" o:spid="_x0000_s1117" style="position:absolute;left:45615;top:1000;width:1739;height:2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" filled="f" stroked="f">
                  <v:textbox inset="0,0,0,0">
                    <w:txbxContent>
                      <w:p w14:paraId="3EECFC33" w14:textId="77777777" w:rsidR="002D30DF" w:rsidRDefault="004132F5">
                        <w:pPr>
                          <w:spacing w:after="160"/>
                          <w:ind w:left="0" w:right="0" w:firstLine="0"/>
                        </w:pPr>
                        <w:r>
                          <w:rPr>
                            <w:rFonts w:ascii="Microsoft YaHei" w:eastAsia="Microsoft YaHei" w:hAnsi="Microsoft YaHei" w:cs="Microsoft YaHei"/>
                            <w:w w:val="99"/>
                            <w:sz w:val="36"/>
                          </w:rPr>
                          <w:t>4</w:t>
                        </w:r>
                      </w:p>
                    </w:txbxContent>
                  </v:textbox>
                </v:rect>
                <v:rect id="Rectangle 1082" o:spid="_x0000_s1118" style="position:absolute;left:46816;top:1881;width:869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" filled="f" stroked="f">
                  <v:textbox inset="0,0,0,0">
                    <w:txbxContent>
                      <w:p w14:paraId="5EF6E2F7" w14:textId="77777777" w:rsidR="002D30DF" w:rsidRDefault="004132F5">
                        <w:pPr>
                          <w:spacing w:after="160"/>
                          <w:ind w:left="0" w:right="0" w:firstLine="0"/>
                        </w:pPr>
                        <w:r>
                          <w:rPr>
                            <w:rFonts w:ascii="Microsoft YaHei" w:eastAsia="Microsoft YaHei" w:hAnsi="Microsoft YaHei" w:cs="Microsoft YaHei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084" o:spid="_x0000_s1119" style="position:absolute;left:50393;top:127;width:5512;height:5232;visibility:visible;mso-wrap-style:square;v-text-anchor:top" coordsize="551180,523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" path="m,261620c,117094,123444,,275590,,427736,,551180,117094,551180,261620v,144527,-123444,261620,-275590,261620c123444,523240,,406147,,261620xe" filled="f" strokeweight="1pt">
                  <v:stroke miterlimit="83231f" joinstyle="miter"/>
                  <v:path arrowok="t" textboxrect="0,0,551180,523240"/>
                </v:shape>
                <v:rect id="Rectangle 1085" o:spid="_x0000_s1120" style="position:absolute;left:52492;top:904;width:1739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" filled="f" stroked="f">
                  <v:textbox inset="0,0,0,0">
                    <w:txbxContent>
                      <w:p w14:paraId="57717A2E" w14:textId="77777777" w:rsidR="002D30DF" w:rsidRDefault="004132F5">
                        <w:pPr>
                          <w:spacing w:after="160"/>
                          <w:ind w:left="0" w:right="0" w:firstLine="0"/>
                        </w:pPr>
                        <w:r>
                          <w:rPr>
                            <w:rFonts w:ascii="Microsoft YaHei" w:eastAsia="Microsoft YaHei" w:hAnsi="Microsoft YaHei" w:cs="Microsoft YaHei"/>
                            <w:w w:val="102"/>
                            <w:sz w:val="36"/>
                          </w:rPr>
                          <w:t>6</w:t>
                        </w:r>
                      </w:p>
                    </w:txbxContent>
                  </v:textbox>
                </v:rect>
                <v:rect id="Rectangle 1086" o:spid="_x0000_s1121" style="position:absolute;left:53828;top:1881;width:870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" filled="f" stroked="f">
                  <v:textbox inset="0,0,0,0">
                    <w:txbxContent>
                      <w:p w14:paraId="59167011" w14:textId="77777777" w:rsidR="002D30DF" w:rsidRDefault="004132F5">
                        <w:pPr>
                          <w:spacing w:after="160"/>
                          <w:ind w:left="0" w:right="0" w:firstLine="0"/>
                        </w:pPr>
                        <w:r>
                          <w:rPr>
                            <w:rFonts w:ascii="Microsoft YaHei" w:eastAsia="Microsoft YaHei" w:hAnsi="Microsoft YaHei" w:cs="Microsoft YaHei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088" o:spid="_x0000_s1122" style="position:absolute;left:57658;top:127;width:5511;height:5105;visibility:visible;mso-wrap-style:square;v-text-anchor:top" coordsize="551180,510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" path="m,255270c,114300,123444,,275590,,427736,,551180,114300,551180,255270v,140970,-123444,255270,-275590,255270c123444,510540,,396240,,255270xe" filled="f" strokeweight="1pt">
                  <v:stroke miterlimit="83231f" joinstyle="miter"/>
                  <v:path arrowok="t" textboxrect="0,0,551180,510540"/>
                </v:shape>
                <v:rect id="Rectangle 1089" o:spid="_x0000_s1123" style="position:absolute;left:59281;top:809;width:2482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" filled="f" stroked="f">
                  <v:textbox inset="0,0,0,0">
                    <w:txbxContent>
                      <w:p w14:paraId="5086D60A" w14:textId="77777777" w:rsidR="002D30DF" w:rsidRDefault="004132F5">
                        <w:pPr>
                          <w:spacing w:after="160"/>
                          <w:ind w:left="0" w:right="0" w:firstLine="0"/>
                        </w:pPr>
                        <w:r>
                          <w:rPr>
                            <w:rFonts w:ascii="Microsoft YaHei" w:eastAsia="Microsoft YaHei" w:hAnsi="Microsoft YaHei" w:cs="Microsoft YaHei"/>
                            <w:spacing w:val="-2"/>
                            <w:w w:val="86"/>
                            <w:sz w:val="36"/>
                          </w:rPr>
                          <w:t>15</w:t>
                        </w:r>
                      </w:p>
                    </w:txbxContent>
                  </v:textbox>
                </v:rect>
                <v:rect id="Rectangle 1090" o:spid="_x0000_s1124" style="position:absolute;left:61349;top:1857;width:870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" filled="f" stroked="f">
                  <v:textbox inset="0,0,0,0">
                    <w:txbxContent>
                      <w:p w14:paraId="039A89C6" w14:textId="77777777" w:rsidR="002D30DF" w:rsidRDefault="004132F5">
                        <w:pPr>
                          <w:spacing w:after="160"/>
                          <w:ind w:left="0" w:right="0" w:firstLine="0"/>
                        </w:pPr>
                        <w:r>
                          <w:rPr>
                            <w:rFonts w:ascii="Microsoft YaHei" w:eastAsia="Microsoft YaHei" w:hAnsi="Microsoft YaHei" w:cs="Microsoft YaHei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292F47AC" w14:textId="7610B792" w:rsidR="002461E0" w:rsidRDefault="002461E0" w:rsidP="002461E0">
      <w:pPr>
        <w:spacing w:after="325"/>
        <w:ind w:left="0" w:right="0" w:firstLine="0"/>
        <w:rPr>
          <w:rFonts w:ascii="SimSun" w:eastAsia="SimSun" w:hAnsi="SimSun"/>
          <w:sz w:val="28"/>
          <w:szCs w:val="20"/>
        </w:rPr>
      </w:pPr>
      <w:proofErr w:type="spellStart"/>
      <w:r w:rsidRPr="001D581C">
        <w:rPr>
          <w:rFonts w:ascii="SimSun" w:eastAsia="SimSun" w:hAnsi="SimSun"/>
          <w:sz w:val="28"/>
          <w:szCs w:val="20"/>
        </w:rPr>
        <w:t>填写正确的答案</w:t>
      </w:r>
      <w:proofErr w:type="spellEnd"/>
    </w:p>
    <w:tbl>
      <w:tblPr>
        <w:tblStyle w:val="TableGrid"/>
        <w:tblW w:w="10104" w:type="dxa"/>
        <w:tblInd w:w="365" w:type="dxa"/>
        <w:tblCellMar>
          <w:top w:w="49" w:type="dxa"/>
          <w:left w:w="104" w:type="dxa"/>
          <w:right w:w="40" w:type="dxa"/>
        </w:tblCellMar>
        <w:tblLook w:val="04A0" w:firstRow="1" w:lastRow="0" w:firstColumn="1" w:lastColumn="0" w:noHBand="0" w:noVBand="1"/>
      </w:tblPr>
      <w:tblGrid>
        <w:gridCol w:w="628"/>
        <w:gridCol w:w="9476"/>
      </w:tblGrid>
      <w:tr w:rsidR="002461E0" w14:paraId="7B919D88" w14:textId="77777777" w:rsidTr="00A65A76">
        <w:trPr>
          <w:trHeight w:val="3149"/>
        </w:trPr>
        <w:tc>
          <w:tcPr>
            <w:tcW w:w="6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E0533E0" w14:textId="77777777" w:rsidR="002461E0" w:rsidRDefault="002461E0" w:rsidP="00A65A76">
            <w:pPr>
              <w:spacing w:after="0"/>
              <w:ind w:left="4" w:right="0" w:firstLine="0"/>
              <w:jc w:val="both"/>
            </w:pPr>
            <w:r>
              <w:t xml:space="preserve">1. </w:t>
            </w:r>
          </w:p>
        </w:tc>
        <w:tc>
          <w:tcPr>
            <w:tcW w:w="94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8A411C2" w14:textId="77777777" w:rsidR="002461E0" w:rsidRDefault="002461E0" w:rsidP="00A65A76">
            <w:pPr>
              <w:spacing w:after="34"/>
              <w:ind w:left="88" w:right="0" w:firstLine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85888" behindDoc="0" locked="0" layoutInCell="1" allowOverlap="0" wp14:anchorId="62AFFDB1" wp14:editId="14A44E63">
                  <wp:simplePos x="0" y="0"/>
                  <wp:positionH relativeFrom="column">
                    <wp:posOffset>121285</wp:posOffset>
                  </wp:positionH>
                  <wp:positionV relativeFrom="paragraph">
                    <wp:posOffset>95885</wp:posOffset>
                  </wp:positionV>
                  <wp:extent cx="1910080" cy="1666240"/>
                  <wp:effectExtent l="0" t="0" r="0" b="0"/>
                  <wp:wrapSquare wrapText="bothSides"/>
                  <wp:docPr id="1250" name="Picture 12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0" name="Picture 1250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0080" cy="1666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t xml:space="preserve"> </w:t>
            </w:r>
          </w:p>
          <w:p w14:paraId="294A2335" w14:textId="77777777" w:rsidR="002461E0" w:rsidRDefault="002461E0" w:rsidP="00A65A76">
            <w:pPr>
              <w:spacing w:after="226"/>
              <w:ind w:left="0" w:right="0" w:firstLine="0"/>
              <w:rPr>
                <w:rFonts w:ascii="SimSun" w:eastAsia="SimSun" w:hAnsi="SimSun"/>
                <w:sz w:val="28"/>
                <w:szCs w:val="18"/>
                <w:lang w:eastAsia="zh-CN"/>
              </w:rPr>
            </w:pPr>
            <w:r>
              <w:rPr>
                <w:rFonts w:ascii="SimSun" w:eastAsia="SimSun" w:hAnsi="SimSun"/>
                <w:sz w:val="28"/>
                <w:szCs w:val="18"/>
                <w:lang w:eastAsia="zh-CN"/>
              </w:rPr>
              <w:t xml:space="preserve">    </w:t>
            </w:r>
            <w:r>
              <w:rPr>
                <w:rFonts w:ascii="SimSun" w:eastAsia="SimSun" w:hAnsi="SimSun" w:hint="eastAsia"/>
                <w:sz w:val="28"/>
                <w:szCs w:val="18"/>
                <w:lang w:eastAsia="zh-CN"/>
              </w:rPr>
              <w:t>9在_</w:t>
            </w:r>
            <w:r>
              <w:rPr>
                <w:rFonts w:ascii="SimSun" w:eastAsia="SimSun" w:hAnsi="SimSun"/>
                <w:sz w:val="28"/>
                <w:szCs w:val="18"/>
                <w:lang w:eastAsia="zh-CN"/>
              </w:rPr>
              <w:t>________</w:t>
            </w:r>
            <w:r>
              <w:rPr>
                <w:rFonts w:ascii="SimSun" w:eastAsia="SimSun" w:hAnsi="SimSun" w:hint="eastAsia"/>
                <w:sz w:val="28"/>
                <w:szCs w:val="18"/>
                <w:lang w:eastAsia="zh-CN"/>
              </w:rPr>
              <w:t>位上，数值是_</w:t>
            </w:r>
            <w:r>
              <w:rPr>
                <w:rFonts w:ascii="SimSun" w:eastAsia="SimSun" w:hAnsi="SimSun"/>
                <w:sz w:val="28"/>
                <w:szCs w:val="18"/>
                <w:lang w:eastAsia="zh-CN"/>
              </w:rPr>
              <w:t>________</w:t>
            </w:r>
            <w:r>
              <w:rPr>
                <w:rFonts w:ascii="SimSun" w:eastAsia="SimSun" w:hAnsi="SimSun" w:hint="eastAsia"/>
                <w:sz w:val="28"/>
                <w:szCs w:val="18"/>
                <w:lang w:eastAsia="zh-CN"/>
              </w:rPr>
              <w:t>。</w:t>
            </w:r>
          </w:p>
          <w:p w14:paraId="1C357907" w14:textId="77777777" w:rsidR="002461E0" w:rsidRPr="00CD7B04" w:rsidRDefault="002461E0" w:rsidP="00A65A76">
            <w:pPr>
              <w:spacing w:after="226"/>
              <w:ind w:left="0" w:right="0" w:firstLine="0"/>
              <w:rPr>
                <w:rFonts w:ascii="SimSun" w:eastAsia="SimSun" w:hAnsi="SimSun"/>
                <w:sz w:val="28"/>
                <w:szCs w:val="18"/>
              </w:rPr>
            </w:pPr>
            <w:r>
              <w:rPr>
                <w:rFonts w:ascii="SimSun" w:eastAsia="SimSun" w:hAnsi="SimSun"/>
                <w:sz w:val="28"/>
                <w:szCs w:val="18"/>
                <w:lang w:eastAsia="zh-CN"/>
              </w:rPr>
              <w:t xml:space="preserve">    </w:t>
            </w:r>
            <w:r>
              <w:rPr>
                <w:rFonts w:ascii="SimSun" w:eastAsia="SimSun" w:hAnsi="SimSun" w:hint="eastAsia"/>
                <w:sz w:val="28"/>
                <w:szCs w:val="18"/>
                <w:lang w:eastAsia="zh-CN"/>
              </w:rPr>
              <w:t>3在_</w:t>
            </w:r>
            <w:r>
              <w:rPr>
                <w:rFonts w:ascii="SimSun" w:eastAsia="SimSun" w:hAnsi="SimSun"/>
                <w:sz w:val="28"/>
                <w:szCs w:val="18"/>
                <w:lang w:eastAsia="zh-CN"/>
              </w:rPr>
              <w:t>________</w:t>
            </w:r>
            <w:r>
              <w:rPr>
                <w:rFonts w:ascii="SimSun" w:eastAsia="SimSun" w:hAnsi="SimSun" w:hint="eastAsia"/>
                <w:sz w:val="28"/>
                <w:szCs w:val="18"/>
                <w:lang w:eastAsia="zh-CN"/>
              </w:rPr>
              <w:t>位上，数值是_</w:t>
            </w:r>
            <w:r>
              <w:rPr>
                <w:rFonts w:ascii="SimSun" w:eastAsia="SimSun" w:hAnsi="SimSun"/>
                <w:sz w:val="28"/>
                <w:szCs w:val="18"/>
                <w:lang w:eastAsia="zh-CN"/>
              </w:rPr>
              <w:t>________</w:t>
            </w:r>
            <w:r>
              <w:rPr>
                <w:rFonts w:ascii="SimSun" w:eastAsia="SimSun" w:hAnsi="SimSun" w:hint="eastAsia"/>
                <w:sz w:val="28"/>
                <w:szCs w:val="18"/>
                <w:lang w:eastAsia="zh-CN"/>
              </w:rPr>
              <w:t>。</w:t>
            </w:r>
          </w:p>
          <w:p w14:paraId="4A70D40A" w14:textId="77777777" w:rsidR="002461E0" w:rsidRDefault="002461E0" w:rsidP="00A65A76">
            <w:pPr>
              <w:spacing w:after="226"/>
              <w:ind w:left="0" w:right="0" w:firstLine="0"/>
            </w:pPr>
            <w:r>
              <w:rPr>
                <w:sz w:val="36"/>
              </w:rPr>
              <w:t xml:space="preserve">     </w:t>
            </w:r>
          </w:p>
          <w:p w14:paraId="65835CF2" w14:textId="77777777" w:rsidR="002461E0" w:rsidRDefault="002461E0" w:rsidP="00A65A76">
            <w:pPr>
              <w:spacing w:after="0"/>
              <w:ind w:left="0" w:right="0" w:firstLine="0"/>
            </w:pPr>
            <w:r>
              <w:t xml:space="preserve"> </w:t>
            </w:r>
          </w:p>
        </w:tc>
      </w:tr>
      <w:tr w:rsidR="002461E0" w14:paraId="2C01F8BC" w14:textId="77777777" w:rsidTr="00A65A76">
        <w:trPr>
          <w:trHeight w:val="3353"/>
        </w:trPr>
        <w:tc>
          <w:tcPr>
            <w:tcW w:w="6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C5560A5" w14:textId="77777777" w:rsidR="002461E0" w:rsidRDefault="002461E0" w:rsidP="00A65A76">
            <w:pPr>
              <w:spacing w:after="0"/>
              <w:ind w:left="4" w:right="0" w:firstLine="0"/>
              <w:jc w:val="both"/>
            </w:pPr>
            <w:r>
              <w:t xml:space="preserve">2. </w:t>
            </w:r>
          </w:p>
        </w:tc>
        <w:tc>
          <w:tcPr>
            <w:tcW w:w="94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26965B2" w14:textId="77777777" w:rsidR="002461E0" w:rsidRDefault="002461E0" w:rsidP="00A65A76">
            <w:pPr>
              <w:spacing w:after="35"/>
              <w:ind w:left="4" w:right="0" w:firstLine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86912" behindDoc="0" locked="0" layoutInCell="1" allowOverlap="0" wp14:anchorId="7E5FF2B2" wp14:editId="41EE827C">
                  <wp:simplePos x="0" y="0"/>
                  <wp:positionH relativeFrom="column">
                    <wp:posOffset>144145</wp:posOffset>
                  </wp:positionH>
                  <wp:positionV relativeFrom="paragraph">
                    <wp:posOffset>36195</wp:posOffset>
                  </wp:positionV>
                  <wp:extent cx="2255520" cy="1922780"/>
                  <wp:effectExtent l="0" t="0" r="0" b="0"/>
                  <wp:wrapSquare wrapText="bothSides"/>
                  <wp:docPr id="1264" name="Picture 126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4" name="Picture 1264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5520" cy="1922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706F29A4" w14:textId="77777777" w:rsidR="002461E0" w:rsidRDefault="002461E0" w:rsidP="00A65A76">
            <w:pPr>
              <w:spacing w:after="226"/>
              <w:ind w:left="0" w:right="0" w:firstLine="0"/>
              <w:rPr>
                <w:rFonts w:ascii="SimSun" w:eastAsia="SimSun" w:hAnsi="SimSun"/>
                <w:sz w:val="28"/>
                <w:szCs w:val="18"/>
                <w:lang w:eastAsia="zh-CN"/>
              </w:rPr>
            </w:pPr>
            <w:r>
              <w:rPr>
                <w:rFonts w:ascii="SimSun" w:eastAsia="SimSun" w:hAnsi="SimSun" w:hint="eastAsia"/>
                <w:sz w:val="28"/>
                <w:szCs w:val="18"/>
                <w:lang w:eastAsia="zh-CN"/>
              </w:rPr>
              <w:t>9在_</w:t>
            </w:r>
            <w:r>
              <w:rPr>
                <w:rFonts w:ascii="SimSun" w:eastAsia="SimSun" w:hAnsi="SimSun"/>
                <w:sz w:val="28"/>
                <w:szCs w:val="18"/>
                <w:lang w:eastAsia="zh-CN"/>
              </w:rPr>
              <w:t>________</w:t>
            </w:r>
            <w:r>
              <w:rPr>
                <w:rFonts w:ascii="SimSun" w:eastAsia="SimSun" w:hAnsi="SimSun" w:hint="eastAsia"/>
                <w:sz w:val="28"/>
                <w:szCs w:val="18"/>
                <w:lang w:eastAsia="zh-CN"/>
              </w:rPr>
              <w:t>位上，数值是_</w:t>
            </w:r>
            <w:r>
              <w:rPr>
                <w:rFonts w:ascii="SimSun" w:eastAsia="SimSun" w:hAnsi="SimSun"/>
                <w:sz w:val="28"/>
                <w:szCs w:val="18"/>
                <w:lang w:eastAsia="zh-CN"/>
              </w:rPr>
              <w:t>________</w:t>
            </w:r>
            <w:r>
              <w:rPr>
                <w:rFonts w:ascii="SimSun" w:eastAsia="SimSun" w:hAnsi="SimSun" w:hint="eastAsia"/>
                <w:sz w:val="28"/>
                <w:szCs w:val="18"/>
                <w:lang w:eastAsia="zh-CN"/>
              </w:rPr>
              <w:t>。</w:t>
            </w:r>
          </w:p>
          <w:p w14:paraId="739D5975" w14:textId="77777777" w:rsidR="002461E0" w:rsidRPr="00CD7B04" w:rsidRDefault="002461E0" w:rsidP="00A65A76">
            <w:pPr>
              <w:spacing w:after="226"/>
              <w:ind w:left="0" w:right="0" w:firstLine="0"/>
              <w:rPr>
                <w:rFonts w:ascii="SimSun" w:eastAsia="SimSun" w:hAnsi="SimSun"/>
                <w:sz w:val="28"/>
                <w:szCs w:val="18"/>
              </w:rPr>
            </w:pPr>
            <w:r>
              <w:rPr>
                <w:rFonts w:ascii="SimSun" w:eastAsia="SimSun" w:hAnsi="SimSun" w:hint="eastAsia"/>
                <w:sz w:val="28"/>
                <w:szCs w:val="18"/>
                <w:lang w:eastAsia="zh-CN"/>
              </w:rPr>
              <w:t>3在_</w:t>
            </w:r>
            <w:r>
              <w:rPr>
                <w:rFonts w:ascii="SimSun" w:eastAsia="SimSun" w:hAnsi="SimSun"/>
                <w:sz w:val="28"/>
                <w:szCs w:val="18"/>
                <w:lang w:eastAsia="zh-CN"/>
              </w:rPr>
              <w:t>________</w:t>
            </w:r>
            <w:r>
              <w:rPr>
                <w:rFonts w:ascii="SimSun" w:eastAsia="SimSun" w:hAnsi="SimSun" w:hint="eastAsia"/>
                <w:sz w:val="28"/>
                <w:szCs w:val="18"/>
                <w:lang w:eastAsia="zh-CN"/>
              </w:rPr>
              <w:t>位上，数值是_</w:t>
            </w:r>
            <w:r>
              <w:rPr>
                <w:rFonts w:ascii="SimSun" w:eastAsia="SimSun" w:hAnsi="SimSun"/>
                <w:sz w:val="28"/>
                <w:szCs w:val="18"/>
                <w:lang w:eastAsia="zh-CN"/>
              </w:rPr>
              <w:t>________</w:t>
            </w:r>
            <w:r>
              <w:rPr>
                <w:rFonts w:ascii="SimSun" w:eastAsia="SimSun" w:hAnsi="SimSun" w:hint="eastAsia"/>
                <w:sz w:val="28"/>
                <w:szCs w:val="18"/>
                <w:lang w:eastAsia="zh-CN"/>
              </w:rPr>
              <w:t>。</w:t>
            </w:r>
          </w:p>
          <w:p w14:paraId="767DD875" w14:textId="77777777" w:rsidR="002461E0" w:rsidRDefault="002461E0" w:rsidP="00A65A76">
            <w:pPr>
              <w:spacing w:after="35"/>
              <w:ind w:left="0" w:right="0" w:firstLine="0"/>
            </w:pPr>
            <w:r>
              <w:rPr>
                <w:sz w:val="36"/>
              </w:rPr>
              <w:t xml:space="preserve">         </w:t>
            </w:r>
          </w:p>
          <w:p w14:paraId="54E6038D" w14:textId="77777777" w:rsidR="002461E0" w:rsidRPr="003B50CC" w:rsidRDefault="002461E0" w:rsidP="00A65A76">
            <w:pPr>
              <w:spacing w:after="226"/>
              <w:ind w:left="0" w:right="0" w:firstLine="0"/>
              <w:rPr>
                <w:rFonts w:ascii="SimSun" w:eastAsia="SimSun" w:hAnsi="SimSun" w:cs="Times New Roman"/>
                <w:sz w:val="28"/>
                <w:szCs w:val="18"/>
              </w:rPr>
            </w:pPr>
            <w:r>
              <w:rPr>
                <w:sz w:val="36"/>
              </w:rPr>
              <w:t xml:space="preserve"> </w:t>
            </w:r>
          </w:p>
          <w:p w14:paraId="17232C97" w14:textId="77777777" w:rsidR="002461E0" w:rsidRDefault="002461E0" w:rsidP="00A65A76">
            <w:pPr>
              <w:spacing w:after="0"/>
              <w:ind w:left="0" w:right="0" w:firstLine="0"/>
            </w:pPr>
            <w:r>
              <w:t xml:space="preserve"> </w:t>
            </w:r>
          </w:p>
          <w:p w14:paraId="3B7253B4" w14:textId="77777777" w:rsidR="002461E0" w:rsidRDefault="002461E0" w:rsidP="00A65A76">
            <w:pPr>
              <w:spacing w:after="0"/>
              <w:ind w:left="0" w:right="0" w:firstLine="0"/>
            </w:pPr>
            <w:r>
              <w:t xml:space="preserve"> </w:t>
            </w:r>
          </w:p>
        </w:tc>
      </w:tr>
    </w:tbl>
    <w:p w14:paraId="12AEC8D2" w14:textId="15DD5346" w:rsidR="002461E0" w:rsidRDefault="002461E0" w:rsidP="002461E0">
      <w:pPr>
        <w:spacing w:after="325"/>
        <w:ind w:left="0" w:right="0" w:firstLine="0"/>
        <w:sectPr w:rsidR="002461E0">
          <w:headerReference w:type="even" r:id="rId63"/>
          <w:headerReference w:type="default" r:id="rId64"/>
          <w:footerReference w:type="default" r:id="rId65"/>
          <w:headerReference w:type="first" r:id="rId66"/>
          <w:footerReference w:type="first" r:id="rId67"/>
          <w:pgSz w:w="11908" w:h="16840"/>
          <w:pgMar w:top="766" w:right="452" w:bottom="779" w:left="720" w:header="720" w:footer="720" w:gutter="0"/>
          <w:pgNumType w:fmt="upperLetter" w:start="2"/>
          <w:cols w:space="720"/>
          <w:titlePg/>
        </w:sectPr>
      </w:pPr>
    </w:p>
    <w:p w14:paraId="2F1730D5" w14:textId="2B4A7E09" w:rsidR="002D30DF" w:rsidRDefault="002D30DF" w:rsidP="002461E0">
      <w:pPr>
        <w:spacing w:after="0"/>
        <w:ind w:left="0" w:right="0" w:firstLine="0"/>
      </w:pPr>
    </w:p>
    <w:p w14:paraId="27B91992" w14:textId="7A5F44C9" w:rsidR="002D30DF" w:rsidRDefault="004132F5" w:rsidP="002461E0">
      <w:pPr>
        <w:spacing w:after="183"/>
        <w:ind w:left="0" w:right="0" w:firstLine="0"/>
      </w:pPr>
      <w:proofErr w:type="spellStart"/>
      <w:r w:rsidRPr="00772D91">
        <w:rPr>
          <w:rFonts w:ascii="SimSun" w:eastAsia="SimSun" w:hAnsi="SimSun" w:cs="MS Gothic" w:hint="eastAsia"/>
          <w:sz w:val="28"/>
          <w:szCs w:val="28"/>
        </w:rPr>
        <w:t>以</w:t>
      </w:r>
      <w:r w:rsidRPr="00772D91">
        <w:rPr>
          <w:rFonts w:ascii="SimSun" w:eastAsia="SimSun" w:hAnsi="SimSun" w:cs="Microsoft JhengHei" w:hint="eastAsia"/>
          <w:sz w:val="28"/>
          <w:szCs w:val="28"/>
        </w:rPr>
        <w:t>顺序</w:t>
      </w:r>
      <w:r w:rsidRPr="00772D91">
        <w:rPr>
          <w:rFonts w:ascii="SimSun" w:eastAsia="SimSun" w:hAnsi="SimSun" w:cs="MS Gothic" w:hint="eastAsia"/>
          <w:sz w:val="28"/>
          <w:szCs w:val="28"/>
        </w:rPr>
        <w:t>排列以下的数字</w:t>
      </w:r>
      <w:proofErr w:type="spellEnd"/>
    </w:p>
    <w:tbl>
      <w:tblPr>
        <w:tblStyle w:val="TableGrid"/>
        <w:tblpPr w:vertAnchor="text" w:tblpX="616" w:tblpY="-100"/>
        <w:tblOverlap w:val="never"/>
        <w:tblW w:w="9107" w:type="dxa"/>
        <w:tblInd w:w="0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76"/>
        <w:gridCol w:w="2277"/>
        <w:gridCol w:w="2277"/>
        <w:gridCol w:w="2277"/>
      </w:tblGrid>
      <w:tr w:rsidR="002D30DF" w14:paraId="330361AB" w14:textId="77777777">
        <w:trPr>
          <w:trHeight w:val="732"/>
        </w:trPr>
        <w:tc>
          <w:tcPr>
            <w:tcW w:w="22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316C6BE" w14:textId="77777777" w:rsidR="002D30DF" w:rsidRDefault="004132F5">
            <w:pPr>
              <w:spacing w:after="0"/>
              <w:ind w:left="5" w:right="0" w:firstLine="0"/>
              <w:jc w:val="center"/>
            </w:pPr>
            <w:r>
              <w:rPr>
                <w:sz w:val="40"/>
              </w:rPr>
              <w:t xml:space="preserve">5 </w:t>
            </w:r>
          </w:p>
        </w:tc>
        <w:tc>
          <w:tcPr>
            <w:tcW w:w="22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BD30C31" w14:textId="77777777" w:rsidR="002D30DF" w:rsidRDefault="004132F5">
            <w:pPr>
              <w:spacing w:after="0"/>
              <w:ind w:left="0" w:right="4" w:firstLine="0"/>
              <w:jc w:val="center"/>
            </w:pPr>
            <w:r>
              <w:rPr>
                <w:sz w:val="40"/>
              </w:rPr>
              <w:t xml:space="preserve">4 </w:t>
            </w:r>
          </w:p>
        </w:tc>
        <w:tc>
          <w:tcPr>
            <w:tcW w:w="22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A876AE1" w14:textId="77777777" w:rsidR="002D30DF" w:rsidRDefault="004132F5">
            <w:pPr>
              <w:spacing w:after="0"/>
              <w:ind w:left="0" w:right="3" w:firstLine="0"/>
              <w:jc w:val="center"/>
            </w:pPr>
            <w:r>
              <w:rPr>
                <w:sz w:val="40"/>
              </w:rPr>
              <w:t xml:space="preserve">6 </w:t>
            </w:r>
          </w:p>
        </w:tc>
        <w:tc>
          <w:tcPr>
            <w:tcW w:w="22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81BF144" w14:textId="77777777" w:rsidR="002D30DF" w:rsidRDefault="004132F5">
            <w:pPr>
              <w:spacing w:after="0"/>
              <w:ind w:left="0" w:right="4" w:firstLine="0"/>
              <w:jc w:val="center"/>
            </w:pPr>
            <w:r>
              <w:rPr>
                <w:sz w:val="40"/>
              </w:rPr>
              <w:t xml:space="preserve">7 </w:t>
            </w:r>
          </w:p>
        </w:tc>
      </w:tr>
    </w:tbl>
    <w:p w14:paraId="23C6BE28" w14:textId="77777777" w:rsidR="002D30DF" w:rsidRDefault="004132F5">
      <w:pPr>
        <w:spacing w:after="77"/>
        <w:ind w:left="-5" w:right="816"/>
      </w:pPr>
      <w:r>
        <w:rPr>
          <w:sz w:val="36"/>
        </w:rPr>
        <w:t>1</w:t>
      </w:r>
      <w:r>
        <w:t xml:space="preserve">.  </w:t>
      </w:r>
    </w:p>
    <w:p w14:paraId="1A79C0A0" w14:textId="77777777" w:rsidR="002D30DF" w:rsidRDefault="004132F5">
      <w:pPr>
        <w:spacing w:after="260"/>
        <w:ind w:left="0" w:right="816" w:firstLine="0"/>
      </w:pPr>
      <w:r>
        <w:rPr>
          <w:sz w:val="24"/>
        </w:rPr>
        <w:t xml:space="preserve"> </w:t>
      </w:r>
    </w:p>
    <w:p w14:paraId="4BDF8787" w14:textId="77777777" w:rsidR="002D30DF" w:rsidRDefault="004132F5">
      <w:pPr>
        <w:spacing w:after="187"/>
        <w:ind w:left="-5" w:right="0"/>
      </w:pPr>
      <w:r>
        <w:t xml:space="preserve">     ____________、____________、____________、____________ </w:t>
      </w:r>
    </w:p>
    <w:p w14:paraId="595F11DF" w14:textId="77777777" w:rsidR="002D30DF" w:rsidRDefault="004132F5">
      <w:pPr>
        <w:spacing w:after="247"/>
        <w:ind w:left="0" w:right="0" w:firstLine="0"/>
      </w:pPr>
      <w:r>
        <w:t xml:space="preserve"> </w:t>
      </w:r>
    </w:p>
    <w:tbl>
      <w:tblPr>
        <w:tblStyle w:val="TableGrid"/>
        <w:tblpPr w:vertAnchor="text" w:tblpX="680"/>
        <w:tblOverlap w:val="never"/>
        <w:tblW w:w="9107" w:type="dxa"/>
        <w:tblInd w:w="0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77"/>
        <w:gridCol w:w="2277"/>
        <w:gridCol w:w="2277"/>
        <w:gridCol w:w="2276"/>
      </w:tblGrid>
      <w:tr w:rsidR="002D30DF" w14:paraId="20BF91BB" w14:textId="77777777">
        <w:trPr>
          <w:trHeight w:val="732"/>
        </w:trPr>
        <w:tc>
          <w:tcPr>
            <w:tcW w:w="22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F3D6AF5" w14:textId="77777777" w:rsidR="002D30DF" w:rsidRDefault="004132F5">
            <w:pPr>
              <w:spacing w:after="0"/>
              <w:ind w:left="5" w:right="0" w:firstLine="0"/>
              <w:jc w:val="center"/>
            </w:pPr>
            <w:r>
              <w:rPr>
                <w:sz w:val="36"/>
              </w:rPr>
              <w:t xml:space="preserve">15 </w:t>
            </w:r>
          </w:p>
        </w:tc>
        <w:tc>
          <w:tcPr>
            <w:tcW w:w="22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23D15C3" w14:textId="77777777" w:rsidR="002D30DF" w:rsidRDefault="004132F5">
            <w:pPr>
              <w:spacing w:after="0"/>
              <w:ind w:left="0" w:right="4" w:firstLine="0"/>
              <w:jc w:val="center"/>
            </w:pPr>
            <w:r>
              <w:rPr>
                <w:sz w:val="36"/>
              </w:rPr>
              <w:t xml:space="preserve">12 </w:t>
            </w:r>
          </w:p>
        </w:tc>
        <w:tc>
          <w:tcPr>
            <w:tcW w:w="22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C78D518" w14:textId="77777777" w:rsidR="002D30DF" w:rsidRDefault="004132F5">
            <w:pPr>
              <w:spacing w:after="0"/>
              <w:ind w:left="0" w:right="4" w:firstLine="0"/>
              <w:jc w:val="center"/>
            </w:pPr>
            <w:r>
              <w:rPr>
                <w:sz w:val="36"/>
              </w:rPr>
              <w:t xml:space="preserve">14 </w:t>
            </w:r>
          </w:p>
        </w:tc>
        <w:tc>
          <w:tcPr>
            <w:tcW w:w="22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293F235" w14:textId="77777777" w:rsidR="002D30DF" w:rsidRDefault="004132F5">
            <w:pPr>
              <w:spacing w:after="0"/>
              <w:ind w:left="0" w:right="4" w:firstLine="0"/>
              <w:jc w:val="center"/>
            </w:pPr>
            <w:r>
              <w:rPr>
                <w:sz w:val="36"/>
              </w:rPr>
              <w:t xml:space="preserve">13 </w:t>
            </w:r>
          </w:p>
        </w:tc>
      </w:tr>
    </w:tbl>
    <w:p w14:paraId="7046686E" w14:textId="77777777" w:rsidR="002D30DF" w:rsidRDefault="004132F5">
      <w:pPr>
        <w:spacing w:after="157"/>
        <w:ind w:left="-5" w:right="752"/>
      </w:pPr>
      <w:r>
        <w:rPr>
          <w:sz w:val="36"/>
        </w:rPr>
        <w:t>2</w:t>
      </w:r>
      <w:r>
        <w:t xml:space="preserve">.  </w:t>
      </w:r>
    </w:p>
    <w:p w14:paraId="58213853" w14:textId="77777777" w:rsidR="002D30DF" w:rsidRDefault="004132F5">
      <w:pPr>
        <w:spacing w:after="187"/>
        <w:ind w:left="0" w:right="752" w:firstLine="0"/>
      </w:pPr>
      <w:r>
        <w:t xml:space="preserve"> </w:t>
      </w:r>
    </w:p>
    <w:p w14:paraId="0D7AA571" w14:textId="77777777" w:rsidR="002D30DF" w:rsidRDefault="004132F5">
      <w:pPr>
        <w:spacing w:after="186"/>
        <w:ind w:left="-5" w:right="0"/>
      </w:pPr>
      <w:r>
        <w:t xml:space="preserve">     ____________、____________、____________、____________ </w:t>
      </w:r>
    </w:p>
    <w:p w14:paraId="352998FF" w14:textId="77777777" w:rsidR="002D30DF" w:rsidRDefault="004132F5">
      <w:pPr>
        <w:spacing w:after="222"/>
        <w:ind w:left="0" w:right="0" w:firstLine="0"/>
      </w:pPr>
      <w:r>
        <w:t xml:space="preserve"> </w:t>
      </w:r>
    </w:p>
    <w:p w14:paraId="7F1CB5B4" w14:textId="63D1E8FF" w:rsidR="004873F9" w:rsidRPr="004873F9" w:rsidRDefault="004132F5" w:rsidP="004873F9">
      <w:pPr>
        <w:spacing w:after="160"/>
        <w:ind w:left="0" w:right="0" w:firstLine="0"/>
        <w:rPr>
          <w:sz w:val="36"/>
        </w:rPr>
      </w:pPr>
      <w:r>
        <w:rPr>
          <w:sz w:val="36"/>
        </w:rPr>
        <w:t xml:space="preserve">3. </w:t>
      </w:r>
      <w:r w:rsidR="004873F9">
        <w:rPr>
          <w:sz w:val="36"/>
        </w:rPr>
        <w:t xml:space="preserve"> </w:t>
      </w:r>
    </w:p>
    <w:tbl>
      <w:tblPr>
        <w:tblStyle w:val="TableGrid"/>
        <w:tblpPr w:vertAnchor="text" w:tblpX="680" w:tblpY="-99"/>
        <w:tblOverlap w:val="never"/>
        <w:tblW w:w="9107" w:type="dxa"/>
        <w:tblInd w:w="0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77"/>
        <w:gridCol w:w="2277"/>
        <w:gridCol w:w="2277"/>
        <w:gridCol w:w="2276"/>
      </w:tblGrid>
      <w:tr w:rsidR="004873F9" w14:paraId="3EE75059" w14:textId="77777777" w:rsidTr="00EB1A74">
        <w:trPr>
          <w:trHeight w:val="733"/>
        </w:trPr>
        <w:tc>
          <w:tcPr>
            <w:tcW w:w="22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B73A458" w14:textId="77777777" w:rsidR="004873F9" w:rsidRDefault="004873F9" w:rsidP="00EB1A74">
            <w:pPr>
              <w:spacing w:after="0"/>
              <w:ind w:left="5" w:right="0" w:firstLine="0"/>
              <w:jc w:val="center"/>
            </w:pPr>
            <w:r>
              <w:rPr>
                <w:sz w:val="36"/>
              </w:rPr>
              <w:t xml:space="preserve">21 </w:t>
            </w:r>
          </w:p>
        </w:tc>
        <w:tc>
          <w:tcPr>
            <w:tcW w:w="22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E747173" w14:textId="77777777" w:rsidR="004873F9" w:rsidRDefault="004873F9" w:rsidP="00EB1A74">
            <w:pPr>
              <w:spacing w:after="0"/>
              <w:ind w:left="0" w:right="4" w:firstLine="0"/>
              <w:jc w:val="center"/>
            </w:pPr>
            <w:r>
              <w:rPr>
                <w:sz w:val="36"/>
              </w:rPr>
              <w:t xml:space="preserve">19 </w:t>
            </w:r>
          </w:p>
        </w:tc>
        <w:tc>
          <w:tcPr>
            <w:tcW w:w="22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4312C70" w14:textId="77777777" w:rsidR="004873F9" w:rsidRDefault="004873F9" w:rsidP="00EB1A74">
            <w:pPr>
              <w:spacing w:after="0"/>
              <w:ind w:left="0" w:right="4" w:firstLine="0"/>
              <w:jc w:val="center"/>
            </w:pPr>
            <w:r>
              <w:rPr>
                <w:sz w:val="36"/>
              </w:rPr>
              <w:t xml:space="preserve">22 </w:t>
            </w:r>
          </w:p>
        </w:tc>
        <w:tc>
          <w:tcPr>
            <w:tcW w:w="22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D826847" w14:textId="77777777" w:rsidR="004873F9" w:rsidRDefault="004873F9" w:rsidP="00EB1A74">
            <w:pPr>
              <w:spacing w:after="0"/>
              <w:ind w:left="0" w:right="4" w:firstLine="0"/>
              <w:jc w:val="center"/>
            </w:pPr>
            <w:r>
              <w:rPr>
                <w:sz w:val="36"/>
              </w:rPr>
              <w:t xml:space="preserve">20 </w:t>
            </w:r>
          </w:p>
        </w:tc>
      </w:tr>
    </w:tbl>
    <w:p w14:paraId="65145598" w14:textId="594D21F6" w:rsidR="002D30DF" w:rsidRPr="004873F9" w:rsidRDefault="002D30DF" w:rsidP="004873F9">
      <w:pPr>
        <w:spacing w:after="160"/>
        <w:ind w:left="0" w:right="0" w:firstLine="0"/>
        <w:rPr>
          <w:sz w:val="36"/>
        </w:rPr>
      </w:pPr>
    </w:p>
    <w:p w14:paraId="5824A712" w14:textId="4B02372E" w:rsidR="002D30DF" w:rsidRDefault="002D30DF">
      <w:pPr>
        <w:spacing w:after="186"/>
        <w:ind w:left="0" w:right="0" w:firstLine="0"/>
      </w:pPr>
    </w:p>
    <w:p w14:paraId="112A4B3D" w14:textId="77777777" w:rsidR="002D30DF" w:rsidRDefault="004132F5">
      <w:pPr>
        <w:spacing w:after="186"/>
        <w:ind w:left="-5" w:right="0"/>
      </w:pPr>
      <w:r>
        <w:t xml:space="preserve">     ____________、____________、____________、____________ </w:t>
      </w:r>
    </w:p>
    <w:p w14:paraId="1E9513A4" w14:textId="77777777" w:rsidR="002D30DF" w:rsidRDefault="004132F5">
      <w:pPr>
        <w:spacing w:after="325"/>
        <w:ind w:left="0" w:right="0" w:firstLine="0"/>
      </w:pPr>
      <w:r>
        <w:t xml:space="preserve"> </w:t>
      </w:r>
    </w:p>
    <w:p w14:paraId="581F420F" w14:textId="30E19D8E" w:rsidR="002D30DF" w:rsidRDefault="004132F5" w:rsidP="002461E0">
      <w:pPr>
        <w:spacing w:after="165"/>
        <w:ind w:right="0"/>
      </w:pPr>
      <w:proofErr w:type="spellStart"/>
      <w:r w:rsidRPr="00772D91">
        <w:rPr>
          <w:rFonts w:ascii="SimSun" w:eastAsia="SimSun" w:hAnsi="SimSun" w:cs="MS Gothic" w:hint="eastAsia"/>
          <w:sz w:val="28"/>
          <w:szCs w:val="28"/>
        </w:rPr>
        <w:t>以逆序排列以下的数字</w:t>
      </w:r>
      <w:proofErr w:type="spellEnd"/>
      <w:r w:rsidR="00772D91">
        <w:rPr>
          <w:rFonts w:ascii="DengXian" w:eastAsia="DengXian" w:hAnsi="DengXian" w:cs="MS Gothic" w:hint="eastAsia"/>
          <w:lang w:eastAsia="zh-CN"/>
        </w:rPr>
        <w:t>。</w:t>
      </w:r>
      <w:r>
        <w:t xml:space="preserve"> </w:t>
      </w:r>
    </w:p>
    <w:tbl>
      <w:tblPr>
        <w:tblStyle w:val="TableGrid"/>
        <w:tblpPr w:vertAnchor="text" w:tblpX="616" w:tblpY="-31"/>
        <w:tblOverlap w:val="never"/>
        <w:tblW w:w="9107" w:type="dxa"/>
        <w:tblInd w:w="0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76"/>
        <w:gridCol w:w="2277"/>
        <w:gridCol w:w="2277"/>
        <w:gridCol w:w="2277"/>
      </w:tblGrid>
      <w:tr w:rsidR="002D30DF" w14:paraId="3637A823" w14:textId="77777777">
        <w:trPr>
          <w:trHeight w:val="728"/>
        </w:trPr>
        <w:tc>
          <w:tcPr>
            <w:tcW w:w="22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2361E3A" w14:textId="77777777" w:rsidR="002D30DF" w:rsidRDefault="004132F5">
            <w:pPr>
              <w:spacing w:after="0"/>
              <w:ind w:left="5" w:right="0" w:firstLine="0"/>
              <w:jc w:val="center"/>
            </w:pPr>
            <w:r>
              <w:rPr>
                <w:sz w:val="36"/>
              </w:rPr>
              <w:t xml:space="preserve">10 </w:t>
            </w:r>
          </w:p>
        </w:tc>
        <w:tc>
          <w:tcPr>
            <w:tcW w:w="22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1327CAD" w14:textId="77777777" w:rsidR="002D30DF" w:rsidRDefault="004132F5">
            <w:pPr>
              <w:spacing w:after="0"/>
              <w:ind w:left="0" w:right="0" w:firstLine="0"/>
              <w:jc w:val="center"/>
            </w:pPr>
            <w:r>
              <w:rPr>
                <w:sz w:val="36"/>
              </w:rPr>
              <w:t xml:space="preserve">8 </w:t>
            </w:r>
          </w:p>
        </w:tc>
        <w:tc>
          <w:tcPr>
            <w:tcW w:w="22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8E5B802" w14:textId="77777777" w:rsidR="002D30DF" w:rsidRDefault="004132F5">
            <w:pPr>
              <w:spacing w:after="0"/>
              <w:ind w:left="0" w:right="0" w:firstLine="0"/>
              <w:jc w:val="center"/>
            </w:pPr>
            <w:r>
              <w:rPr>
                <w:sz w:val="36"/>
              </w:rPr>
              <w:t xml:space="preserve">7 </w:t>
            </w:r>
          </w:p>
        </w:tc>
        <w:tc>
          <w:tcPr>
            <w:tcW w:w="22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FD129A7" w14:textId="77777777" w:rsidR="002D30DF" w:rsidRDefault="004132F5">
            <w:pPr>
              <w:spacing w:after="0"/>
              <w:ind w:left="0" w:right="0" w:firstLine="0"/>
              <w:jc w:val="center"/>
            </w:pPr>
            <w:r>
              <w:rPr>
                <w:sz w:val="36"/>
              </w:rPr>
              <w:t xml:space="preserve">9 </w:t>
            </w:r>
          </w:p>
        </w:tc>
      </w:tr>
    </w:tbl>
    <w:p w14:paraId="103A1099" w14:textId="77777777" w:rsidR="002D30DF" w:rsidRDefault="004132F5">
      <w:pPr>
        <w:spacing w:after="73"/>
        <w:ind w:left="-5" w:right="816"/>
      </w:pPr>
      <w:r>
        <w:rPr>
          <w:sz w:val="36"/>
        </w:rPr>
        <w:t xml:space="preserve">1. </w:t>
      </w:r>
    </w:p>
    <w:p w14:paraId="1E9B74CE" w14:textId="77777777" w:rsidR="002D30DF" w:rsidRDefault="004132F5">
      <w:pPr>
        <w:spacing w:after="260"/>
        <w:ind w:left="0" w:right="816" w:firstLine="0"/>
      </w:pPr>
      <w:r>
        <w:rPr>
          <w:sz w:val="24"/>
        </w:rPr>
        <w:t xml:space="preserve"> </w:t>
      </w:r>
    </w:p>
    <w:p w14:paraId="4CDCD7A8" w14:textId="77777777" w:rsidR="002D30DF" w:rsidRDefault="004132F5">
      <w:pPr>
        <w:spacing w:after="222"/>
        <w:ind w:left="-5" w:right="0"/>
      </w:pPr>
      <w:r>
        <w:t xml:space="preserve">     ____________、____________、____________、____________ </w:t>
      </w:r>
    </w:p>
    <w:p w14:paraId="4F4A132F" w14:textId="77777777" w:rsidR="002D30DF" w:rsidRDefault="004132F5">
      <w:pPr>
        <w:spacing w:after="189"/>
        <w:ind w:left="0" w:right="752" w:firstLine="0"/>
      </w:pPr>
      <w:r>
        <w:rPr>
          <w:sz w:val="36"/>
        </w:rPr>
        <w:t xml:space="preserve"> </w:t>
      </w:r>
    </w:p>
    <w:tbl>
      <w:tblPr>
        <w:tblStyle w:val="TableGrid"/>
        <w:tblpPr w:vertAnchor="text" w:tblpX="680" w:tblpY="-339"/>
        <w:tblOverlap w:val="never"/>
        <w:tblW w:w="9107" w:type="dxa"/>
        <w:tblInd w:w="0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77"/>
        <w:gridCol w:w="2277"/>
        <w:gridCol w:w="2277"/>
        <w:gridCol w:w="2276"/>
      </w:tblGrid>
      <w:tr w:rsidR="002D30DF" w14:paraId="6C23DACA" w14:textId="77777777">
        <w:trPr>
          <w:trHeight w:val="732"/>
        </w:trPr>
        <w:tc>
          <w:tcPr>
            <w:tcW w:w="22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7CED308" w14:textId="77777777" w:rsidR="002D30DF" w:rsidRDefault="004132F5">
            <w:pPr>
              <w:spacing w:after="0"/>
              <w:ind w:left="5" w:right="0" w:firstLine="0"/>
              <w:jc w:val="center"/>
            </w:pPr>
            <w:r>
              <w:rPr>
                <w:sz w:val="36"/>
              </w:rPr>
              <w:t xml:space="preserve">18 </w:t>
            </w:r>
          </w:p>
        </w:tc>
        <w:tc>
          <w:tcPr>
            <w:tcW w:w="22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482B566" w14:textId="77777777" w:rsidR="002D30DF" w:rsidRDefault="004132F5">
            <w:pPr>
              <w:spacing w:after="0"/>
              <w:ind w:left="0" w:right="4" w:firstLine="0"/>
              <w:jc w:val="center"/>
            </w:pPr>
            <w:r>
              <w:rPr>
                <w:sz w:val="36"/>
              </w:rPr>
              <w:t xml:space="preserve">20 </w:t>
            </w:r>
          </w:p>
        </w:tc>
        <w:tc>
          <w:tcPr>
            <w:tcW w:w="22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575B537" w14:textId="77777777" w:rsidR="002D30DF" w:rsidRDefault="004132F5">
            <w:pPr>
              <w:spacing w:after="0"/>
              <w:ind w:left="0" w:right="4" w:firstLine="0"/>
              <w:jc w:val="center"/>
            </w:pPr>
            <w:r>
              <w:rPr>
                <w:sz w:val="36"/>
              </w:rPr>
              <w:t xml:space="preserve">17 </w:t>
            </w:r>
          </w:p>
        </w:tc>
        <w:tc>
          <w:tcPr>
            <w:tcW w:w="22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FB5CA6F" w14:textId="77777777" w:rsidR="002D30DF" w:rsidRDefault="004132F5">
            <w:pPr>
              <w:spacing w:after="0"/>
              <w:ind w:left="0" w:right="4" w:firstLine="0"/>
              <w:jc w:val="center"/>
            </w:pPr>
            <w:r>
              <w:rPr>
                <w:sz w:val="36"/>
              </w:rPr>
              <w:t xml:space="preserve">19 </w:t>
            </w:r>
          </w:p>
        </w:tc>
      </w:tr>
    </w:tbl>
    <w:p w14:paraId="368D68C0" w14:textId="77777777" w:rsidR="002D30DF" w:rsidRDefault="004132F5">
      <w:pPr>
        <w:spacing w:after="0"/>
        <w:ind w:left="-5" w:right="816"/>
      </w:pPr>
      <w:r>
        <w:rPr>
          <w:sz w:val="36"/>
        </w:rPr>
        <w:t xml:space="preserve">2.  </w:t>
      </w:r>
    </w:p>
    <w:p w14:paraId="69F860D8" w14:textId="77777777" w:rsidR="002D30DF" w:rsidRDefault="004132F5">
      <w:pPr>
        <w:spacing w:after="397"/>
        <w:ind w:left="0" w:right="0" w:firstLine="0"/>
      </w:pPr>
      <w:r>
        <w:rPr>
          <w:sz w:val="10"/>
        </w:rPr>
        <w:t xml:space="preserve"> </w:t>
      </w:r>
    </w:p>
    <w:p w14:paraId="78A8292A" w14:textId="77777777" w:rsidR="002D30DF" w:rsidRDefault="004132F5">
      <w:pPr>
        <w:spacing w:after="222"/>
        <w:ind w:left="-5" w:right="0"/>
      </w:pPr>
      <w:r>
        <w:t xml:space="preserve">      ____________、____________、____________、____________ </w:t>
      </w:r>
    </w:p>
    <w:p w14:paraId="66402345" w14:textId="5A661239" w:rsidR="002D30DF" w:rsidRDefault="002D30DF">
      <w:pPr>
        <w:spacing w:after="189"/>
        <w:ind w:left="0" w:right="752" w:firstLine="0"/>
      </w:pPr>
    </w:p>
    <w:tbl>
      <w:tblPr>
        <w:tblStyle w:val="TableGrid"/>
        <w:tblpPr w:vertAnchor="text" w:tblpX="680" w:tblpY="-311"/>
        <w:tblOverlap w:val="never"/>
        <w:tblW w:w="9107" w:type="dxa"/>
        <w:tblInd w:w="0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77"/>
        <w:gridCol w:w="2277"/>
        <w:gridCol w:w="2277"/>
        <w:gridCol w:w="2276"/>
      </w:tblGrid>
      <w:tr w:rsidR="002D30DF" w14:paraId="50E65215" w14:textId="77777777">
        <w:trPr>
          <w:trHeight w:val="732"/>
        </w:trPr>
        <w:tc>
          <w:tcPr>
            <w:tcW w:w="22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5960760" w14:textId="77777777" w:rsidR="002D30DF" w:rsidRDefault="004132F5">
            <w:pPr>
              <w:spacing w:after="0"/>
              <w:ind w:left="5" w:right="0" w:firstLine="0"/>
              <w:jc w:val="center"/>
            </w:pPr>
            <w:r>
              <w:rPr>
                <w:sz w:val="36"/>
              </w:rPr>
              <w:t xml:space="preserve">29 </w:t>
            </w:r>
          </w:p>
        </w:tc>
        <w:tc>
          <w:tcPr>
            <w:tcW w:w="22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7A5CAA3" w14:textId="77777777" w:rsidR="002D30DF" w:rsidRDefault="004132F5">
            <w:pPr>
              <w:spacing w:after="0"/>
              <w:ind w:left="0" w:right="4" w:firstLine="0"/>
              <w:jc w:val="center"/>
            </w:pPr>
            <w:r>
              <w:rPr>
                <w:sz w:val="36"/>
              </w:rPr>
              <w:t xml:space="preserve">27 </w:t>
            </w:r>
          </w:p>
        </w:tc>
        <w:tc>
          <w:tcPr>
            <w:tcW w:w="22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E5BA41C" w14:textId="77777777" w:rsidR="002D30DF" w:rsidRDefault="004132F5">
            <w:pPr>
              <w:spacing w:after="0"/>
              <w:ind w:left="0" w:right="4" w:firstLine="0"/>
              <w:jc w:val="center"/>
            </w:pPr>
            <w:r>
              <w:rPr>
                <w:sz w:val="36"/>
              </w:rPr>
              <w:t xml:space="preserve">30 </w:t>
            </w:r>
          </w:p>
        </w:tc>
        <w:tc>
          <w:tcPr>
            <w:tcW w:w="22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CB3984B" w14:textId="77777777" w:rsidR="002D30DF" w:rsidRDefault="004132F5">
            <w:pPr>
              <w:spacing w:after="0"/>
              <w:ind w:left="0" w:right="4" w:firstLine="0"/>
              <w:jc w:val="center"/>
            </w:pPr>
            <w:r>
              <w:rPr>
                <w:sz w:val="36"/>
              </w:rPr>
              <w:t xml:space="preserve">28 </w:t>
            </w:r>
          </w:p>
        </w:tc>
      </w:tr>
    </w:tbl>
    <w:p w14:paraId="2EE7CB7E" w14:textId="77777777" w:rsidR="002D30DF" w:rsidRDefault="004132F5">
      <w:pPr>
        <w:spacing w:after="30"/>
        <w:ind w:left="-5" w:right="816"/>
      </w:pPr>
      <w:r>
        <w:rPr>
          <w:sz w:val="36"/>
        </w:rPr>
        <w:t xml:space="preserve">3. </w:t>
      </w:r>
    </w:p>
    <w:p w14:paraId="0D766EC7" w14:textId="77777777" w:rsidR="002D30DF" w:rsidRDefault="004132F5">
      <w:pPr>
        <w:spacing w:after="300"/>
        <w:ind w:left="0" w:right="0" w:firstLine="0"/>
      </w:pPr>
      <w:r>
        <w:rPr>
          <w:sz w:val="20"/>
        </w:rPr>
        <w:t xml:space="preserve"> </w:t>
      </w:r>
    </w:p>
    <w:p w14:paraId="13847F25" w14:textId="77777777" w:rsidR="002D30DF" w:rsidRDefault="004132F5">
      <w:pPr>
        <w:ind w:left="-5" w:right="0"/>
      </w:pPr>
      <w:r>
        <w:t xml:space="preserve">      ____________、____________、____________、____________ </w:t>
      </w:r>
    </w:p>
    <w:p w14:paraId="7B3CE773" w14:textId="77777777" w:rsidR="002461E0" w:rsidRDefault="002461E0" w:rsidP="002461E0">
      <w:pPr>
        <w:ind w:left="0" w:right="0" w:firstLine="0"/>
      </w:pPr>
    </w:p>
    <w:p w14:paraId="45FE78E4" w14:textId="2873BD96" w:rsidR="004873F9" w:rsidRDefault="004132F5" w:rsidP="002461E0">
      <w:pPr>
        <w:ind w:left="0" w:right="0" w:firstLine="0"/>
      </w:pPr>
      <w:proofErr w:type="spellStart"/>
      <w:r>
        <w:t>圈出正确的答案</w:t>
      </w:r>
      <w:proofErr w:type="spellEnd"/>
      <w:r>
        <w:t>。</w:t>
      </w:r>
    </w:p>
    <w:p w14:paraId="5D0E606B" w14:textId="2010F7C8" w:rsidR="002D30DF" w:rsidRDefault="004132F5">
      <w:pPr>
        <w:ind w:left="371" w:right="0"/>
      </w:pPr>
      <w:r>
        <w:t xml:space="preserve"> </w:t>
      </w:r>
    </w:p>
    <w:tbl>
      <w:tblPr>
        <w:tblStyle w:val="TableGrid"/>
        <w:tblW w:w="10464" w:type="dxa"/>
        <w:tblInd w:w="4" w:type="dxa"/>
        <w:tblCellMar>
          <w:left w:w="60" w:type="dxa"/>
          <w:right w:w="68" w:type="dxa"/>
        </w:tblCellMar>
        <w:tblLook w:val="04A0" w:firstRow="1" w:lastRow="0" w:firstColumn="1" w:lastColumn="0" w:noHBand="0" w:noVBand="1"/>
      </w:tblPr>
      <w:tblGrid>
        <w:gridCol w:w="716"/>
        <w:gridCol w:w="9748"/>
      </w:tblGrid>
      <w:tr w:rsidR="002D30DF" w14:paraId="279C3839" w14:textId="77777777">
        <w:trPr>
          <w:trHeight w:val="2696"/>
        </w:trPr>
        <w:tc>
          <w:tcPr>
            <w:tcW w:w="71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B95C8A2" w14:textId="77777777" w:rsidR="002D30DF" w:rsidRDefault="004132F5">
            <w:pPr>
              <w:spacing w:after="0"/>
              <w:ind w:left="49" w:right="0" w:firstLine="0"/>
              <w:jc w:val="both"/>
            </w:pPr>
            <w:r>
              <w:rPr>
                <w:sz w:val="36"/>
              </w:rPr>
              <w:t xml:space="preserve">1. </w:t>
            </w:r>
          </w:p>
        </w:tc>
        <w:tc>
          <w:tcPr>
            <w:tcW w:w="974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C3EA793" w14:textId="0D76662F" w:rsidR="002D30DF" w:rsidRPr="004873F9" w:rsidRDefault="004132F5">
            <w:pPr>
              <w:spacing w:after="65"/>
              <w:ind w:left="49" w:right="0" w:firstLine="0"/>
              <w:rPr>
                <w:rFonts w:ascii="SimSun" w:eastAsia="SimSun" w:hAnsi="SimSun"/>
                <w:sz w:val="28"/>
                <w:szCs w:val="28"/>
              </w:rPr>
            </w:pPr>
            <w:r w:rsidRPr="004873F9">
              <w:rPr>
                <w:rFonts w:ascii="SimSun" w:eastAsia="SimSun" w:hAnsi="SimSun"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62336" behindDoc="0" locked="0" layoutInCell="1" allowOverlap="1" wp14:anchorId="144C8ED1" wp14:editId="66CCC38F">
                      <wp:simplePos x="0" y="0"/>
                      <wp:positionH relativeFrom="column">
                        <wp:posOffset>93345</wp:posOffset>
                      </wp:positionH>
                      <wp:positionV relativeFrom="paragraph">
                        <wp:posOffset>114300</wp:posOffset>
                      </wp:positionV>
                      <wp:extent cx="1399540" cy="1231900"/>
                      <wp:effectExtent l="0" t="0" r="0" b="0"/>
                      <wp:wrapSquare wrapText="bothSides"/>
                      <wp:docPr id="12730" name="Group 1273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399540" cy="1231900"/>
                                <a:chOff x="0" y="0"/>
                                <a:chExt cx="1399540" cy="12319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18" name="Picture 1818"/>
                                <pic:cNvPicPr/>
                              </pic:nvPicPr>
                              <pic:blipFill>
                                <a:blip r:embed="rId6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540" y="20320"/>
                                  <a:ext cx="698500" cy="698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820" name="Picture 1820"/>
                                <pic:cNvPicPr/>
                              </pic:nvPicPr>
                              <pic:blipFill>
                                <a:blip r:embed="rId6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98500" y="0"/>
                                  <a:ext cx="701040" cy="698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822" name="Picture 1822"/>
                                <pic:cNvPicPr/>
                              </pic:nvPicPr>
                              <pic:blipFill>
                                <a:blip r:embed="rId6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528320"/>
                                  <a:ext cx="701040" cy="698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824" name="Picture 1824"/>
                                <pic:cNvPicPr/>
                              </pic:nvPicPr>
                              <pic:blipFill>
                                <a:blip r:embed="rId6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98500" y="533400"/>
                                  <a:ext cx="701040" cy="698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282C6BB" id="Group 12730" o:spid="_x0000_s1026" style="position:absolute;margin-left:7.35pt;margin-top:9pt;width:110.2pt;height:97pt;z-index:251662336" coordsize="13995,123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">
                      <v:shape id="Picture 1818" o:spid="_x0000_s1027" type="#_x0000_t75" style="position:absolute;left:25;top:203;width:6985;height:69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">
                        <v:imagedata r:id="rId69" o:title=""/>
                      </v:shape>
                      <v:shape id="Picture 1820" o:spid="_x0000_s1028" type="#_x0000_t75" style="position:absolute;left:6985;width:7010;height:69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">
                        <v:imagedata r:id="rId69" o:title=""/>
                      </v:shape>
                      <v:shape id="Picture 1822" o:spid="_x0000_s1029" type="#_x0000_t75" style="position:absolute;top:5283;width:7010;height:69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">
                        <v:imagedata r:id="rId69" o:title=""/>
                      </v:shape>
                      <v:shape id="Picture 1824" o:spid="_x0000_s1030" type="#_x0000_t75" style="position:absolute;left:6985;top:5334;width:7010;height:69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">
                        <v:imagedata r:id="rId69" o:title=""/>
                      </v:shape>
                      <w10:wrap type="square"/>
                    </v:group>
                  </w:pict>
                </mc:Fallback>
              </mc:AlternateContent>
            </w:r>
            <w:r w:rsidRPr="004873F9">
              <w:rPr>
                <w:rFonts w:ascii="SimSun" w:eastAsia="SimSun" w:hAnsi="SimSun"/>
                <w:sz w:val="28"/>
                <w:szCs w:val="28"/>
              </w:rPr>
              <w:t xml:space="preserve">                   图</w:t>
            </w:r>
            <w:r w:rsidR="004873F9">
              <w:rPr>
                <w:rFonts w:ascii="SimSun" w:eastAsia="SimSun" w:hAnsi="SimSun" w:hint="eastAsia"/>
                <w:sz w:val="28"/>
                <w:szCs w:val="28"/>
                <w:lang w:eastAsia="zh-CN"/>
              </w:rPr>
              <w:t>左</w:t>
            </w:r>
            <w:proofErr w:type="spellStart"/>
            <w:r w:rsidRPr="004873F9">
              <w:rPr>
                <w:rFonts w:ascii="SimSun" w:eastAsia="SimSun" w:hAnsi="SimSun"/>
                <w:sz w:val="28"/>
                <w:szCs w:val="28"/>
              </w:rPr>
              <w:t>显示多少辆汽车</w:t>
            </w:r>
            <w:proofErr w:type="spellEnd"/>
            <w:r w:rsidRPr="004873F9">
              <w:rPr>
                <w:rFonts w:ascii="SimSun" w:eastAsia="SimSun" w:hAnsi="SimSun"/>
                <w:sz w:val="28"/>
                <w:szCs w:val="28"/>
              </w:rPr>
              <w:t xml:space="preserve">? </w:t>
            </w:r>
          </w:p>
          <w:p w14:paraId="5AAF7922" w14:textId="1119F9D5" w:rsidR="002D30DF" w:rsidRPr="004873F9" w:rsidRDefault="004132F5" w:rsidP="004873F9">
            <w:pPr>
              <w:numPr>
                <w:ilvl w:val="0"/>
                <w:numId w:val="2"/>
              </w:numPr>
              <w:spacing w:after="61"/>
              <w:ind w:right="0" w:hanging="540"/>
              <w:jc w:val="center"/>
              <w:rPr>
                <w:rFonts w:ascii="SimSun" w:eastAsia="SimSun" w:hAnsi="SimSun"/>
                <w:sz w:val="28"/>
                <w:szCs w:val="28"/>
              </w:rPr>
            </w:pPr>
            <w:r w:rsidRPr="004873F9">
              <w:rPr>
                <w:rFonts w:ascii="SimSun" w:eastAsia="SimSun" w:hAnsi="SimSun"/>
                <w:sz w:val="28"/>
                <w:szCs w:val="28"/>
              </w:rPr>
              <w:t>三</w:t>
            </w:r>
          </w:p>
          <w:p w14:paraId="18C6F92D" w14:textId="2C921D26" w:rsidR="002D30DF" w:rsidRPr="004873F9" w:rsidRDefault="004132F5" w:rsidP="004873F9">
            <w:pPr>
              <w:numPr>
                <w:ilvl w:val="0"/>
                <w:numId w:val="2"/>
              </w:numPr>
              <w:spacing w:after="62"/>
              <w:ind w:right="0" w:hanging="540"/>
              <w:jc w:val="center"/>
              <w:rPr>
                <w:rFonts w:ascii="SimSun" w:eastAsia="SimSun" w:hAnsi="SimSun"/>
                <w:sz w:val="28"/>
                <w:szCs w:val="28"/>
              </w:rPr>
            </w:pPr>
            <w:r w:rsidRPr="004873F9">
              <w:rPr>
                <w:rFonts w:ascii="SimSun" w:eastAsia="SimSun" w:hAnsi="SimSun"/>
                <w:sz w:val="28"/>
                <w:szCs w:val="28"/>
              </w:rPr>
              <w:t>四</w:t>
            </w:r>
          </w:p>
          <w:p w14:paraId="2451F570" w14:textId="74B64FA2" w:rsidR="002D30DF" w:rsidRPr="004873F9" w:rsidRDefault="004132F5" w:rsidP="004873F9">
            <w:pPr>
              <w:numPr>
                <w:ilvl w:val="0"/>
                <w:numId w:val="2"/>
              </w:numPr>
              <w:spacing w:after="0" w:line="216" w:lineRule="auto"/>
              <w:ind w:right="0" w:hanging="540"/>
              <w:jc w:val="center"/>
              <w:rPr>
                <w:rFonts w:ascii="SimSun" w:eastAsia="SimSun" w:hAnsi="SimSun"/>
                <w:sz w:val="28"/>
                <w:szCs w:val="28"/>
              </w:rPr>
            </w:pPr>
            <w:r w:rsidRPr="004873F9">
              <w:rPr>
                <w:rFonts w:ascii="SimSun" w:eastAsia="SimSun" w:hAnsi="SimSun"/>
                <w:sz w:val="28"/>
                <w:szCs w:val="28"/>
              </w:rPr>
              <w:t>五</w:t>
            </w:r>
          </w:p>
          <w:p w14:paraId="7741851A" w14:textId="7C74FA31" w:rsidR="002D30DF" w:rsidRDefault="004132F5" w:rsidP="004873F9">
            <w:pPr>
              <w:numPr>
                <w:ilvl w:val="0"/>
                <w:numId w:val="2"/>
              </w:numPr>
              <w:spacing w:after="0"/>
              <w:ind w:right="0" w:hanging="540"/>
              <w:jc w:val="center"/>
            </w:pPr>
            <w:r>
              <w:rPr>
                <w:sz w:val="36"/>
              </w:rPr>
              <w:t>六</w:t>
            </w:r>
          </w:p>
        </w:tc>
      </w:tr>
      <w:tr w:rsidR="002D30DF" w14:paraId="3DF43475" w14:textId="77777777">
        <w:trPr>
          <w:trHeight w:val="4005"/>
        </w:trPr>
        <w:tc>
          <w:tcPr>
            <w:tcW w:w="71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F25AD43" w14:textId="77777777" w:rsidR="002D30DF" w:rsidRDefault="004132F5">
            <w:pPr>
              <w:spacing w:after="0"/>
              <w:ind w:left="49" w:right="0" w:firstLine="0"/>
              <w:jc w:val="both"/>
            </w:pPr>
            <w:r>
              <w:rPr>
                <w:sz w:val="36"/>
              </w:rPr>
              <w:t xml:space="preserve">2. </w:t>
            </w:r>
          </w:p>
        </w:tc>
        <w:tc>
          <w:tcPr>
            <w:tcW w:w="974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374B2EA" w14:textId="77777777" w:rsidR="002D30DF" w:rsidRDefault="004132F5">
            <w:pPr>
              <w:spacing w:after="61"/>
              <w:ind w:left="49" w:right="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anchor distT="0" distB="0" distL="114300" distR="114300" simplePos="0" relativeHeight="251663360" behindDoc="0" locked="0" layoutInCell="1" allowOverlap="1" wp14:anchorId="69C99016" wp14:editId="2E09F275">
                      <wp:simplePos x="0" y="0"/>
                      <wp:positionH relativeFrom="column">
                        <wp:posOffset>-11430</wp:posOffset>
                      </wp:positionH>
                      <wp:positionV relativeFrom="paragraph">
                        <wp:posOffset>109220</wp:posOffset>
                      </wp:positionV>
                      <wp:extent cx="1851660" cy="629920"/>
                      <wp:effectExtent l="0" t="0" r="0" b="0"/>
                      <wp:wrapSquare wrapText="bothSides"/>
                      <wp:docPr id="12972" name="Group 1297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51660" cy="629920"/>
                                <a:chOff x="0" y="0"/>
                                <a:chExt cx="1851660" cy="62992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30" name="Picture 1830"/>
                                <pic:cNvPicPr/>
                              </pic:nvPicPr>
                              <pic:blipFill>
                                <a:blip r:embed="rId7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27940"/>
                                  <a:ext cx="591820" cy="6019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832" name="Picture 1832"/>
                                <pic:cNvPicPr/>
                              </pic:nvPicPr>
                              <pic:blipFill>
                                <a:blip r:embed="rId7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14680" y="0"/>
                                  <a:ext cx="591820" cy="6019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834" name="Picture 1834"/>
                                <pic:cNvPicPr/>
                              </pic:nvPicPr>
                              <pic:blipFill>
                                <a:blip r:embed="rId7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259840" y="2540"/>
                                  <a:ext cx="591820" cy="6045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B1848D5" id="Group 12972" o:spid="_x0000_s1026" style="position:absolute;margin-left:-.9pt;margin-top:8.6pt;width:145.8pt;height:49.6pt;z-index:251663360" coordsize="18516,6299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">
                      <v:shape id="Picture 1830" o:spid="_x0000_s1027" type="#_x0000_t75" style="position:absolute;top:279;width:5918;height:6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">
                        <v:imagedata r:id="rId71" o:title=""/>
                      </v:shape>
                      <v:shape id="Picture 1832" o:spid="_x0000_s1028" type="#_x0000_t75" style="position:absolute;left:6146;width:5919;height:60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">
                        <v:imagedata r:id="rId71" o:title=""/>
                      </v:shape>
                      <v:shape id="Picture 1834" o:spid="_x0000_s1029" type="#_x0000_t75" style="position:absolute;left:12598;top:25;width:5918;height:60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">
                        <v:imagedata r:id="rId71" o:title=""/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sz w:val="36"/>
              </w:rPr>
              <w:t xml:space="preserve"> </w:t>
            </w:r>
          </w:p>
          <w:p w14:paraId="3F00911A" w14:textId="25812CD6" w:rsidR="002D30DF" w:rsidRDefault="004873F9">
            <w:pPr>
              <w:spacing w:after="66"/>
              <w:ind w:left="49" w:right="0" w:firstLine="0"/>
              <w:rPr>
                <w:rFonts w:ascii="SimSun" w:eastAsia="SimSun" w:hAnsi="SimSun"/>
                <w:sz w:val="28"/>
                <w:szCs w:val="18"/>
              </w:rPr>
            </w:pPr>
            <w:r w:rsidRPr="004873F9">
              <w:rPr>
                <w:rFonts w:ascii="SimSun" w:eastAsia="SimSun" w:hAnsi="SimSun"/>
                <w:noProof/>
                <w:sz w:val="18"/>
                <w:szCs w:val="18"/>
              </w:rPr>
              <mc:AlternateContent>
                <mc:Choice Requires="wpg">
                  <w:drawing>
                    <wp:anchor distT="0" distB="0" distL="114300" distR="114300" simplePos="0" relativeHeight="251664384" behindDoc="0" locked="0" layoutInCell="1" allowOverlap="1" wp14:anchorId="29C8BC9D" wp14:editId="4597DAD5">
                      <wp:simplePos x="0" y="0"/>
                      <wp:positionH relativeFrom="column">
                        <wp:posOffset>55245</wp:posOffset>
                      </wp:positionH>
                      <wp:positionV relativeFrom="paragraph">
                        <wp:posOffset>426085</wp:posOffset>
                      </wp:positionV>
                      <wp:extent cx="1849120" cy="632459"/>
                      <wp:effectExtent l="0" t="0" r="0" b="0"/>
                      <wp:wrapSquare wrapText="bothSides"/>
                      <wp:docPr id="12973" name="Group 1297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49120" cy="632459"/>
                                <a:chOff x="0" y="0"/>
                                <a:chExt cx="1849120" cy="63245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36" name="Picture 1836"/>
                                <pic:cNvPicPr/>
                              </pic:nvPicPr>
                              <pic:blipFill>
                                <a:blip r:embed="rId7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27939"/>
                                  <a:ext cx="591820" cy="6045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838" name="Picture 1838"/>
                                <pic:cNvPicPr/>
                              </pic:nvPicPr>
                              <pic:blipFill>
                                <a:blip r:embed="rId7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14680" y="0"/>
                                  <a:ext cx="589280" cy="6019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840" name="Picture 1840"/>
                                <pic:cNvPicPr/>
                              </pic:nvPicPr>
                              <pic:blipFill>
                                <a:blip r:embed="rId7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257300" y="5080"/>
                                  <a:ext cx="591820" cy="6019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B3E362E" id="Group 12973" o:spid="_x0000_s1026" style="position:absolute;margin-left:4.35pt;margin-top:33.55pt;width:145.6pt;height:49.8pt;z-index:251664384" coordsize="18491,63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">
                      <v:shape id="Picture 1836" o:spid="_x0000_s1027" type="#_x0000_t75" style="position:absolute;top:279;width:5918;height:60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">
                        <v:imagedata r:id="rId71" o:title=""/>
                      </v:shape>
                      <v:shape id="Picture 1838" o:spid="_x0000_s1028" type="#_x0000_t75" style="position:absolute;left:6146;width:5893;height:60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">
                        <v:imagedata r:id="rId71" o:title=""/>
                      </v:shape>
                      <v:shape id="Picture 1840" o:spid="_x0000_s1029" type="#_x0000_t75" style="position:absolute;left:12573;top:50;width:5918;height:6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">
                        <v:imagedata r:id="rId71" o:title=""/>
                      </v:shape>
                      <w10:wrap type="square"/>
                    </v:group>
                  </w:pict>
                </mc:Fallback>
              </mc:AlternateContent>
            </w:r>
            <w:r w:rsidR="004132F5">
              <w:rPr>
                <w:sz w:val="36"/>
              </w:rPr>
              <w:t xml:space="preserve">                   </w:t>
            </w:r>
            <w:r w:rsidR="004132F5" w:rsidRPr="004873F9">
              <w:rPr>
                <w:rFonts w:ascii="SimSun" w:eastAsia="SimSun" w:hAnsi="SimSun"/>
                <w:sz w:val="28"/>
                <w:szCs w:val="18"/>
              </w:rPr>
              <w:t>图</w:t>
            </w:r>
            <w:r>
              <w:rPr>
                <w:rFonts w:ascii="SimSun" w:eastAsia="SimSun" w:hAnsi="SimSun" w:hint="eastAsia"/>
                <w:sz w:val="28"/>
                <w:szCs w:val="18"/>
                <w:lang w:eastAsia="zh-CN"/>
              </w:rPr>
              <w:t>左</w:t>
            </w:r>
            <w:proofErr w:type="spellStart"/>
            <w:r w:rsidR="004132F5" w:rsidRPr="004873F9">
              <w:rPr>
                <w:rFonts w:ascii="SimSun" w:eastAsia="SimSun" w:hAnsi="SimSun"/>
                <w:sz w:val="28"/>
                <w:szCs w:val="18"/>
              </w:rPr>
              <w:t>显示多少个书包</w:t>
            </w:r>
            <w:proofErr w:type="spellEnd"/>
            <w:r w:rsidR="004132F5" w:rsidRPr="004873F9">
              <w:rPr>
                <w:rFonts w:ascii="SimSun" w:eastAsia="SimSun" w:hAnsi="SimSun"/>
                <w:sz w:val="28"/>
                <w:szCs w:val="18"/>
              </w:rPr>
              <w:t xml:space="preserve">? </w:t>
            </w:r>
          </w:p>
          <w:p w14:paraId="555CAE9C" w14:textId="60B54767" w:rsidR="004873F9" w:rsidRPr="004873F9" w:rsidRDefault="004873F9">
            <w:pPr>
              <w:spacing w:after="66"/>
              <w:ind w:left="49" w:right="0" w:firstLine="0"/>
              <w:rPr>
                <w:rFonts w:ascii="SimSun" w:eastAsia="SimSun" w:hAnsi="SimSun"/>
                <w:sz w:val="24"/>
                <w:szCs w:val="18"/>
              </w:rPr>
            </w:pPr>
          </w:p>
          <w:p w14:paraId="13CB60F9" w14:textId="6028106D" w:rsidR="002D30DF" w:rsidRPr="004873F9" w:rsidRDefault="004132F5" w:rsidP="004873F9">
            <w:pPr>
              <w:numPr>
                <w:ilvl w:val="0"/>
                <w:numId w:val="3"/>
              </w:numPr>
              <w:spacing w:after="61"/>
              <w:ind w:right="0" w:hanging="540"/>
              <w:jc w:val="center"/>
              <w:rPr>
                <w:rFonts w:ascii="SimSun" w:eastAsia="SimSun" w:hAnsi="SimSun"/>
                <w:sz w:val="24"/>
                <w:szCs w:val="18"/>
              </w:rPr>
            </w:pPr>
            <w:r w:rsidRPr="004873F9">
              <w:rPr>
                <w:rFonts w:ascii="SimSun" w:eastAsia="SimSun" w:hAnsi="SimSun"/>
                <w:sz w:val="28"/>
                <w:szCs w:val="18"/>
              </w:rPr>
              <w:t>6</w:t>
            </w:r>
          </w:p>
          <w:p w14:paraId="7C53F1B7" w14:textId="7C0B0E7E" w:rsidR="002D30DF" w:rsidRPr="004873F9" w:rsidRDefault="004132F5" w:rsidP="004873F9">
            <w:pPr>
              <w:numPr>
                <w:ilvl w:val="0"/>
                <w:numId w:val="3"/>
              </w:numPr>
              <w:spacing w:after="61"/>
              <w:ind w:right="0" w:hanging="540"/>
              <w:jc w:val="center"/>
              <w:rPr>
                <w:rFonts w:ascii="SimSun" w:eastAsia="SimSun" w:hAnsi="SimSun"/>
                <w:sz w:val="24"/>
                <w:szCs w:val="18"/>
              </w:rPr>
            </w:pPr>
            <w:r w:rsidRPr="004873F9">
              <w:rPr>
                <w:rFonts w:ascii="SimSun" w:eastAsia="SimSun" w:hAnsi="SimSun"/>
                <w:sz w:val="28"/>
                <w:szCs w:val="18"/>
              </w:rPr>
              <w:t>7</w:t>
            </w:r>
          </w:p>
          <w:p w14:paraId="3B6D01B3" w14:textId="51CA7CF1" w:rsidR="002D30DF" w:rsidRPr="004873F9" w:rsidRDefault="004132F5" w:rsidP="004873F9">
            <w:pPr>
              <w:numPr>
                <w:ilvl w:val="0"/>
                <w:numId w:val="3"/>
              </w:numPr>
              <w:spacing w:after="62"/>
              <w:ind w:right="0" w:hanging="540"/>
              <w:jc w:val="center"/>
              <w:rPr>
                <w:rFonts w:ascii="SimSun" w:eastAsia="SimSun" w:hAnsi="SimSun"/>
                <w:sz w:val="24"/>
                <w:szCs w:val="18"/>
              </w:rPr>
            </w:pPr>
            <w:r w:rsidRPr="004873F9">
              <w:rPr>
                <w:rFonts w:ascii="SimSun" w:eastAsia="SimSun" w:hAnsi="SimSun"/>
                <w:noProof/>
                <w:sz w:val="18"/>
                <w:szCs w:val="18"/>
              </w:rPr>
              <mc:AlternateContent>
                <mc:Choice Requires="wpg">
                  <w:drawing>
                    <wp:anchor distT="0" distB="0" distL="114300" distR="114300" simplePos="0" relativeHeight="251665408" behindDoc="0" locked="0" layoutInCell="1" allowOverlap="1" wp14:anchorId="20F0775D" wp14:editId="441FE54E">
                      <wp:simplePos x="0" y="0"/>
                      <wp:positionH relativeFrom="column">
                        <wp:posOffset>37783</wp:posOffset>
                      </wp:positionH>
                      <wp:positionV relativeFrom="paragraph">
                        <wp:posOffset>58405</wp:posOffset>
                      </wp:positionV>
                      <wp:extent cx="1851660" cy="629920"/>
                      <wp:effectExtent l="0" t="0" r="0" b="0"/>
                      <wp:wrapSquare wrapText="bothSides"/>
                      <wp:docPr id="12974" name="Group 1297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51660" cy="629920"/>
                                <a:chOff x="0" y="0"/>
                                <a:chExt cx="1851660" cy="62992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42" name="Picture 1842"/>
                                <pic:cNvPicPr/>
                              </pic:nvPicPr>
                              <pic:blipFill>
                                <a:blip r:embed="rId7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27940"/>
                                  <a:ext cx="591820" cy="6019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844" name="Picture 1844"/>
                                <pic:cNvPicPr/>
                              </pic:nvPicPr>
                              <pic:blipFill>
                                <a:blip r:embed="rId7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17220" y="0"/>
                                  <a:ext cx="589280" cy="6019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846" name="Picture 1846"/>
                                <pic:cNvPicPr/>
                              </pic:nvPicPr>
                              <pic:blipFill>
                                <a:blip r:embed="rId7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259840" y="5080"/>
                                  <a:ext cx="591820" cy="6019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group id="Group 12974" style="width:145.8pt;height:49.6pt;position:absolute;mso-position-horizontal-relative:text;mso-position-horizontal:absolute;margin-left:2.97501pt;mso-position-vertical-relative:text;margin-top:4.59879pt;" coordsize="18516,6299">
                      <v:shape id="Picture 1842" style="position:absolute;width:5918;height:6019;left:0;top:279;" filled="f">
                        <v:imagedata r:id="rId72"/>
                      </v:shape>
                      <v:shape id="Picture 1844" style="position:absolute;width:5892;height:6019;left:6172;top:0;" filled="f">
                        <v:imagedata r:id="rId72"/>
                      </v:shape>
                      <v:shape id="Picture 1846" style="position:absolute;width:5918;height:6019;left:12598;top:50;" filled="f">
                        <v:imagedata r:id="rId72"/>
                      </v:shape>
                      <w10:wrap type="square"/>
                    </v:group>
                  </w:pict>
                </mc:Fallback>
              </mc:AlternateContent>
            </w:r>
            <w:r w:rsidRPr="004873F9">
              <w:rPr>
                <w:rFonts w:ascii="SimSun" w:eastAsia="SimSun" w:hAnsi="SimSun"/>
                <w:sz w:val="28"/>
                <w:szCs w:val="18"/>
              </w:rPr>
              <w:t>8</w:t>
            </w:r>
          </w:p>
          <w:p w14:paraId="5FE7128E" w14:textId="4F38035D" w:rsidR="002D30DF" w:rsidRPr="004873F9" w:rsidRDefault="004132F5" w:rsidP="004873F9">
            <w:pPr>
              <w:numPr>
                <w:ilvl w:val="0"/>
                <w:numId w:val="3"/>
              </w:numPr>
              <w:spacing w:after="270"/>
              <w:ind w:right="0" w:hanging="540"/>
              <w:jc w:val="center"/>
              <w:rPr>
                <w:rFonts w:ascii="SimSun" w:eastAsia="SimSun" w:hAnsi="SimSun"/>
                <w:sz w:val="24"/>
                <w:szCs w:val="18"/>
              </w:rPr>
            </w:pPr>
            <w:r w:rsidRPr="004873F9">
              <w:rPr>
                <w:rFonts w:ascii="SimSun" w:eastAsia="SimSun" w:hAnsi="SimSun"/>
                <w:sz w:val="28"/>
                <w:szCs w:val="18"/>
              </w:rPr>
              <w:t>9</w:t>
            </w:r>
          </w:p>
          <w:p w14:paraId="3EBFCC52" w14:textId="109FD324" w:rsidR="002D30DF" w:rsidRDefault="002D30DF" w:rsidP="004873F9">
            <w:pPr>
              <w:tabs>
                <w:tab w:val="center" w:pos="1553"/>
              </w:tabs>
              <w:spacing w:after="0"/>
              <w:ind w:left="0" w:right="0" w:firstLine="0"/>
            </w:pPr>
          </w:p>
          <w:p w14:paraId="5F0E2D7E" w14:textId="77777777" w:rsidR="002D30DF" w:rsidRDefault="004132F5">
            <w:pPr>
              <w:spacing w:after="0"/>
              <w:ind w:left="49" w:right="0" w:firstLine="0"/>
            </w:pPr>
            <w:r>
              <w:rPr>
                <w:sz w:val="36"/>
              </w:rPr>
              <w:t xml:space="preserve"> </w:t>
            </w:r>
            <w:r>
              <w:rPr>
                <w:sz w:val="36"/>
              </w:rPr>
              <w:tab/>
            </w:r>
            <w:r>
              <w:rPr>
                <w:sz w:val="16"/>
              </w:rPr>
              <w:t xml:space="preserve"> </w:t>
            </w:r>
          </w:p>
        </w:tc>
      </w:tr>
      <w:tr w:rsidR="002D30DF" w14:paraId="306C9D39" w14:textId="77777777">
        <w:trPr>
          <w:trHeight w:val="2072"/>
        </w:trPr>
        <w:tc>
          <w:tcPr>
            <w:tcW w:w="71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C8D45BE" w14:textId="77777777" w:rsidR="002D30DF" w:rsidRDefault="004132F5">
            <w:pPr>
              <w:spacing w:after="0"/>
              <w:ind w:left="49" w:right="0" w:firstLine="0"/>
              <w:jc w:val="both"/>
            </w:pPr>
            <w:r>
              <w:rPr>
                <w:sz w:val="36"/>
              </w:rPr>
              <w:t xml:space="preserve">3. </w:t>
            </w:r>
          </w:p>
        </w:tc>
        <w:tc>
          <w:tcPr>
            <w:tcW w:w="974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F2470D8" w14:textId="4E70A1E0" w:rsidR="002D30DF" w:rsidRPr="004873F9" w:rsidRDefault="004132F5" w:rsidP="004873F9">
            <w:pPr>
              <w:spacing w:after="284"/>
              <w:ind w:left="49" w:right="0" w:firstLine="0"/>
              <w:rPr>
                <w:rFonts w:ascii="SimSun" w:eastAsia="SimSun" w:hAnsi="SimSun"/>
                <w:sz w:val="28"/>
                <w:szCs w:val="20"/>
              </w:rPr>
            </w:pPr>
            <w:r w:rsidRPr="004873F9">
              <w:rPr>
                <w:rFonts w:ascii="SimSun" w:eastAsia="SimSun" w:hAnsi="SimSun"/>
                <w:sz w:val="28"/>
                <w:szCs w:val="20"/>
              </w:rPr>
              <w:t xml:space="preserve"> 8之前的数目是 _________。 </w:t>
            </w:r>
          </w:p>
          <w:p w14:paraId="0409D9B3" w14:textId="77777777" w:rsidR="002D30DF" w:rsidRPr="004873F9" w:rsidRDefault="004132F5">
            <w:pPr>
              <w:numPr>
                <w:ilvl w:val="0"/>
                <w:numId w:val="4"/>
              </w:numPr>
              <w:spacing w:after="202"/>
              <w:ind w:right="0" w:hanging="480"/>
              <w:rPr>
                <w:rFonts w:ascii="SimSun" w:eastAsia="SimSun" w:hAnsi="SimSun"/>
                <w:sz w:val="28"/>
                <w:szCs w:val="20"/>
              </w:rPr>
            </w:pPr>
            <w:r w:rsidRPr="004873F9">
              <w:rPr>
                <w:rFonts w:ascii="SimSun" w:eastAsia="SimSun" w:hAnsi="SimSun"/>
                <w:sz w:val="28"/>
                <w:szCs w:val="20"/>
              </w:rPr>
              <w:t xml:space="preserve">5                            C  7 </w:t>
            </w:r>
          </w:p>
          <w:p w14:paraId="08F16998" w14:textId="77777777" w:rsidR="002D30DF" w:rsidRPr="004873F9" w:rsidRDefault="004132F5">
            <w:pPr>
              <w:numPr>
                <w:ilvl w:val="0"/>
                <w:numId w:val="4"/>
              </w:numPr>
              <w:spacing w:after="0"/>
              <w:ind w:right="0" w:hanging="480"/>
              <w:rPr>
                <w:rFonts w:ascii="SimSun" w:eastAsia="SimSun" w:hAnsi="SimSun"/>
                <w:sz w:val="28"/>
                <w:szCs w:val="20"/>
              </w:rPr>
            </w:pPr>
            <w:r w:rsidRPr="004873F9">
              <w:rPr>
                <w:rFonts w:ascii="SimSun" w:eastAsia="SimSun" w:hAnsi="SimSun"/>
                <w:sz w:val="28"/>
                <w:szCs w:val="20"/>
              </w:rPr>
              <w:t xml:space="preserve">6                            D  8 </w:t>
            </w:r>
          </w:p>
        </w:tc>
      </w:tr>
      <w:tr w:rsidR="002D30DF" w14:paraId="5F02C4C0" w14:textId="77777777">
        <w:trPr>
          <w:trHeight w:val="1733"/>
        </w:trPr>
        <w:tc>
          <w:tcPr>
            <w:tcW w:w="71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1D8659A" w14:textId="77777777" w:rsidR="002D30DF" w:rsidRDefault="004132F5">
            <w:pPr>
              <w:spacing w:after="0"/>
              <w:ind w:left="49" w:right="0" w:firstLine="0"/>
              <w:jc w:val="both"/>
            </w:pPr>
            <w:r>
              <w:rPr>
                <w:sz w:val="36"/>
              </w:rPr>
              <w:t xml:space="preserve">4. </w:t>
            </w:r>
          </w:p>
        </w:tc>
        <w:tc>
          <w:tcPr>
            <w:tcW w:w="974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5BEB33D" w14:textId="77777777" w:rsidR="002D30DF" w:rsidRPr="004873F9" w:rsidRDefault="004132F5">
            <w:pPr>
              <w:spacing w:after="199"/>
              <w:ind w:left="49" w:right="0" w:firstLine="0"/>
              <w:rPr>
                <w:rFonts w:ascii="SimSun" w:eastAsia="SimSun" w:hAnsi="SimSun"/>
                <w:sz w:val="28"/>
                <w:szCs w:val="20"/>
              </w:rPr>
            </w:pPr>
            <w:proofErr w:type="spellStart"/>
            <w:r w:rsidRPr="004873F9">
              <w:rPr>
                <w:rFonts w:ascii="SimSun" w:eastAsia="SimSun" w:hAnsi="SimSun"/>
                <w:sz w:val="28"/>
                <w:szCs w:val="20"/>
              </w:rPr>
              <w:t>以下哪一个数目最大</w:t>
            </w:r>
            <w:proofErr w:type="spellEnd"/>
            <w:r w:rsidRPr="004873F9">
              <w:rPr>
                <w:rFonts w:ascii="SimSun" w:eastAsia="SimSun" w:hAnsi="SimSun"/>
                <w:sz w:val="28"/>
                <w:szCs w:val="20"/>
              </w:rPr>
              <w:t xml:space="preserve">? </w:t>
            </w:r>
          </w:p>
          <w:p w14:paraId="2FEF1363" w14:textId="45D97452" w:rsidR="002D30DF" w:rsidRPr="004873F9" w:rsidRDefault="004132F5" w:rsidP="004873F9">
            <w:pPr>
              <w:numPr>
                <w:ilvl w:val="0"/>
                <w:numId w:val="5"/>
              </w:numPr>
              <w:spacing w:after="302"/>
              <w:ind w:right="0" w:hanging="480"/>
              <w:rPr>
                <w:rFonts w:ascii="SimSun" w:eastAsia="SimSun" w:hAnsi="SimSun"/>
                <w:sz w:val="28"/>
                <w:szCs w:val="20"/>
              </w:rPr>
            </w:pPr>
            <w:r w:rsidRPr="004873F9">
              <w:rPr>
                <w:rFonts w:ascii="SimSun" w:eastAsia="SimSun" w:hAnsi="SimSun"/>
                <w:sz w:val="28"/>
                <w:szCs w:val="20"/>
              </w:rPr>
              <w:t>4                            C  8</w:t>
            </w:r>
          </w:p>
          <w:p w14:paraId="6144D129" w14:textId="77777777" w:rsidR="002D30DF" w:rsidRDefault="004132F5" w:rsidP="004873F9">
            <w:pPr>
              <w:numPr>
                <w:ilvl w:val="0"/>
                <w:numId w:val="5"/>
              </w:numPr>
              <w:spacing w:after="0"/>
              <w:ind w:right="0" w:hanging="480"/>
              <w:rPr>
                <w:rFonts w:ascii="SimSun" w:eastAsia="SimSun" w:hAnsi="SimSun"/>
                <w:sz w:val="28"/>
                <w:szCs w:val="20"/>
              </w:rPr>
            </w:pPr>
            <w:r w:rsidRPr="004873F9">
              <w:rPr>
                <w:rFonts w:ascii="SimSun" w:eastAsia="SimSun" w:hAnsi="SimSun"/>
                <w:sz w:val="28"/>
                <w:szCs w:val="20"/>
              </w:rPr>
              <w:t>6                            D  10</w:t>
            </w:r>
          </w:p>
          <w:p w14:paraId="01C789EC" w14:textId="1D79B5EC" w:rsidR="004873F9" w:rsidRPr="004873F9" w:rsidRDefault="004873F9" w:rsidP="004873F9">
            <w:pPr>
              <w:spacing w:after="0"/>
              <w:ind w:left="529" w:right="0" w:firstLine="0"/>
              <w:rPr>
                <w:rFonts w:ascii="SimSun" w:eastAsia="SimSun" w:hAnsi="SimSun"/>
                <w:sz w:val="28"/>
                <w:szCs w:val="20"/>
              </w:rPr>
            </w:pPr>
          </w:p>
        </w:tc>
      </w:tr>
      <w:tr w:rsidR="002D30DF" w14:paraId="4671360C" w14:textId="77777777">
        <w:trPr>
          <w:trHeight w:val="1733"/>
        </w:trPr>
        <w:tc>
          <w:tcPr>
            <w:tcW w:w="71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842E56E" w14:textId="77777777" w:rsidR="002D30DF" w:rsidRDefault="004132F5">
            <w:pPr>
              <w:spacing w:after="0"/>
              <w:ind w:left="49" w:right="0" w:firstLine="0"/>
              <w:jc w:val="both"/>
            </w:pPr>
            <w:r>
              <w:rPr>
                <w:sz w:val="36"/>
              </w:rPr>
              <w:lastRenderedPageBreak/>
              <w:t xml:space="preserve">5. </w:t>
            </w:r>
          </w:p>
        </w:tc>
        <w:tc>
          <w:tcPr>
            <w:tcW w:w="974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96851C1" w14:textId="77777777" w:rsidR="002D30DF" w:rsidRPr="004873F9" w:rsidRDefault="004132F5">
            <w:pPr>
              <w:spacing w:after="202"/>
              <w:ind w:left="49" w:right="0" w:firstLine="0"/>
              <w:rPr>
                <w:rFonts w:ascii="SimSun" w:eastAsia="SimSun" w:hAnsi="SimSun"/>
                <w:sz w:val="28"/>
                <w:szCs w:val="20"/>
              </w:rPr>
            </w:pPr>
            <w:proofErr w:type="spellStart"/>
            <w:r w:rsidRPr="004873F9">
              <w:rPr>
                <w:rFonts w:ascii="SimSun" w:eastAsia="SimSun" w:hAnsi="SimSun"/>
                <w:sz w:val="28"/>
                <w:szCs w:val="20"/>
              </w:rPr>
              <w:t>四之后的数目是</w:t>
            </w:r>
            <w:proofErr w:type="spellEnd"/>
            <w:r w:rsidRPr="004873F9">
              <w:rPr>
                <w:rFonts w:ascii="SimSun" w:eastAsia="SimSun" w:hAnsi="SimSun"/>
                <w:sz w:val="28"/>
                <w:szCs w:val="20"/>
              </w:rPr>
              <w:t xml:space="preserve">? </w:t>
            </w:r>
          </w:p>
          <w:p w14:paraId="021513B6" w14:textId="77777777" w:rsidR="002D30DF" w:rsidRPr="004873F9" w:rsidRDefault="004132F5">
            <w:pPr>
              <w:numPr>
                <w:ilvl w:val="0"/>
                <w:numId w:val="6"/>
              </w:numPr>
              <w:spacing w:after="298"/>
              <w:ind w:right="0" w:hanging="480"/>
              <w:rPr>
                <w:rFonts w:ascii="SimSun" w:eastAsia="SimSun" w:hAnsi="SimSun"/>
                <w:sz w:val="28"/>
                <w:szCs w:val="20"/>
              </w:rPr>
            </w:pPr>
            <w:r w:rsidRPr="004873F9">
              <w:rPr>
                <w:rFonts w:ascii="SimSun" w:eastAsia="SimSun" w:hAnsi="SimSun"/>
                <w:sz w:val="28"/>
                <w:szCs w:val="20"/>
              </w:rPr>
              <w:t xml:space="preserve">五                            C  七 </w:t>
            </w:r>
          </w:p>
          <w:p w14:paraId="607FACCD" w14:textId="77777777" w:rsidR="002D30DF" w:rsidRDefault="004132F5">
            <w:pPr>
              <w:numPr>
                <w:ilvl w:val="0"/>
                <w:numId w:val="6"/>
              </w:numPr>
              <w:spacing w:after="0"/>
              <w:ind w:right="0" w:hanging="480"/>
              <w:rPr>
                <w:rFonts w:ascii="SimSun" w:eastAsia="SimSun" w:hAnsi="SimSun"/>
                <w:sz w:val="28"/>
                <w:szCs w:val="20"/>
              </w:rPr>
            </w:pPr>
            <w:r w:rsidRPr="004873F9">
              <w:rPr>
                <w:rFonts w:ascii="SimSun" w:eastAsia="SimSun" w:hAnsi="SimSun"/>
                <w:sz w:val="28"/>
                <w:szCs w:val="20"/>
              </w:rPr>
              <w:t xml:space="preserve">六                            D  八 </w:t>
            </w:r>
          </w:p>
          <w:p w14:paraId="7DA1E23D" w14:textId="2818F51A" w:rsidR="004873F9" w:rsidRPr="004873F9" w:rsidRDefault="004873F9" w:rsidP="004873F9">
            <w:pPr>
              <w:spacing w:after="0"/>
              <w:ind w:left="529" w:right="0" w:firstLine="0"/>
              <w:rPr>
                <w:rFonts w:ascii="SimSun" w:eastAsia="SimSun" w:hAnsi="SimSun"/>
                <w:sz w:val="28"/>
                <w:szCs w:val="20"/>
              </w:rPr>
            </w:pPr>
          </w:p>
        </w:tc>
      </w:tr>
      <w:tr w:rsidR="002D30DF" w14:paraId="5588FF4E" w14:textId="77777777">
        <w:trPr>
          <w:trHeight w:val="1876"/>
        </w:trPr>
        <w:tc>
          <w:tcPr>
            <w:tcW w:w="71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0334CE5" w14:textId="77777777" w:rsidR="002D30DF" w:rsidRDefault="004132F5">
            <w:pPr>
              <w:spacing w:after="0"/>
              <w:ind w:left="49" w:right="0" w:firstLine="0"/>
              <w:jc w:val="both"/>
            </w:pPr>
            <w:r>
              <w:rPr>
                <w:sz w:val="36"/>
              </w:rPr>
              <w:t xml:space="preserve">6. </w:t>
            </w:r>
          </w:p>
        </w:tc>
        <w:tc>
          <w:tcPr>
            <w:tcW w:w="974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B199B32" w14:textId="77777777" w:rsidR="002D30DF" w:rsidRPr="00772D91" w:rsidRDefault="004132F5">
            <w:pPr>
              <w:spacing w:after="202"/>
              <w:ind w:left="49" w:right="0" w:firstLine="0"/>
              <w:rPr>
                <w:rFonts w:ascii="SimSun" w:eastAsia="SimSun" w:hAnsi="SimSun"/>
                <w:sz w:val="28"/>
                <w:szCs w:val="20"/>
              </w:rPr>
            </w:pPr>
            <w:proofErr w:type="spellStart"/>
            <w:r w:rsidRPr="00772D91">
              <w:rPr>
                <w:rFonts w:ascii="SimSun" w:eastAsia="SimSun" w:hAnsi="SimSun"/>
                <w:sz w:val="28"/>
                <w:szCs w:val="20"/>
              </w:rPr>
              <w:t>以下哪组数目依照顺序排列</w:t>
            </w:r>
            <w:proofErr w:type="spellEnd"/>
            <w:r w:rsidRPr="00772D91">
              <w:rPr>
                <w:rFonts w:ascii="SimSun" w:eastAsia="SimSun" w:hAnsi="SimSun"/>
                <w:sz w:val="28"/>
                <w:szCs w:val="20"/>
              </w:rPr>
              <w:t xml:space="preserve">? </w:t>
            </w:r>
          </w:p>
          <w:p w14:paraId="3063BB3D" w14:textId="77777777" w:rsidR="002D30DF" w:rsidRPr="00772D91" w:rsidRDefault="004132F5">
            <w:pPr>
              <w:numPr>
                <w:ilvl w:val="0"/>
                <w:numId w:val="7"/>
              </w:numPr>
              <w:spacing w:after="199"/>
              <w:ind w:right="0" w:hanging="480"/>
              <w:rPr>
                <w:rFonts w:ascii="SimSun" w:eastAsia="SimSun" w:hAnsi="SimSun"/>
                <w:sz w:val="28"/>
                <w:szCs w:val="20"/>
              </w:rPr>
            </w:pPr>
            <w:r w:rsidRPr="00772D91">
              <w:rPr>
                <w:rFonts w:ascii="SimSun" w:eastAsia="SimSun" w:hAnsi="SimSun"/>
                <w:sz w:val="28"/>
                <w:szCs w:val="20"/>
              </w:rPr>
              <w:t xml:space="preserve">4,3,2,1                       C  9,8,7,6 </w:t>
            </w:r>
          </w:p>
          <w:p w14:paraId="7D12CE80" w14:textId="77777777" w:rsidR="002D30DF" w:rsidRDefault="004132F5">
            <w:pPr>
              <w:numPr>
                <w:ilvl w:val="0"/>
                <w:numId w:val="7"/>
              </w:numPr>
              <w:spacing w:after="0"/>
              <w:ind w:right="0" w:hanging="480"/>
            </w:pPr>
            <w:r w:rsidRPr="00772D91">
              <w:rPr>
                <w:rFonts w:ascii="SimSun" w:eastAsia="SimSun" w:hAnsi="SimSun"/>
                <w:sz w:val="28"/>
                <w:szCs w:val="20"/>
              </w:rPr>
              <w:t>3,4,5,6                       D  10,8,6,4</w:t>
            </w:r>
            <w:r w:rsidRPr="00772D91">
              <w:rPr>
                <w:sz w:val="28"/>
                <w:szCs w:val="20"/>
              </w:rPr>
              <w:t xml:space="preserve"> </w:t>
            </w:r>
          </w:p>
        </w:tc>
      </w:tr>
    </w:tbl>
    <w:p w14:paraId="03B74874" w14:textId="77777777" w:rsidR="002D30DF" w:rsidRDefault="004132F5">
      <w:pPr>
        <w:spacing w:after="0"/>
        <w:ind w:left="0" w:right="0" w:firstLine="0"/>
      </w:pPr>
      <w:r>
        <w:t xml:space="preserve"> </w:t>
      </w:r>
    </w:p>
    <w:p w14:paraId="296339F2" w14:textId="3A9DFD79" w:rsidR="002D30DF" w:rsidRDefault="004132F5">
      <w:pPr>
        <w:ind w:left="371" w:right="0"/>
      </w:pPr>
      <w:r>
        <w:t>L)</w:t>
      </w:r>
      <w:proofErr w:type="spellStart"/>
      <w:r>
        <w:t>解决问题</w:t>
      </w:r>
      <w:proofErr w:type="spellEnd"/>
      <w:r>
        <w:t xml:space="preserve">。 </w:t>
      </w:r>
    </w:p>
    <w:tbl>
      <w:tblPr>
        <w:tblStyle w:val="TableGrid"/>
        <w:tblW w:w="10464" w:type="dxa"/>
        <w:tblInd w:w="4" w:type="dxa"/>
        <w:tblCellMar>
          <w:top w:w="19" w:type="dxa"/>
          <w:left w:w="108" w:type="dxa"/>
          <w:right w:w="68" w:type="dxa"/>
        </w:tblCellMar>
        <w:tblLook w:val="04A0" w:firstRow="1" w:lastRow="0" w:firstColumn="1" w:lastColumn="0" w:noHBand="0" w:noVBand="1"/>
      </w:tblPr>
      <w:tblGrid>
        <w:gridCol w:w="716"/>
        <w:gridCol w:w="9748"/>
      </w:tblGrid>
      <w:tr w:rsidR="002D30DF" w14:paraId="1597D8B3" w14:textId="77777777">
        <w:trPr>
          <w:trHeight w:val="3112"/>
        </w:trPr>
        <w:tc>
          <w:tcPr>
            <w:tcW w:w="71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EB2CE68" w14:textId="77777777" w:rsidR="002D30DF" w:rsidRPr="004873F9" w:rsidRDefault="004132F5">
            <w:pPr>
              <w:spacing w:after="0"/>
              <w:ind w:left="0" w:right="0" w:firstLine="0"/>
              <w:jc w:val="both"/>
              <w:rPr>
                <w:rFonts w:ascii="SimSun" w:eastAsia="SimSun" w:hAnsi="SimSun"/>
              </w:rPr>
            </w:pPr>
            <w:r w:rsidRPr="004873F9">
              <w:rPr>
                <w:rFonts w:ascii="SimSun" w:eastAsia="SimSun" w:hAnsi="SimSun"/>
                <w:sz w:val="28"/>
                <w:szCs w:val="18"/>
              </w:rPr>
              <w:t xml:space="preserve">1. </w:t>
            </w:r>
          </w:p>
        </w:tc>
        <w:tc>
          <w:tcPr>
            <w:tcW w:w="974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CA54F4A" w14:textId="77777777" w:rsidR="002D30DF" w:rsidRDefault="004132F5">
            <w:pPr>
              <w:spacing w:after="0"/>
              <w:ind w:left="0" w:right="0" w:firstLine="0"/>
            </w:pPr>
            <w:r>
              <w:rPr>
                <w:sz w:val="36"/>
              </w:rPr>
              <w:t xml:space="preserve">               </w:t>
            </w:r>
          </w:p>
          <w:p w14:paraId="3CDF85C0" w14:textId="77777777" w:rsidR="002D30DF" w:rsidRPr="004873F9" w:rsidRDefault="004132F5">
            <w:pPr>
              <w:spacing w:after="0"/>
              <w:ind w:left="0" w:right="1068" w:firstLine="0"/>
              <w:jc w:val="center"/>
              <w:rPr>
                <w:rFonts w:ascii="SimSun" w:eastAsia="SimSun" w:hAnsi="SimSun"/>
                <w:sz w:val="28"/>
                <w:szCs w:val="28"/>
              </w:rPr>
            </w:pPr>
            <w:r w:rsidRPr="004873F9">
              <w:rPr>
                <w:rFonts w:ascii="SimSun" w:eastAsia="SimSun" w:hAnsi="SimSun"/>
                <w:sz w:val="28"/>
                <w:szCs w:val="28"/>
                <w:bdr w:val="single" w:sz="35" w:space="0" w:color="000000"/>
              </w:rPr>
              <w:t xml:space="preserve">78 </w:t>
            </w:r>
          </w:p>
          <w:p w14:paraId="661AF59B" w14:textId="77777777" w:rsidR="002D30DF" w:rsidRPr="004873F9" w:rsidRDefault="004132F5">
            <w:pPr>
              <w:spacing w:after="61"/>
              <w:ind w:left="0" w:right="0" w:firstLine="0"/>
              <w:rPr>
                <w:rFonts w:ascii="SimSun" w:eastAsia="SimSun" w:hAnsi="SimSun"/>
                <w:sz w:val="28"/>
                <w:szCs w:val="28"/>
              </w:rPr>
            </w:pPr>
            <w:r w:rsidRPr="004873F9">
              <w:rPr>
                <w:rFonts w:ascii="SimSun" w:eastAsia="SimSun" w:hAnsi="SimSun"/>
                <w:sz w:val="28"/>
                <w:szCs w:val="28"/>
              </w:rPr>
              <w:t xml:space="preserve"> </w:t>
            </w:r>
          </w:p>
          <w:p w14:paraId="334D39DD" w14:textId="77777777" w:rsidR="002D30DF" w:rsidRPr="004873F9" w:rsidRDefault="004132F5">
            <w:pPr>
              <w:spacing w:after="62"/>
              <w:ind w:left="0" w:right="0" w:firstLine="0"/>
              <w:rPr>
                <w:rFonts w:ascii="SimSun" w:eastAsia="SimSun" w:hAnsi="SimSun"/>
                <w:sz w:val="28"/>
                <w:szCs w:val="28"/>
              </w:rPr>
            </w:pPr>
            <w:proofErr w:type="spellStart"/>
            <w:r w:rsidRPr="004873F9">
              <w:rPr>
                <w:rFonts w:ascii="SimSun" w:eastAsia="SimSun" w:hAnsi="SimSun"/>
                <w:sz w:val="28"/>
                <w:szCs w:val="28"/>
              </w:rPr>
              <w:t>上图显示一张数目卡。把数目卡中的数字写成文字</w:t>
            </w:r>
            <w:proofErr w:type="spellEnd"/>
            <w:r w:rsidRPr="004873F9">
              <w:rPr>
                <w:rFonts w:ascii="SimSun" w:eastAsia="SimSun" w:hAnsi="SimSun"/>
                <w:sz w:val="28"/>
                <w:szCs w:val="28"/>
              </w:rPr>
              <w:t xml:space="preserve">。 </w:t>
            </w:r>
          </w:p>
          <w:p w14:paraId="2C89940C" w14:textId="77777777" w:rsidR="004873F9" w:rsidRDefault="004873F9" w:rsidP="004873F9">
            <w:pPr>
              <w:spacing w:after="0" w:line="293" w:lineRule="auto"/>
              <w:ind w:right="0"/>
              <w:rPr>
                <w:rFonts w:ascii="SimSun" w:eastAsia="SimSun" w:hAnsi="SimSun"/>
                <w:sz w:val="28"/>
                <w:szCs w:val="28"/>
              </w:rPr>
            </w:pPr>
          </w:p>
          <w:p w14:paraId="34B1A51C" w14:textId="4538BBCD" w:rsidR="002D30DF" w:rsidRPr="004873F9" w:rsidRDefault="004132F5" w:rsidP="004873F9">
            <w:pPr>
              <w:spacing w:after="0" w:line="293" w:lineRule="auto"/>
              <w:ind w:right="0"/>
              <w:rPr>
                <w:rFonts w:ascii="SimSun" w:eastAsia="SimSun" w:hAnsi="SimSun"/>
                <w:sz w:val="28"/>
                <w:szCs w:val="28"/>
              </w:rPr>
            </w:pPr>
            <w:r w:rsidRPr="004873F9">
              <w:rPr>
                <w:rFonts w:ascii="SimSun" w:eastAsia="SimSun" w:hAnsi="SimSun"/>
                <w:sz w:val="28"/>
                <w:szCs w:val="28"/>
              </w:rPr>
              <w:t xml:space="preserve">答： </w:t>
            </w:r>
          </w:p>
          <w:p w14:paraId="1E17E423" w14:textId="77777777" w:rsidR="002D30DF" w:rsidRDefault="004132F5">
            <w:pPr>
              <w:spacing w:after="0"/>
              <w:ind w:left="720" w:right="0" w:firstLine="0"/>
            </w:pPr>
            <w:r>
              <w:rPr>
                <w:sz w:val="28"/>
              </w:rPr>
              <w:t xml:space="preserve"> </w:t>
            </w:r>
          </w:p>
        </w:tc>
      </w:tr>
      <w:tr w:rsidR="002D30DF" w14:paraId="532C666E" w14:textId="77777777">
        <w:trPr>
          <w:trHeight w:val="2396"/>
        </w:trPr>
        <w:tc>
          <w:tcPr>
            <w:tcW w:w="71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D611787" w14:textId="77777777" w:rsidR="002D30DF" w:rsidRPr="004873F9" w:rsidRDefault="004132F5">
            <w:pPr>
              <w:spacing w:after="0"/>
              <w:ind w:left="0" w:right="0" w:firstLine="0"/>
              <w:jc w:val="both"/>
              <w:rPr>
                <w:rFonts w:ascii="SimSun" w:eastAsia="SimSun" w:hAnsi="SimSun"/>
                <w:sz w:val="28"/>
                <w:szCs w:val="18"/>
              </w:rPr>
            </w:pPr>
            <w:r w:rsidRPr="004873F9">
              <w:rPr>
                <w:rFonts w:ascii="SimSun" w:eastAsia="SimSun" w:hAnsi="SimSun"/>
                <w:sz w:val="28"/>
                <w:szCs w:val="18"/>
              </w:rPr>
              <w:t xml:space="preserve">2. </w:t>
            </w:r>
          </w:p>
        </w:tc>
        <w:tc>
          <w:tcPr>
            <w:tcW w:w="974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4BD0AEE" w14:textId="77777777" w:rsidR="004873F9" w:rsidRDefault="004873F9">
            <w:pPr>
              <w:spacing w:after="66"/>
              <w:ind w:left="0" w:right="0" w:firstLine="0"/>
              <w:rPr>
                <w:rFonts w:ascii="SimSun" w:eastAsia="SimSun" w:hAnsi="SimSun"/>
                <w:sz w:val="28"/>
                <w:szCs w:val="18"/>
                <w:lang w:eastAsia="zh-CN"/>
              </w:rPr>
            </w:pPr>
          </w:p>
          <w:p w14:paraId="10D08158" w14:textId="6B64CA98" w:rsidR="002D30DF" w:rsidRPr="004873F9" w:rsidRDefault="004132F5">
            <w:pPr>
              <w:spacing w:after="66"/>
              <w:ind w:left="0" w:right="0" w:firstLine="0"/>
              <w:rPr>
                <w:rFonts w:ascii="SimSun" w:eastAsia="SimSun" w:hAnsi="SimSun"/>
                <w:sz w:val="24"/>
                <w:szCs w:val="18"/>
              </w:rPr>
            </w:pPr>
            <w:r w:rsidRPr="004873F9">
              <w:rPr>
                <w:rFonts w:ascii="SimSun" w:eastAsia="SimSun" w:hAnsi="SimSun"/>
                <w:sz w:val="28"/>
                <w:szCs w:val="18"/>
              </w:rPr>
              <w:t xml:space="preserve">写出一个数目。这个数目大于15，但小于20。 </w:t>
            </w:r>
          </w:p>
          <w:p w14:paraId="2DCA9FD8" w14:textId="0D27C657" w:rsidR="002D30DF" w:rsidRPr="004873F9" w:rsidRDefault="002D30DF">
            <w:pPr>
              <w:spacing w:after="61"/>
              <w:ind w:left="0" w:right="0" w:firstLine="0"/>
              <w:rPr>
                <w:rFonts w:ascii="SimSun" w:eastAsia="SimSun" w:hAnsi="SimSun"/>
                <w:sz w:val="24"/>
                <w:szCs w:val="18"/>
              </w:rPr>
            </w:pPr>
          </w:p>
          <w:p w14:paraId="5162FA42" w14:textId="77777777" w:rsidR="002D30DF" w:rsidRPr="004873F9" w:rsidRDefault="004132F5">
            <w:pPr>
              <w:spacing w:after="0"/>
              <w:ind w:left="0" w:right="0" w:firstLine="0"/>
              <w:rPr>
                <w:rFonts w:ascii="SimSun" w:eastAsia="SimSun" w:hAnsi="SimSun"/>
                <w:sz w:val="24"/>
                <w:szCs w:val="18"/>
              </w:rPr>
            </w:pPr>
            <w:r w:rsidRPr="004873F9">
              <w:rPr>
                <w:rFonts w:ascii="SimSun" w:eastAsia="SimSun" w:hAnsi="SimSun"/>
                <w:sz w:val="28"/>
                <w:szCs w:val="18"/>
              </w:rPr>
              <w:t xml:space="preserve">答： </w:t>
            </w:r>
          </w:p>
          <w:p w14:paraId="5D27992E" w14:textId="77777777" w:rsidR="002D30DF" w:rsidRDefault="004132F5">
            <w:pPr>
              <w:spacing w:after="0"/>
              <w:ind w:left="0" w:right="0" w:firstLine="0"/>
            </w:pPr>
            <w:r>
              <w:rPr>
                <w:sz w:val="36"/>
              </w:rPr>
              <w:t xml:space="preserve"> </w:t>
            </w:r>
            <w:r>
              <w:rPr>
                <w:sz w:val="36"/>
              </w:rPr>
              <w:tab/>
            </w:r>
            <w:r>
              <w:rPr>
                <w:sz w:val="16"/>
              </w:rPr>
              <w:t xml:space="preserve"> </w:t>
            </w:r>
          </w:p>
        </w:tc>
      </w:tr>
      <w:tr w:rsidR="002D30DF" w14:paraId="3265AB67" w14:textId="77777777">
        <w:trPr>
          <w:trHeight w:val="2977"/>
        </w:trPr>
        <w:tc>
          <w:tcPr>
            <w:tcW w:w="71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962794D" w14:textId="77777777" w:rsidR="002D30DF" w:rsidRPr="004873F9" w:rsidRDefault="004132F5">
            <w:pPr>
              <w:spacing w:after="0"/>
              <w:ind w:left="0" w:right="0" w:firstLine="0"/>
              <w:jc w:val="both"/>
              <w:rPr>
                <w:rFonts w:ascii="SimSun" w:eastAsia="SimSun" w:hAnsi="SimSun"/>
                <w:sz w:val="28"/>
                <w:szCs w:val="18"/>
              </w:rPr>
            </w:pPr>
            <w:r w:rsidRPr="004873F9">
              <w:rPr>
                <w:rFonts w:ascii="SimSun" w:eastAsia="SimSun" w:hAnsi="SimSun"/>
                <w:sz w:val="28"/>
                <w:szCs w:val="18"/>
              </w:rPr>
              <w:t xml:space="preserve">3. </w:t>
            </w:r>
          </w:p>
        </w:tc>
        <w:tc>
          <w:tcPr>
            <w:tcW w:w="974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1D47C08" w14:textId="77777777" w:rsidR="002D30DF" w:rsidRDefault="004132F5">
            <w:pPr>
              <w:spacing w:after="320"/>
              <w:ind w:left="0" w:right="0" w:firstLine="0"/>
            </w:pPr>
            <w:r>
              <w:rPr>
                <w:sz w:val="10"/>
              </w:rPr>
              <w:t xml:space="preserve"> </w:t>
            </w:r>
          </w:p>
          <w:p w14:paraId="4FA6F873" w14:textId="77777777" w:rsidR="002D30DF" w:rsidRPr="004873F9" w:rsidRDefault="004132F5">
            <w:pPr>
              <w:spacing w:after="61"/>
              <w:ind w:left="0" w:right="0" w:firstLine="0"/>
              <w:rPr>
                <w:rFonts w:ascii="SimSun" w:eastAsia="SimSun" w:hAnsi="SimSun"/>
                <w:sz w:val="28"/>
                <w:szCs w:val="28"/>
              </w:rPr>
            </w:pPr>
            <w:proofErr w:type="spellStart"/>
            <w:r w:rsidRPr="004873F9">
              <w:rPr>
                <w:rFonts w:ascii="SimSun" w:eastAsia="SimSun" w:hAnsi="SimSun"/>
                <w:sz w:val="28"/>
                <w:szCs w:val="28"/>
              </w:rPr>
              <w:t>两个两个的数，填一填</w:t>
            </w:r>
            <w:proofErr w:type="spellEnd"/>
            <w:r w:rsidRPr="004873F9">
              <w:rPr>
                <w:rFonts w:ascii="SimSun" w:eastAsia="SimSun" w:hAnsi="SimSun"/>
                <w:sz w:val="28"/>
                <w:szCs w:val="28"/>
              </w:rPr>
              <w:t xml:space="preserve">。 </w:t>
            </w:r>
          </w:p>
          <w:p w14:paraId="4640CDF7" w14:textId="7438B5D6" w:rsidR="002D30DF" w:rsidRPr="004873F9" w:rsidRDefault="002D30DF">
            <w:pPr>
              <w:spacing w:after="62"/>
              <w:ind w:left="0" w:right="0" w:firstLine="0"/>
              <w:rPr>
                <w:rFonts w:ascii="SimSun" w:eastAsia="SimSun" w:hAnsi="SimSun"/>
                <w:sz w:val="28"/>
                <w:szCs w:val="28"/>
              </w:rPr>
            </w:pPr>
          </w:p>
          <w:p w14:paraId="3F2A603C" w14:textId="77777777" w:rsidR="002D30DF" w:rsidRPr="004873F9" w:rsidRDefault="004132F5">
            <w:pPr>
              <w:spacing w:after="25"/>
              <w:ind w:left="0" w:right="0" w:firstLine="0"/>
              <w:rPr>
                <w:rFonts w:ascii="SimSun" w:eastAsia="SimSun" w:hAnsi="SimSun"/>
                <w:sz w:val="28"/>
                <w:szCs w:val="28"/>
              </w:rPr>
            </w:pPr>
            <w:r w:rsidRPr="004873F9">
              <w:rPr>
                <w:rFonts w:ascii="SimSun" w:eastAsia="SimSun" w:hAnsi="SimSun"/>
                <w:sz w:val="28"/>
                <w:szCs w:val="28"/>
              </w:rPr>
              <w:t xml:space="preserve">15、17、19、______、______、______、______ </w:t>
            </w:r>
          </w:p>
          <w:p w14:paraId="57BAC007" w14:textId="77777777" w:rsidR="002D30DF" w:rsidRDefault="004132F5">
            <w:pPr>
              <w:spacing w:after="0"/>
              <w:ind w:left="0" w:right="0" w:firstLine="0"/>
            </w:pPr>
            <w:r>
              <w:t xml:space="preserve"> </w:t>
            </w:r>
          </w:p>
        </w:tc>
      </w:tr>
      <w:tr w:rsidR="002D30DF" w14:paraId="166C15D5" w14:textId="77777777">
        <w:trPr>
          <w:trHeight w:val="5666"/>
        </w:trPr>
        <w:tc>
          <w:tcPr>
            <w:tcW w:w="71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16D669D" w14:textId="77777777" w:rsidR="002D30DF" w:rsidRPr="004873F9" w:rsidRDefault="004132F5">
            <w:pPr>
              <w:spacing w:after="0"/>
              <w:ind w:left="0" w:right="0" w:firstLine="0"/>
              <w:jc w:val="both"/>
              <w:rPr>
                <w:rFonts w:ascii="SimSun" w:eastAsia="SimSun" w:hAnsi="SimSun"/>
              </w:rPr>
            </w:pPr>
            <w:r w:rsidRPr="004873F9">
              <w:rPr>
                <w:rFonts w:ascii="SimSun" w:eastAsia="SimSun" w:hAnsi="SimSun"/>
                <w:sz w:val="28"/>
                <w:szCs w:val="18"/>
              </w:rPr>
              <w:lastRenderedPageBreak/>
              <w:t xml:space="preserve">4. </w:t>
            </w:r>
          </w:p>
        </w:tc>
        <w:tc>
          <w:tcPr>
            <w:tcW w:w="974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D06407E" w14:textId="4BA4CC86" w:rsidR="002D30DF" w:rsidRDefault="004132F5">
            <w:pPr>
              <w:spacing w:after="0"/>
              <w:ind w:left="0" w:right="0" w:firstLine="0"/>
              <w:rPr>
                <w:rFonts w:ascii="SimSun" w:eastAsia="SimSun" w:hAnsi="SimSun"/>
                <w:sz w:val="28"/>
                <w:szCs w:val="18"/>
              </w:rPr>
            </w:pPr>
            <w:proofErr w:type="spellStart"/>
            <w:r w:rsidRPr="004873F9">
              <w:rPr>
                <w:rFonts w:ascii="SimSun" w:eastAsia="SimSun" w:hAnsi="SimSun"/>
                <w:sz w:val="28"/>
                <w:szCs w:val="18"/>
              </w:rPr>
              <w:t>下图显示一组数目</w:t>
            </w:r>
            <w:proofErr w:type="spellEnd"/>
            <w:r w:rsidRPr="004873F9">
              <w:rPr>
                <w:rFonts w:ascii="SimSun" w:eastAsia="SimSun" w:hAnsi="SimSun"/>
                <w:sz w:val="28"/>
                <w:szCs w:val="18"/>
              </w:rPr>
              <w:t xml:space="preserve">。 </w:t>
            </w:r>
          </w:p>
          <w:p w14:paraId="0C472100" w14:textId="1FC9BB31" w:rsidR="004873F9" w:rsidRDefault="004873F9">
            <w:pPr>
              <w:spacing w:after="0"/>
              <w:ind w:left="0" w:right="0" w:firstLine="0"/>
              <w:rPr>
                <w:rFonts w:ascii="SimSun" w:eastAsia="SimSun" w:hAnsi="SimSun"/>
                <w:sz w:val="28"/>
                <w:szCs w:val="18"/>
              </w:rPr>
            </w:pPr>
          </w:p>
          <w:p w14:paraId="191F1780" w14:textId="77777777" w:rsidR="004873F9" w:rsidRPr="004873F9" w:rsidRDefault="004873F9">
            <w:pPr>
              <w:spacing w:after="0"/>
              <w:ind w:left="0" w:right="0" w:firstLine="0"/>
              <w:rPr>
                <w:rFonts w:ascii="SimSun" w:eastAsia="SimSun" w:hAnsi="SimSun"/>
                <w:sz w:val="24"/>
                <w:szCs w:val="18"/>
              </w:rPr>
            </w:pPr>
          </w:p>
          <w:tbl>
            <w:tblPr>
              <w:tblStyle w:val="TableGrid"/>
              <w:tblW w:w="5134" w:type="dxa"/>
              <w:tblInd w:w="2053" w:type="dxa"/>
              <w:tblCellMar>
                <w:top w:w="55" w:type="dxa"/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613"/>
              <w:gridCol w:w="2521"/>
            </w:tblGrid>
            <w:tr w:rsidR="002D30DF" w:rsidRPr="004873F9" w14:paraId="18BE44AE" w14:textId="77777777">
              <w:trPr>
                <w:trHeight w:val="548"/>
              </w:trPr>
              <w:tc>
                <w:tcPr>
                  <w:tcW w:w="2613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53E5091A" w14:textId="77777777" w:rsidR="002D30DF" w:rsidRPr="004873F9" w:rsidRDefault="004132F5">
                  <w:pPr>
                    <w:spacing w:after="0"/>
                    <w:ind w:left="0" w:right="4" w:firstLine="0"/>
                    <w:jc w:val="center"/>
                    <w:rPr>
                      <w:rFonts w:ascii="SimSun" w:eastAsia="SimSun" w:hAnsi="SimSun"/>
                      <w:sz w:val="24"/>
                      <w:szCs w:val="18"/>
                    </w:rPr>
                  </w:pPr>
                  <w:r w:rsidRPr="004873F9">
                    <w:rPr>
                      <w:rFonts w:ascii="SimSun" w:eastAsia="SimSun" w:hAnsi="SimSun"/>
                      <w:sz w:val="28"/>
                      <w:szCs w:val="18"/>
                    </w:rPr>
                    <w:t xml:space="preserve">68 </w:t>
                  </w:r>
                </w:p>
              </w:tc>
              <w:tc>
                <w:tcPr>
                  <w:tcW w:w="2521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149AFBE5" w14:textId="77777777" w:rsidR="002D30DF" w:rsidRPr="004873F9" w:rsidRDefault="004132F5">
                  <w:pPr>
                    <w:spacing w:after="0"/>
                    <w:ind w:left="0" w:right="8" w:firstLine="0"/>
                    <w:jc w:val="center"/>
                    <w:rPr>
                      <w:rFonts w:ascii="SimSun" w:eastAsia="SimSun" w:hAnsi="SimSun"/>
                      <w:sz w:val="24"/>
                      <w:szCs w:val="18"/>
                    </w:rPr>
                  </w:pPr>
                  <w:r w:rsidRPr="004873F9">
                    <w:rPr>
                      <w:rFonts w:ascii="SimSun" w:eastAsia="SimSun" w:hAnsi="SimSun"/>
                      <w:sz w:val="28"/>
                      <w:szCs w:val="18"/>
                    </w:rPr>
                    <w:t xml:space="preserve">91 </w:t>
                  </w:r>
                </w:p>
              </w:tc>
            </w:tr>
            <w:tr w:rsidR="002D30DF" w:rsidRPr="004873F9" w14:paraId="70DDF3F7" w14:textId="77777777">
              <w:trPr>
                <w:trHeight w:val="544"/>
              </w:trPr>
              <w:tc>
                <w:tcPr>
                  <w:tcW w:w="2613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565D7B6F" w14:textId="77777777" w:rsidR="002D30DF" w:rsidRPr="004873F9" w:rsidRDefault="004132F5">
                  <w:pPr>
                    <w:spacing w:after="0"/>
                    <w:ind w:left="0" w:right="4" w:firstLine="0"/>
                    <w:jc w:val="center"/>
                    <w:rPr>
                      <w:rFonts w:ascii="SimSun" w:eastAsia="SimSun" w:hAnsi="SimSun"/>
                      <w:sz w:val="24"/>
                      <w:szCs w:val="18"/>
                    </w:rPr>
                  </w:pPr>
                  <w:r w:rsidRPr="004873F9">
                    <w:rPr>
                      <w:rFonts w:ascii="SimSun" w:eastAsia="SimSun" w:hAnsi="SimSun"/>
                      <w:sz w:val="28"/>
                      <w:szCs w:val="18"/>
                    </w:rPr>
                    <w:t xml:space="preserve">45 </w:t>
                  </w:r>
                </w:p>
              </w:tc>
              <w:tc>
                <w:tcPr>
                  <w:tcW w:w="2521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</w:tcPr>
                <w:p w14:paraId="5B554251" w14:textId="77777777" w:rsidR="002D30DF" w:rsidRPr="004873F9" w:rsidRDefault="004132F5">
                  <w:pPr>
                    <w:spacing w:after="0"/>
                    <w:ind w:left="0" w:right="8" w:firstLine="0"/>
                    <w:jc w:val="center"/>
                    <w:rPr>
                      <w:rFonts w:ascii="SimSun" w:eastAsia="SimSun" w:hAnsi="SimSun"/>
                      <w:sz w:val="24"/>
                      <w:szCs w:val="18"/>
                    </w:rPr>
                  </w:pPr>
                  <w:r w:rsidRPr="004873F9">
                    <w:rPr>
                      <w:rFonts w:ascii="SimSun" w:eastAsia="SimSun" w:hAnsi="SimSun"/>
                      <w:sz w:val="28"/>
                      <w:szCs w:val="18"/>
                    </w:rPr>
                    <w:t xml:space="preserve">23 </w:t>
                  </w:r>
                </w:p>
              </w:tc>
            </w:tr>
          </w:tbl>
          <w:p w14:paraId="458E6C8F" w14:textId="77777777" w:rsidR="004873F9" w:rsidRDefault="004132F5" w:rsidP="004873F9">
            <w:pPr>
              <w:spacing w:after="65"/>
              <w:ind w:left="0" w:right="0" w:firstLine="0"/>
              <w:rPr>
                <w:rFonts w:ascii="SimSun" w:eastAsia="SimSun" w:hAnsi="SimSun"/>
                <w:sz w:val="28"/>
                <w:szCs w:val="18"/>
              </w:rPr>
            </w:pPr>
            <w:r w:rsidRPr="004873F9">
              <w:rPr>
                <w:rFonts w:ascii="SimSun" w:eastAsia="SimSun" w:hAnsi="SimSun"/>
                <w:sz w:val="28"/>
                <w:szCs w:val="18"/>
              </w:rPr>
              <w:t xml:space="preserve"> </w:t>
            </w:r>
          </w:p>
          <w:p w14:paraId="64BD4249" w14:textId="77777777" w:rsidR="004873F9" w:rsidRDefault="004873F9" w:rsidP="004873F9">
            <w:pPr>
              <w:spacing w:after="65"/>
              <w:ind w:left="0" w:right="0" w:firstLine="0"/>
              <w:rPr>
                <w:rFonts w:ascii="SimSun" w:eastAsia="SimSun" w:hAnsi="SimSun"/>
                <w:sz w:val="28"/>
                <w:szCs w:val="18"/>
              </w:rPr>
            </w:pPr>
          </w:p>
          <w:p w14:paraId="2F4AB23A" w14:textId="03E78A9C" w:rsidR="002D30DF" w:rsidRPr="004873F9" w:rsidRDefault="004132F5" w:rsidP="004873F9">
            <w:pPr>
              <w:spacing w:after="65"/>
              <w:ind w:left="0" w:right="0" w:firstLine="0"/>
              <w:rPr>
                <w:rFonts w:ascii="SimSun" w:eastAsia="SimSun" w:hAnsi="SimSun"/>
                <w:sz w:val="24"/>
                <w:szCs w:val="18"/>
              </w:rPr>
            </w:pPr>
            <w:proofErr w:type="spellStart"/>
            <w:r w:rsidRPr="004873F9">
              <w:rPr>
                <w:rFonts w:ascii="SimSun" w:eastAsia="SimSun" w:hAnsi="SimSun"/>
                <w:sz w:val="28"/>
                <w:szCs w:val="18"/>
              </w:rPr>
              <w:t>哪个数目最小？哪个数目最大</w:t>
            </w:r>
            <w:proofErr w:type="spellEnd"/>
            <w:r w:rsidRPr="004873F9">
              <w:rPr>
                <w:rFonts w:ascii="SimSun" w:eastAsia="SimSun" w:hAnsi="SimSun"/>
                <w:sz w:val="28"/>
                <w:szCs w:val="18"/>
              </w:rPr>
              <w:t xml:space="preserve">？ </w:t>
            </w:r>
          </w:p>
          <w:p w14:paraId="376F58C3" w14:textId="7A7DA38C" w:rsidR="002D30DF" w:rsidRPr="004873F9" w:rsidRDefault="002D30DF">
            <w:pPr>
              <w:spacing w:after="61"/>
              <w:ind w:left="0" w:right="0" w:firstLine="0"/>
              <w:rPr>
                <w:rFonts w:ascii="SimSun" w:eastAsia="SimSun" w:hAnsi="SimSun"/>
                <w:sz w:val="24"/>
                <w:szCs w:val="18"/>
              </w:rPr>
            </w:pPr>
          </w:p>
          <w:p w14:paraId="45ACEF7B" w14:textId="77777777" w:rsidR="002D30DF" w:rsidRDefault="004132F5">
            <w:pPr>
              <w:spacing w:after="0"/>
              <w:ind w:left="0" w:right="0" w:firstLine="0"/>
            </w:pPr>
            <w:proofErr w:type="spellStart"/>
            <w:r w:rsidRPr="004873F9">
              <w:rPr>
                <w:rFonts w:ascii="SimSun" w:eastAsia="SimSun" w:hAnsi="SimSun"/>
                <w:sz w:val="28"/>
                <w:szCs w:val="18"/>
              </w:rPr>
              <w:t>答：最大的数目</w:t>
            </w:r>
            <w:proofErr w:type="spellEnd"/>
            <w:r w:rsidRPr="004873F9">
              <w:rPr>
                <w:rFonts w:ascii="SimSun" w:eastAsia="SimSun" w:hAnsi="SimSun"/>
                <w:sz w:val="28"/>
                <w:szCs w:val="18"/>
              </w:rPr>
              <w:t xml:space="preserve">：_______________     </w:t>
            </w:r>
            <w:proofErr w:type="spellStart"/>
            <w:r w:rsidRPr="004873F9">
              <w:rPr>
                <w:rFonts w:ascii="SimSun" w:eastAsia="SimSun" w:hAnsi="SimSun"/>
                <w:sz w:val="28"/>
                <w:szCs w:val="18"/>
              </w:rPr>
              <w:t>最小的数目</w:t>
            </w:r>
            <w:proofErr w:type="spellEnd"/>
            <w:r w:rsidRPr="004873F9">
              <w:rPr>
                <w:rFonts w:ascii="SimSun" w:eastAsia="SimSun" w:hAnsi="SimSun"/>
                <w:sz w:val="28"/>
                <w:szCs w:val="18"/>
              </w:rPr>
              <w:t>：_______________</w:t>
            </w:r>
            <w:r w:rsidRPr="004873F9">
              <w:rPr>
                <w:sz w:val="28"/>
                <w:szCs w:val="18"/>
              </w:rPr>
              <w:t xml:space="preserve"> </w:t>
            </w:r>
          </w:p>
        </w:tc>
      </w:tr>
      <w:tr w:rsidR="001F29C8" w14:paraId="3875AF65" w14:textId="77777777">
        <w:trPr>
          <w:trHeight w:val="5666"/>
        </w:trPr>
        <w:tc>
          <w:tcPr>
            <w:tcW w:w="71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D60C18E" w14:textId="644CFA91" w:rsidR="001F29C8" w:rsidRPr="004873F9" w:rsidRDefault="001F29C8">
            <w:pPr>
              <w:spacing w:after="0"/>
              <w:ind w:left="0" w:right="0" w:firstLine="0"/>
              <w:jc w:val="both"/>
              <w:rPr>
                <w:rFonts w:ascii="SimSun" w:eastAsia="SimSun" w:hAnsi="SimSun"/>
                <w:sz w:val="28"/>
                <w:szCs w:val="18"/>
              </w:rPr>
            </w:pPr>
            <w:r>
              <w:rPr>
                <w:rFonts w:ascii="SimSun" w:eastAsia="SimSun" w:hAnsi="SimSun" w:hint="eastAsia"/>
                <w:sz w:val="28"/>
                <w:szCs w:val="18"/>
                <w:lang w:eastAsia="zh-CN"/>
              </w:rPr>
              <w:t>5.</w:t>
            </w:r>
          </w:p>
        </w:tc>
        <w:tc>
          <w:tcPr>
            <w:tcW w:w="974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3345880" w14:textId="001A059F" w:rsidR="001F29C8" w:rsidRDefault="001F29C8">
            <w:pPr>
              <w:spacing w:after="0"/>
              <w:ind w:left="0" w:right="0" w:firstLine="0"/>
              <w:rPr>
                <w:rFonts w:ascii="SimSun" w:eastAsia="SimSun" w:hAnsi="SimSun"/>
                <w:sz w:val="28"/>
                <w:szCs w:val="18"/>
                <w:lang w:eastAsia="zh-CN"/>
              </w:rPr>
            </w:pPr>
            <w:r>
              <w:rPr>
                <w:rFonts w:ascii="SimSun" w:eastAsia="SimSun" w:hAnsi="SimSun" w:hint="eastAsia"/>
                <w:sz w:val="28"/>
                <w:szCs w:val="18"/>
                <w:lang w:eastAsia="zh-CN"/>
              </w:rPr>
              <w:t>请完成下列近似值。</w:t>
            </w:r>
          </w:p>
          <w:p w14:paraId="015642AA" w14:textId="77777777" w:rsidR="001F29C8" w:rsidRDefault="001F29C8">
            <w:pPr>
              <w:spacing w:after="0"/>
              <w:ind w:left="0" w:right="0" w:firstLine="0"/>
              <w:rPr>
                <w:rFonts w:ascii="SimSun" w:eastAsia="SimSun" w:hAnsi="SimSun"/>
                <w:sz w:val="28"/>
                <w:szCs w:val="18"/>
                <w:lang w:eastAsia="zh-CN"/>
              </w:rPr>
            </w:pPr>
          </w:p>
          <w:tbl>
            <w:tblPr>
              <w:tblStyle w:val="TableGrid0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154"/>
              <w:gridCol w:w="3153"/>
            </w:tblGrid>
            <w:tr w:rsidR="001F29C8" w14:paraId="6B4EF963" w14:textId="77777777" w:rsidTr="002461E0">
              <w:trPr>
                <w:trHeight w:val="746"/>
                <w:jc w:val="center"/>
              </w:trPr>
              <w:tc>
                <w:tcPr>
                  <w:tcW w:w="3154" w:type="dxa"/>
                  <w:vAlign w:val="center"/>
                </w:tcPr>
                <w:p w14:paraId="05082ABF" w14:textId="77777777" w:rsidR="001F29C8" w:rsidRDefault="001F29C8" w:rsidP="00E77D2D">
                  <w:pPr>
                    <w:spacing w:after="0"/>
                    <w:ind w:left="0" w:right="0" w:firstLine="0"/>
                    <w:jc w:val="center"/>
                    <w:rPr>
                      <w:rFonts w:ascii="SimSun" w:eastAsia="SimSun" w:hAnsi="SimSun"/>
                      <w:sz w:val="28"/>
                      <w:szCs w:val="18"/>
                    </w:rPr>
                  </w:pPr>
                </w:p>
              </w:tc>
              <w:tc>
                <w:tcPr>
                  <w:tcW w:w="3153" w:type="dxa"/>
                  <w:vAlign w:val="center"/>
                </w:tcPr>
                <w:p w14:paraId="2ABCBA4D" w14:textId="66E66A58" w:rsidR="001F29C8" w:rsidRDefault="00E77D2D" w:rsidP="00E77D2D">
                  <w:pPr>
                    <w:spacing w:after="0"/>
                    <w:ind w:left="0" w:right="0" w:firstLine="0"/>
                    <w:jc w:val="center"/>
                    <w:rPr>
                      <w:rFonts w:ascii="SimSun" w:eastAsia="SimSun" w:hAnsi="SimSun"/>
                      <w:sz w:val="28"/>
                      <w:szCs w:val="18"/>
                    </w:rPr>
                  </w:pPr>
                  <w:r>
                    <w:rPr>
                      <w:rFonts w:ascii="SimSun" w:eastAsia="SimSun" w:hAnsi="SimSun" w:hint="eastAsia"/>
                      <w:sz w:val="28"/>
                      <w:szCs w:val="18"/>
                      <w:lang w:eastAsia="zh-CN"/>
                    </w:rPr>
                    <w:t>十位近似值</w:t>
                  </w:r>
                </w:p>
              </w:tc>
            </w:tr>
            <w:tr w:rsidR="001F29C8" w14:paraId="0C8E4C80" w14:textId="77777777" w:rsidTr="002461E0">
              <w:trPr>
                <w:trHeight w:val="746"/>
                <w:jc w:val="center"/>
              </w:trPr>
              <w:tc>
                <w:tcPr>
                  <w:tcW w:w="3154" w:type="dxa"/>
                  <w:vAlign w:val="center"/>
                </w:tcPr>
                <w:p w14:paraId="4FC237FC" w14:textId="631B87E1" w:rsidR="001F29C8" w:rsidRDefault="001F29C8" w:rsidP="00E77D2D">
                  <w:pPr>
                    <w:spacing w:after="0"/>
                    <w:ind w:left="0" w:right="0" w:firstLine="0"/>
                    <w:jc w:val="center"/>
                    <w:rPr>
                      <w:rFonts w:ascii="SimSun" w:eastAsia="SimSun" w:hAnsi="SimSun"/>
                      <w:sz w:val="28"/>
                      <w:szCs w:val="18"/>
                    </w:rPr>
                  </w:pPr>
                  <w:r>
                    <w:rPr>
                      <w:rFonts w:ascii="SimSun" w:eastAsia="SimSun" w:hAnsi="SimSun" w:hint="eastAsia"/>
                      <w:sz w:val="28"/>
                      <w:szCs w:val="18"/>
                      <w:lang w:eastAsia="zh-CN"/>
                    </w:rPr>
                    <w:t>20</w:t>
                  </w:r>
                </w:p>
              </w:tc>
              <w:tc>
                <w:tcPr>
                  <w:tcW w:w="3153" w:type="dxa"/>
                </w:tcPr>
                <w:p w14:paraId="36ED0FC4" w14:textId="77777777" w:rsidR="001F29C8" w:rsidRDefault="001F29C8">
                  <w:pPr>
                    <w:spacing w:after="0"/>
                    <w:ind w:left="0" w:right="0" w:firstLine="0"/>
                    <w:rPr>
                      <w:rFonts w:ascii="SimSun" w:eastAsia="SimSun" w:hAnsi="SimSun"/>
                      <w:sz w:val="28"/>
                      <w:szCs w:val="18"/>
                    </w:rPr>
                  </w:pPr>
                </w:p>
              </w:tc>
            </w:tr>
            <w:tr w:rsidR="001F29C8" w14:paraId="06070F23" w14:textId="77777777" w:rsidTr="002461E0">
              <w:trPr>
                <w:trHeight w:val="746"/>
                <w:jc w:val="center"/>
              </w:trPr>
              <w:tc>
                <w:tcPr>
                  <w:tcW w:w="3154" w:type="dxa"/>
                  <w:vAlign w:val="center"/>
                </w:tcPr>
                <w:p w14:paraId="4A19816C" w14:textId="423D3B88" w:rsidR="001F29C8" w:rsidRDefault="001F29C8" w:rsidP="00E77D2D">
                  <w:pPr>
                    <w:spacing w:after="0"/>
                    <w:ind w:left="0" w:right="0" w:firstLine="0"/>
                    <w:jc w:val="center"/>
                    <w:rPr>
                      <w:rFonts w:ascii="SimSun" w:eastAsia="SimSun" w:hAnsi="SimSun"/>
                      <w:sz w:val="28"/>
                      <w:szCs w:val="18"/>
                    </w:rPr>
                  </w:pPr>
                  <w:r>
                    <w:rPr>
                      <w:rFonts w:ascii="SimSun" w:eastAsia="SimSun" w:hAnsi="SimSun" w:hint="eastAsia"/>
                      <w:sz w:val="28"/>
                      <w:szCs w:val="18"/>
                      <w:lang w:eastAsia="zh-CN"/>
                    </w:rPr>
                    <w:t>25</w:t>
                  </w:r>
                </w:p>
              </w:tc>
              <w:tc>
                <w:tcPr>
                  <w:tcW w:w="3153" w:type="dxa"/>
                </w:tcPr>
                <w:p w14:paraId="13CF8B02" w14:textId="77777777" w:rsidR="001F29C8" w:rsidRDefault="001F29C8">
                  <w:pPr>
                    <w:spacing w:after="0"/>
                    <w:ind w:left="0" w:right="0" w:firstLine="0"/>
                    <w:rPr>
                      <w:rFonts w:ascii="SimSun" w:eastAsia="SimSun" w:hAnsi="SimSun"/>
                      <w:sz w:val="28"/>
                      <w:szCs w:val="18"/>
                    </w:rPr>
                  </w:pPr>
                </w:p>
              </w:tc>
            </w:tr>
            <w:tr w:rsidR="001F29C8" w14:paraId="4BC53325" w14:textId="77777777" w:rsidTr="002461E0">
              <w:trPr>
                <w:trHeight w:val="746"/>
                <w:jc w:val="center"/>
              </w:trPr>
              <w:tc>
                <w:tcPr>
                  <w:tcW w:w="3154" w:type="dxa"/>
                  <w:vAlign w:val="center"/>
                </w:tcPr>
                <w:p w14:paraId="57DC6ACF" w14:textId="1F42736F" w:rsidR="001F29C8" w:rsidRDefault="001F29C8" w:rsidP="00E77D2D">
                  <w:pPr>
                    <w:spacing w:after="0"/>
                    <w:ind w:left="0" w:right="0" w:firstLine="0"/>
                    <w:jc w:val="center"/>
                    <w:rPr>
                      <w:rFonts w:ascii="SimSun" w:eastAsia="SimSun" w:hAnsi="SimSun"/>
                      <w:sz w:val="28"/>
                      <w:szCs w:val="18"/>
                    </w:rPr>
                  </w:pPr>
                  <w:r>
                    <w:rPr>
                      <w:rFonts w:ascii="SimSun" w:eastAsia="SimSun" w:hAnsi="SimSun" w:hint="eastAsia"/>
                      <w:sz w:val="28"/>
                      <w:szCs w:val="18"/>
                      <w:lang w:eastAsia="zh-CN"/>
                    </w:rPr>
                    <w:t>37</w:t>
                  </w:r>
                </w:p>
              </w:tc>
              <w:tc>
                <w:tcPr>
                  <w:tcW w:w="3153" w:type="dxa"/>
                </w:tcPr>
                <w:p w14:paraId="582D2D66" w14:textId="77777777" w:rsidR="001F29C8" w:rsidRDefault="001F29C8">
                  <w:pPr>
                    <w:spacing w:after="0"/>
                    <w:ind w:left="0" w:right="0" w:firstLine="0"/>
                    <w:rPr>
                      <w:rFonts w:ascii="SimSun" w:eastAsia="SimSun" w:hAnsi="SimSun"/>
                      <w:sz w:val="28"/>
                      <w:szCs w:val="18"/>
                    </w:rPr>
                  </w:pPr>
                </w:p>
              </w:tc>
            </w:tr>
            <w:tr w:rsidR="001F29C8" w14:paraId="7CF93959" w14:textId="77777777" w:rsidTr="002461E0">
              <w:trPr>
                <w:trHeight w:val="715"/>
                <w:jc w:val="center"/>
              </w:trPr>
              <w:tc>
                <w:tcPr>
                  <w:tcW w:w="3154" w:type="dxa"/>
                  <w:vAlign w:val="center"/>
                </w:tcPr>
                <w:p w14:paraId="6747FCC3" w14:textId="387BBF83" w:rsidR="001F29C8" w:rsidRDefault="001F29C8" w:rsidP="00E77D2D">
                  <w:pPr>
                    <w:spacing w:after="0"/>
                    <w:ind w:left="0" w:right="0" w:firstLine="0"/>
                    <w:jc w:val="center"/>
                    <w:rPr>
                      <w:rFonts w:ascii="SimSun" w:eastAsia="SimSun" w:hAnsi="SimSun"/>
                      <w:sz w:val="28"/>
                      <w:szCs w:val="18"/>
                    </w:rPr>
                  </w:pPr>
                  <w:r>
                    <w:rPr>
                      <w:rFonts w:ascii="SimSun" w:eastAsia="SimSun" w:hAnsi="SimSun" w:hint="eastAsia"/>
                      <w:sz w:val="28"/>
                      <w:szCs w:val="18"/>
                      <w:lang w:eastAsia="zh-CN"/>
                    </w:rPr>
                    <w:t>41</w:t>
                  </w:r>
                </w:p>
              </w:tc>
              <w:tc>
                <w:tcPr>
                  <w:tcW w:w="3153" w:type="dxa"/>
                </w:tcPr>
                <w:p w14:paraId="4CEAD1EB" w14:textId="77777777" w:rsidR="001F29C8" w:rsidRDefault="001F29C8">
                  <w:pPr>
                    <w:spacing w:after="0"/>
                    <w:ind w:left="0" w:right="0" w:firstLine="0"/>
                    <w:rPr>
                      <w:rFonts w:ascii="SimSun" w:eastAsia="SimSun" w:hAnsi="SimSun"/>
                      <w:sz w:val="28"/>
                      <w:szCs w:val="18"/>
                    </w:rPr>
                  </w:pPr>
                </w:p>
              </w:tc>
            </w:tr>
            <w:tr w:rsidR="001F29C8" w14:paraId="3A510D0F" w14:textId="77777777" w:rsidTr="002461E0">
              <w:trPr>
                <w:trHeight w:val="715"/>
                <w:jc w:val="center"/>
              </w:trPr>
              <w:tc>
                <w:tcPr>
                  <w:tcW w:w="3154" w:type="dxa"/>
                  <w:vAlign w:val="center"/>
                </w:tcPr>
                <w:p w14:paraId="57D886B6" w14:textId="78EB4FE6" w:rsidR="001F29C8" w:rsidRDefault="001F29C8" w:rsidP="00E77D2D">
                  <w:pPr>
                    <w:spacing w:after="0"/>
                    <w:ind w:left="0" w:right="0" w:firstLine="0"/>
                    <w:jc w:val="center"/>
                    <w:rPr>
                      <w:rFonts w:ascii="SimSun" w:eastAsia="SimSun" w:hAnsi="SimSun"/>
                      <w:sz w:val="28"/>
                      <w:szCs w:val="18"/>
                      <w:lang w:eastAsia="zh-CN"/>
                    </w:rPr>
                  </w:pPr>
                  <w:r>
                    <w:rPr>
                      <w:rFonts w:ascii="SimSun" w:eastAsia="SimSun" w:hAnsi="SimSun" w:hint="eastAsia"/>
                      <w:sz w:val="28"/>
                      <w:szCs w:val="18"/>
                      <w:lang w:eastAsia="zh-CN"/>
                    </w:rPr>
                    <w:t>59</w:t>
                  </w:r>
                </w:p>
              </w:tc>
              <w:tc>
                <w:tcPr>
                  <w:tcW w:w="3153" w:type="dxa"/>
                </w:tcPr>
                <w:p w14:paraId="28B4C75D" w14:textId="77777777" w:rsidR="001F29C8" w:rsidRDefault="001F29C8">
                  <w:pPr>
                    <w:spacing w:after="0"/>
                    <w:ind w:left="0" w:right="0" w:firstLine="0"/>
                    <w:rPr>
                      <w:rFonts w:ascii="SimSun" w:eastAsia="SimSun" w:hAnsi="SimSun"/>
                      <w:sz w:val="28"/>
                      <w:szCs w:val="18"/>
                    </w:rPr>
                  </w:pPr>
                </w:p>
              </w:tc>
            </w:tr>
            <w:tr w:rsidR="001F29C8" w14:paraId="79FC0772" w14:textId="77777777" w:rsidTr="002461E0">
              <w:trPr>
                <w:trHeight w:val="715"/>
                <w:jc w:val="center"/>
              </w:trPr>
              <w:tc>
                <w:tcPr>
                  <w:tcW w:w="3154" w:type="dxa"/>
                  <w:vAlign w:val="center"/>
                </w:tcPr>
                <w:p w14:paraId="04A3FE40" w14:textId="3DEB20FA" w:rsidR="001F29C8" w:rsidRDefault="00E77D2D" w:rsidP="00E77D2D">
                  <w:pPr>
                    <w:spacing w:after="0"/>
                    <w:ind w:left="0" w:right="0" w:firstLine="0"/>
                    <w:jc w:val="center"/>
                    <w:rPr>
                      <w:rFonts w:ascii="SimSun" w:eastAsia="SimSun" w:hAnsi="SimSun"/>
                      <w:sz w:val="28"/>
                      <w:szCs w:val="18"/>
                      <w:lang w:eastAsia="zh-CN"/>
                    </w:rPr>
                  </w:pPr>
                  <w:r>
                    <w:rPr>
                      <w:rFonts w:ascii="SimSun" w:eastAsia="SimSun" w:hAnsi="SimSun" w:hint="eastAsia"/>
                      <w:sz w:val="28"/>
                      <w:szCs w:val="18"/>
                      <w:lang w:eastAsia="zh-CN"/>
                    </w:rPr>
                    <w:t>24</w:t>
                  </w:r>
                </w:p>
              </w:tc>
              <w:tc>
                <w:tcPr>
                  <w:tcW w:w="3153" w:type="dxa"/>
                </w:tcPr>
                <w:p w14:paraId="225D8D22" w14:textId="77777777" w:rsidR="001F29C8" w:rsidRDefault="001F29C8">
                  <w:pPr>
                    <w:spacing w:after="0"/>
                    <w:ind w:left="0" w:right="0" w:firstLine="0"/>
                    <w:rPr>
                      <w:rFonts w:ascii="SimSun" w:eastAsia="SimSun" w:hAnsi="SimSun"/>
                      <w:sz w:val="28"/>
                      <w:szCs w:val="18"/>
                    </w:rPr>
                  </w:pPr>
                </w:p>
              </w:tc>
            </w:tr>
            <w:tr w:rsidR="001F29C8" w14:paraId="64979345" w14:textId="77777777" w:rsidTr="002461E0">
              <w:trPr>
                <w:trHeight w:val="715"/>
                <w:jc w:val="center"/>
              </w:trPr>
              <w:tc>
                <w:tcPr>
                  <w:tcW w:w="3154" w:type="dxa"/>
                  <w:vAlign w:val="center"/>
                </w:tcPr>
                <w:p w14:paraId="7A0CCAB4" w14:textId="06530E8C" w:rsidR="001F29C8" w:rsidRDefault="00E77D2D" w:rsidP="00E77D2D">
                  <w:pPr>
                    <w:spacing w:after="0"/>
                    <w:ind w:left="0" w:right="0" w:firstLine="0"/>
                    <w:jc w:val="center"/>
                    <w:rPr>
                      <w:rFonts w:ascii="SimSun" w:eastAsia="SimSun" w:hAnsi="SimSun"/>
                      <w:sz w:val="28"/>
                      <w:szCs w:val="18"/>
                      <w:lang w:eastAsia="zh-CN"/>
                    </w:rPr>
                  </w:pPr>
                  <w:r>
                    <w:rPr>
                      <w:rFonts w:ascii="SimSun" w:eastAsia="SimSun" w:hAnsi="SimSun" w:hint="eastAsia"/>
                      <w:sz w:val="28"/>
                      <w:szCs w:val="18"/>
                      <w:lang w:eastAsia="zh-CN"/>
                    </w:rPr>
                    <w:t>76</w:t>
                  </w:r>
                </w:p>
              </w:tc>
              <w:tc>
                <w:tcPr>
                  <w:tcW w:w="3153" w:type="dxa"/>
                </w:tcPr>
                <w:p w14:paraId="57C96795" w14:textId="77777777" w:rsidR="001F29C8" w:rsidRDefault="001F29C8">
                  <w:pPr>
                    <w:spacing w:after="0"/>
                    <w:ind w:left="0" w:right="0" w:firstLine="0"/>
                    <w:rPr>
                      <w:rFonts w:ascii="SimSun" w:eastAsia="SimSun" w:hAnsi="SimSun"/>
                      <w:sz w:val="28"/>
                      <w:szCs w:val="18"/>
                    </w:rPr>
                  </w:pPr>
                </w:p>
              </w:tc>
            </w:tr>
          </w:tbl>
          <w:p w14:paraId="60D0D1AD" w14:textId="77777777" w:rsidR="001F29C8" w:rsidRDefault="001F29C8">
            <w:pPr>
              <w:spacing w:after="0"/>
              <w:ind w:left="0" w:right="0" w:firstLine="0"/>
              <w:rPr>
                <w:rFonts w:ascii="SimSun" w:eastAsia="SimSun" w:hAnsi="SimSun"/>
                <w:sz w:val="28"/>
                <w:szCs w:val="18"/>
              </w:rPr>
            </w:pPr>
          </w:p>
          <w:p w14:paraId="5C209C36" w14:textId="77777777" w:rsidR="002461E0" w:rsidRDefault="002461E0">
            <w:pPr>
              <w:spacing w:after="0"/>
              <w:ind w:left="0" w:right="0" w:firstLine="0"/>
              <w:rPr>
                <w:rFonts w:ascii="SimSun" w:eastAsia="SimSun" w:hAnsi="SimSun"/>
                <w:sz w:val="28"/>
                <w:szCs w:val="18"/>
              </w:rPr>
            </w:pPr>
          </w:p>
          <w:p w14:paraId="13EE4FBD" w14:textId="4608D6AE" w:rsidR="002461E0" w:rsidRPr="004873F9" w:rsidRDefault="002461E0">
            <w:pPr>
              <w:spacing w:after="0"/>
              <w:ind w:left="0" w:right="0" w:firstLine="0"/>
              <w:rPr>
                <w:rFonts w:ascii="SimSun" w:eastAsia="SimSun" w:hAnsi="SimSun"/>
                <w:sz w:val="28"/>
                <w:szCs w:val="18"/>
              </w:rPr>
            </w:pPr>
          </w:p>
        </w:tc>
      </w:tr>
    </w:tbl>
    <w:p w14:paraId="4B8E3F2E" w14:textId="77777777" w:rsidR="002D30DF" w:rsidRDefault="004132F5">
      <w:pPr>
        <w:spacing w:after="0"/>
        <w:ind w:left="0" w:right="0" w:firstLine="0"/>
      </w:pPr>
      <w:r>
        <w:t xml:space="preserve"> </w:t>
      </w:r>
    </w:p>
    <w:sectPr w:rsidR="002D30DF">
      <w:headerReference w:type="even" r:id="rId73"/>
      <w:headerReference w:type="default" r:id="rId74"/>
      <w:headerReference w:type="first" r:id="rId75"/>
      <w:pgSz w:w="11908" w:h="16840"/>
      <w:pgMar w:top="751" w:right="649" w:bottom="839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1FB191" w14:textId="77777777" w:rsidR="00FA7FA6" w:rsidRDefault="00FA7FA6">
      <w:pPr>
        <w:spacing w:after="0" w:line="240" w:lineRule="auto"/>
      </w:pPr>
      <w:r>
        <w:separator/>
      </w:r>
    </w:p>
  </w:endnote>
  <w:endnote w:type="continuationSeparator" w:id="0">
    <w:p w14:paraId="62F1D732" w14:textId="77777777" w:rsidR="00FA7FA6" w:rsidRDefault="00FA7F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48BF34" w14:textId="679A6D34" w:rsidR="004E6638" w:rsidRPr="003E691D" w:rsidRDefault="002F04D0" w:rsidP="002F04D0">
    <w:pPr>
      <w:pStyle w:val="Footer"/>
      <w:jc w:val="right"/>
      <w:rPr>
        <w:rFonts w:ascii="Arial" w:eastAsia="SimSun" w:hAnsi="Arial" w:cs="Arial"/>
        <w:sz w:val="22"/>
        <w:szCs w:val="16"/>
      </w:rPr>
    </w:pPr>
    <w:r w:rsidRPr="003E691D">
      <w:rPr>
        <w:rFonts w:ascii="Arial" w:eastAsia="SimSun" w:hAnsi="Arial" w:cs="Arial"/>
        <w:sz w:val="22"/>
        <w:szCs w:val="16"/>
        <w:lang w:eastAsia="zh-CN"/>
      </w:rPr>
      <w:t>MTW9P</w:t>
    </w:r>
    <w:r w:rsidRPr="003E691D">
      <w:rPr>
        <w:rFonts w:ascii="Arial" w:eastAsia="SimSun" w:hAnsi="Arial" w:cs="Arial" w:hint="eastAsia"/>
        <w:sz w:val="22"/>
        <w:szCs w:val="16"/>
        <w:lang w:eastAsia="zh-CN"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C20457" w14:textId="22D46C1F" w:rsidR="004E6638" w:rsidRPr="00562075" w:rsidRDefault="004E6638" w:rsidP="004E6638">
    <w:pPr>
      <w:pStyle w:val="Footer"/>
      <w:jc w:val="right"/>
      <w:rPr>
        <w:rFonts w:ascii="Arial" w:eastAsia="SimSun" w:hAnsi="Arial" w:cs="Arial"/>
        <w:sz w:val="18"/>
        <w:szCs w:val="12"/>
      </w:rPr>
    </w:pPr>
    <w:r w:rsidRPr="00562075">
      <w:rPr>
        <w:rFonts w:ascii="Arial" w:eastAsia="SimSun" w:hAnsi="Arial" w:cs="Arial"/>
        <w:sz w:val="18"/>
        <w:szCs w:val="12"/>
        <w:lang w:eastAsia="zh-CN"/>
      </w:rPr>
      <w:t>MTW9P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BACF7A" w14:textId="77777777" w:rsidR="00FA7FA6" w:rsidRDefault="00FA7FA6">
      <w:pPr>
        <w:spacing w:after="0" w:line="240" w:lineRule="auto"/>
      </w:pPr>
      <w:r>
        <w:separator/>
      </w:r>
    </w:p>
  </w:footnote>
  <w:footnote w:type="continuationSeparator" w:id="0">
    <w:p w14:paraId="75ED808B" w14:textId="77777777" w:rsidR="00FA7FA6" w:rsidRDefault="00FA7F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702510" w14:textId="77777777" w:rsidR="002D30DF" w:rsidRDefault="004132F5">
    <w:pPr>
      <w:spacing w:after="0"/>
      <w:ind w:left="361" w:right="0" w:firstLine="0"/>
    </w:pPr>
    <w:r>
      <w:fldChar w:fldCharType="begin"/>
    </w:r>
    <w:r>
      <w:instrText xml:space="preserve"> PAGE   \* MERGEFORMAT </w:instrText>
    </w:r>
    <w:r>
      <w:fldChar w:fldCharType="separate"/>
    </w:r>
    <w:r>
      <w:t>D</w:t>
    </w:r>
    <w:r>
      <w:fldChar w:fldCharType="end"/>
    </w:r>
    <w:r>
      <w:t>)</w:t>
    </w:r>
    <w:r>
      <w:rPr>
        <w:rFonts w:ascii="Arial" w:eastAsia="Arial" w:hAnsi="Arial" w:cs="Arial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FD98A3" w14:textId="23060886" w:rsidR="002D30DF" w:rsidRDefault="002D30DF" w:rsidP="0026065A">
    <w:pPr>
      <w:tabs>
        <w:tab w:val="left" w:pos="1245"/>
      </w:tabs>
      <w:spacing w:after="0"/>
      <w:ind w:left="361" w:right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BAAD50" w14:textId="65790FDD" w:rsidR="002D30DF" w:rsidRPr="00A545D6" w:rsidRDefault="00A545D6">
    <w:pPr>
      <w:spacing w:after="160"/>
      <w:ind w:left="0" w:right="0" w:firstLine="0"/>
      <w:rPr>
        <w:rFonts w:ascii="SimSun" w:eastAsia="SimSun" w:hAnsi="SimSun"/>
        <w:sz w:val="36"/>
        <w:szCs w:val="24"/>
        <w:lang w:eastAsia="zh-CN"/>
      </w:rPr>
    </w:pPr>
    <w:r w:rsidRPr="00A545D6">
      <w:rPr>
        <w:rFonts w:ascii="SimSun" w:eastAsia="SimSun" w:hAnsi="SimSun" w:hint="eastAsia"/>
        <w:sz w:val="36"/>
        <w:szCs w:val="24"/>
        <w:lang w:eastAsia="zh-CN"/>
      </w:rPr>
      <w:t>姓名：</w:t>
    </w:r>
  </w:p>
  <w:p w14:paraId="7062735D" w14:textId="78997F98" w:rsidR="00A545D6" w:rsidRPr="00A545D6" w:rsidRDefault="00A545D6" w:rsidP="00A545D6">
    <w:pPr>
      <w:spacing w:after="160"/>
      <w:ind w:left="0" w:right="0" w:firstLine="0"/>
      <w:jc w:val="center"/>
      <w:rPr>
        <w:rFonts w:ascii="SimSun" w:eastAsia="SimSun" w:hAnsi="SimSun" w:hint="eastAsia"/>
        <w:b/>
        <w:bCs/>
        <w:lang w:eastAsia="zh-CN"/>
      </w:rPr>
    </w:pPr>
    <w:r w:rsidRPr="00A545D6">
      <w:rPr>
        <w:rFonts w:ascii="SimSun" w:eastAsia="SimSun" w:hAnsi="SimSun" w:hint="eastAsia"/>
        <w:b/>
        <w:bCs/>
        <w:lang w:eastAsia="zh-CN"/>
      </w:rPr>
      <w:t>复习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693566" w14:textId="77777777" w:rsidR="002D30DF" w:rsidRDefault="002D30DF">
    <w:pPr>
      <w:spacing w:after="160"/>
      <w:ind w:left="0" w:right="0" w:firstLine="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5D17CC" w14:textId="77777777" w:rsidR="002D30DF" w:rsidRDefault="002D30DF">
    <w:pPr>
      <w:spacing w:after="160"/>
      <w:ind w:left="0" w:right="0" w:firstLine="0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B81A51" w14:textId="77777777" w:rsidR="002D30DF" w:rsidRDefault="002D30DF">
    <w:pPr>
      <w:spacing w:after="160"/>
      <w:ind w:left="0" w:righ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7B4A1E"/>
    <w:multiLevelType w:val="hybridMultilevel"/>
    <w:tmpl w:val="A880A290"/>
    <w:lvl w:ilvl="0" w:tplc="E622674A">
      <w:start w:val="1"/>
      <w:numFmt w:val="upperLetter"/>
      <w:lvlText w:val="%1"/>
      <w:lvlJc w:val="left"/>
      <w:pPr>
        <w:ind w:left="589"/>
      </w:pPr>
      <w:rPr>
        <w:rFonts w:ascii="SimSun" w:eastAsia="SimSun" w:hAnsi="SimSun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FD00B698">
      <w:start w:val="1"/>
      <w:numFmt w:val="lowerLetter"/>
      <w:lvlText w:val="%2"/>
      <w:lvlJc w:val="left"/>
      <w:pPr>
        <w:ind w:left="49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2" w:tplc="58D44F80">
      <w:start w:val="1"/>
      <w:numFmt w:val="lowerRoman"/>
      <w:lvlText w:val="%3"/>
      <w:lvlJc w:val="left"/>
      <w:pPr>
        <w:ind w:left="56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3" w:tplc="661E0270">
      <w:start w:val="1"/>
      <w:numFmt w:val="decimal"/>
      <w:lvlText w:val="%4"/>
      <w:lvlJc w:val="left"/>
      <w:pPr>
        <w:ind w:left="64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4" w:tplc="005ADCAE">
      <w:start w:val="1"/>
      <w:numFmt w:val="lowerLetter"/>
      <w:lvlText w:val="%5"/>
      <w:lvlJc w:val="left"/>
      <w:pPr>
        <w:ind w:left="71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5" w:tplc="9950FF92">
      <w:start w:val="1"/>
      <w:numFmt w:val="lowerRoman"/>
      <w:lvlText w:val="%6"/>
      <w:lvlJc w:val="left"/>
      <w:pPr>
        <w:ind w:left="78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6" w:tplc="227EABEA">
      <w:start w:val="1"/>
      <w:numFmt w:val="decimal"/>
      <w:lvlText w:val="%7"/>
      <w:lvlJc w:val="left"/>
      <w:pPr>
        <w:ind w:left="85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7" w:tplc="B7A26042">
      <w:start w:val="1"/>
      <w:numFmt w:val="lowerLetter"/>
      <w:lvlText w:val="%8"/>
      <w:lvlJc w:val="left"/>
      <w:pPr>
        <w:ind w:left="92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8" w:tplc="50CABD40">
      <w:start w:val="1"/>
      <w:numFmt w:val="lowerRoman"/>
      <w:lvlText w:val="%9"/>
      <w:lvlJc w:val="left"/>
      <w:pPr>
        <w:ind w:left="100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3507955"/>
    <w:multiLevelType w:val="hybridMultilevel"/>
    <w:tmpl w:val="21BEEF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9E4C75"/>
    <w:multiLevelType w:val="hybridMultilevel"/>
    <w:tmpl w:val="AD30B43A"/>
    <w:lvl w:ilvl="0" w:tplc="8B9C6274">
      <w:start w:val="1"/>
      <w:numFmt w:val="upperLetter"/>
      <w:lvlText w:val="%1"/>
      <w:lvlJc w:val="left"/>
      <w:pPr>
        <w:ind w:left="5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9BFECC36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E1225B44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C0E8F646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9982A24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B49686A2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650E22E0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59801462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43440864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5B23894"/>
    <w:multiLevelType w:val="hybridMultilevel"/>
    <w:tmpl w:val="89643132"/>
    <w:lvl w:ilvl="0" w:tplc="AB2E7614">
      <w:start w:val="1"/>
      <w:numFmt w:val="upperLetter"/>
      <w:lvlText w:val="%1"/>
      <w:lvlJc w:val="left"/>
      <w:pPr>
        <w:ind w:left="5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3CF63D64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7284A5A4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ED662438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EBD876FE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75A234FA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CE1EE53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6D76CE76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103E64F0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559235E"/>
    <w:multiLevelType w:val="hybridMultilevel"/>
    <w:tmpl w:val="29668ED4"/>
    <w:lvl w:ilvl="0" w:tplc="DD00F3A8">
      <w:start w:val="1"/>
      <w:numFmt w:val="upperLetter"/>
      <w:lvlText w:val="%1"/>
      <w:lvlJc w:val="left"/>
      <w:pPr>
        <w:ind w:left="5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F8A205F6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0C5CA3E6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48960EFE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7EC84034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67E8A2CE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229AC4AE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DCF2D77A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FB5ECA3E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7500F04"/>
    <w:multiLevelType w:val="hybridMultilevel"/>
    <w:tmpl w:val="91D28D22"/>
    <w:lvl w:ilvl="0" w:tplc="F36054CE">
      <w:start w:val="1"/>
      <w:numFmt w:val="upperLetter"/>
      <w:lvlText w:val="%1)"/>
      <w:lvlJc w:val="left"/>
      <w:pPr>
        <w:ind w:left="7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BC42A244">
      <w:start w:val="1"/>
      <w:numFmt w:val="lowerLetter"/>
      <w:lvlText w:val="%2"/>
      <w:lvlJc w:val="left"/>
      <w:pPr>
        <w:ind w:left="144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9020BC04">
      <w:start w:val="1"/>
      <w:numFmt w:val="lowerRoman"/>
      <w:lvlText w:val="%3"/>
      <w:lvlJc w:val="left"/>
      <w:pPr>
        <w:ind w:left="21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63C4E822">
      <w:start w:val="1"/>
      <w:numFmt w:val="decimal"/>
      <w:lvlText w:val="%4"/>
      <w:lvlJc w:val="left"/>
      <w:pPr>
        <w:ind w:left="288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16C0206C">
      <w:start w:val="1"/>
      <w:numFmt w:val="lowerLetter"/>
      <w:lvlText w:val="%5"/>
      <w:lvlJc w:val="left"/>
      <w:pPr>
        <w:ind w:left="360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3B105122">
      <w:start w:val="1"/>
      <w:numFmt w:val="lowerRoman"/>
      <w:lvlText w:val="%6"/>
      <w:lvlJc w:val="left"/>
      <w:pPr>
        <w:ind w:left="43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F418ED00">
      <w:start w:val="1"/>
      <w:numFmt w:val="decimal"/>
      <w:lvlText w:val="%7"/>
      <w:lvlJc w:val="left"/>
      <w:pPr>
        <w:ind w:left="504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C3F408AA">
      <w:start w:val="1"/>
      <w:numFmt w:val="lowerLetter"/>
      <w:lvlText w:val="%8"/>
      <w:lvlJc w:val="left"/>
      <w:pPr>
        <w:ind w:left="57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AAB8FB74">
      <w:start w:val="1"/>
      <w:numFmt w:val="lowerRoman"/>
      <w:lvlText w:val="%9"/>
      <w:lvlJc w:val="left"/>
      <w:pPr>
        <w:ind w:left="648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634E0441"/>
    <w:multiLevelType w:val="hybridMultilevel"/>
    <w:tmpl w:val="EFA406E0"/>
    <w:lvl w:ilvl="0" w:tplc="FEBE6DFE">
      <w:start w:val="1"/>
      <w:numFmt w:val="upperLetter"/>
      <w:lvlText w:val="%1"/>
      <w:lvlJc w:val="left"/>
      <w:pPr>
        <w:ind w:left="589"/>
      </w:pPr>
      <w:rPr>
        <w:rFonts w:ascii="SimSun" w:eastAsia="SimSun" w:hAnsi="SimSun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FCDC475E">
      <w:start w:val="1"/>
      <w:numFmt w:val="lowerLetter"/>
      <w:lvlText w:val="%2"/>
      <w:lvlJc w:val="left"/>
      <w:pPr>
        <w:ind w:left="49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2" w:tplc="35D0D9C4">
      <w:start w:val="1"/>
      <w:numFmt w:val="lowerRoman"/>
      <w:lvlText w:val="%3"/>
      <w:lvlJc w:val="left"/>
      <w:pPr>
        <w:ind w:left="56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3" w:tplc="CC767A8A">
      <w:start w:val="1"/>
      <w:numFmt w:val="decimal"/>
      <w:lvlText w:val="%4"/>
      <w:lvlJc w:val="left"/>
      <w:pPr>
        <w:ind w:left="64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4" w:tplc="9410D5F8">
      <w:start w:val="1"/>
      <w:numFmt w:val="lowerLetter"/>
      <w:lvlText w:val="%5"/>
      <w:lvlJc w:val="left"/>
      <w:pPr>
        <w:ind w:left="71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5" w:tplc="3E1E510C">
      <w:start w:val="1"/>
      <w:numFmt w:val="lowerRoman"/>
      <w:lvlText w:val="%6"/>
      <w:lvlJc w:val="left"/>
      <w:pPr>
        <w:ind w:left="78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6" w:tplc="C21A083C">
      <w:start w:val="1"/>
      <w:numFmt w:val="decimal"/>
      <w:lvlText w:val="%7"/>
      <w:lvlJc w:val="left"/>
      <w:pPr>
        <w:ind w:left="85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7" w:tplc="4858EE18">
      <w:start w:val="1"/>
      <w:numFmt w:val="lowerLetter"/>
      <w:lvlText w:val="%8"/>
      <w:lvlJc w:val="left"/>
      <w:pPr>
        <w:ind w:left="92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8" w:tplc="9C4CB3EA">
      <w:start w:val="1"/>
      <w:numFmt w:val="lowerRoman"/>
      <w:lvlText w:val="%9"/>
      <w:lvlJc w:val="left"/>
      <w:pPr>
        <w:ind w:left="100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89C7C5F"/>
    <w:multiLevelType w:val="hybridMultilevel"/>
    <w:tmpl w:val="2966B240"/>
    <w:lvl w:ilvl="0" w:tplc="D26030EC">
      <w:start w:val="1"/>
      <w:numFmt w:val="upperLetter"/>
      <w:lvlText w:val="%1"/>
      <w:lvlJc w:val="left"/>
      <w:pPr>
        <w:ind w:left="5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2384F9B4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F3B29D9E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5EF08D26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6864401E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3CF60520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DC263224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20ACC7E0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5FCA5F08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sTA0NzMxNzM2tTRU0lEKTi0uzszPAykwrQUAZYHJICwAAAA="/>
  </w:docVars>
  <w:rsids>
    <w:rsidRoot w:val="002D30DF"/>
    <w:rsid w:val="00040BB4"/>
    <w:rsid w:val="00104FB8"/>
    <w:rsid w:val="0013566F"/>
    <w:rsid w:val="001565CE"/>
    <w:rsid w:val="001D581C"/>
    <w:rsid w:val="001E3820"/>
    <w:rsid w:val="001F29C8"/>
    <w:rsid w:val="001F64E0"/>
    <w:rsid w:val="002271B4"/>
    <w:rsid w:val="002461E0"/>
    <w:rsid w:val="00246D2E"/>
    <w:rsid w:val="0026065A"/>
    <w:rsid w:val="002D30DF"/>
    <w:rsid w:val="002E021C"/>
    <w:rsid w:val="002F04D0"/>
    <w:rsid w:val="002F692A"/>
    <w:rsid w:val="003478DC"/>
    <w:rsid w:val="003527F8"/>
    <w:rsid w:val="00393DC1"/>
    <w:rsid w:val="003B50CC"/>
    <w:rsid w:val="003D7161"/>
    <w:rsid w:val="003E44DA"/>
    <w:rsid w:val="003E691D"/>
    <w:rsid w:val="003F2F6E"/>
    <w:rsid w:val="004132F5"/>
    <w:rsid w:val="004873F9"/>
    <w:rsid w:val="004D2B14"/>
    <w:rsid w:val="004E6638"/>
    <w:rsid w:val="0051368E"/>
    <w:rsid w:val="00562075"/>
    <w:rsid w:val="0058298C"/>
    <w:rsid w:val="005B54FD"/>
    <w:rsid w:val="005B6933"/>
    <w:rsid w:val="005F5285"/>
    <w:rsid w:val="006D4262"/>
    <w:rsid w:val="00725B66"/>
    <w:rsid w:val="00762099"/>
    <w:rsid w:val="00772D91"/>
    <w:rsid w:val="007B7AD3"/>
    <w:rsid w:val="007D49C0"/>
    <w:rsid w:val="00856C84"/>
    <w:rsid w:val="008B66B6"/>
    <w:rsid w:val="008D63C4"/>
    <w:rsid w:val="008E1DC3"/>
    <w:rsid w:val="009C17AD"/>
    <w:rsid w:val="009C7404"/>
    <w:rsid w:val="00A10986"/>
    <w:rsid w:val="00A24E84"/>
    <w:rsid w:val="00A545D6"/>
    <w:rsid w:val="00A9482E"/>
    <w:rsid w:val="00BC206F"/>
    <w:rsid w:val="00C06846"/>
    <w:rsid w:val="00C34E96"/>
    <w:rsid w:val="00C403AC"/>
    <w:rsid w:val="00CD7B04"/>
    <w:rsid w:val="00DE4771"/>
    <w:rsid w:val="00E272BA"/>
    <w:rsid w:val="00E77D2D"/>
    <w:rsid w:val="00E85DBF"/>
    <w:rsid w:val="00E87A43"/>
    <w:rsid w:val="00E94150"/>
    <w:rsid w:val="00ED5789"/>
    <w:rsid w:val="00F01CB8"/>
    <w:rsid w:val="00FA7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EA868"/>
  <w15:docId w15:val="{AE2F610E-0F06-4CC9-A511-4703F337A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/>
      <w:ind w:left="10" w:right="269" w:hanging="10"/>
    </w:pPr>
    <w:rPr>
      <w:rFonts w:ascii="Calibri" w:eastAsia="Calibri" w:hAnsi="Calibri" w:cs="Calibri"/>
      <w:color w:val="000000"/>
      <w:sz w:val="32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right="269" w:hanging="10"/>
      <w:jc w:val="center"/>
      <w:outlineLvl w:val="0"/>
    </w:pPr>
    <w:rPr>
      <w:rFonts w:ascii="Calibri" w:eastAsia="Calibri" w:hAnsi="Calibri" w:cs="Calibri"/>
      <w:color w:val="000000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3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C068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846"/>
    <w:rPr>
      <w:rFonts w:ascii="Calibri" w:eastAsia="Calibri" w:hAnsi="Calibri" w:cs="Calibri"/>
      <w:color w:val="000000"/>
      <w:sz w:val="32"/>
    </w:rPr>
  </w:style>
  <w:style w:type="table" w:styleId="TableGrid0">
    <w:name w:val="Table Grid"/>
    <w:basedOn w:val="TableNormal"/>
    <w:uiPriority w:val="39"/>
    <w:rsid w:val="001F29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85D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g"/><Relationship Id="rId18" Type="http://schemas.openxmlformats.org/officeDocument/2006/relationships/image" Target="media/image8.jpg"/><Relationship Id="rId26" Type="http://schemas.openxmlformats.org/officeDocument/2006/relationships/image" Target="media/image19.png"/><Relationship Id="rId39" Type="http://schemas.openxmlformats.org/officeDocument/2006/relationships/image" Target="media/image24.png"/><Relationship Id="rId21" Type="http://schemas.openxmlformats.org/officeDocument/2006/relationships/image" Target="media/image9.jpg"/><Relationship Id="rId34" Type="http://schemas.openxmlformats.org/officeDocument/2006/relationships/image" Target="media/image19.jpg"/><Relationship Id="rId42" Type="http://schemas.openxmlformats.org/officeDocument/2006/relationships/image" Target="media/image26.jpg"/><Relationship Id="rId47" Type="http://schemas.openxmlformats.org/officeDocument/2006/relationships/image" Target="media/image30.png"/><Relationship Id="rId50" Type="http://schemas.openxmlformats.org/officeDocument/2006/relationships/image" Target="media/image33.png"/><Relationship Id="rId55" Type="http://schemas.openxmlformats.org/officeDocument/2006/relationships/image" Target="media/image310.png"/><Relationship Id="rId63" Type="http://schemas.openxmlformats.org/officeDocument/2006/relationships/header" Target="header1.xml"/><Relationship Id="rId68" Type="http://schemas.openxmlformats.org/officeDocument/2006/relationships/image" Target="media/image43.png"/><Relationship Id="rId76" Type="http://schemas.openxmlformats.org/officeDocument/2006/relationships/fontTable" Target="fontTable.xml"/><Relationship Id="rId7" Type="http://schemas.openxmlformats.org/officeDocument/2006/relationships/image" Target="media/image1.PNG"/><Relationship Id="rId71" Type="http://schemas.openxmlformats.org/officeDocument/2006/relationships/image" Target="media/image51.jpeg"/><Relationship Id="rId2" Type="http://schemas.openxmlformats.org/officeDocument/2006/relationships/styles" Target="styles.xml"/><Relationship Id="rId16" Type="http://schemas.openxmlformats.org/officeDocument/2006/relationships/image" Target="media/image13.jpg"/><Relationship Id="rId29" Type="http://schemas.openxmlformats.org/officeDocument/2006/relationships/image" Target="media/image15.png"/><Relationship Id="rId11" Type="http://schemas.openxmlformats.org/officeDocument/2006/relationships/image" Target="media/image4.png"/><Relationship Id="rId24" Type="http://schemas.openxmlformats.org/officeDocument/2006/relationships/image" Target="media/image12.png"/><Relationship Id="rId32" Type="http://schemas.openxmlformats.org/officeDocument/2006/relationships/image" Target="media/image18.jpeg"/><Relationship Id="rId37" Type="http://schemas.openxmlformats.org/officeDocument/2006/relationships/image" Target="media/image23.png"/><Relationship Id="rId40" Type="http://schemas.openxmlformats.org/officeDocument/2006/relationships/image" Target="media/image240.png"/><Relationship Id="rId45" Type="http://schemas.openxmlformats.org/officeDocument/2006/relationships/image" Target="media/image26.png"/><Relationship Id="rId53" Type="http://schemas.openxmlformats.org/officeDocument/2006/relationships/image" Target="media/image36.png"/><Relationship Id="rId58" Type="http://schemas.openxmlformats.org/officeDocument/2006/relationships/image" Target="media/image39.jpg"/><Relationship Id="rId66" Type="http://schemas.openxmlformats.org/officeDocument/2006/relationships/header" Target="header3.xml"/><Relationship Id="rId74" Type="http://schemas.openxmlformats.org/officeDocument/2006/relationships/header" Target="header5.xml"/><Relationship Id="rId5" Type="http://schemas.openxmlformats.org/officeDocument/2006/relationships/footnotes" Target="footnotes.xml"/><Relationship Id="rId15" Type="http://schemas.openxmlformats.org/officeDocument/2006/relationships/image" Target="media/image6.jpg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36" Type="http://schemas.openxmlformats.org/officeDocument/2006/relationships/image" Target="media/image22.jpeg"/><Relationship Id="rId49" Type="http://schemas.openxmlformats.org/officeDocument/2006/relationships/image" Target="media/image32.png"/><Relationship Id="rId57" Type="http://schemas.openxmlformats.org/officeDocument/2006/relationships/image" Target="media/image39.jpeg"/><Relationship Id="rId61" Type="http://schemas.openxmlformats.org/officeDocument/2006/relationships/image" Target="media/image41.jpg"/><Relationship Id="rId10" Type="http://schemas.openxmlformats.org/officeDocument/2006/relationships/image" Target="media/image3.jpeg"/><Relationship Id="rId19" Type="http://schemas.openxmlformats.org/officeDocument/2006/relationships/image" Target="media/image14.jpg"/><Relationship Id="rId31" Type="http://schemas.openxmlformats.org/officeDocument/2006/relationships/image" Target="media/image17.jpg"/><Relationship Id="rId44" Type="http://schemas.openxmlformats.org/officeDocument/2006/relationships/image" Target="media/image28.png"/><Relationship Id="rId52" Type="http://schemas.openxmlformats.org/officeDocument/2006/relationships/image" Target="media/image35.png"/><Relationship Id="rId60" Type="http://schemas.openxmlformats.org/officeDocument/2006/relationships/image" Target="media/image41.jpeg"/><Relationship Id="rId65" Type="http://schemas.openxmlformats.org/officeDocument/2006/relationships/footer" Target="footer1.xml"/><Relationship Id="rId73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image" Target="media/image10.jpg"/><Relationship Id="rId14" Type="http://schemas.openxmlformats.org/officeDocument/2006/relationships/image" Target="media/image12.jpg"/><Relationship Id="rId22" Type="http://schemas.openxmlformats.org/officeDocument/2006/relationships/image" Target="media/image16.jpg"/><Relationship Id="rId27" Type="http://schemas.openxmlformats.org/officeDocument/2006/relationships/image" Target="media/image13.png"/><Relationship Id="rId30" Type="http://schemas.openxmlformats.org/officeDocument/2006/relationships/image" Target="media/image20.png"/><Relationship Id="rId35" Type="http://schemas.openxmlformats.org/officeDocument/2006/relationships/image" Target="media/image21.png"/><Relationship Id="rId43" Type="http://schemas.openxmlformats.org/officeDocument/2006/relationships/image" Target="media/image27.jpeg"/><Relationship Id="rId48" Type="http://schemas.openxmlformats.org/officeDocument/2006/relationships/image" Target="media/image31.png"/><Relationship Id="rId56" Type="http://schemas.openxmlformats.org/officeDocument/2006/relationships/image" Target="media/image38.jpg"/><Relationship Id="rId64" Type="http://schemas.openxmlformats.org/officeDocument/2006/relationships/header" Target="header2.xml"/><Relationship Id="rId69" Type="http://schemas.openxmlformats.org/officeDocument/2006/relationships/image" Target="media/image49.png"/><Relationship Id="rId77" Type="http://schemas.openxmlformats.org/officeDocument/2006/relationships/theme" Target="theme/theme1.xml"/><Relationship Id="rId8" Type="http://schemas.openxmlformats.org/officeDocument/2006/relationships/image" Target="media/image2.jpg"/><Relationship Id="rId51" Type="http://schemas.openxmlformats.org/officeDocument/2006/relationships/image" Target="media/image34.png"/><Relationship Id="rId72" Type="http://schemas.openxmlformats.org/officeDocument/2006/relationships/image" Target="media/image390.jpg"/><Relationship Id="rId3" Type="http://schemas.openxmlformats.org/officeDocument/2006/relationships/settings" Target="settings.xml"/><Relationship Id="rId12" Type="http://schemas.openxmlformats.org/officeDocument/2006/relationships/image" Target="media/image11.png"/><Relationship Id="rId17" Type="http://schemas.openxmlformats.org/officeDocument/2006/relationships/image" Target="media/image7.jpg"/><Relationship Id="rId25" Type="http://schemas.openxmlformats.org/officeDocument/2006/relationships/image" Target="media/image18.png"/><Relationship Id="rId33" Type="http://schemas.openxmlformats.org/officeDocument/2006/relationships/image" Target="media/image180.jpeg"/><Relationship Id="rId38" Type="http://schemas.openxmlformats.org/officeDocument/2006/relationships/image" Target="media/image22.png"/><Relationship Id="rId46" Type="http://schemas.openxmlformats.org/officeDocument/2006/relationships/image" Target="media/image29.png"/><Relationship Id="rId59" Type="http://schemas.openxmlformats.org/officeDocument/2006/relationships/image" Target="media/image40.jpeg"/><Relationship Id="rId67" Type="http://schemas.openxmlformats.org/officeDocument/2006/relationships/footer" Target="footer2.xml"/><Relationship Id="rId20" Type="http://schemas.openxmlformats.org/officeDocument/2006/relationships/image" Target="media/image15.jpg"/><Relationship Id="rId41" Type="http://schemas.openxmlformats.org/officeDocument/2006/relationships/image" Target="media/image25.png"/><Relationship Id="rId54" Type="http://schemas.openxmlformats.org/officeDocument/2006/relationships/image" Target="media/image37.png"/><Relationship Id="rId62" Type="http://schemas.openxmlformats.org/officeDocument/2006/relationships/image" Target="media/image42.jpg"/><Relationship Id="rId70" Type="http://schemas.openxmlformats.org/officeDocument/2006/relationships/image" Target="media/image44.jpg"/><Relationship Id="rId75" Type="http://schemas.openxmlformats.org/officeDocument/2006/relationships/header" Target="header6.xm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8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kiatto</cp:lastModifiedBy>
  <cp:revision>35</cp:revision>
  <dcterms:created xsi:type="dcterms:W3CDTF">2022-05-16T04:19:00Z</dcterms:created>
  <dcterms:modified xsi:type="dcterms:W3CDTF">2023-03-16T07:29:00Z</dcterms:modified>
</cp:coreProperties>
</file>